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CF8" w:rsidRPr="007E6896" w:rsidRDefault="003C3183" w:rsidP="0063175F">
      <w:pPr>
        <w:jc w:val="center"/>
        <w:rPr>
          <w:rFonts w:ascii="Times New Roman" w:hAnsi="Times New Roman" w:cs="Times New Roman"/>
          <w:b/>
          <w:sz w:val="32"/>
          <w:szCs w:val="24"/>
        </w:rPr>
      </w:pPr>
      <w:r w:rsidRPr="007E6896">
        <w:rPr>
          <w:rFonts w:ascii="Times New Roman" w:hAnsi="Times New Roman" w:cs="Times New Roman"/>
          <w:b/>
          <w:sz w:val="32"/>
          <w:szCs w:val="24"/>
        </w:rPr>
        <w:t xml:space="preserve">S-1077 Project </w:t>
      </w:r>
      <w:r w:rsidR="0063175F" w:rsidRPr="007E6896">
        <w:rPr>
          <w:rFonts w:ascii="Times New Roman" w:hAnsi="Times New Roman" w:cs="Times New Roman"/>
          <w:b/>
          <w:sz w:val="32"/>
          <w:szCs w:val="24"/>
        </w:rPr>
        <w:t>Publications</w:t>
      </w:r>
    </w:p>
    <w:p w:rsidR="0063175F" w:rsidRPr="007E6896" w:rsidRDefault="0063175F" w:rsidP="0063175F">
      <w:pPr>
        <w:rPr>
          <w:rFonts w:ascii="Times New Roman" w:hAnsi="Times New Roman" w:cs="Times New Roman"/>
          <w:b/>
          <w:sz w:val="24"/>
          <w:szCs w:val="24"/>
        </w:rPr>
      </w:pPr>
    </w:p>
    <w:p w:rsidR="00A67E93" w:rsidRPr="007E6896" w:rsidRDefault="0063175F" w:rsidP="0063175F">
      <w:pPr>
        <w:rPr>
          <w:rFonts w:ascii="Times New Roman" w:hAnsi="Times New Roman" w:cs="Times New Roman"/>
          <w:b/>
          <w:sz w:val="24"/>
          <w:szCs w:val="24"/>
        </w:rPr>
      </w:pPr>
      <w:r w:rsidRPr="007E6896">
        <w:rPr>
          <w:rFonts w:ascii="Times New Roman" w:hAnsi="Times New Roman" w:cs="Times New Roman"/>
          <w:b/>
          <w:sz w:val="24"/>
          <w:szCs w:val="24"/>
        </w:rPr>
        <w:t>Peer Reviewed Publications</w:t>
      </w:r>
    </w:p>
    <w:p w:rsidR="00967095" w:rsidRPr="007E6896" w:rsidRDefault="00967095" w:rsidP="00967095">
      <w:pPr>
        <w:widowControl w:val="0"/>
        <w:autoSpaceDE w:val="0"/>
        <w:autoSpaceDN w:val="0"/>
        <w:adjustRightInd w:val="0"/>
        <w:spacing w:before="240"/>
        <w:rPr>
          <w:rFonts w:ascii="Times New Roman" w:hAnsi="Times New Roman" w:cs="Times New Roman"/>
          <w:noProof/>
          <w:sz w:val="24"/>
          <w:szCs w:val="24"/>
        </w:rPr>
      </w:pPr>
      <w:r w:rsidRPr="007E6896">
        <w:rPr>
          <w:rFonts w:ascii="Times New Roman" w:hAnsi="Times New Roman" w:cs="Times New Roman"/>
          <w:noProof/>
          <w:sz w:val="24"/>
          <w:szCs w:val="24"/>
        </w:rPr>
        <w:t xml:space="preserve">Abdel-Moneim, A. S., A. Varma, F. H. Pujol, G. K. Lewis, J. T. Paweska, J. L. Romalde, M. Söderlund-Venermo, M. D. Moore, M. M. Nevels, V. N. Vakharia, V. Joshi, Y. S. Malik, Z. Shi, and Z. A. Memish. 2018. Launching a Global Network of Virologists: The World Society for Virology (WSV). </w:t>
      </w:r>
      <w:r w:rsidRPr="007E6896">
        <w:rPr>
          <w:rFonts w:ascii="Times New Roman" w:hAnsi="Times New Roman" w:cs="Times New Roman"/>
          <w:i/>
          <w:iCs/>
          <w:noProof/>
          <w:sz w:val="24"/>
          <w:szCs w:val="24"/>
        </w:rPr>
        <w:t>Intervirology</w:t>
      </w:r>
      <w:r w:rsidRPr="007E6896">
        <w:rPr>
          <w:rFonts w:ascii="Times New Roman" w:hAnsi="Times New Roman" w:cs="Times New Roman"/>
          <w:noProof/>
          <w:sz w:val="24"/>
          <w:szCs w:val="24"/>
        </w:rPr>
        <w:t xml:space="preserve"> 62511:1–2.</w:t>
      </w:r>
    </w:p>
    <w:p w:rsidR="00967095" w:rsidRPr="007E6896" w:rsidRDefault="00967095" w:rsidP="00967095">
      <w:pPr>
        <w:spacing w:before="240"/>
        <w:rPr>
          <w:rFonts w:ascii="Times New Roman" w:hAnsi="Times New Roman" w:cs="Times New Roman"/>
          <w:color w:val="000000"/>
          <w:sz w:val="24"/>
          <w:szCs w:val="24"/>
        </w:rPr>
      </w:pPr>
      <w:r w:rsidRPr="007E6896">
        <w:rPr>
          <w:rFonts w:ascii="Times New Roman" w:hAnsi="Times New Roman" w:cs="Times New Roman"/>
          <w:color w:val="000000"/>
          <w:sz w:val="24"/>
          <w:szCs w:val="24"/>
        </w:rPr>
        <w:t xml:space="preserve">Adhikari, A. Debanjana, B. Chhetri, V., and Carson C. 2019. Efficacy of aqueous chlorine dioxide and ozone water in controlling the growth of </w:t>
      </w:r>
      <w:r w:rsidRPr="007E6896">
        <w:rPr>
          <w:rFonts w:ascii="Times New Roman" w:hAnsi="Times New Roman" w:cs="Times New Roman"/>
          <w:i/>
          <w:color w:val="000000"/>
          <w:sz w:val="24"/>
          <w:szCs w:val="24"/>
        </w:rPr>
        <w:t>Listeria monocytogenes</w:t>
      </w:r>
      <w:r w:rsidRPr="007E6896">
        <w:rPr>
          <w:rFonts w:ascii="Times New Roman" w:hAnsi="Times New Roman" w:cs="Times New Roman"/>
          <w:color w:val="000000"/>
          <w:sz w:val="24"/>
          <w:szCs w:val="24"/>
        </w:rPr>
        <w:t xml:space="preserve"> during sprouting of alfalfa seeds. </w:t>
      </w:r>
      <w:r w:rsidRPr="007E6896">
        <w:rPr>
          <w:rFonts w:ascii="Times New Roman" w:hAnsi="Times New Roman" w:cs="Times New Roman"/>
          <w:i/>
          <w:color w:val="000000"/>
          <w:sz w:val="24"/>
          <w:szCs w:val="24"/>
        </w:rPr>
        <w:t xml:space="preserve">Letters in Applied microbiology. </w:t>
      </w:r>
      <w:hyperlink r:id="rId5" w:history="1">
        <w:r w:rsidRPr="007E6896">
          <w:rPr>
            <w:rStyle w:val="Hyperlink"/>
            <w:rFonts w:ascii="Times New Roman" w:hAnsi="Times New Roman" w:cs="Times New Roman"/>
            <w:color w:val="000000" w:themeColor="text1"/>
            <w:sz w:val="24"/>
            <w:szCs w:val="24"/>
          </w:rPr>
          <w:t>doi.org/10.1111/lam.13209</w:t>
        </w:r>
      </w:hyperlink>
      <w:r w:rsidRPr="007E6896">
        <w:rPr>
          <w:rFonts w:ascii="Times New Roman" w:hAnsi="Times New Roman" w:cs="Times New Roman"/>
          <w:i/>
          <w:color w:val="000000"/>
          <w:sz w:val="24"/>
          <w:szCs w:val="24"/>
        </w:rPr>
        <w:t xml:space="preserve"> </w:t>
      </w:r>
    </w:p>
    <w:p w:rsidR="00967095" w:rsidRPr="007E6896" w:rsidRDefault="00967095" w:rsidP="00967095">
      <w:pPr>
        <w:spacing w:before="240"/>
        <w:jc w:val="both"/>
        <w:rPr>
          <w:rFonts w:ascii="Times New Roman" w:hAnsi="Times New Roman" w:cs="Times New Roman"/>
          <w:color w:val="000000"/>
          <w:sz w:val="24"/>
          <w:szCs w:val="24"/>
        </w:rPr>
      </w:pPr>
      <w:r w:rsidRPr="007E6896">
        <w:rPr>
          <w:rFonts w:ascii="Times New Roman" w:hAnsi="Times New Roman" w:cs="Times New Roman"/>
          <w:color w:val="000000"/>
          <w:sz w:val="24"/>
          <w:szCs w:val="24"/>
        </w:rPr>
        <w:t xml:space="preserve">Adhikari, A., Yemmireddy, V K., Costello, M J., Gray, Peter M., Salvadalena, R., Rasco, and B., Killinger, K. 2018. Effect of storage time and temperature on the viability of </w:t>
      </w:r>
      <w:r w:rsidRPr="007E6896">
        <w:rPr>
          <w:rFonts w:ascii="Times New Roman" w:hAnsi="Times New Roman" w:cs="Times New Roman"/>
          <w:i/>
          <w:color w:val="000000"/>
          <w:sz w:val="24"/>
          <w:szCs w:val="24"/>
        </w:rPr>
        <w:t>E. coli</w:t>
      </w:r>
      <w:r w:rsidRPr="007E6896">
        <w:rPr>
          <w:rFonts w:ascii="Times New Roman" w:hAnsi="Times New Roman" w:cs="Times New Roman"/>
          <w:color w:val="000000"/>
          <w:sz w:val="24"/>
          <w:szCs w:val="24"/>
        </w:rPr>
        <w:t xml:space="preserve"> O157</w:t>
      </w:r>
      <w:r w:rsidRPr="007E6896">
        <w:rPr>
          <w:rFonts w:ascii="Times New Roman" w:hAnsi="Times New Roman" w:cs="Times New Roman"/>
          <w:noProof/>
          <w:color w:val="000000"/>
          <w:sz w:val="24"/>
          <w:szCs w:val="24"/>
        </w:rPr>
        <w:t>:H7</w:t>
      </w:r>
      <w:r w:rsidRPr="007E6896">
        <w:rPr>
          <w:rFonts w:ascii="Times New Roman" w:hAnsi="Times New Roman" w:cs="Times New Roman"/>
          <w:color w:val="000000"/>
          <w:sz w:val="24"/>
          <w:szCs w:val="24"/>
        </w:rPr>
        <w:t xml:space="preserve">, </w:t>
      </w:r>
      <w:r w:rsidRPr="007E6896">
        <w:rPr>
          <w:rFonts w:ascii="Times New Roman" w:hAnsi="Times New Roman" w:cs="Times New Roman"/>
          <w:i/>
          <w:color w:val="000000"/>
          <w:sz w:val="24"/>
          <w:szCs w:val="24"/>
        </w:rPr>
        <w:t>Salmonella</w:t>
      </w:r>
      <w:r w:rsidRPr="007E6896">
        <w:rPr>
          <w:rFonts w:ascii="Times New Roman" w:hAnsi="Times New Roman" w:cs="Times New Roman"/>
          <w:color w:val="000000"/>
          <w:sz w:val="24"/>
          <w:szCs w:val="24"/>
        </w:rPr>
        <w:t xml:space="preserve"> spp., </w:t>
      </w:r>
      <w:r w:rsidRPr="007E6896">
        <w:rPr>
          <w:rFonts w:ascii="Times New Roman" w:hAnsi="Times New Roman" w:cs="Times New Roman"/>
          <w:i/>
          <w:color w:val="000000"/>
          <w:sz w:val="24"/>
          <w:szCs w:val="24"/>
        </w:rPr>
        <w:t xml:space="preserve">Listeria </w:t>
      </w:r>
      <w:r w:rsidRPr="007E6896">
        <w:rPr>
          <w:rFonts w:ascii="Times New Roman" w:hAnsi="Times New Roman" w:cs="Times New Roman"/>
          <w:i/>
          <w:noProof/>
          <w:color w:val="000000"/>
          <w:sz w:val="24"/>
          <w:szCs w:val="24"/>
        </w:rPr>
        <w:t>innocua</w:t>
      </w:r>
      <w:r w:rsidRPr="007E6896">
        <w:rPr>
          <w:rFonts w:ascii="Times New Roman" w:hAnsi="Times New Roman" w:cs="Times New Roman"/>
          <w:color w:val="000000"/>
          <w:sz w:val="24"/>
          <w:szCs w:val="24"/>
        </w:rPr>
        <w:t xml:space="preserve">, </w:t>
      </w:r>
      <w:r w:rsidRPr="007E6896">
        <w:rPr>
          <w:rFonts w:ascii="Times New Roman" w:hAnsi="Times New Roman" w:cs="Times New Roman"/>
          <w:i/>
          <w:color w:val="000000"/>
          <w:sz w:val="24"/>
          <w:szCs w:val="24"/>
        </w:rPr>
        <w:t>Staphylococcus aureus</w:t>
      </w:r>
      <w:r w:rsidRPr="007E6896">
        <w:rPr>
          <w:rFonts w:ascii="Times New Roman" w:hAnsi="Times New Roman" w:cs="Times New Roman"/>
          <w:color w:val="000000"/>
          <w:sz w:val="24"/>
          <w:szCs w:val="24"/>
        </w:rPr>
        <w:t xml:space="preserve">, and </w:t>
      </w:r>
      <w:r w:rsidRPr="007E6896">
        <w:rPr>
          <w:rFonts w:ascii="Times New Roman" w:hAnsi="Times New Roman" w:cs="Times New Roman"/>
          <w:i/>
          <w:color w:val="000000"/>
          <w:sz w:val="24"/>
          <w:szCs w:val="24"/>
        </w:rPr>
        <w:t xml:space="preserve">Clostridium </w:t>
      </w:r>
      <w:r w:rsidRPr="007E6896">
        <w:rPr>
          <w:rFonts w:ascii="Times New Roman" w:hAnsi="Times New Roman" w:cs="Times New Roman"/>
          <w:i/>
          <w:noProof/>
          <w:color w:val="000000"/>
          <w:sz w:val="24"/>
          <w:szCs w:val="24"/>
        </w:rPr>
        <w:t>sporogenes</w:t>
      </w:r>
      <w:r w:rsidRPr="007E6896">
        <w:rPr>
          <w:rFonts w:ascii="Times New Roman" w:hAnsi="Times New Roman" w:cs="Times New Roman"/>
          <w:color w:val="000000"/>
          <w:sz w:val="24"/>
          <w:szCs w:val="24"/>
        </w:rPr>
        <w:t xml:space="preserve"> vegetative cells and spores in vacuum-packed canned pasteurized milk cheese. </w:t>
      </w:r>
      <w:r w:rsidRPr="007E6896">
        <w:rPr>
          <w:rFonts w:ascii="Times New Roman" w:hAnsi="Times New Roman" w:cs="Times New Roman"/>
          <w:i/>
          <w:color w:val="000000"/>
          <w:sz w:val="24"/>
          <w:szCs w:val="24"/>
        </w:rPr>
        <w:t>International Journal of</w:t>
      </w:r>
      <w:bookmarkStart w:id="0" w:name="_GoBack"/>
      <w:bookmarkEnd w:id="0"/>
      <w:r w:rsidRPr="007E6896">
        <w:rPr>
          <w:rFonts w:ascii="Times New Roman" w:hAnsi="Times New Roman" w:cs="Times New Roman"/>
          <w:i/>
          <w:color w:val="000000"/>
          <w:sz w:val="24"/>
          <w:szCs w:val="24"/>
        </w:rPr>
        <w:t xml:space="preserve"> Food Microbiology</w:t>
      </w:r>
      <w:r w:rsidRPr="007E6896">
        <w:rPr>
          <w:rFonts w:ascii="Times New Roman" w:hAnsi="Times New Roman" w:cs="Times New Roman"/>
          <w:color w:val="000000"/>
          <w:sz w:val="24"/>
          <w:szCs w:val="24"/>
        </w:rPr>
        <w:t xml:space="preserve">. 286: 148-154. </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Afari, G. K. and Y.-C. Hung.  2018.  Detection and verification of the viable but nonculturable (VBNC) state of Escherichia coli O157:H7 and Listeria monocytogenes using flow cytometry and standard plating.  J. Food Sci.  83: 1913-1920.</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Afari, G.K., H. Liu, Y.-C. Hung.  2019.  The effect of produce washing using electrolyzed water on the induction of the viable but non-culturable (VBNC) state in Listeria monocytogenes and Escherichia coli O157:H7. LWT- Food Sci. &amp; Tech. 110:275-282.</w:t>
      </w:r>
    </w:p>
    <w:p w:rsidR="00967095" w:rsidRPr="007E6896" w:rsidRDefault="00967095" w:rsidP="00967095">
      <w:pPr>
        <w:pStyle w:val="Level1"/>
        <w:spacing w:before="240"/>
        <w:ind w:left="0"/>
        <w:jc w:val="both"/>
        <w:rPr>
          <w:rFonts w:ascii="Times New Roman" w:hAnsi="Times New Roman"/>
          <w:color w:val="000000"/>
          <w:sz w:val="24"/>
          <w:shd w:val="clear" w:color="auto" w:fill="FFFFFF"/>
        </w:rPr>
      </w:pPr>
      <w:r w:rsidRPr="007E6896">
        <w:rPr>
          <w:rFonts w:ascii="Times New Roman" w:hAnsi="Times New Roman"/>
          <w:sz w:val="24"/>
        </w:rPr>
        <w:t xml:space="preserve">Ahmad, N., C. Öztabak, B.P. Marks, and E.T. Ryser. 2019. </w:t>
      </w:r>
      <w:r w:rsidRPr="007E6896">
        <w:rPr>
          <w:rFonts w:ascii="Times New Roman" w:hAnsi="Times New Roman"/>
          <w:color w:val="000000"/>
          <w:sz w:val="24"/>
          <w:shd w:val="clear" w:color="auto" w:fill="FFFFFF"/>
        </w:rPr>
        <w:t xml:space="preserve">Effect of talc as a dry-inoculation carrier on thermal resistance of </w:t>
      </w:r>
      <w:r w:rsidRPr="007E6896">
        <w:rPr>
          <w:rFonts w:ascii="Times New Roman" w:hAnsi="Times New Roman"/>
          <w:i/>
          <w:color w:val="000000"/>
          <w:sz w:val="24"/>
          <w:shd w:val="clear" w:color="auto" w:fill="FFFFFF"/>
        </w:rPr>
        <w:t>Enterococcus faecium</w:t>
      </w:r>
      <w:r w:rsidRPr="007E6896">
        <w:rPr>
          <w:rFonts w:ascii="Times New Roman" w:hAnsi="Times New Roman"/>
          <w:color w:val="000000"/>
          <w:sz w:val="24"/>
          <w:shd w:val="clear" w:color="auto" w:fill="FFFFFF"/>
        </w:rPr>
        <w:t xml:space="preserve"> NRRL B-2354 in almond meal. </w:t>
      </w:r>
      <w:r w:rsidRPr="007E6896">
        <w:rPr>
          <w:rFonts w:ascii="Times New Roman" w:hAnsi="Times New Roman"/>
          <w:i/>
          <w:color w:val="000000"/>
          <w:sz w:val="24"/>
          <w:shd w:val="clear" w:color="auto" w:fill="FFFFFF"/>
        </w:rPr>
        <w:t>J. Food Prot</w:t>
      </w:r>
      <w:r w:rsidRPr="007E6896">
        <w:rPr>
          <w:rFonts w:ascii="Times New Roman" w:hAnsi="Times New Roman"/>
          <w:color w:val="000000"/>
          <w:sz w:val="24"/>
          <w:shd w:val="clear" w:color="auto" w:fill="FFFFFF"/>
        </w:rPr>
        <w:t>. 82:1110-1115.</w:t>
      </w:r>
    </w:p>
    <w:p w:rsidR="00967095" w:rsidRPr="007E6896" w:rsidRDefault="00967095" w:rsidP="00967095">
      <w:pPr>
        <w:spacing w:before="240" w:after="240"/>
        <w:rPr>
          <w:rFonts w:ascii="Times New Roman" w:hAnsi="Times New Roman" w:cs="Times New Roman"/>
          <w:sz w:val="24"/>
          <w:szCs w:val="24"/>
        </w:rPr>
      </w:pPr>
      <w:r w:rsidRPr="007E6896">
        <w:rPr>
          <w:rFonts w:ascii="Times New Roman" w:hAnsi="Times New Roman" w:cs="Times New Roman"/>
          <w:sz w:val="24"/>
          <w:szCs w:val="24"/>
          <w:shd w:val="clear" w:color="auto" w:fill="FFFFFF"/>
        </w:rPr>
        <w:t xml:space="preserve">Ailavadi, S, P. M. Davidson, M. T. Morgan, and D. H. D'Souza.  2019.  Thermal inactivation kinetics of Tulane Virus in cell-culture medium and spinach.  J Food Sci. 2019 Mar; 84(3):557-563. </w:t>
      </w:r>
      <w:proofErr w:type="gramStart"/>
      <w:r w:rsidRPr="007E6896">
        <w:rPr>
          <w:rFonts w:ascii="Times New Roman" w:hAnsi="Times New Roman" w:cs="Times New Roman"/>
          <w:sz w:val="24"/>
          <w:szCs w:val="24"/>
          <w:shd w:val="clear" w:color="auto" w:fill="FFFFFF"/>
        </w:rPr>
        <w:t>doi</w:t>
      </w:r>
      <w:proofErr w:type="gramEnd"/>
      <w:r w:rsidRPr="007E6896">
        <w:rPr>
          <w:rFonts w:ascii="Times New Roman" w:hAnsi="Times New Roman" w:cs="Times New Roman"/>
          <w:sz w:val="24"/>
          <w:szCs w:val="24"/>
          <w:shd w:val="clear" w:color="auto" w:fill="FFFFFF"/>
        </w:rPr>
        <w:t>: 10.1111/1750-3841.14461. </w:t>
      </w:r>
    </w:p>
    <w:p w:rsidR="00967095" w:rsidRPr="007E6896" w:rsidRDefault="00967095" w:rsidP="00967095">
      <w:pPr>
        <w:spacing w:before="240" w:after="120"/>
        <w:jc w:val="both"/>
        <w:rPr>
          <w:rFonts w:ascii="Times New Roman" w:hAnsi="Times New Roman" w:cs="Times New Roman"/>
          <w:sz w:val="24"/>
          <w:szCs w:val="24"/>
        </w:rPr>
      </w:pPr>
      <w:r w:rsidRPr="007E6896">
        <w:rPr>
          <w:rFonts w:ascii="Times New Roman" w:hAnsi="Times New Roman" w:cs="Times New Roman"/>
          <w:sz w:val="24"/>
          <w:szCs w:val="24"/>
        </w:rPr>
        <w:t>Alsammarraie, F., A. Mustapha</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and M. Lin</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2018.  </w:t>
      </w:r>
      <w:r w:rsidRPr="007E6896">
        <w:rPr>
          <w:rFonts w:ascii="Times New Roman" w:hAnsi="Times New Roman" w:cs="Times New Roman"/>
          <w:color w:val="000000"/>
          <w:sz w:val="24"/>
          <w:szCs w:val="24"/>
        </w:rPr>
        <w:t xml:space="preserve">Green synthesis of silver nanoparticles using turmeric extracts and their antibacterial activities.  </w:t>
      </w:r>
      <w:r w:rsidRPr="007E6896">
        <w:rPr>
          <w:rFonts w:ascii="Times New Roman" w:hAnsi="Times New Roman" w:cs="Times New Roman"/>
          <w:i/>
          <w:sz w:val="24"/>
          <w:szCs w:val="24"/>
        </w:rPr>
        <w:t>Colloids and Surfaces B: Biointerfaces</w:t>
      </w:r>
      <w:r w:rsidRPr="007E6896">
        <w:rPr>
          <w:rFonts w:ascii="Times New Roman" w:hAnsi="Times New Roman" w:cs="Times New Roman"/>
          <w:sz w:val="24"/>
          <w:szCs w:val="24"/>
        </w:rPr>
        <w:t xml:space="preserve"> 171:398-405.  </w:t>
      </w:r>
      <w:hyperlink r:id="rId6" w:tgtFrame="_blank" w:tooltip="Persistent link using digital object identifier" w:history="1">
        <w:r w:rsidRPr="007E6896">
          <w:rPr>
            <w:rStyle w:val="Hyperlink"/>
            <w:rFonts w:ascii="Times New Roman" w:hAnsi="Times New Roman" w:cs="Times New Roman"/>
            <w:sz w:val="24"/>
            <w:szCs w:val="24"/>
          </w:rPr>
          <w:t>https://doi.org/10.1016/j.colsurfb.2018.07.059</w:t>
        </w:r>
      </w:hyperlink>
      <w:r w:rsidRPr="007E6896">
        <w:rPr>
          <w:rFonts w:ascii="Times New Roman" w:hAnsi="Times New Roman" w:cs="Times New Roman"/>
          <w:color w:val="0000FF"/>
          <w:sz w:val="24"/>
          <w:szCs w:val="24"/>
        </w:rPr>
        <w:t xml:space="preserve"> </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Armarynette, Berrios-Rodriguez, Dike O. Ukuku, Modesto Olanya, Jennifer Cassidy,</w:t>
      </w:r>
    </w:p>
    <w:p w:rsidR="00967095" w:rsidRPr="007E6896" w:rsidRDefault="00967095" w:rsidP="00967095">
      <w:pPr>
        <w:pStyle w:val="DataField11pt-Single"/>
        <w:spacing w:before="240"/>
        <w:ind w:left="0" w:firstLine="0"/>
        <w:rPr>
          <w:rFonts w:ascii="Times New Roman" w:hAnsi="Times New Roman" w:cs="Times New Roman"/>
          <w:bCs/>
          <w:sz w:val="24"/>
          <w:szCs w:val="24"/>
        </w:rPr>
      </w:pPr>
      <w:r w:rsidRPr="007E6896">
        <w:rPr>
          <w:rFonts w:ascii="Times New Roman" w:hAnsi="Times New Roman" w:cs="Times New Roman"/>
          <w:bCs/>
          <w:sz w:val="24"/>
          <w:szCs w:val="24"/>
        </w:rPr>
        <w:t xml:space="preserve">Baker, C. A., J. De, B. Bertoldi, L. Dunn, T. Chapin, M. Jay-Russell, M.D. Danyluk. 2019. Prevalence and concentration of </w:t>
      </w:r>
      <w:r w:rsidRPr="007E6896">
        <w:rPr>
          <w:rFonts w:ascii="Times New Roman" w:hAnsi="Times New Roman" w:cs="Times New Roman"/>
          <w:bCs/>
          <w:i/>
          <w:iCs/>
          <w:sz w:val="24"/>
          <w:szCs w:val="24"/>
        </w:rPr>
        <w:t>stx</w:t>
      </w:r>
      <w:r w:rsidRPr="007E6896">
        <w:rPr>
          <w:rFonts w:ascii="Times New Roman" w:hAnsi="Times New Roman" w:cs="Times New Roman"/>
          <w:bCs/>
          <w:sz w:val="24"/>
          <w:szCs w:val="24"/>
        </w:rPr>
        <w:t xml:space="preserve">+ </w:t>
      </w:r>
      <w:r w:rsidRPr="007E6896">
        <w:rPr>
          <w:rFonts w:ascii="Times New Roman" w:hAnsi="Times New Roman" w:cs="Times New Roman"/>
          <w:bCs/>
          <w:i/>
          <w:iCs/>
          <w:sz w:val="24"/>
          <w:szCs w:val="24"/>
        </w:rPr>
        <w:t xml:space="preserve">E. coli </w:t>
      </w:r>
      <w:r w:rsidRPr="007E6896">
        <w:rPr>
          <w:rFonts w:ascii="Times New Roman" w:hAnsi="Times New Roman" w:cs="Times New Roman"/>
          <w:bCs/>
          <w:sz w:val="24"/>
          <w:szCs w:val="24"/>
        </w:rPr>
        <w:t xml:space="preserve">and </w:t>
      </w:r>
      <w:r w:rsidRPr="007E6896">
        <w:rPr>
          <w:rFonts w:ascii="Times New Roman" w:hAnsi="Times New Roman" w:cs="Times New Roman"/>
          <w:bCs/>
          <w:i/>
          <w:iCs/>
          <w:sz w:val="24"/>
          <w:szCs w:val="24"/>
        </w:rPr>
        <w:t>E. coli</w:t>
      </w:r>
      <w:r w:rsidRPr="007E6896">
        <w:rPr>
          <w:rFonts w:ascii="Times New Roman" w:hAnsi="Times New Roman" w:cs="Times New Roman"/>
          <w:bCs/>
          <w:sz w:val="24"/>
          <w:szCs w:val="24"/>
        </w:rPr>
        <w:t xml:space="preserve"> O157 in bovine manure from Florida farms. </w:t>
      </w:r>
      <w:r w:rsidRPr="007E6896">
        <w:rPr>
          <w:rFonts w:ascii="Times New Roman" w:hAnsi="Times New Roman" w:cs="Times New Roman"/>
          <w:bCs/>
          <w:i/>
          <w:iCs/>
          <w:sz w:val="24"/>
          <w:szCs w:val="24"/>
        </w:rPr>
        <w:t>PLoS ONE</w:t>
      </w:r>
      <w:r w:rsidRPr="007E6896">
        <w:rPr>
          <w:rFonts w:ascii="Times New Roman" w:hAnsi="Times New Roman" w:cs="Times New Roman"/>
          <w:bCs/>
          <w:sz w:val="24"/>
          <w:szCs w:val="24"/>
        </w:rPr>
        <w:t>, 14(5): e0217445.</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Baker, K.A., L. Beecher and J.K. Northcutt. 2019. Effect of irrigation water source and post-harvest washing treatment on the microflora of alfalfa and mung bean sprouts. Food Control 100:151-157. </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 xml:space="preserve">Bardsley, C.A., L.N. Truitt, R.C. Pfuntner, M.D. Danyluk, S.L. Rideout, and L.K. Strawn.  2019.  Survival and growth of </w:t>
      </w:r>
      <w:r w:rsidRPr="007E6896">
        <w:rPr>
          <w:rFonts w:ascii="Times New Roman" w:hAnsi="Times New Roman" w:cs="Times New Roman"/>
          <w:i/>
          <w:sz w:val="24"/>
          <w:szCs w:val="24"/>
        </w:rPr>
        <w:t>Listeria monocytogenes</w:t>
      </w:r>
      <w:r w:rsidRPr="007E6896">
        <w:rPr>
          <w:rFonts w:ascii="Times New Roman" w:hAnsi="Times New Roman" w:cs="Times New Roman"/>
          <w:sz w:val="24"/>
          <w:szCs w:val="24"/>
        </w:rPr>
        <w:t xml:space="preserve"> and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on whole and sliced cucumbers.  Journal of Food Protection.  82:301-309.</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Barrett T., Feng Y., Chen H., Chuang E., Feist S., Choate M. 2019. Evaluation of FightBAC’s “The Story of Your Dinner” Campaign Video: A Multi-State Study. Journal of Food Protection. In review.</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Batt, G., M. Lussier, K. Cooksey and J. Northcutt. 2019. Transportation, handling, and microbial growth performance of molded fiber and expanded polystyrene apple trays. Packaging Technology and Science 32(1):49-56.</w:t>
      </w:r>
    </w:p>
    <w:p w:rsidR="00967095" w:rsidRPr="007E6896" w:rsidRDefault="00967095" w:rsidP="00967095">
      <w:pPr>
        <w:pStyle w:val="NormalWeb"/>
        <w:shd w:val="clear" w:color="auto" w:fill="FFFFFF"/>
        <w:spacing w:before="240" w:beforeAutospacing="0" w:after="240" w:afterAutospacing="0"/>
        <w:rPr>
          <w:color w:val="000000" w:themeColor="text1"/>
        </w:rPr>
      </w:pPr>
      <w:r w:rsidRPr="007E6896">
        <w:rPr>
          <w:color w:val="000000" w:themeColor="text1"/>
        </w:rPr>
        <w:t xml:space="preserve">Belk, A., Z.Z. Xu, D.O. Carter, A. Lynne, S. Bucheli, R. Knight, and J.L. Metcalf. 2018. </w:t>
      </w:r>
      <w:r w:rsidRPr="007E6896">
        <w:rPr>
          <w:bCs/>
          <w:color w:val="000000" w:themeColor="text1"/>
        </w:rPr>
        <w:t xml:space="preserve">Microbiome data accurately predicts the postmortem interval using random forest regression models. Genes 9:104. </w:t>
      </w:r>
      <w:hyperlink r:id="rId7" w:history="1">
        <w:r w:rsidRPr="007E6896">
          <w:rPr>
            <w:rStyle w:val="Hyperlink"/>
            <w:bCs/>
            <w:color w:val="000000" w:themeColor="text1"/>
          </w:rPr>
          <w:t>https://doi.org/10.3390/genes9020104</w:t>
        </w:r>
      </w:hyperlink>
      <w:r w:rsidRPr="007E6896">
        <w:rPr>
          <w:color w:val="000000" w:themeColor="text1"/>
        </w:rPr>
        <w:t>.</w:t>
      </w:r>
    </w:p>
    <w:p w:rsidR="00967095" w:rsidRPr="007E6896" w:rsidRDefault="00967095" w:rsidP="00967095">
      <w:pPr>
        <w:pStyle w:val="NormalWeb"/>
        <w:shd w:val="clear" w:color="auto" w:fill="FFFFFF"/>
        <w:spacing w:before="240" w:beforeAutospacing="0" w:after="240" w:afterAutospacing="0"/>
        <w:rPr>
          <w:color w:val="000000" w:themeColor="text1"/>
        </w:rPr>
      </w:pPr>
      <w:r w:rsidRPr="007E6896">
        <w:rPr>
          <w:color w:val="000000" w:themeColor="text1"/>
        </w:rPr>
        <w:t xml:space="preserve">Bolyen, E., J.R. Rideout, M.R. Dillon, N.A. Bokulich, C. Abnet, G.A. Al-Ghalith…J.L. Metcalf…, and J.G. Caporaso. 2019. Reproducible, interactive, scalable, and extensible microbiome data science using QIIME 2. Nat. Biotechnol. 37:852-857. </w:t>
      </w:r>
    </w:p>
    <w:p w:rsidR="00967095" w:rsidRPr="007E6896" w:rsidRDefault="00967095" w:rsidP="00967095">
      <w:pPr>
        <w:pStyle w:val="DataField11pt-Single"/>
        <w:spacing w:before="240"/>
        <w:ind w:left="0" w:firstLine="0"/>
        <w:rPr>
          <w:rFonts w:ascii="Times New Roman" w:hAnsi="Times New Roman" w:cs="Times New Roman"/>
          <w:bCs/>
          <w:sz w:val="24"/>
          <w:szCs w:val="24"/>
        </w:rPr>
      </w:pPr>
      <w:r w:rsidRPr="007E6896">
        <w:rPr>
          <w:rFonts w:ascii="Times New Roman" w:hAnsi="Times New Roman" w:cs="Times New Roman"/>
          <w:bCs/>
          <w:sz w:val="24"/>
          <w:szCs w:val="24"/>
        </w:rPr>
        <w:t xml:space="preserve">Brar, P.K., and M.D. Danyluk.  2019.  Validation of </w:t>
      </w:r>
      <w:r w:rsidRPr="007E6896">
        <w:rPr>
          <w:rFonts w:ascii="Times New Roman" w:hAnsi="Times New Roman" w:cs="Times New Roman"/>
          <w:bCs/>
          <w:i/>
          <w:sz w:val="24"/>
          <w:szCs w:val="24"/>
        </w:rPr>
        <w:t>Enterococcus faecium</w:t>
      </w:r>
      <w:r w:rsidRPr="007E6896">
        <w:rPr>
          <w:rFonts w:ascii="Times New Roman" w:hAnsi="Times New Roman" w:cs="Times New Roman"/>
          <w:bCs/>
          <w:sz w:val="24"/>
          <w:szCs w:val="24"/>
        </w:rPr>
        <w:t xml:space="preserve"> as a surrogate for </w:t>
      </w:r>
      <w:r w:rsidRPr="007E6896">
        <w:rPr>
          <w:rFonts w:ascii="Times New Roman" w:hAnsi="Times New Roman" w:cs="Times New Roman"/>
          <w:bCs/>
          <w:i/>
          <w:sz w:val="24"/>
          <w:szCs w:val="24"/>
        </w:rPr>
        <w:t>Salmonella</w:t>
      </w:r>
      <w:r w:rsidRPr="007E6896">
        <w:rPr>
          <w:rFonts w:ascii="Times New Roman" w:hAnsi="Times New Roman" w:cs="Times New Roman"/>
          <w:bCs/>
          <w:sz w:val="24"/>
          <w:szCs w:val="24"/>
        </w:rPr>
        <w:t xml:space="preserve"> under different processing conditions for peanuts and pecans.  Food Microbiology. 80:9-17.</w:t>
      </w:r>
    </w:p>
    <w:p w:rsidR="00967095" w:rsidRPr="007E6896" w:rsidRDefault="00967095" w:rsidP="00967095">
      <w:pPr>
        <w:spacing w:before="240" w:after="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Brown, E., K. Dhanireddy, C. Waldron, P. Teska, J.D. Eifert, and R.R. Boyer. 2019. Evaluation of disinfectants and wiping substrates combinations to inactivate </w:t>
      </w:r>
      <w:r w:rsidRPr="007E6896">
        <w:rPr>
          <w:rFonts w:ascii="Times New Roman" w:eastAsia="Arial" w:hAnsi="Times New Roman" w:cs="Times New Roman"/>
          <w:i/>
          <w:color w:val="000000"/>
          <w:sz w:val="24"/>
          <w:szCs w:val="24"/>
        </w:rPr>
        <w:t>Staphylococcus aureus</w:t>
      </w:r>
      <w:r w:rsidRPr="007E6896">
        <w:rPr>
          <w:rFonts w:ascii="Times New Roman" w:eastAsia="Arial" w:hAnsi="Times New Roman" w:cs="Times New Roman"/>
          <w:color w:val="000000"/>
          <w:sz w:val="24"/>
          <w:szCs w:val="24"/>
        </w:rPr>
        <w:t xml:space="preserve"> on Formica coupons. </w:t>
      </w:r>
      <w:r w:rsidRPr="007E6896">
        <w:rPr>
          <w:rFonts w:ascii="Times New Roman" w:eastAsia="Arial" w:hAnsi="Times New Roman" w:cs="Times New Roman"/>
          <w:i/>
          <w:color w:val="000000"/>
          <w:sz w:val="24"/>
          <w:szCs w:val="24"/>
        </w:rPr>
        <w:t>American J. Infection Control</w:t>
      </w:r>
      <w:r w:rsidRPr="007E6896">
        <w:rPr>
          <w:rFonts w:ascii="Times New Roman" w:eastAsia="Arial" w:hAnsi="Times New Roman" w:cs="Times New Roman"/>
          <w:color w:val="000000"/>
          <w:sz w:val="24"/>
          <w:szCs w:val="24"/>
        </w:rPr>
        <w:t xml:space="preserve">. 47(4), 465-467. </w:t>
      </w:r>
      <w:r w:rsidRPr="007E6896">
        <w:rPr>
          <w:rFonts w:ascii="Times New Roman" w:eastAsia="Arial" w:hAnsi="Times New Roman" w:cs="Times New Roman"/>
          <w:sz w:val="24"/>
          <w:szCs w:val="24"/>
        </w:rPr>
        <w:t>doi:</w:t>
      </w:r>
      <w:r w:rsidRPr="007E6896">
        <w:rPr>
          <w:rStyle w:val="Hyperlink"/>
          <w:rFonts w:ascii="Times New Roman" w:eastAsia="Arial" w:hAnsi="Times New Roman" w:cs="Times New Roman"/>
          <w:sz w:val="24"/>
          <w:szCs w:val="24"/>
        </w:rPr>
        <w:t>10.1016/j.ajic.2018.09.011</w:t>
      </w:r>
      <w:r w:rsidRPr="007E6896">
        <w:rPr>
          <w:rFonts w:ascii="Times New Roman" w:eastAsia="Arial" w:hAnsi="Times New Roman" w:cs="Times New Roman"/>
          <w:sz w:val="24"/>
          <w:szCs w:val="24"/>
        </w:rPr>
        <w:t xml:space="preserve"> </w:t>
      </w:r>
    </w:p>
    <w:p w:rsidR="00967095" w:rsidRPr="007E6896" w:rsidRDefault="00967095" w:rsidP="00967095">
      <w:pPr>
        <w:widowControl w:val="0"/>
        <w:suppressAutoHyphens/>
        <w:spacing w:before="240"/>
        <w:rPr>
          <w:rFonts w:ascii="Times New Roman" w:hAnsi="Times New Roman" w:cs="Times New Roman"/>
          <w:sz w:val="24"/>
          <w:szCs w:val="24"/>
        </w:rPr>
      </w:pPr>
      <w:r w:rsidRPr="007E6896">
        <w:rPr>
          <w:rFonts w:ascii="Times New Roman" w:hAnsi="Times New Roman" w:cs="Times New Roman"/>
          <w:bCs/>
          <w:sz w:val="24"/>
          <w:szCs w:val="24"/>
        </w:rPr>
        <w:t>Buyukyavuz, A., Benson,</w:t>
      </w:r>
      <w:r w:rsidRPr="007E6896">
        <w:rPr>
          <w:rFonts w:ascii="Times New Roman" w:hAnsi="Times New Roman" w:cs="Times New Roman"/>
          <w:bCs/>
          <w:sz w:val="24"/>
          <w:szCs w:val="24"/>
          <w:vertAlign w:val="superscript"/>
        </w:rPr>
        <w:t xml:space="preserve"> </w:t>
      </w:r>
      <w:r w:rsidRPr="007E6896">
        <w:rPr>
          <w:rFonts w:ascii="Times New Roman" w:hAnsi="Times New Roman" w:cs="Times New Roman"/>
          <w:bCs/>
          <w:sz w:val="24"/>
          <w:szCs w:val="24"/>
        </w:rPr>
        <w:t xml:space="preserve">E., Song, J., Ellis, B., Han, I. and Dawson, P. 2018. </w:t>
      </w:r>
      <w:r w:rsidRPr="007E6896">
        <w:rPr>
          <w:rFonts w:ascii="Times New Roman" w:hAnsi="Times New Roman" w:cs="Times New Roman"/>
          <w:i/>
          <w:sz w:val="24"/>
          <w:szCs w:val="24"/>
        </w:rPr>
        <w:t>Escherichia</w:t>
      </w:r>
      <w:r w:rsidRPr="007E6896">
        <w:rPr>
          <w:rFonts w:ascii="Times New Roman" w:hAnsi="Times New Roman" w:cs="Times New Roman"/>
          <w:sz w:val="24"/>
          <w:szCs w:val="24"/>
        </w:rPr>
        <w:t xml:space="preserve"> </w:t>
      </w:r>
      <w:r w:rsidRPr="007E6896">
        <w:rPr>
          <w:rFonts w:ascii="Times New Roman" w:hAnsi="Times New Roman" w:cs="Times New Roman"/>
          <w:i/>
          <w:sz w:val="24"/>
          <w:szCs w:val="24"/>
        </w:rPr>
        <w:t xml:space="preserve">Coli </w:t>
      </w:r>
      <w:r w:rsidRPr="007E6896">
        <w:rPr>
          <w:rFonts w:ascii="Times New Roman" w:hAnsi="Times New Roman" w:cs="Times New Roman"/>
          <w:sz w:val="24"/>
          <w:szCs w:val="24"/>
        </w:rPr>
        <w:t xml:space="preserve">transfer to food by fruit flies during short time exposure. Journal of Food Research. 7(4): 131-140 </w:t>
      </w:r>
      <w:hyperlink r:id="rId8" w:history="1">
        <w:r w:rsidRPr="007E6896">
          <w:rPr>
            <w:rStyle w:val="Hyperlink"/>
            <w:rFonts w:ascii="Times New Roman" w:hAnsi="Times New Roman" w:cs="Times New Roman"/>
            <w:sz w:val="24"/>
            <w:szCs w:val="24"/>
          </w:rPr>
          <w:t>https://doi.org/10.5539/jfr.v7n4p131</w:t>
        </w:r>
      </w:hyperlink>
      <w:r w:rsidRPr="007E6896">
        <w:rPr>
          <w:rFonts w:ascii="Times New Roman" w:hAnsi="Times New Roman" w:cs="Times New Roman"/>
          <w:sz w:val="24"/>
          <w:szCs w:val="24"/>
        </w:rPr>
        <w:t xml:space="preserve"> </w:t>
      </w:r>
    </w:p>
    <w:p w:rsidR="00967095" w:rsidRPr="007E6896" w:rsidRDefault="00967095" w:rsidP="00967095">
      <w:pPr>
        <w:spacing w:before="240" w:after="240"/>
        <w:rPr>
          <w:rFonts w:ascii="Times New Roman" w:hAnsi="Times New Roman" w:cs="Times New Roman"/>
          <w:bCs/>
          <w:sz w:val="24"/>
          <w:szCs w:val="24"/>
        </w:rPr>
      </w:pPr>
      <w:r w:rsidRPr="007E6896">
        <w:rPr>
          <w:rFonts w:ascii="Times New Roman" w:hAnsi="Times New Roman" w:cs="Times New Roman"/>
          <w:bCs/>
          <w:sz w:val="24"/>
          <w:szCs w:val="24"/>
        </w:rPr>
        <w:t xml:space="preserve">Cano, C., Meneses, Y., and Chaves, B.D. 2019. Ozone-based interventions to improve the microbiological safety of poultry carcasses and parts – A review. </w:t>
      </w:r>
      <w:r w:rsidRPr="007E6896">
        <w:rPr>
          <w:rFonts w:ascii="Times New Roman" w:hAnsi="Times New Roman" w:cs="Times New Roman"/>
          <w:bCs/>
          <w:i/>
          <w:sz w:val="24"/>
          <w:szCs w:val="24"/>
        </w:rPr>
        <w:t>Journal of Food Protection</w:t>
      </w:r>
      <w:r w:rsidRPr="007E6896">
        <w:rPr>
          <w:rFonts w:ascii="Times New Roman" w:hAnsi="Times New Roman" w:cs="Times New Roman"/>
          <w:bCs/>
          <w:sz w:val="24"/>
          <w:szCs w:val="24"/>
        </w:rPr>
        <w:t>, 82, 940-947.</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Casulli, K. E., S. Calhoun, and D. W. Schaffner. 2019. Modeling the risk of salmonellosis from consumption of peanuts in the United States. J Food Prot. 82:579-588.</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ater, M., Xu, W.* 2018. Perception of food safety risk from animal contact questionnaire: a tool for needs and outcome assessment with extension audiences. Journal of Extension. 56 (3):3-4. </w:t>
      </w:r>
    </w:p>
    <w:p w:rsidR="00967095" w:rsidRPr="007E6896" w:rsidRDefault="00967095" w:rsidP="00967095">
      <w:pPr>
        <w:spacing w:before="240"/>
        <w:rPr>
          <w:rFonts w:ascii="Times New Roman" w:hAnsi="Times New Roman" w:cs="Times New Roman"/>
          <w:bCs/>
          <w:sz w:val="24"/>
          <w:szCs w:val="24"/>
        </w:rPr>
      </w:pPr>
      <w:r w:rsidRPr="007E6896">
        <w:rPr>
          <w:rFonts w:ascii="Times New Roman" w:hAnsi="Times New Roman" w:cs="Times New Roman"/>
          <w:sz w:val="24"/>
          <w:szCs w:val="24"/>
        </w:rPr>
        <w:t>Cetin-Karaca, H and M.C. Newman. 2018. A</w:t>
      </w:r>
      <w:r w:rsidRPr="007E6896">
        <w:rPr>
          <w:rFonts w:ascii="Times New Roman" w:hAnsi="Times New Roman" w:cs="Times New Roman"/>
          <w:bCs/>
          <w:sz w:val="24"/>
          <w:szCs w:val="24"/>
        </w:rPr>
        <w:t>ntimicrobial efficacy</w:t>
      </w:r>
      <w:r w:rsidRPr="007E6896">
        <w:rPr>
          <w:rFonts w:ascii="Times New Roman" w:hAnsi="Times New Roman" w:cs="Times New Roman"/>
          <w:sz w:val="24"/>
          <w:szCs w:val="24"/>
        </w:rPr>
        <w:t xml:space="preserve"> of phytochemicals against Bacillus cereus in reconstituted infant rice cereal. Food Microbiology, 69(2018) 189-195.</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bCs/>
          <w:sz w:val="24"/>
          <w:szCs w:val="24"/>
        </w:rPr>
        <w:t xml:space="preserve">Chen, D., Wiertzema, J.R., Peng, P., Cheng, Y., Liu, J., Mao, Q., Ma, Y., Anderson, E., Chen, P., Baumler, D.J., Chen, C., Vickers, Z., Feirtag, J., Lee, L., Ruan, R. 2018.  Effects of intense </w:t>
      </w:r>
      <w:r w:rsidRPr="007E6896">
        <w:rPr>
          <w:rFonts w:ascii="Times New Roman" w:hAnsi="Times New Roman" w:cs="Times New Roman"/>
          <w:bCs/>
          <w:sz w:val="24"/>
          <w:szCs w:val="24"/>
        </w:rPr>
        <w:lastRenderedPageBreak/>
        <w:t xml:space="preserve">pulsed light on </w:t>
      </w:r>
      <w:r w:rsidRPr="007E6896">
        <w:rPr>
          <w:rFonts w:ascii="Times New Roman" w:hAnsi="Times New Roman" w:cs="Times New Roman"/>
          <w:bCs/>
          <w:i/>
          <w:sz w:val="24"/>
          <w:szCs w:val="24"/>
        </w:rPr>
        <w:t>Cronobacter sakazakii</w:t>
      </w:r>
      <w:r w:rsidRPr="007E6896">
        <w:rPr>
          <w:rFonts w:ascii="Times New Roman" w:hAnsi="Times New Roman" w:cs="Times New Roman"/>
          <w:bCs/>
          <w:sz w:val="24"/>
          <w:szCs w:val="24"/>
        </w:rPr>
        <w:t xml:space="preserve"> inoculated in non-fat dry milk. Journal of Food Engineering. 238, 178-187. DOI: 10.1016/j.jfoodeng.2018.06.022</w:t>
      </w:r>
    </w:p>
    <w:p w:rsidR="00967095" w:rsidRPr="007E6896" w:rsidRDefault="00967095" w:rsidP="00967095">
      <w:pPr>
        <w:tabs>
          <w:tab w:val="left" w:pos="450"/>
        </w:tabs>
        <w:spacing w:before="240"/>
        <w:rPr>
          <w:rFonts w:ascii="Times New Roman" w:eastAsia="Times New Roman" w:hAnsi="Times New Roman" w:cs="Times New Roman"/>
          <w:sz w:val="24"/>
          <w:szCs w:val="24"/>
        </w:rPr>
      </w:pPr>
      <w:r w:rsidRPr="007E6896">
        <w:rPr>
          <w:rFonts w:ascii="Times New Roman" w:eastAsia="Times New Roman" w:hAnsi="Times New Roman" w:cs="Times New Roman"/>
          <w:sz w:val="24"/>
          <w:szCs w:val="24"/>
        </w:rPr>
        <w:t xml:space="preserve">Chen, H., Martinez, V., Feng, Y. 2019. Food Safety Education Attitude and Practice among Health Professionals in China, Peru and the U.S. </w:t>
      </w:r>
      <w:r w:rsidRPr="007E6896">
        <w:rPr>
          <w:rFonts w:ascii="Times New Roman" w:eastAsia="Times New Roman" w:hAnsi="Times New Roman" w:cs="Times New Roman"/>
          <w:i/>
          <w:sz w:val="24"/>
          <w:szCs w:val="24"/>
        </w:rPr>
        <w:t>Food Control</w:t>
      </w:r>
      <w:r w:rsidRPr="007E6896">
        <w:rPr>
          <w:rFonts w:ascii="Times New Roman" w:eastAsia="Times New Roman" w:hAnsi="Times New Roman" w:cs="Times New Roman"/>
          <w:sz w:val="24"/>
          <w:szCs w:val="24"/>
        </w:rPr>
        <w:t>. In review.</w:t>
      </w:r>
    </w:p>
    <w:p w:rsidR="00967095" w:rsidRPr="007E6896" w:rsidRDefault="00967095" w:rsidP="00967095">
      <w:pPr>
        <w:spacing w:before="240" w:after="240"/>
        <w:rPr>
          <w:rFonts w:ascii="Times New Roman" w:hAnsi="Times New Roman" w:cs="Times New Roman"/>
          <w:sz w:val="24"/>
          <w:szCs w:val="24"/>
        </w:rPr>
      </w:pPr>
      <w:r w:rsidRPr="007E6896">
        <w:rPr>
          <w:rFonts w:ascii="Times New Roman" w:hAnsi="Times New Roman" w:cs="Times New Roman"/>
          <w:bCs/>
          <w:sz w:val="24"/>
          <w:szCs w:val="24"/>
        </w:rPr>
        <w:t xml:space="preserve">Chen, L., X. Wei, S. Irmak, B.D. Chaves, and J. Subbiah. 2019. </w:t>
      </w:r>
      <w:r w:rsidRPr="007E6896">
        <w:rPr>
          <w:rFonts w:ascii="Times New Roman" w:hAnsi="Times New Roman" w:cs="Times New Roman"/>
          <w:sz w:val="24"/>
          <w:szCs w:val="24"/>
        </w:rPr>
        <w:t xml:space="preserve">Radiofrequency inactivation of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w:t>
      </w:r>
      <w:r w:rsidRPr="007E6896">
        <w:rPr>
          <w:rFonts w:ascii="Times New Roman" w:hAnsi="Times New Roman" w:cs="Times New Roman"/>
          <w:i/>
          <w:sz w:val="24"/>
          <w:szCs w:val="24"/>
        </w:rPr>
        <w:t>enterica</w:t>
      </w:r>
      <w:r w:rsidRPr="007E6896">
        <w:rPr>
          <w:rFonts w:ascii="Times New Roman" w:hAnsi="Times New Roman" w:cs="Times New Roman"/>
          <w:sz w:val="24"/>
          <w:szCs w:val="24"/>
        </w:rPr>
        <w:t xml:space="preserve"> and </w:t>
      </w:r>
      <w:r w:rsidRPr="007E6896">
        <w:rPr>
          <w:rFonts w:ascii="Times New Roman" w:hAnsi="Times New Roman" w:cs="Times New Roman"/>
          <w:i/>
          <w:sz w:val="24"/>
          <w:szCs w:val="24"/>
        </w:rPr>
        <w:t>Enterococcus faecium</w:t>
      </w:r>
      <w:r w:rsidRPr="007E6896">
        <w:rPr>
          <w:rFonts w:ascii="Times New Roman" w:hAnsi="Times New Roman" w:cs="Times New Roman"/>
          <w:sz w:val="24"/>
          <w:szCs w:val="24"/>
        </w:rPr>
        <w:t xml:space="preserve"> NRRL B-2354 in cumin seeds. </w:t>
      </w:r>
      <w:r w:rsidRPr="007E6896">
        <w:rPr>
          <w:rFonts w:ascii="Times New Roman" w:hAnsi="Times New Roman" w:cs="Times New Roman"/>
          <w:i/>
          <w:sz w:val="24"/>
          <w:szCs w:val="24"/>
        </w:rPr>
        <w:t>Food Control</w:t>
      </w:r>
      <w:r w:rsidRPr="007E6896">
        <w:rPr>
          <w:rFonts w:ascii="Times New Roman" w:hAnsi="Times New Roman" w:cs="Times New Roman"/>
          <w:sz w:val="24"/>
          <w:szCs w:val="24"/>
        </w:rPr>
        <w:t>, 103, 59-69.</w:t>
      </w:r>
    </w:p>
    <w:p w:rsidR="00967095" w:rsidRPr="007E6896" w:rsidRDefault="00967095" w:rsidP="00967095">
      <w:pPr>
        <w:spacing w:before="240"/>
        <w:jc w:val="both"/>
        <w:rPr>
          <w:rFonts w:ascii="Times New Roman" w:hAnsi="Times New Roman" w:cs="Times New Roman"/>
          <w:color w:val="000000"/>
          <w:sz w:val="24"/>
          <w:szCs w:val="24"/>
        </w:rPr>
      </w:pPr>
      <w:r w:rsidRPr="007E6896">
        <w:rPr>
          <w:rFonts w:ascii="Times New Roman" w:hAnsi="Times New Roman" w:cs="Times New Roman"/>
          <w:color w:val="000000"/>
          <w:sz w:val="24"/>
          <w:szCs w:val="24"/>
        </w:rPr>
        <w:t>Chhetri, V. S., Fontenot, K. Strahan, R. Yemmireddy, V., Cason, C., Kharel, K., and Adhikari, A</w:t>
      </w:r>
      <w:r w:rsidRPr="007E6896">
        <w:rPr>
          <w:rFonts w:ascii="Times New Roman" w:hAnsi="Times New Roman" w:cs="Times New Roman"/>
          <w:sz w:val="24"/>
          <w:szCs w:val="24"/>
        </w:rPr>
        <w:t xml:space="preserve">. 2019. Attachment strength and on-farm die-off rate of </w:t>
      </w:r>
      <w:r w:rsidRPr="007E6896">
        <w:rPr>
          <w:rFonts w:ascii="Times New Roman" w:hAnsi="Times New Roman" w:cs="Times New Roman"/>
          <w:i/>
          <w:sz w:val="24"/>
          <w:szCs w:val="24"/>
        </w:rPr>
        <w:t>Escherichia coli</w:t>
      </w:r>
      <w:r w:rsidRPr="007E6896">
        <w:rPr>
          <w:rFonts w:ascii="Times New Roman" w:hAnsi="Times New Roman" w:cs="Times New Roman"/>
          <w:sz w:val="24"/>
          <w:szCs w:val="24"/>
        </w:rPr>
        <w:t xml:space="preserve"> on watermelon surfaces. PLOS ONE. doi.org/10.1371/journal.pone.0210115 </w:t>
      </w:r>
    </w:p>
    <w:p w:rsidR="00967095" w:rsidRPr="007E6896" w:rsidRDefault="00967095" w:rsidP="00967095">
      <w:pPr>
        <w:spacing w:before="240"/>
        <w:jc w:val="both"/>
        <w:rPr>
          <w:rFonts w:ascii="Times New Roman" w:hAnsi="Times New Roman" w:cs="Times New Roman"/>
          <w:color w:val="000000"/>
          <w:sz w:val="24"/>
          <w:szCs w:val="24"/>
        </w:rPr>
      </w:pPr>
      <w:r w:rsidRPr="007E6896">
        <w:rPr>
          <w:rFonts w:ascii="Times New Roman" w:hAnsi="Times New Roman" w:cs="Times New Roman"/>
          <w:color w:val="000000"/>
          <w:sz w:val="24"/>
          <w:szCs w:val="24"/>
        </w:rPr>
        <w:t xml:space="preserve">Chhetri, V. S., Fontenot, K. Strahan, R. Yemmireddy, V., Estrada, K. P. and Adhikari, A. 2018. Effect of surrounding vegetation on microbial survival or die‐off on watermelon surface in an agriculture setting. Journal of Food Safety. Doi.org/10.1111/jfs.12520 </w:t>
      </w:r>
    </w:p>
    <w:p w:rsidR="00967095" w:rsidRPr="007E6896" w:rsidRDefault="00967095" w:rsidP="00967095">
      <w:pPr>
        <w:spacing w:before="240"/>
        <w:jc w:val="both"/>
        <w:rPr>
          <w:rFonts w:ascii="Times New Roman" w:hAnsi="Times New Roman" w:cs="Times New Roman"/>
          <w:color w:val="000000"/>
          <w:sz w:val="24"/>
          <w:szCs w:val="24"/>
        </w:rPr>
      </w:pPr>
      <w:r w:rsidRPr="007E6896">
        <w:rPr>
          <w:rFonts w:ascii="Times New Roman" w:hAnsi="Times New Roman" w:cs="Times New Roman"/>
          <w:color w:val="000000"/>
          <w:sz w:val="24"/>
          <w:szCs w:val="24"/>
        </w:rPr>
        <w:t>Chhetri, V. S., Janes, M. King, J. M., Doerrler, W. T., and Adhikari, A</w:t>
      </w:r>
      <w:r w:rsidRPr="007E6896">
        <w:rPr>
          <w:rFonts w:ascii="Times New Roman" w:hAnsi="Times New Roman" w:cs="Times New Roman"/>
          <w:sz w:val="24"/>
          <w:szCs w:val="24"/>
        </w:rPr>
        <w:t xml:space="preserve">. 2019. </w:t>
      </w:r>
      <w:r w:rsidRPr="007E6896">
        <w:rPr>
          <w:rFonts w:ascii="Times New Roman" w:hAnsi="Times New Roman" w:cs="Times New Roman"/>
          <w:color w:val="000000"/>
          <w:sz w:val="24"/>
          <w:szCs w:val="24"/>
        </w:rPr>
        <w:t xml:space="preserve">Effect of residual chlorine and organic acids on survival and attachment of </w:t>
      </w:r>
      <w:r w:rsidRPr="007E6896">
        <w:rPr>
          <w:rFonts w:ascii="Times New Roman" w:hAnsi="Times New Roman" w:cs="Times New Roman"/>
          <w:i/>
          <w:color w:val="000000"/>
          <w:sz w:val="24"/>
          <w:szCs w:val="24"/>
        </w:rPr>
        <w:t>Escherichia coli</w:t>
      </w:r>
      <w:r w:rsidRPr="007E6896">
        <w:rPr>
          <w:rFonts w:ascii="Times New Roman" w:hAnsi="Times New Roman" w:cs="Times New Roman"/>
          <w:color w:val="000000"/>
          <w:sz w:val="24"/>
          <w:szCs w:val="24"/>
        </w:rPr>
        <w:t xml:space="preserve"> O157: H7 and </w:t>
      </w:r>
      <w:r w:rsidRPr="007E6896">
        <w:rPr>
          <w:rFonts w:ascii="Times New Roman" w:hAnsi="Times New Roman" w:cs="Times New Roman"/>
          <w:i/>
          <w:color w:val="000000"/>
          <w:sz w:val="24"/>
          <w:szCs w:val="24"/>
        </w:rPr>
        <w:t>Listeria monocytogenes</w:t>
      </w:r>
      <w:r w:rsidRPr="007E6896">
        <w:rPr>
          <w:rFonts w:ascii="Times New Roman" w:hAnsi="Times New Roman" w:cs="Times New Roman"/>
          <w:color w:val="000000"/>
          <w:sz w:val="24"/>
          <w:szCs w:val="24"/>
        </w:rPr>
        <w:t xml:space="preserve"> on spinach leaves during storage </w:t>
      </w:r>
      <w:r w:rsidRPr="007E6896">
        <w:rPr>
          <w:rFonts w:ascii="Times New Roman" w:hAnsi="Times New Roman" w:cs="Times New Roman"/>
          <w:i/>
          <w:color w:val="000000"/>
          <w:sz w:val="24"/>
          <w:szCs w:val="24"/>
        </w:rPr>
        <w:t>LWT - Food Science and Technology</w:t>
      </w:r>
      <w:r w:rsidRPr="007E6896">
        <w:rPr>
          <w:rFonts w:ascii="Times New Roman" w:hAnsi="Times New Roman" w:cs="Times New Roman"/>
          <w:color w:val="000000"/>
          <w:sz w:val="24"/>
          <w:szCs w:val="24"/>
        </w:rPr>
        <w:t xml:space="preserve">. 105:298-305. https://doi.org/10.1016/j.lwt.2019.02.019 </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Chintagari, S., R. Jadeja, Y.-C. Hung.  2019.  Resistance of various shiga-toxin producing Escherichia coli (STEC) strains and serogroups to infra-red and pulsed UV radiation and effect of nalidixic acid adaptation.  LWT- Food Sci. &amp; Tech. 102:356-363.</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Danyluk, M.D., L.M. Friedrich, L.L. Dunn, J. Zhang, and M.A. Ritenour.  2019.  Reduction of </w:t>
      </w:r>
      <w:r w:rsidRPr="007E6896">
        <w:rPr>
          <w:rFonts w:ascii="Times New Roman" w:hAnsi="Times New Roman" w:cs="Times New Roman"/>
          <w:i/>
          <w:sz w:val="24"/>
          <w:szCs w:val="24"/>
        </w:rPr>
        <w:t>Escherichia coli</w:t>
      </w:r>
      <w:r w:rsidRPr="007E6896">
        <w:rPr>
          <w:rFonts w:ascii="Times New Roman" w:hAnsi="Times New Roman" w:cs="Times New Roman"/>
          <w:sz w:val="24"/>
          <w:szCs w:val="24"/>
        </w:rPr>
        <w:t xml:space="preserve">, as a surrogate for </w:t>
      </w:r>
      <w:r w:rsidRPr="007E6896">
        <w:rPr>
          <w:rFonts w:ascii="Times New Roman" w:hAnsi="Times New Roman" w:cs="Times New Roman"/>
          <w:i/>
          <w:sz w:val="24"/>
          <w:szCs w:val="24"/>
        </w:rPr>
        <w:t xml:space="preserve">Salmonella </w:t>
      </w:r>
      <w:r w:rsidRPr="007E6896">
        <w:rPr>
          <w:rFonts w:ascii="Times New Roman" w:hAnsi="Times New Roman" w:cs="Times New Roman"/>
          <w:sz w:val="24"/>
          <w:szCs w:val="24"/>
        </w:rPr>
        <w:t>spp., on the surface of grapefruit during various packingline processes.  Food Microbiology.  78:188-193.</w:t>
      </w:r>
    </w:p>
    <w:p w:rsidR="00967095" w:rsidRPr="007E6896" w:rsidRDefault="00967095" w:rsidP="00967095">
      <w:pPr>
        <w:widowControl w:val="0"/>
        <w:suppressAutoHyphens/>
        <w:spacing w:before="240"/>
        <w:rPr>
          <w:rFonts w:ascii="Times New Roman" w:hAnsi="Times New Roman" w:cs="Times New Roman"/>
          <w:sz w:val="24"/>
          <w:szCs w:val="24"/>
        </w:rPr>
      </w:pPr>
      <w:r w:rsidRPr="007E6896">
        <w:rPr>
          <w:rFonts w:ascii="Times New Roman" w:hAnsi="Times New Roman" w:cs="Times New Roman"/>
          <w:sz w:val="24"/>
          <w:szCs w:val="24"/>
        </w:rPr>
        <w:t xml:space="preserve">Dawson, P.L., Al-Jeddawi, W., Remington, N. 2018. Effect of freezing on the shelf life of Salmon. International Journal of Food Science 2018:1-12. </w:t>
      </w:r>
      <w:hyperlink r:id="rId9" w:history="1">
        <w:r w:rsidRPr="007E6896">
          <w:rPr>
            <w:rStyle w:val="Hyperlink"/>
            <w:rFonts w:ascii="Times New Roman" w:hAnsi="Times New Roman" w:cs="Times New Roman"/>
            <w:sz w:val="24"/>
            <w:szCs w:val="24"/>
          </w:rPr>
          <w:t>https://doi.org/10.1155/2018/1686121</w:t>
        </w:r>
      </w:hyperlink>
      <w:r w:rsidRPr="007E6896">
        <w:rPr>
          <w:rFonts w:ascii="Times New Roman" w:hAnsi="Times New Roman" w:cs="Times New Roman"/>
          <w:sz w:val="24"/>
          <w:szCs w:val="24"/>
        </w:rPr>
        <w:t xml:space="preserve"> </w:t>
      </w:r>
    </w:p>
    <w:p w:rsidR="00967095" w:rsidRPr="007E6896" w:rsidRDefault="00967095" w:rsidP="00967095">
      <w:pPr>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Deblais, L., C. Vrisman, D. Kathayat, Y. A. Helmy, S. A. Miller, and G. Rajashekara. 2019. Imidazole and Methoxybenzylamine Growth Inhibitors Reduce Salmonella Persistence in Tomato Plant Tissues. Journal of Food Protection 82:997–1006.</w:t>
      </w:r>
    </w:p>
    <w:p w:rsidR="00967095" w:rsidRPr="007E6896" w:rsidRDefault="00967095" w:rsidP="00967095">
      <w:pPr>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Deblais, L., Y. A. Helmy, A. Kumar, J. Antwi, D. Kathayat, U. M. Acuna, H. Huang, E. C. de Blanco, J. R. Fuchs, and G. Rajashekara. 2019. Novel narrow spectrum benzyl thiophene sulfonamide derivatives to control Campylobacter. The Journal of Antibiotics 1.</w:t>
      </w:r>
    </w:p>
    <w:p w:rsidR="00967095" w:rsidRPr="007E6896" w:rsidRDefault="00967095" w:rsidP="00967095">
      <w:pPr>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Deblais, L., Y. A. Helmy, A. Testen, C. Vrisman, A. M. J. Madrid, D. Kathayat, S. A. Miller, and G. Rajashekara. 2019. Specific Environmental Temperature and Relative Humidity Conditions and Grafting Affect the Persistence and Dissemination of Salmonella enterica subsp. enterica Serotype Typhimurium in Tomato Plant Tissues. Appl. Environ. Microbiol. 85:e00403-19.</w:t>
      </w:r>
    </w:p>
    <w:p w:rsidR="00967095" w:rsidRPr="007E6896" w:rsidRDefault="00967095" w:rsidP="0096709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spacing w:before="240" w:after="240"/>
        <w:rPr>
          <w:rFonts w:ascii="Times New Roman" w:hAnsi="Times New Roman" w:cs="Times New Roman"/>
          <w:sz w:val="24"/>
          <w:szCs w:val="24"/>
        </w:rPr>
      </w:pPr>
      <w:r w:rsidRPr="007E6896">
        <w:rPr>
          <w:rFonts w:ascii="Times New Roman" w:hAnsi="Times New Roman" w:cs="Times New Roman"/>
          <w:sz w:val="24"/>
          <w:szCs w:val="24"/>
        </w:rPr>
        <w:lastRenderedPageBreak/>
        <w:t xml:space="preserve">Dev Kumar, G., R.C. Williams, N. Sriranganathan, R. Boyer, and J. Eifert. 2018. Survival of tomato outbreak associated </w:t>
      </w:r>
      <w:r w:rsidRPr="007E6896">
        <w:rPr>
          <w:rFonts w:ascii="Times New Roman" w:hAnsi="Times New Roman" w:cs="Times New Roman"/>
          <w:i/>
          <w:sz w:val="24"/>
          <w:szCs w:val="24"/>
        </w:rPr>
        <w:t xml:space="preserve">Salmonella </w:t>
      </w:r>
      <w:r w:rsidRPr="007E6896">
        <w:rPr>
          <w:rFonts w:ascii="Times New Roman" w:hAnsi="Times New Roman" w:cs="Times New Roman"/>
          <w:sz w:val="24"/>
          <w:szCs w:val="24"/>
        </w:rPr>
        <w:t xml:space="preserve">serotypes in soil and water and the role of biofilms in abiotic surface attachment. </w:t>
      </w:r>
      <w:r w:rsidRPr="007E6896">
        <w:rPr>
          <w:rFonts w:ascii="Times New Roman" w:hAnsi="Times New Roman" w:cs="Times New Roman"/>
          <w:i/>
          <w:sz w:val="24"/>
          <w:szCs w:val="24"/>
        </w:rPr>
        <w:t>Foodborne Pathogens and Disease.</w:t>
      </w:r>
      <w:r w:rsidRPr="007E6896">
        <w:rPr>
          <w:rFonts w:ascii="Times New Roman" w:hAnsi="Times New Roman" w:cs="Times New Roman"/>
          <w:sz w:val="24"/>
          <w:szCs w:val="24"/>
        </w:rPr>
        <w:t xml:space="preserve"> 15(9):548-553. doi:10.1089/fpd.2017.2416</w:t>
      </w:r>
    </w:p>
    <w:p w:rsidR="00967095" w:rsidRPr="007E6896" w:rsidRDefault="00967095" w:rsidP="00967095">
      <w:pPr>
        <w:tabs>
          <w:tab w:val="left" w:pos="720"/>
          <w:tab w:val="left" w:pos="1260"/>
        </w:tabs>
        <w:spacing w:before="240" w:after="240"/>
        <w:rPr>
          <w:rFonts w:ascii="Times New Roman" w:hAnsi="Times New Roman" w:cs="Times New Roman"/>
          <w:bCs/>
          <w:sz w:val="24"/>
          <w:szCs w:val="24"/>
        </w:rPr>
      </w:pPr>
      <w:r w:rsidRPr="007E6896">
        <w:rPr>
          <w:rFonts w:ascii="Times New Roman" w:hAnsi="Times New Roman" w:cs="Times New Roman"/>
          <w:bCs/>
          <w:sz w:val="24"/>
          <w:szCs w:val="24"/>
        </w:rPr>
        <w:t xml:space="preserve">Dharmarha, V., G. Guron, R.R. Boyer, B. Niemara, A. Pruden, L. Strawn, and M. Ponder.  2019.  Gamma irradiation influences the survival and regrowth of antibiotic-resistant bacteria and antibiotic-resistance genes on romaine lettuce.  </w:t>
      </w:r>
      <w:r w:rsidRPr="007E6896">
        <w:rPr>
          <w:rFonts w:ascii="Times New Roman" w:hAnsi="Times New Roman" w:cs="Times New Roman"/>
          <w:bCs/>
          <w:i/>
          <w:sz w:val="24"/>
          <w:szCs w:val="24"/>
        </w:rPr>
        <w:t>Frontiers in Microbiology</w:t>
      </w:r>
      <w:r w:rsidRPr="007E6896">
        <w:rPr>
          <w:rFonts w:ascii="Times New Roman" w:hAnsi="Times New Roman" w:cs="Times New Roman"/>
          <w:bCs/>
          <w:sz w:val="24"/>
          <w:szCs w:val="24"/>
        </w:rPr>
        <w:t xml:space="preserve">.  10:710. doi:10.3389/fmicb.2019.00710. </w:t>
      </w:r>
    </w:p>
    <w:p w:rsidR="00967095" w:rsidRPr="007E6896" w:rsidRDefault="00967095" w:rsidP="00967095">
      <w:pPr>
        <w:tabs>
          <w:tab w:val="left" w:pos="720"/>
          <w:tab w:val="left" w:pos="1260"/>
        </w:tabs>
        <w:spacing w:before="240" w:after="240"/>
        <w:rPr>
          <w:rFonts w:ascii="Times New Roman" w:hAnsi="Times New Roman" w:cs="Times New Roman"/>
          <w:bCs/>
          <w:sz w:val="24"/>
          <w:szCs w:val="24"/>
        </w:rPr>
      </w:pPr>
      <w:r w:rsidRPr="007E6896">
        <w:rPr>
          <w:rFonts w:ascii="Times New Roman" w:hAnsi="Times New Roman" w:cs="Times New Roman"/>
          <w:bCs/>
          <w:sz w:val="24"/>
          <w:szCs w:val="24"/>
        </w:rPr>
        <w:t xml:space="preserve">Dharmarha, V., N. Pulido, R. Boyer, A. Pruden, L. Strawn, and M. Ponder.  2019.  Effect of post-harvest interventions on surficial carrot bacterial community dynamics, pathogen survival, and antibiotic resistance.  </w:t>
      </w:r>
      <w:r w:rsidRPr="007E6896">
        <w:rPr>
          <w:rFonts w:ascii="Times New Roman" w:hAnsi="Times New Roman" w:cs="Times New Roman"/>
          <w:bCs/>
          <w:i/>
          <w:sz w:val="24"/>
          <w:szCs w:val="24"/>
        </w:rPr>
        <w:t>International Journal of Food Microbiology</w:t>
      </w:r>
      <w:r w:rsidRPr="007E6896">
        <w:rPr>
          <w:rFonts w:ascii="Times New Roman" w:hAnsi="Times New Roman" w:cs="Times New Roman"/>
          <w:bCs/>
          <w:sz w:val="24"/>
          <w:szCs w:val="24"/>
        </w:rPr>
        <w:t>.  291:25-34. doi:10.1016/j.ijfoodmicro.2018.11.006.</w:t>
      </w:r>
    </w:p>
    <w:p w:rsidR="00967095" w:rsidRPr="007E6896" w:rsidRDefault="00967095" w:rsidP="00967095">
      <w:pPr>
        <w:pStyle w:val="QuickA"/>
        <w:widowControl/>
        <w:numPr>
          <w:ilvl w:val="0"/>
          <w:numId w:val="0"/>
        </w:numPr>
        <w:tabs>
          <w:tab w:val="left" w:pos="-720"/>
          <w:tab w:val="left" w:pos="0"/>
        </w:tabs>
        <w:suppressAutoHyphens/>
        <w:spacing w:before="240"/>
        <w:rPr>
          <w:rFonts w:ascii="Times New Roman" w:hAnsi="Times New Roman"/>
        </w:rPr>
      </w:pPr>
      <w:r w:rsidRPr="007E6896">
        <w:rPr>
          <w:rFonts w:ascii="Times New Roman" w:hAnsi="Times New Roman"/>
        </w:rPr>
        <w:t>Dharmasena, M. and X. Jiang.</w:t>
      </w:r>
      <w:r w:rsidRPr="007E6896">
        <w:rPr>
          <w:rFonts w:ascii="Times New Roman" w:hAnsi="Times New Roman"/>
          <w:i/>
        </w:rPr>
        <w:t xml:space="preserve"> </w:t>
      </w:r>
      <w:r w:rsidRPr="007E6896">
        <w:rPr>
          <w:rFonts w:ascii="Times New Roman" w:hAnsi="Times New Roman"/>
        </w:rPr>
        <w:t xml:space="preserve">2018. Isolation of Toxigenic </w:t>
      </w:r>
      <w:r w:rsidRPr="007E6896">
        <w:rPr>
          <w:rFonts w:ascii="Times New Roman" w:hAnsi="Times New Roman"/>
          <w:i/>
        </w:rPr>
        <w:t>Clostridium difﬁcile</w:t>
      </w:r>
      <w:r w:rsidRPr="007E6896">
        <w:rPr>
          <w:rFonts w:ascii="Times New Roman" w:hAnsi="Times New Roman"/>
        </w:rPr>
        <w:t xml:space="preserve"> from Animal Manure and Composts Being Used as Biological Soil Amendment. Appl. Environ. Microbiol. 84:e00738-18.https://doi.org/10.1128/AEM.00738-18.</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Dharmasena, M., T. Wei, W.C. Bridges, and X. Jiang.</w:t>
      </w:r>
      <w:r w:rsidRPr="007E6896">
        <w:rPr>
          <w:rFonts w:ascii="Times New Roman" w:hAnsi="Times New Roman" w:cs="Times New Roman"/>
          <w:i/>
          <w:sz w:val="24"/>
          <w:szCs w:val="24"/>
        </w:rPr>
        <w:t xml:space="preserve"> </w:t>
      </w:r>
      <w:r w:rsidRPr="007E6896">
        <w:rPr>
          <w:rFonts w:ascii="Times New Roman" w:hAnsi="Times New Roman" w:cs="Times New Roman"/>
          <w:sz w:val="24"/>
          <w:szCs w:val="24"/>
        </w:rPr>
        <w:t xml:space="preserve">2019. </w:t>
      </w:r>
      <w:r w:rsidRPr="007E6896">
        <w:rPr>
          <w:rFonts w:ascii="Times New Roman" w:eastAsia="Times New Roman" w:hAnsi="Times New Roman" w:cs="Times New Roman"/>
          <w:sz w:val="24"/>
          <w:szCs w:val="24"/>
        </w:rPr>
        <w:t xml:space="preserve">Thermal resistance of </w:t>
      </w:r>
      <w:r w:rsidRPr="007E6896">
        <w:rPr>
          <w:rFonts w:ascii="Times New Roman" w:eastAsia="Times New Roman" w:hAnsi="Times New Roman" w:cs="Times New Roman"/>
          <w:i/>
          <w:sz w:val="24"/>
          <w:szCs w:val="24"/>
        </w:rPr>
        <w:t>Clostridium difficile</w:t>
      </w:r>
      <w:r w:rsidRPr="007E6896">
        <w:rPr>
          <w:rFonts w:ascii="Times New Roman" w:eastAsia="Times New Roman" w:hAnsi="Times New Roman" w:cs="Times New Roman"/>
          <w:sz w:val="24"/>
          <w:szCs w:val="24"/>
        </w:rPr>
        <w:t xml:space="preserve"> endospores in dairy compost upon exposure to wet and dry heat treatments.  J. Appl. </w:t>
      </w:r>
      <w:r w:rsidRPr="007E6896">
        <w:rPr>
          <w:rFonts w:ascii="Times New Roman" w:hAnsi="Times New Roman" w:cs="Times New Roman"/>
          <w:sz w:val="24"/>
          <w:szCs w:val="24"/>
        </w:rPr>
        <w:t xml:space="preserve">Microbiol. 127:274-283. </w:t>
      </w:r>
      <w:r w:rsidRPr="007E6896">
        <w:rPr>
          <w:rFonts w:ascii="Times New Roman" w:hAnsi="Times New Roman" w:cs="Times New Roman"/>
          <w:color w:val="212121"/>
          <w:sz w:val="24"/>
          <w:szCs w:val="24"/>
        </w:rPr>
        <w:t>10.1111/jam.14295.</w:t>
      </w:r>
      <w:r w:rsidRPr="007E6896">
        <w:rPr>
          <w:rFonts w:ascii="Times New Roman" w:hAnsi="Times New Roman" w:cs="Times New Roman"/>
          <w:sz w:val="24"/>
          <w:szCs w:val="24"/>
        </w:rPr>
        <w:t xml:space="preserve"> </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DiCaprio, E., M. Ye, H. Chen., and J. Li.  Inactivation of human norovirus and Tulane virus by high pressure processing in simple mediums and strawberry puree.  2019.  Front Sustain Food Sys.  In press.</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Dunn, L., M. Harness, D. Smith, S. Gorman, Q, Zhong, P.M. Davidson, and F. Critzer. 2019. Essential oil emulsions as postharvest sanitizers to mitigate Salmonella cross-contamination on peppers. </w:t>
      </w:r>
      <w:r w:rsidRPr="007E6896">
        <w:rPr>
          <w:rFonts w:ascii="Times New Roman" w:hAnsi="Times New Roman" w:cs="Times New Roman"/>
          <w:i/>
          <w:iCs/>
          <w:sz w:val="24"/>
          <w:szCs w:val="24"/>
        </w:rPr>
        <w:t>J. Food Prot.</w:t>
      </w:r>
      <w:r w:rsidRPr="007E6896">
        <w:rPr>
          <w:rFonts w:ascii="Times New Roman" w:hAnsi="Times New Roman" w:cs="Times New Roman"/>
          <w:sz w:val="24"/>
          <w:szCs w:val="24"/>
        </w:rPr>
        <w:t xml:space="preserve"> 82(1):159-163.</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Eggers, J., Feirtag, J.M., Olstein, A.D., Bosilevac, J.M. 2018. A Novel Selective Medium for Simultaneous Enrichment of Shiga Toxin-Producing Escherichia coli and Salmonella in Ground Beef. J Food Prot. Aug</w:t>
      </w:r>
      <w:proofErr w:type="gramStart"/>
      <w:r w:rsidRPr="007E6896">
        <w:rPr>
          <w:rFonts w:ascii="Times New Roman" w:hAnsi="Times New Roman" w:cs="Times New Roman"/>
          <w:sz w:val="24"/>
          <w:szCs w:val="24"/>
        </w:rPr>
        <w:t>;81</w:t>
      </w:r>
      <w:proofErr w:type="gramEnd"/>
      <w:r w:rsidRPr="007E6896">
        <w:rPr>
          <w:rFonts w:ascii="Times New Roman" w:hAnsi="Times New Roman" w:cs="Times New Roman"/>
          <w:sz w:val="24"/>
          <w:szCs w:val="24"/>
        </w:rPr>
        <w:t>(8):1252-1257.</w:t>
      </w:r>
    </w:p>
    <w:p w:rsidR="00967095" w:rsidRPr="007E6896" w:rsidRDefault="00967095" w:rsidP="00967095">
      <w:pPr>
        <w:spacing w:before="240" w:after="240"/>
        <w:rPr>
          <w:rFonts w:ascii="Times New Roman" w:hAnsi="Times New Roman" w:cs="Times New Roman"/>
          <w:sz w:val="24"/>
          <w:szCs w:val="24"/>
        </w:rPr>
      </w:pPr>
      <w:r w:rsidRPr="007E6896">
        <w:rPr>
          <w:rFonts w:ascii="Times New Roman" w:hAnsi="Times New Roman" w:cs="Times New Roman"/>
          <w:sz w:val="24"/>
          <w:szCs w:val="24"/>
        </w:rPr>
        <w:t xml:space="preserve">Esmaili, E., P. Shukla, J.D. Eifert, and S. Jung. 2019. Bubble impact on a tilted wall: Removing bacteria using bubbles. </w:t>
      </w:r>
      <w:r w:rsidRPr="007E6896">
        <w:rPr>
          <w:rFonts w:ascii="Times New Roman" w:hAnsi="Times New Roman" w:cs="Times New Roman"/>
          <w:i/>
          <w:sz w:val="24"/>
          <w:szCs w:val="24"/>
        </w:rPr>
        <w:t>Physical Review Fluids</w:t>
      </w:r>
      <w:r w:rsidRPr="007E6896">
        <w:rPr>
          <w:rFonts w:ascii="Times New Roman" w:hAnsi="Times New Roman" w:cs="Times New Roman"/>
          <w:sz w:val="24"/>
          <w:szCs w:val="24"/>
        </w:rPr>
        <w:t>, 4, 043603. (DOI:</w:t>
      </w:r>
      <w:r w:rsidRPr="007E6896">
        <w:rPr>
          <w:rFonts w:ascii="Times New Roman" w:hAnsi="Times New Roman" w:cs="Times New Roman"/>
          <w:sz w:val="24"/>
          <w:szCs w:val="24"/>
          <w:shd w:val="clear" w:color="auto" w:fill="FFFFFF"/>
        </w:rPr>
        <w:t>10.1103/PhysRevFluids.4.043603</w:t>
      </w:r>
      <w:r w:rsidRPr="007E6896">
        <w:rPr>
          <w:rFonts w:ascii="Times New Roman" w:hAnsi="Times New Roman" w:cs="Times New Roman"/>
          <w:sz w:val="24"/>
          <w:szCs w:val="24"/>
        </w:rPr>
        <w:t xml:space="preserve">) </w:t>
      </w:r>
    </w:p>
    <w:p w:rsidR="00967095" w:rsidRPr="007E6896" w:rsidRDefault="00967095" w:rsidP="00967095">
      <w:pPr>
        <w:autoSpaceDE w:val="0"/>
        <w:autoSpaceDN w:val="0"/>
        <w:adjustRightInd w:val="0"/>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lang w:eastAsia="zh-CN"/>
        </w:rPr>
        <w:t>Esseili MA, Gao X, Boley P, Hou Y, Saif LJ, Brewer-Jensen P, Lindesmith LC, Baric RS, Atmar RL and Wang Q. 2019. Human Norovirus HBGA Binding Sites Mediate the Virus Specific Interactions with Lettuce Carbohydrates. Viruses. 11:833.</w:t>
      </w:r>
    </w:p>
    <w:p w:rsidR="00967095" w:rsidRPr="007E6896" w:rsidRDefault="00967095" w:rsidP="00967095">
      <w:pPr>
        <w:tabs>
          <w:tab w:val="left" w:pos="450"/>
        </w:tabs>
        <w:spacing w:before="240"/>
        <w:rPr>
          <w:rFonts w:ascii="Times New Roman" w:eastAsia="Times New Roman" w:hAnsi="Times New Roman" w:cs="Times New Roman"/>
          <w:sz w:val="24"/>
          <w:szCs w:val="24"/>
        </w:rPr>
      </w:pPr>
      <w:r w:rsidRPr="007E6896">
        <w:rPr>
          <w:rFonts w:ascii="Times New Roman" w:eastAsia="Times New Roman" w:hAnsi="Times New Roman" w:cs="Times New Roman"/>
          <w:sz w:val="24"/>
          <w:szCs w:val="24"/>
        </w:rPr>
        <w:t xml:space="preserve">Feng, Y., Bruhn, C. 2019. Motivators and barriers to cooking and refrigerator thermometer use among consumers and food workers: A review. </w:t>
      </w:r>
      <w:r w:rsidRPr="007E6896">
        <w:rPr>
          <w:rFonts w:ascii="Times New Roman" w:eastAsia="Times New Roman" w:hAnsi="Times New Roman" w:cs="Times New Roman"/>
          <w:i/>
          <w:sz w:val="24"/>
          <w:szCs w:val="24"/>
        </w:rPr>
        <w:t>Journal of Food Protection</w:t>
      </w:r>
      <w:r w:rsidRPr="007E6896">
        <w:rPr>
          <w:rFonts w:ascii="Times New Roman" w:eastAsia="Times New Roman" w:hAnsi="Times New Roman" w:cs="Times New Roman"/>
          <w:sz w:val="24"/>
          <w:szCs w:val="24"/>
        </w:rPr>
        <w:t>. 82(1):128-50. DOI: 10.4315/0362-028X.JFP-18-245</w:t>
      </w:r>
    </w:p>
    <w:p w:rsidR="00967095" w:rsidRPr="007E6896" w:rsidRDefault="00967095" w:rsidP="00967095">
      <w:pPr>
        <w:pStyle w:val="paragraph"/>
        <w:spacing w:before="240" w:beforeAutospacing="0" w:after="0" w:afterAutospacing="0"/>
        <w:textAlignment w:val="baseline"/>
      </w:pPr>
      <w:r w:rsidRPr="007E6896">
        <w:lastRenderedPageBreak/>
        <w:t xml:space="preserve">Feng, Y., Bruhn, C., Elder, G., Boyden, D. 2019. Assessment of knowledge and behavior change of a high school Positive Deviance food safety curriculum, </w:t>
      </w:r>
      <w:r w:rsidRPr="007E6896">
        <w:rPr>
          <w:i/>
        </w:rPr>
        <w:t>Journal of Food Science Education</w:t>
      </w:r>
      <w:r w:rsidRPr="007E6896">
        <w:t>. 18(2):45-51. DOI: 10.1111/1541-4329.12157</w:t>
      </w:r>
    </w:p>
    <w:p w:rsidR="00967095" w:rsidRPr="007E6896" w:rsidRDefault="00967095" w:rsidP="00967095">
      <w:pPr>
        <w:tabs>
          <w:tab w:val="left" w:pos="450"/>
        </w:tabs>
        <w:spacing w:before="240"/>
        <w:rPr>
          <w:rFonts w:ascii="Times New Roman" w:eastAsia="Times New Roman" w:hAnsi="Times New Roman" w:cs="Times New Roman"/>
          <w:sz w:val="24"/>
          <w:szCs w:val="24"/>
        </w:rPr>
      </w:pPr>
      <w:r w:rsidRPr="007E6896">
        <w:rPr>
          <w:rFonts w:ascii="Times New Roman" w:eastAsia="Times New Roman" w:hAnsi="Times New Roman" w:cs="Times New Roman"/>
          <w:sz w:val="24"/>
          <w:szCs w:val="24"/>
        </w:rPr>
        <w:t xml:space="preserve">Feng, Y., Ramos, T., Shankar, S., Bruhn, C. 2019. Meat irradiation technology usage: challenges and recommendations from expert interviews. </w:t>
      </w:r>
      <w:r w:rsidRPr="007E6896">
        <w:rPr>
          <w:rFonts w:ascii="Times New Roman" w:eastAsia="Times New Roman" w:hAnsi="Times New Roman" w:cs="Times New Roman"/>
          <w:i/>
          <w:sz w:val="24"/>
          <w:szCs w:val="24"/>
        </w:rPr>
        <w:t>Food Protection Trends.</w:t>
      </w:r>
      <w:r w:rsidRPr="007E6896">
        <w:rPr>
          <w:rFonts w:ascii="Times New Roman" w:eastAsia="Times New Roman" w:hAnsi="Times New Roman" w:cs="Times New Roman"/>
          <w:sz w:val="24"/>
          <w:szCs w:val="24"/>
        </w:rPr>
        <w:t xml:space="preserve"> 39(1):84-93</w:t>
      </w:r>
    </w:p>
    <w:p w:rsidR="00967095" w:rsidRPr="007E6896" w:rsidRDefault="00967095" w:rsidP="00967095">
      <w:pPr>
        <w:tabs>
          <w:tab w:val="left" w:pos="720"/>
          <w:tab w:val="left" w:pos="1260"/>
        </w:tabs>
        <w:spacing w:before="240" w:after="240"/>
        <w:rPr>
          <w:rFonts w:ascii="Times New Roman" w:hAnsi="Times New Roman" w:cs="Times New Roman"/>
          <w:bCs/>
          <w:sz w:val="24"/>
          <w:szCs w:val="24"/>
        </w:rPr>
      </w:pPr>
      <w:r w:rsidRPr="007E6896">
        <w:rPr>
          <w:rFonts w:ascii="Times New Roman" w:hAnsi="Times New Roman" w:cs="Times New Roman"/>
          <w:bCs/>
          <w:sz w:val="24"/>
          <w:szCs w:val="24"/>
        </w:rPr>
        <w:t xml:space="preserve">Fogler, K., G. Guron, L. Wind, I. Keenum, L.A. Krometis, W.C. Hession, A. Pruden, and M. Ponder. 2019.  Microbiota and antibiotic resistome of lettuce leaves and radishes grown in soils receiving manure-based amendments derived from antibiotic-treated cows. </w:t>
      </w:r>
      <w:r w:rsidRPr="007E6896">
        <w:rPr>
          <w:rFonts w:ascii="Times New Roman" w:hAnsi="Times New Roman" w:cs="Times New Roman"/>
          <w:bCs/>
          <w:i/>
          <w:iCs/>
          <w:sz w:val="24"/>
          <w:szCs w:val="24"/>
        </w:rPr>
        <w:t>Frontiers in Sustainable Food Systems-Agro-Food Safety</w:t>
      </w:r>
      <w:r w:rsidRPr="007E6896">
        <w:rPr>
          <w:rFonts w:ascii="Times New Roman" w:hAnsi="Times New Roman" w:cs="Times New Roman"/>
          <w:bCs/>
          <w:sz w:val="24"/>
          <w:szCs w:val="24"/>
        </w:rPr>
        <w:t xml:space="preserve"> 3</w:t>
      </w:r>
      <w:proofErr w:type="gramStart"/>
      <w:r w:rsidRPr="007E6896">
        <w:rPr>
          <w:rFonts w:ascii="Times New Roman" w:hAnsi="Times New Roman" w:cs="Times New Roman"/>
          <w:bCs/>
          <w:sz w:val="24"/>
          <w:szCs w:val="24"/>
        </w:rPr>
        <w:t>,22</w:t>
      </w:r>
      <w:proofErr w:type="gramEnd"/>
      <w:r w:rsidRPr="007E6896">
        <w:rPr>
          <w:rFonts w:ascii="Times New Roman" w:hAnsi="Times New Roman" w:cs="Times New Roman"/>
          <w:bCs/>
          <w:sz w:val="24"/>
          <w:szCs w:val="24"/>
        </w:rPr>
        <w:t xml:space="preserve">.  DOI: 10.3389/fsufs.2019.00022.  </w:t>
      </w:r>
    </w:p>
    <w:p w:rsidR="00967095" w:rsidRPr="007E6896" w:rsidRDefault="00967095" w:rsidP="00967095">
      <w:pPr>
        <w:tabs>
          <w:tab w:val="left" w:pos="1170"/>
          <w:tab w:val="right" w:pos="9180"/>
        </w:tabs>
        <w:spacing w:before="240" w:after="240"/>
        <w:rPr>
          <w:rFonts w:ascii="Times New Roman" w:hAnsi="Times New Roman" w:cs="Times New Roman"/>
          <w:sz w:val="24"/>
          <w:szCs w:val="24"/>
        </w:rPr>
      </w:pPr>
      <w:r w:rsidRPr="007E6896">
        <w:rPr>
          <w:rFonts w:ascii="Times New Roman" w:hAnsi="Times New Roman" w:cs="Times New Roman"/>
          <w:sz w:val="24"/>
          <w:szCs w:val="24"/>
        </w:rPr>
        <w:t>Galagarza, O., S. Smith, D. Drahos, J.D. Eifert, R.C. Williams, and D. Kuhn 2018. Modulation of innate immunity in Nile Tilapia (</w:t>
      </w:r>
      <w:r w:rsidRPr="007E6896">
        <w:rPr>
          <w:rFonts w:ascii="Times New Roman" w:hAnsi="Times New Roman" w:cs="Times New Roman"/>
          <w:i/>
          <w:sz w:val="24"/>
          <w:szCs w:val="24"/>
        </w:rPr>
        <w:t>Oreochromis niloticus</w:t>
      </w:r>
      <w:r w:rsidRPr="007E6896">
        <w:rPr>
          <w:rFonts w:ascii="Times New Roman" w:hAnsi="Times New Roman" w:cs="Times New Roman"/>
          <w:sz w:val="24"/>
          <w:szCs w:val="24"/>
        </w:rPr>
        <w:t xml:space="preserve">) by dietary supplementation of </w:t>
      </w:r>
      <w:r w:rsidRPr="007E6896">
        <w:rPr>
          <w:rFonts w:ascii="Times New Roman" w:hAnsi="Times New Roman" w:cs="Times New Roman"/>
          <w:i/>
          <w:sz w:val="24"/>
          <w:szCs w:val="24"/>
        </w:rPr>
        <w:t>Bacillus subtilis</w:t>
      </w:r>
      <w:r w:rsidRPr="007E6896">
        <w:rPr>
          <w:rFonts w:ascii="Times New Roman" w:hAnsi="Times New Roman" w:cs="Times New Roman"/>
          <w:sz w:val="24"/>
          <w:szCs w:val="24"/>
        </w:rPr>
        <w:t xml:space="preserve"> endospores.  </w:t>
      </w:r>
      <w:r w:rsidRPr="007E6896">
        <w:rPr>
          <w:rFonts w:ascii="Times New Roman" w:hAnsi="Times New Roman" w:cs="Times New Roman"/>
          <w:i/>
          <w:sz w:val="24"/>
          <w:szCs w:val="24"/>
        </w:rPr>
        <w:t>Fish and Shellfish Immunology</w:t>
      </w:r>
      <w:r w:rsidRPr="007E6896">
        <w:rPr>
          <w:rFonts w:ascii="Times New Roman" w:hAnsi="Times New Roman" w:cs="Times New Roman"/>
          <w:sz w:val="24"/>
          <w:szCs w:val="24"/>
        </w:rPr>
        <w:t>. 83: 171-179. doi:10.1016/j.fsi.2018.08.062.</w:t>
      </w:r>
    </w:p>
    <w:p w:rsidR="00967095" w:rsidRPr="007E6896" w:rsidRDefault="00967095" w:rsidP="00967095">
      <w:pPr>
        <w:pStyle w:val="Level1"/>
        <w:spacing w:before="240"/>
        <w:ind w:left="0"/>
        <w:jc w:val="both"/>
        <w:rPr>
          <w:rFonts w:ascii="Times New Roman" w:hAnsi="Times New Roman"/>
          <w:sz w:val="24"/>
        </w:rPr>
      </w:pPr>
      <w:r w:rsidRPr="007E6896">
        <w:rPr>
          <w:rFonts w:ascii="Times New Roman" w:hAnsi="Times New Roman"/>
          <w:sz w:val="24"/>
        </w:rPr>
        <w:t xml:space="preserve">Garces-Vega, F., E.T. Ryser, and B.P. Marks. 2019. Relationships </w:t>
      </w:r>
      <w:r w:rsidRPr="007E6896">
        <w:rPr>
          <w:rFonts w:ascii="Times New Roman" w:hAnsi="Times New Roman"/>
          <w:color w:val="000000"/>
          <w:sz w:val="24"/>
          <w:shd w:val="clear" w:color="auto" w:fill="FFFFFF"/>
        </w:rPr>
        <w:t>of water activity and moisture content to the thermal inactivation kinetics of </w:t>
      </w:r>
      <w:r w:rsidRPr="007E6896">
        <w:rPr>
          <w:rFonts w:ascii="Times New Roman" w:hAnsi="Times New Roman"/>
          <w:i/>
          <w:iCs/>
          <w:color w:val="000000"/>
          <w:sz w:val="24"/>
          <w:shd w:val="clear" w:color="auto" w:fill="FFFFFF"/>
        </w:rPr>
        <w:t>Salmonella</w:t>
      </w:r>
      <w:r w:rsidRPr="007E6896">
        <w:rPr>
          <w:rFonts w:ascii="Times New Roman" w:hAnsi="Times New Roman"/>
          <w:color w:val="000000"/>
          <w:sz w:val="24"/>
          <w:shd w:val="clear" w:color="auto" w:fill="FFFFFF"/>
        </w:rPr>
        <w:t xml:space="preserve"> in low-moisture foods. </w:t>
      </w:r>
      <w:r w:rsidRPr="007E6896">
        <w:rPr>
          <w:rFonts w:ascii="Times New Roman" w:hAnsi="Times New Roman"/>
          <w:i/>
          <w:color w:val="000000"/>
          <w:sz w:val="24"/>
          <w:shd w:val="clear" w:color="auto" w:fill="FFFFFF"/>
        </w:rPr>
        <w:t>J. Food Prot</w:t>
      </w:r>
      <w:r w:rsidRPr="007E6896">
        <w:rPr>
          <w:rFonts w:ascii="Times New Roman" w:hAnsi="Times New Roman"/>
          <w:color w:val="000000"/>
          <w:sz w:val="24"/>
          <w:shd w:val="clear" w:color="auto" w:fill="FFFFFF"/>
        </w:rPr>
        <w:t>. 82:963-970.</w:t>
      </w:r>
      <w:r w:rsidRPr="007E6896">
        <w:rPr>
          <w:rFonts w:ascii="Times New Roman" w:hAnsi="Times New Roman"/>
          <w:sz w:val="24"/>
        </w:rPr>
        <w:t xml:space="preserve"> </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Ghostlaw, T., Corradini, M.G., Autio, W., Kinchla, A.J. 2019. Impact of various postharvest wash water conditions on the performance of peracetic acid against Escherichia coli O157:H7 over time. </w:t>
      </w:r>
      <w:r w:rsidRPr="007E6896">
        <w:rPr>
          <w:rFonts w:ascii="Times New Roman" w:hAnsi="Times New Roman" w:cs="Times New Roman"/>
          <w:i/>
          <w:iCs/>
          <w:sz w:val="24"/>
          <w:szCs w:val="24"/>
        </w:rPr>
        <w:t>Food Control.</w:t>
      </w:r>
      <w:r w:rsidRPr="007E6896">
        <w:rPr>
          <w:rFonts w:ascii="Times New Roman" w:hAnsi="Times New Roman" w:cs="Times New Roman"/>
          <w:sz w:val="24"/>
          <w:szCs w:val="24"/>
        </w:rPr>
        <w:t xml:space="preserve"> Accepted, August 2019. </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González, R.J., Sampedro, F., Feirtag, J.M., Sánchez-Plata, M.X., Hedberg, C.W. 2019. Prioritization of Chicken Meat Processing Interventions on the Basis of Reducing the Salmonella Residual Relative Risk. J Food Prot. Sep</w:t>
      </w:r>
      <w:proofErr w:type="gramStart"/>
      <w:r w:rsidRPr="007E6896">
        <w:rPr>
          <w:rFonts w:ascii="Times New Roman" w:hAnsi="Times New Roman" w:cs="Times New Roman"/>
          <w:sz w:val="24"/>
          <w:szCs w:val="24"/>
        </w:rPr>
        <w:t>;82</w:t>
      </w:r>
      <w:proofErr w:type="gramEnd"/>
      <w:r w:rsidRPr="007E6896">
        <w:rPr>
          <w:rFonts w:ascii="Times New Roman" w:hAnsi="Times New Roman" w:cs="Times New Roman"/>
          <w:sz w:val="24"/>
          <w:szCs w:val="24"/>
        </w:rPr>
        <w:t>(9):1575-1582</w:t>
      </w:r>
    </w:p>
    <w:p w:rsidR="00967095" w:rsidRPr="007E6896" w:rsidRDefault="00967095" w:rsidP="00967095">
      <w:pPr>
        <w:autoSpaceDE w:val="0"/>
        <w:autoSpaceDN w:val="0"/>
        <w:adjustRightInd w:val="0"/>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Gould, V.J., Evans, E.W., Redmond, E.C., Marklinder, I.M., Quinlan, J.J., &amp; Ilic, S. (2019). Exploring the Role of Dietitians in the Delivery of Food Safety Information. Food Protection Trends, </w:t>
      </w:r>
      <w:r w:rsidRPr="007E6896">
        <w:rPr>
          <w:rFonts w:ascii="Times New Roman" w:hAnsi="Times New Roman" w:cs="Times New Roman"/>
          <w:i/>
          <w:color w:val="000000" w:themeColor="text1"/>
          <w:sz w:val="24"/>
          <w:szCs w:val="24"/>
        </w:rPr>
        <w:t>(39)</w:t>
      </w:r>
      <w:r w:rsidRPr="007E6896">
        <w:rPr>
          <w:rFonts w:ascii="Times New Roman" w:hAnsi="Times New Roman" w:cs="Times New Roman"/>
          <w:color w:val="000000" w:themeColor="text1"/>
          <w:sz w:val="24"/>
          <w:szCs w:val="24"/>
        </w:rPr>
        <w:t xml:space="preserve"> 3, pp. 277-282.</w:t>
      </w:r>
    </w:p>
    <w:p w:rsidR="00967095" w:rsidRPr="007E6896" w:rsidRDefault="00967095" w:rsidP="00967095">
      <w:pPr>
        <w:tabs>
          <w:tab w:val="left" w:pos="720"/>
          <w:tab w:val="left" w:pos="1260"/>
        </w:tabs>
        <w:spacing w:before="240" w:after="240"/>
        <w:rPr>
          <w:rFonts w:ascii="Times New Roman" w:hAnsi="Times New Roman" w:cs="Times New Roman"/>
          <w:bCs/>
          <w:sz w:val="24"/>
          <w:szCs w:val="24"/>
        </w:rPr>
      </w:pPr>
      <w:r w:rsidRPr="007E6896">
        <w:rPr>
          <w:rFonts w:ascii="Times New Roman" w:hAnsi="Times New Roman" w:cs="Times New Roman"/>
          <w:bCs/>
          <w:sz w:val="24"/>
          <w:szCs w:val="24"/>
        </w:rPr>
        <w:t xml:space="preserve">Guron, G., G. Arango-Argoty, L. Zhang, A. Pruden and M. Ponder.  2019. </w:t>
      </w:r>
      <w:r w:rsidRPr="007E6896">
        <w:rPr>
          <w:rFonts w:ascii="Times New Roman" w:hAnsi="Times New Roman" w:cs="Times New Roman"/>
          <w:bCs/>
          <w:sz w:val="24"/>
          <w:szCs w:val="24"/>
        </w:rPr>
        <w:br/>
        <w:t xml:space="preserve">Effects of dairy manure-based amendments and soil texture on lettuce- and radish-associated microbiota and resistomes.  </w:t>
      </w:r>
      <w:proofErr w:type="gramStart"/>
      <w:r w:rsidRPr="007E6896">
        <w:rPr>
          <w:rFonts w:ascii="Times New Roman" w:hAnsi="Times New Roman" w:cs="Times New Roman"/>
          <w:bCs/>
          <w:i/>
          <w:sz w:val="24"/>
          <w:szCs w:val="24"/>
        </w:rPr>
        <w:t>mSphere</w:t>
      </w:r>
      <w:proofErr w:type="gramEnd"/>
      <w:r w:rsidRPr="007E6896">
        <w:rPr>
          <w:rFonts w:ascii="Times New Roman" w:hAnsi="Times New Roman" w:cs="Times New Roman"/>
          <w:bCs/>
          <w:sz w:val="24"/>
          <w:szCs w:val="24"/>
        </w:rPr>
        <w:t xml:space="preserve">. 4(3):e00239-19. </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Haymaker, J., Sharma, M., Parveen, S., Hashem, F., May, E.B., Handy, E.T., White, C., East, C., Bradshaw, R., Micallef, S.A., Callahan, M.T., Allard, S., Anderson, B., Craighead, S., Gartley, S., Vanore, A., Kniel, K.E., Solaiman, S., Bui, A., Murray, R., Craddock, H.A., Kulkarni, P., Foust, D., Duncan, R., Taabodi, M., Sapkota, A.R. 2019. Prevalence of Shiga-toxigenic and atypical enteropathogenic Escherichia coli in untreated surface water and reclaimed water in the Mid-Atlantic U.S. Environ Res. 2019 May; 172:630-636. </w:t>
      </w:r>
      <w:proofErr w:type="gramStart"/>
      <w:r w:rsidRPr="007E6896">
        <w:rPr>
          <w:rFonts w:ascii="Times New Roman" w:hAnsi="Times New Roman" w:cs="Times New Roman"/>
          <w:sz w:val="24"/>
          <w:szCs w:val="24"/>
        </w:rPr>
        <w:t>doi</w:t>
      </w:r>
      <w:proofErr w:type="gramEnd"/>
      <w:r w:rsidRPr="007E6896">
        <w:rPr>
          <w:rFonts w:ascii="Times New Roman" w:hAnsi="Times New Roman" w:cs="Times New Roman"/>
          <w:sz w:val="24"/>
          <w:szCs w:val="24"/>
        </w:rPr>
        <w:t>: 10.1016/j.envres.2019.02.019. Epub 2019 Feb 13.</w:t>
      </w:r>
    </w:p>
    <w:p w:rsidR="00967095" w:rsidRPr="007E6896" w:rsidRDefault="00967095" w:rsidP="00967095">
      <w:pPr>
        <w:autoSpaceDE w:val="0"/>
        <w:autoSpaceDN w:val="0"/>
        <w:adjustRightInd w:val="0"/>
        <w:spacing w:before="240" w:after="240"/>
        <w:rPr>
          <w:rStyle w:val="Hyperlink"/>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Her, E., Seo, S., *Choi, J., *Pool, V. &amp; Ilic, S., (2019). Assessment of Food Safety at University Food Courts Using Surveys, Observations, and Microbial Testing. Food Control, </w:t>
      </w:r>
      <w:r w:rsidRPr="007E6896">
        <w:rPr>
          <w:rFonts w:ascii="Times New Roman" w:hAnsi="Times New Roman" w:cs="Times New Roman"/>
          <w:i/>
          <w:iCs/>
          <w:color w:val="000000" w:themeColor="text1"/>
          <w:sz w:val="24"/>
          <w:szCs w:val="24"/>
          <w:shd w:val="clear" w:color="auto" w:fill="FFFFFF"/>
        </w:rPr>
        <w:t>103 (9)</w:t>
      </w:r>
      <w:r w:rsidRPr="007E6896">
        <w:rPr>
          <w:rFonts w:ascii="Times New Roman" w:hAnsi="Times New Roman" w:cs="Times New Roman"/>
          <w:color w:val="000000" w:themeColor="text1"/>
          <w:sz w:val="24"/>
          <w:szCs w:val="24"/>
          <w:shd w:val="clear" w:color="auto" w:fill="FFFFFF"/>
        </w:rPr>
        <w:t xml:space="preserve">, </w:t>
      </w:r>
      <w:proofErr w:type="gramStart"/>
      <w:r w:rsidRPr="007E6896">
        <w:rPr>
          <w:rFonts w:ascii="Times New Roman" w:hAnsi="Times New Roman" w:cs="Times New Roman"/>
          <w:color w:val="000000" w:themeColor="text1"/>
          <w:sz w:val="24"/>
          <w:szCs w:val="24"/>
          <w:shd w:val="clear" w:color="auto" w:fill="FFFFFF"/>
        </w:rPr>
        <w:t>pp.167-174</w:t>
      </w:r>
      <w:proofErr w:type="gramEnd"/>
      <w:r w:rsidRPr="007E6896">
        <w:rPr>
          <w:rFonts w:ascii="Times New Roman" w:hAnsi="Times New Roman" w:cs="Times New Roman"/>
          <w:color w:val="000000" w:themeColor="text1"/>
          <w:sz w:val="24"/>
          <w:szCs w:val="24"/>
          <w:shd w:val="clear" w:color="auto" w:fill="FFFFFF"/>
        </w:rPr>
        <w:t xml:space="preserve">. </w:t>
      </w:r>
      <w:hyperlink r:id="rId10" w:history="1">
        <w:r w:rsidRPr="007E6896">
          <w:rPr>
            <w:rStyle w:val="Hyperlink"/>
            <w:rFonts w:ascii="Times New Roman" w:hAnsi="Times New Roman" w:cs="Times New Roman"/>
            <w:color w:val="000000" w:themeColor="text1"/>
            <w:sz w:val="24"/>
            <w:szCs w:val="24"/>
            <w:shd w:val="clear" w:color="auto" w:fill="FFFFFF"/>
          </w:rPr>
          <w:t>https://doi.org/10.1016/j.foodcont.2019.04.002</w:t>
        </w:r>
      </w:hyperlink>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Huang, R. and Chen, H. 2019. Sanitation of tomatoes based on a combined approach of washing process and pulsed light in conjunction with selected disinfectants. Food Res. Int. 116: 778-785.</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Hudson, J.C., </w:t>
      </w:r>
      <w:r w:rsidRPr="007E6896">
        <w:rPr>
          <w:rFonts w:ascii="Times New Roman" w:hAnsi="Times New Roman" w:cs="Times New Roman"/>
          <w:i/>
          <w:sz w:val="24"/>
          <w:szCs w:val="24"/>
        </w:rPr>
        <w:t>T.N. Tolen, K.R. Kirsch</w:t>
      </w:r>
      <w:r w:rsidRPr="007E6896">
        <w:rPr>
          <w:rFonts w:ascii="Times New Roman" w:hAnsi="Times New Roman" w:cs="Times New Roman"/>
          <w:sz w:val="24"/>
          <w:szCs w:val="24"/>
        </w:rPr>
        <w:t xml:space="preserve">, G.R. Acuff, T.M. Taylor, L.M. Lucia, and A. Castillo. 2019. Comparison of antimicrobial treatments applied via conventional spray or hand-held electrostatic spray to reduce Shiga-toxigenic </w:t>
      </w:r>
      <w:r w:rsidRPr="007E6896">
        <w:rPr>
          <w:rFonts w:ascii="Times New Roman" w:hAnsi="Times New Roman" w:cs="Times New Roman"/>
          <w:i/>
          <w:sz w:val="24"/>
          <w:szCs w:val="24"/>
        </w:rPr>
        <w:t xml:space="preserve">Escherichia coli </w:t>
      </w:r>
      <w:r w:rsidRPr="007E6896">
        <w:rPr>
          <w:rFonts w:ascii="Times New Roman" w:hAnsi="Times New Roman" w:cs="Times New Roman"/>
          <w:sz w:val="24"/>
          <w:szCs w:val="24"/>
        </w:rPr>
        <w:t xml:space="preserve">(STEC) on chilled beef outside rounds. </w:t>
      </w:r>
      <w:r w:rsidRPr="007E6896">
        <w:rPr>
          <w:rFonts w:ascii="Times New Roman" w:hAnsi="Times New Roman" w:cs="Times New Roman"/>
          <w:i/>
          <w:sz w:val="24"/>
          <w:szCs w:val="24"/>
        </w:rPr>
        <w:t>J. Food Prot</w:t>
      </w:r>
      <w:r w:rsidRPr="007E6896">
        <w:rPr>
          <w:rFonts w:ascii="Times New Roman" w:hAnsi="Times New Roman" w:cs="Times New Roman"/>
          <w:sz w:val="24"/>
          <w:szCs w:val="24"/>
        </w:rPr>
        <w:t>. 82:862-868.</w:t>
      </w:r>
    </w:p>
    <w:p w:rsidR="00967095" w:rsidRPr="007E6896" w:rsidRDefault="00967095" w:rsidP="00967095">
      <w:pPr>
        <w:autoSpaceDE w:val="0"/>
        <w:autoSpaceDN w:val="0"/>
        <w:adjustRightInd w:val="0"/>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Huebner, K.L., J.N. Martin, C.J. Weissend, K.L. Holzer, J.K. Parker, S.M. Lakin, E. Doster, M.D. Weinroth, Z. Abdo, D.R. Woerner, J.L. Metcalf, I. Geornaras, T.C. Bryant, P.S. Morley, and K.E. Belk. 2019. Effects of a </w:t>
      </w:r>
      <w:r w:rsidRPr="007E6896">
        <w:rPr>
          <w:rFonts w:ascii="Times New Roman" w:hAnsi="Times New Roman" w:cs="Times New Roman"/>
          <w:i/>
          <w:color w:val="000000" w:themeColor="text1"/>
          <w:sz w:val="24"/>
          <w:szCs w:val="24"/>
        </w:rPr>
        <w:t xml:space="preserve">Saccharomyces cerevisiae </w:t>
      </w:r>
      <w:r w:rsidRPr="007E6896">
        <w:rPr>
          <w:rFonts w:ascii="Times New Roman" w:hAnsi="Times New Roman" w:cs="Times New Roman"/>
          <w:color w:val="000000" w:themeColor="text1"/>
          <w:sz w:val="24"/>
          <w:szCs w:val="24"/>
        </w:rPr>
        <w:t xml:space="preserve">fermentation product on liver abscesses, fecal microbiome, and resistome in feedlot cattle raised without antibiotics. Sci. Rep. 9:2559. </w:t>
      </w:r>
      <w:proofErr w:type="gramStart"/>
      <w:r w:rsidRPr="007E6896">
        <w:rPr>
          <w:rFonts w:ascii="Times New Roman" w:hAnsi="Times New Roman" w:cs="Times New Roman"/>
          <w:color w:val="000000" w:themeColor="text1"/>
          <w:sz w:val="24"/>
          <w:szCs w:val="24"/>
        </w:rPr>
        <w:t>doi</w:t>
      </w:r>
      <w:proofErr w:type="gramEnd"/>
      <w:r w:rsidRPr="007E6896">
        <w:rPr>
          <w:rFonts w:ascii="Times New Roman" w:hAnsi="Times New Roman" w:cs="Times New Roman"/>
          <w:color w:val="000000" w:themeColor="text1"/>
          <w:sz w:val="24"/>
          <w:szCs w:val="24"/>
        </w:rPr>
        <w:t>: 10.1038/s41598-019-39181-7.</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Inoculated on Grape Tomatoes. Journal of Food Protection (</w:t>
      </w:r>
      <w:r w:rsidRPr="007E6896">
        <w:rPr>
          <w:rFonts w:ascii="Times New Roman" w:hAnsi="Times New Roman" w:cs="Times New Roman"/>
          <w:i/>
          <w:color w:val="FF0000"/>
          <w:sz w:val="24"/>
          <w:szCs w:val="24"/>
        </w:rPr>
        <w:t>in press</w:t>
      </w:r>
      <w:r w:rsidRPr="007E6896">
        <w:rPr>
          <w:rFonts w:ascii="Times New Roman" w:hAnsi="Times New Roman" w:cs="Times New Roman"/>
          <w:sz w:val="24"/>
          <w:szCs w:val="24"/>
        </w:rPr>
        <w:t>).</w:t>
      </w:r>
    </w:p>
    <w:p w:rsidR="00967095" w:rsidRPr="007E6896" w:rsidRDefault="00967095" w:rsidP="00967095">
      <w:pPr>
        <w:widowControl w:val="0"/>
        <w:suppressAutoHyphens/>
        <w:spacing w:before="240"/>
        <w:rPr>
          <w:rFonts w:ascii="Times New Roman" w:hAnsi="Times New Roman" w:cs="Times New Roman"/>
          <w:sz w:val="24"/>
          <w:szCs w:val="24"/>
        </w:rPr>
      </w:pPr>
      <w:r w:rsidRPr="007E6896">
        <w:rPr>
          <w:rFonts w:ascii="Times New Roman" w:hAnsi="Times New Roman" w:cs="Times New Roman"/>
          <w:sz w:val="24"/>
          <w:szCs w:val="24"/>
        </w:rPr>
        <w:t xml:space="preserve">Izquierdo, K. J., M. A. Parisi and J. K. Northcutt. 2018.  Influence of Production System and Level of Dietary Soy on Bone Composition and Bone Strength in Laying Hens. Approaches in Poultry, Dairy and Veterinary Science 3 (1):1-7. </w:t>
      </w:r>
    </w:p>
    <w:p w:rsidR="00967095" w:rsidRPr="007E6896" w:rsidRDefault="00967095" w:rsidP="00967095">
      <w:pPr>
        <w:widowControl w:val="0"/>
        <w:spacing w:before="240" w:after="240"/>
        <w:rPr>
          <w:rFonts w:ascii="Times New Roman" w:hAnsi="Times New Roman" w:cs="Times New Roman"/>
          <w:sz w:val="24"/>
          <w:szCs w:val="24"/>
        </w:rPr>
      </w:pPr>
      <w:r w:rsidRPr="007E6896">
        <w:rPr>
          <w:rFonts w:ascii="Times New Roman" w:hAnsi="Times New Roman" w:cs="Times New Roman"/>
          <w:sz w:val="24"/>
          <w:szCs w:val="24"/>
        </w:rPr>
        <w:t xml:space="preserve">J. Dustin Loy, Laura Leger, Aspen Workman, Michael L. Clawson, Ece Bulut, Bing Wang. Development of a multiplex real-time PCR assay using two thermocycling platforms for detection of major bacterial pathogens associated with bovine respiratory disease complex from clinical samples. Journal of Veterinary Diagnostic Investigation. 2018; 30(6): 837-847. </w:t>
      </w:r>
      <w:hyperlink r:id="rId11" w:history="1">
        <w:r w:rsidRPr="007E6896">
          <w:rPr>
            <w:rStyle w:val="Hyperlink"/>
            <w:rFonts w:ascii="Times New Roman" w:hAnsi="Times New Roman" w:cs="Times New Roman"/>
            <w:color w:val="336699"/>
            <w:sz w:val="24"/>
            <w:szCs w:val="24"/>
            <w:shd w:val="clear" w:color="auto" w:fill="FFFFFF"/>
          </w:rPr>
          <w:t>https://doi.org/10.1177/1040638718800170</w:t>
        </w:r>
      </w:hyperlink>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Jones-Ibarra, A.M., C.Z. Alvarado, C.D. Coufal, and T.M. Taylor. 2019. Sanitization of chicken frames by combination of hydrogen peroxide and ultraviolet light to reduce contamination of derived edible products. </w:t>
      </w:r>
      <w:r w:rsidRPr="007E6896">
        <w:rPr>
          <w:rFonts w:ascii="Times New Roman" w:hAnsi="Times New Roman" w:cs="Times New Roman"/>
          <w:i/>
          <w:sz w:val="24"/>
          <w:szCs w:val="24"/>
        </w:rPr>
        <w:t>J. Food Prot</w:t>
      </w:r>
      <w:r w:rsidRPr="007E6896">
        <w:rPr>
          <w:rFonts w:ascii="Times New Roman" w:hAnsi="Times New Roman" w:cs="Times New Roman"/>
          <w:sz w:val="24"/>
          <w:szCs w:val="24"/>
        </w:rPr>
        <w:t>. 82:1896-1900.</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Jones-Ibarra, A.M., C.Z. Alvarado, D.H. Caldwell, J.A. Byrd, and T.M. Taylor. 2019.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recovery from chicken bone marrow and cecal counts differ by pathogen challenge method. </w:t>
      </w:r>
      <w:r w:rsidRPr="007E6896">
        <w:rPr>
          <w:rFonts w:ascii="Times New Roman" w:hAnsi="Times New Roman" w:cs="Times New Roman"/>
          <w:i/>
          <w:sz w:val="24"/>
          <w:szCs w:val="24"/>
        </w:rPr>
        <w:t>Poult. Sci</w:t>
      </w:r>
      <w:r w:rsidRPr="007E6896">
        <w:rPr>
          <w:rFonts w:ascii="Times New Roman" w:hAnsi="Times New Roman" w:cs="Times New Roman"/>
          <w:sz w:val="24"/>
          <w:szCs w:val="24"/>
        </w:rPr>
        <w:t xml:space="preserve">. 98:4104-4112. </w:t>
      </w:r>
      <w:proofErr w:type="gramStart"/>
      <w:r w:rsidRPr="007E6896">
        <w:rPr>
          <w:rFonts w:ascii="Times New Roman" w:hAnsi="Times New Roman" w:cs="Times New Roman"/>
          <w:sz w:val="24"/>
          <w:szCs w:val="24"/>
        </w:rPr>
        <w:t>doi</w:t>
      </w:r>
      <w:proofErr w:type="gramEnd"/>
      <w:r w:rsidRPr="007E6896">
        <w:rPr>
          <w:rFonts w:ascii="Times New Roman" w:hAnsi="Times New Roman" w:cs="Times New Roman"/>
          <w:sz w:val="24"/>
          <w:szCs w:val="24"/>
        </w:rPr>
        <w:t>: 10.3382/ps/pez210.</w:t>
      </w:r>
    </w:p>
    <w:p w:rsidR="00967095" w:rsidRPr="007E6896" w:rsidRDefault="00967095" w:rsidP="00967095">
      <w:pPr>
        <w:spacing w:before="240" w:after="240"/>
        <w:rPr>
          <w:rFonts w:ascii="Times New Roman" w:hAnsi="Times New Roman" w:cs="Times New Roman"/>
          <w:sz w:val="24"/>
          <w:szCs w:val="24"/>
        </w:rPr>
      </w:pPr>
      <w:r w:rsidRPr="007E6896">
        <w:rPr>
          <w:rFonts w:ascii="Times New Roman" w:hAnsi="Times New Roman" w:cs="Times New Roman"/>
          <w:sz w:val="24"/>
          <w:szCs w:val="24"/>
          <w:shd w:val="clear" w:color="auto" w:fill="FFFFFF"/>
        </w:rPr>
        <w:t>Joshi, S, A. B. Howell, and D. H. D'Souza.  2019.  Antiviral effects of blueberry proanthocyanidins against Aichi virus. Food Microbiology, Sept: 202-208. </w:t>
      </w:r>
    </w:p>
    <w:p w:rsidR="00967095" w:rsidRPr="007E6896" w:rsidRDefault="00967095" w:rsidP="00967095">
      <w:pPr>
        <w:widowControl w:val="0"/>
        <w:spacing w:before="240" w:after="240"/>
        <w:rPr>
          <w:rFonts w:ascii="Times New Roman" w:hAnsi="Times New Roman" w:cs="Times New Roman"/>
          <w:sz w:val="24"/>
          <w:szCs w:val="24"/>
        </w:rPr>
      </w:pPr>
      <w:r w:rsidRPr="007E6896">
        <w:rPr>
          <w:rFonts w:ascii="Times New Roman" w:hAnsi="Times New Roman" w:cs="Times New Roman"/>
          <w:sz w:val="24"/>
          <w:szCs w:val="24"/>
        </w:rPr>
        <w:t>Juan Ortuzar, Bismarck Martinez, Andreia Bianchini, Jayne Stratton, John Rupnow, Bing Wang. Quantifying changes in spore-forming bacteria contamination along the milk production chain from farm to packaged pasteurized milk using systematic review and meta-analysis. Food Control. 2018; 86:319-331.</w:t>
      </w:r>
    </w:p>
    <w:p w:rsidR="00967095" w:rsidRPr="007E6896" w:rsidRDefault="00967095" w:rsidP="00967095">
      <w:pPr>
        <w:widowControl w:val="0"/>
        <w:autoSpaceDE w:val="0"/>
        <w:autoSpaceDN w:val="0"/>
        <w:adjustRightInd w:val="0"/>
        <w:spacing w:before="240"/>
        <w:rPr>
          <w:rFonts w:ascii="Times New Roman" w:hAnsi="Times New Roman" w:cs="Times New Roman"/>
          <w:noProof/>
          <w:sz w:val="24"/>
          <w:szCs w:val="24"/>
        </w:rPr>
      </w:pPr>
      <w:r w:rsidRPr="007E6896">
        <w:rPr>
          <w:rFonts w:ascii="Times New Roman" w:hAnsi="Times New Roman" w:cs="Times New Roman"/>
          <w:noProof/>
          <w:sz w:val="24"/>
          <w:szCs w:val="24"/>
        </w:rPr>
        <w:t xml:space="preserve">Kamarasu, P., H.-Y. Hsu, and M. D. Moore. 2018. Research Progress in Viral Inactivation Utilizing Human Norovirus Surrogates. </w:t>
      </w:r>
      <w:r w:rsidRPr="007E6896">
        <w:rPr>
          <w:rFonts w:ascii="Times New Roman" w:hAnsi="Times New Roman" w:cs="Times New Roman"/>
          <w:i/>
          <w:iCs/>
          <w:noProof/>
          <w:sz w:val="24"/>
          <w:szCs w:val="24"/>
        </w:rPr>
        <w:t>Front. Sustain. Food Syst.</w:t>
      </w:r>
      <w:r w:rsidRPr="007E6896">
        <w:rPr>
          <w:rFonts w:ascii="Times New Roman" w:hAnsi="Times New Roman" w:cs="Times New Roman"/>
          <w:noProof/>
          <w:sz w:val="24"/>
          <w:szCs w:val="24"/>
        </w:rPr>
        <w:t xml:space="preserve"> Frontiers 2:89.</w:t>
      </w:r>
    </w:p>
    <w:p w:rsidR="00967095" w:rsidRPr="007E6896" w:rsidRDefault="00967095" w:rsidP="00967095">
      <w:pPr>
        <w:spacing w:before="240"/>
        <w:jc w:val="both"/>
        <w:rPr>
          <w:rFonts w:ascii="Times New Roman" w:hAnsi="Times New Roman" w:cs="Times New Roman"/>
          <w:color w:val="000000"/>
          <w:sz w:val="24"/>
          <w:szCs w:val="24"/>
        </w:rPr>
      </w:pPr>
      <w:r w:rsidRPr="007E6896">
        <w:rPr>
          <w:rFonts w:ascii="Times New Roman" w:hAnsi="Times New Roman" w:cs="Times New Roman"/>
          <w:color w:val="000000"/>
          <w:sz w:val="24"/>
          <w:szCs w:val="24"/>
        </w:rPr>
        <w:t xml:space="preserve">Kharel, </w:t>
      </w:r>
      <w:r w:rsidRPr="007E6896">
        <w:rPr>
          <w:rFonts w:ascii="Times New Roman" w:hAnsi="Times New Roman" w:cs="Times New Roman"/>
          <w:noProof/>
          <w:color w:val="000000"/>
          <w:sz w:val="24"/>
          <w:szCs w:val="24"/>
        </w:rPr>
        <w:t>K.,</w:t>
      </w:r>
      <w:r w:rsidRPr="007E6896">
        <w:rPr>
          <w:rFonts w:ascii="Times New Roman" w:hAnsi="Times New Roman" w:cs="Times New Roman"/>
          <w:color w:val="000000"/>
          <w:sz w:val="24"/>
          <w:szCs w:val="24"/>
        </w:rPr>
        <w:t xml:space="preserve"> Prinyawiwatkul, </w:t>
      </w:r>
      <w:r w:rsidRPr="007E6896">
        <w:rPr>
          <w:rFonts w:ascii="Times New Roman" w:hAnsi="Times New Roman" w:cs="Times New Roman"/>
          <w:noProof/>
          <w:color w:val="000000"/>
          <w:sz w:val="24"/>
          <w:szCs w:val="24"/>
        </w:rPr>
        <w:t>W.,</w:t>
      </w:r>
      <w:r w:rsidRPr="007E6896">
        <w:rPr>
          <w:rFonts w:ascii="Times New Roman" w:hAnsi="Times New Roman" w:cs="Times New Roman"/>
          <w:color w:val="000000"/>
          <w:sz w:val="24"/>
          <w:szCs w:val="24"/>
        </w:rPr>
        <w:t xml:space="preserve"> Yemmireddy, V. K., Graham, C. J. and Adhikari, A. 2019. Effect of hot water treatment of in‐shell pecans on physicochemical properties and consumer acceptability of roasted pecan kernels. </w:t>
      </w:r>
      <w:r w:rsidRPr="007E6896">
        <w:rPr>
          <w:rFonts w:ascii="Times New Roman" w:hAnsi="Times New Roman" w:cs="Times New Roman"/>
          <w:i/>
          <w:color w:val="000000"/>
          <w:sz w:val="24"/>
          <w:szCs w:val="24"/>
        </w:rPr>
        <w:t>Int J Food Sci Technol.</w:t>
      </w:r>
      <w:r w:rsidRPr="007E6896">
        <w:rPr>
          <w:rFonts w:ascii="Times New Roman" w:hAnsi="Times New Roman" w:cs="Times New Roman"/>
          <w:color w:val="000000"/>
          <w:sz w:val="24"/>
          <w:szCs w:val="24"/>
        </w:rPr>
        <w:t xml:space="preserve"> </w:t>
      </w:r>
      <w:r w:rsidRPr="007E6896">
        <w:rPr>
          <w:rFonts w:ascii="Times New Roman" w:hAnsi="Times New Roman" w:cs="Times New Roman"/>
          <w:noProof/>
          <w:color w:val="000000"/>
          <w:sz w:val="24"/>
          <w:szCs w:val="24"/>
        </w:rPr>
        <w:t>doi</w:t>
      </w:r>
      <w:r w:rsidRPr="007E6896">
        <w:rPr>
          <w:rFonts w:ascii="Times New Roman" w:hAnsi="Times New Roman" w:cs="Times New Roman"/>
          <w:color w:val="000000"/>
          <w:sz w:val="24"/>
          <w:szCs w:val="24"/>
        </w:rPr>
        <w:t xml:space="preserve">:10.1111/ijfs.14096 </w:t>
      </w:r>
    </w:p>
    <w:p w:rsidR="00967095" w:rsidRPr="007E6896" w:rsidRDefault="00967095" w:rsidP="00967095">
      <w:pPr>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lastRenderedPageBreak/>
        <w:t xml:space="preserve">Kim, H.M., S.P. Suman, S. Li, C.M. Beach, M.N. Nair, C. Zhai, B.M. Edenburn, T.L. Felix, A.C. Dilger, and D.D. Boler. 2019. Ractopamine-induced changes in the proteome of post-mortem beef </w:t>
      </w:r>
      <w:r w:rsidRPr="007E6896">
        <w:rPr>
          <w:rFonts w:ascii="Times New Roman" w:hAnsi="Times New Roman" w:cs="Times New Roman"/>
          <w:i/>
          <w:color w:val="000000" w:themeColor="text1"/>
          <w:sz w:val="24"/>
          <w:szCs w:val="24"/>
        </w:rPr>
        <w:t>longissimus lumborum</w:t>
      </w:r>
      <w:r w:rsidRPr="007E6896">
        <w:rPr>
          <w:rFonts w:ascii="Times New Roman" w:hAnsi="Times New Roman" w:cs="Times New Roman"/>
          <w:color w:val="000000" w:themeColor="text1"/>
          <w:sz w:val="24"/>
          <w:szCs w:val="24"/>
        </w:rPr>
        <w:t xml:space="preserve"> muscle. S. Afr. J. Anim. Sci. 49:424-431.</w:t>
      </w:r>
    </w:p>
    <w:p w:rsidR="00967095" w:rsidRPr="007E6896" w:rsidRDefault="00967095" w:rsidP="00967095">
      <w:pPr>
        <w:pStyle w:val="NormalWeb"/>
        <w:shd w:val="clear" w:color="auto" w:fill="FFFFFF"/>
        <w:spacing w:before="240" w:beforeAutospacing="0" w:after="240" w:afterAutospacing="0"/>
        <w:rPr>
          <w:color w:val="000000" w:themeColor="text1"/>
        </w:rPr>
      </w:pPr>
      <w:r w:rsidRPr="007E6896">
        <w:rPr>
          <w:color w:val="000000" w:themeColor="text1"/>
        </w:rPr>
        <w:t>Kodama W.A., Z. Xu , J.L. Metcalf, S.J. Song, N. Harrison, R. Knight, D.O. Carter, and C.B. Happy. 2019. Trace evidence potential in postmortem skin microbiomes: from death scene to morgue. J. Forensic Sci. 64:791-798. https://doi.org/10.1111/1556-4029.13949.</w:t>
      </w:r>
    </w:p>
    <w:p w:rsidR="00967095" w:rsidRPr="007E6896" w:rsidRDefault="00967095" w:rsidP="00967095">
      <w:pPr>
        <w:spacing w:before="240" w:after="120"/>
        <w:jc w:val="both"/>
        <w:rPr>
          <w:rFonts w:ascii="Times New Roman" w:hAnsi="Times New Roman" w:cs="Times New Roman"/>
          <w:color w:val="FF0000"/>
          <w:sz w:val="24"/>
          <w:szCs w:val="24"/>
        </w:rPr>
      </w:pPr>
      <w:r w:rsidRPr="007E6896">
        <w:rPr>
          <w:rFonts w:ascii="Times New Roman" w:hAnsi="Times New Roman" w:cs="Times New Roman"/>
          <w:sz w:val="24"/>
          <w:szCs w:val="24"/>
        </w:rPr>
        <w:t xml:space="preserve">Lee, J.-H., A. Mustapha and J. Hwang.  2019.  Enhancing ethnic restaurant visits and reducing risk perception:  The effect of information and protection motivation.  </w:t>
      </w:r>
      <w:r w:rsidRPr="007E6896">
        <w:rPr>
          <w:rFonts w:ascii="Times New Roman" w:hAnsi="Times New Roman" w:cs="Times New Roman"/>
          <w:i/>
          <w:sz w:val="24"/>
          <w:szCs w:val="24"/>
        </w:rPr>
        <w:t>J. Hosp. and Tourism Insights</w:t>
      </w:r>
      <w:r w:rsidRPr="007E6896">
        <w:rPr>
          <w:rFonts w:ascii="Times New Roman" w:hAnsi="Times New Roman" w:cs="Times New Roman"/>
          <w:sz w:val="24"/>
          <w:szCs w:val="24"/>
        </w:rPr>
        <w:t xml:space="preserve">.  </w:t>
      </w:r>
      <w:hyperlink r:id="rId12" w:history="1">
        <w:r w:rsidRPr="007E6896">
          <w:rPr>
            <w:rStyle w:val="Hyperlink"/>
            <w:rFonts w:ascii="Times New Roman" w:hAnsi="Times New Roman" w:cs="Times New Roman"/>
            <w:sz w:val="24"/>
            <w:szCs w:val="24"/>
          </w:rPr>
          <w:t>https://doi.org/10.1108/JHTI-10-2018-0068</w:t>
        </w:r>
      </w:hyperlink>
    </w:p>
    <w:p w:rsidR="00967095" w:rsidRPr="007E6896" w:rsidRDefault="00967095" w:rsidP="00967095">
      <w:pPr>
        <w:pStyle w:val="NormalWeb"/>
        <w:spacing w:before="240" w:beforeAutospacing="0"/>
        <w:rPr>
          <w:color w:val="000000"/>
        </w:rPr>
      </w:pPr>
      <w:r w:rsidRPr="007E6896">
        <w:rPr>
          <w:color w:val="000000"/>
        </w:rPr>
        <w:t>Lomonaco S, Magossi G, Sanchez-Leon M, Miller D, Kastanis G, Tallent S, Allard M, Brown E, Trinetta V. Draft genome sequences of 57 Salmonella enterica strains from selected United States swine feed mills. Microbiology Research Announcement. 2018. 7 (17) e01191-18.</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Lynette E. Orellana, Sudarsan Mukhopadhyay, and Brendan A. Niemira. 2019. Efficacy</w:t>
      </w:r>
    </w:p>
    <w:p w:rsidR="00967095" w:rsidRPr="007E6896" w:rsidRDefault="00967095" w:rsidP="00967095">
      <w:pPr>
        <w:pStyle w:val="BasicCitation1"/>
        <w:spacing w:before="240"/>
        <w:ind w:left="0" w:firstLine="0"/>
        <w:rPr>
          <w:sz w:val="24"/>
          <w:szCs w:val="24"/>
        </w:rPr>
      </w:pPr>
      <w:r w:rsidRPr="007E6896">
        <w:rPr>
          <w:sz w:val="24"/>
          <w:szCs w:val="24"/>
        </w:rPr>
        <w:t xml:space="preserve">Machado, R. M., &amp; Cutter, C. N. (2018). Training hard-to-reach Pennsylvanian cheesemakers about food safety using a low-tech training tool. </w:t>
      </w:r>
      <w:r w:rsidRPr="007E6896">
        <w:rPr>
          <w:i/>
          <w:iCs/>
          <w:sz w:val="24"/>
          <w:szCs w:val="24"/>
        </w:rPr>
        <w:t>Food Protection Trends, 38</w:t>
      </w:r>
      <w:r w:rsidRPr="007E6896">
        <w:rPr>
          <w:sz w:val="24"/>
          <w:szCs w:val="24"/>
        </w:rPr>
        <w:t>, 266-283.</w:t>
      </w:r>
    </w:p>
    <w:p w:rsidR="00967095" w:rsidRPr="007E6896" w:rsidRDefault="00967095" w:rsidP="00967095">
      <w:pPr>
        <w:pStyle w:val="NormalWeb"/>
        <w:spacing w:before="240" w:beforeAutospacing="0"/>
        <w:rPr>
          <w:color w:val="000000"/>
        </w:rPr>
      </w:pPr>
      <w:r w:rsidRPr="007E6896">
        <w:rPr>
          <w:color w:val="000000"/>
        </w:rPr>
        <w:t>Magossi G, Bai J, Cernicchiaro N, Jones C, Porter E, Trinetta V. Seasonal presence of Salmonella spp., Salmonella Typhimurium and its moonophasic variant serotype I 4</w:t>
      </w:r>
      <w:proofErr w:type="gramStart"/>
      <w:r w:rsidRPr="007E6896">
        <w:rPr>
          <w:color w:val="000000"/>
        </w:rPr>
        <w:t>,[</w:t>
      </w:r>
      <w:proofErr w:type="gramEnd"/>
      <w:r w:rsidRPr="007E6896">
        <w:rPr>
          <w:color w:val="000000"/>
        </w:rPr>
        <w:t>5],12:i:-in selected United States feed mills. Foodborne Pathogens and Disease, 2019. 16 (4) 276- 281.</w:t>
      </w:r>
    </w:p>
    <w:p w:rsidR="00967095" w:rsidRPr="007E6896" w:rsidRDefault="00967095" w:rsidP="00967095">
      <w:pPr>
        <w:pStyle w:val="NormalWeb"/>
        <w:spacing w:before="240" w:beforeAutospacing="0"/>
        <w:rPr>
          <w:color w:val="000000"/>
        </w:rPr>
      </w:pPr>
      <w:r w:rsidRPr="007E6896">
        <w:rPr>
          <w:color w:val="000000"/>
        </w:rPr>
        <w:t>Magossi G, Cernicchiaro N, Dritz S, Houser T, Woodworth J, Jones C, Trinetta V. Presence and distribution of Salmonella spp.in feed mill environments in United States. Microbiology Open, 2019. 8 (5) e00711.</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Manuel, C. S., M. D. Moore, and L.-A. Jaykus. 2018. Predicting human norovirus infectivity: recent advances and continued challenges. </w:t>
      </w:r>
      <w:r w:rsidRPr="007E6896">
        <w:rPr>
          <w:rFonts w:ascii="Times New Roman" w:hAnsi="Times New Roman" w:cs="Times New Roman"/>
          <w:i/>
          <w:sz w:val="24"/>
          <w:szCs w:val="24"/>
        </w:rPr>
        <w:t xml:space="preserve">Food Microbiol. </w:t>
      </w:r>
      <w:r w:rsidRPr="007E6896">
        <w:rPr>
          <w:rFonts w:ascii="Times New Roman" w:hAnsi="Times New Roman" w:cs="Times New Roman"/>
          <w:sz w:val="24"/>
          <w:szCs w:val="24"/>
        </w:rPr>
        <w:t>76:337–345.</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Marik, C. M., Anderson, B., Gartley, S., Craighead, S., Bradshaw, R., Kulkarni, P., Sharma, M., Kniel, K.E. 2019. The efficacy of zero valent iron-sand filtration on the reduction of Escherichia coli and Listeria monocytogenes in surface water for use in irrigation. Environmental Research. Available online 19 February 2019. DOI:10.1016/j.envres.2019.02.028.</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McEgan, R., L.L. Dunn, and M.D. Danyluk.  2019.  Survival of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on lemon and lime slices and subsequent transfer to beverages.  Food Protection Trends.  39:154-161.</w:t>
      </w:r>
    </w:p>
    <w:p w:rsidR="00967095" w:rsidRPr="007E6896" w:rsidRDefault="00967095" w:rsidP="00967095">
      <w:pPr>
        <w:autoSpaceDE w:val="0"/>
        <w:autoSpaceDN w:val="0"/>
        <w:adjustRightInd w:val="0"/>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Metcalf, J.L. 2019. Estimating the postmortem interval using microbes: knowledge gaps and a path to technology adoption. Forensic Sci. Int. Genet. 38:211-218.</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bCs/>
          <w:sz w:val="24"/>
          <w:szCs w:val="24"/>
        </w:rPr>
        <w:t xml:space="preserve">Metz, Z.P., Ding, T., Baumler, D.J. 2018. Using genome-scale metabolic models to compare serovars of the foodborne pathogen </w:t>
      </w:r>
      <w:r w:rsidRPr="007E6896">
        <w:rPr>
          <w:rFonts w:ascii="Times New Roman" w:hAnsi="Times New Roman" w:cs="Times New Roman"/>
          <w:bCs/>
          <w:i/>
          <w:sz w:val="24"/>
          <w:szCs w:val="24"/>
        </w:rPr>
        <w:t>Listeria monocytogenes</w:t>
      </w:r>
      <w:r w:rsidRPr="007E6896">
        <w:rPr>
          <w:rFonts w:ascii="Times New Roman" w:hAnsi="Times New Roman" w:cs="Times New Roman"/>
          <w:bCs/>
          <w:sz w:val="24"/>
          <w:szCs w:val="24"/>
        </w:rPr>
        <w:t>. PLoS One. Jun 7</w:t>
      </w:r>
      <w:proofErr w:type="gramStart"/>
      <w:r w:rsidRPr="007E6896">
        <w:rPr>
          <w:rFonts w:ascii="Times New Roman" w:hAnsi="Times New Roman" w:cs="Times New Roman"/>
          <w:bCs/>
          <w:sz w:val="24"/>
          <w:szCs w:val="24"/>
        </w:rPr>
        <w:t>;13</w:t>
      </w:r>
      <w:proofErr w:type="gramEnd"/>
      <w:r w:rsidRPr="007E6896">
        <w:rPr>
          <w:rFonts w:ascii="Times New Roman" w:hAnsi="Times New Roman" w:cs="Times New Roman"/>
          <w:bCs/>
          <w:sz w:val="24"/>
          <w:szCs w:val="24"/>
        </w:rPr>
        <w:t xml:space="preserve">(6):e0198584. </w:t>
      </w:r>
      <w:proofErr w:type="gramStart"/>
      <w:r w:rsidRPr="007E6896">
        <w:rPr>
          <w:rFonts w:ascii="Times New Roman" w:hAnsi="Times New Roman" w:cs="Times New Roman"/>
          <w:bCs/>
          <w:sz w:val="24"/>
          <w:szCs w:val="24"/>
        </w:rPr>
        <w:t>doi</w:t>
      </w:r>
      <w:proofErr w:type="gramEnd"/>
      <w:r w:rsidRPr="007E6896">
        <w:rPr>
          <w:rFonts w:ascii="Times New Roman" w:hAnsi="Times New Roman" w:cs="Times New Roman"/>
          <w:bCs/>
          <w:sz w:val="24"/>
          <w:szCs w:val="24"/>
        </w:rPr>
        <w:t xml:space="preserve">: 10.1371/journal.pone.0198584. </w:t>
      </w:r>
      <w:proofErr w:type="gramStart"/>
      <w:r w:rsidRPr="007E6896">
        <w:rPr>
          <w:rFonts w:ascii="Times New Roman" w:hAnsi="Times New Roman" w:cs="Times New Roman"/>
          <w:bCs/>
          <w:sz w:val="24"/>
          <w:szCs w:val="24"/>
        </w:rPr>
        <w:t>eCollection</w:t>
      </w:r>
      <w:proofErr w:type="gramEnd"/>
      <w:r w:rsidRPr="007E6896">
        <w:rPr>
          <w:rFonts w:ascii="Times New Roman" w:hAnsi="Times New Roman" w:cs="Times New Roman"/>
          <w:bCs/>
          <w:sz w:val="24"/>
          <w:szCs w:val="24"/>
        </w:rPr>
        <w:t xml:space="preserve"> 2018.</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Miranda, R. C., and D. W. Schaffner. 2018. Farm to fork quantitative microbial risk assessment for norovirus on frozen strawberries. Microbial Risk Analysis. 10:44-53.</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Miranda, R. C., and D. W. Schaffner. 2019. Virus risk in the food supply chain. Current Opinion in Food Science. 30:43-48.</w:t>
      </w:r>
    </w:p>
    <w:p w:rsidR="00967095" w:rsidRPr="007E6896" w:rsidRDefault="00967095" w:rsidP="00967095">
      <w:pPr>
        <w:spacing w:before="240"/>
        <w:rPr>
          <w:rFonts w:ascii="Times New Roman" w:hAnsi="Times New Roman" w:cs="Times New Roman"/>
          <w:i/>
          <w:sz w:val="24"/>
          <w:szCs w:val="24"/>
        </w:rPr>
      </w:pPr>
      <w:r w:rsidRPr="007E6896">
        <w:rPr>
          <w:rFonts w:ascii="Times New Roman" w:hAnsi="Times New Roman" w:cs="Times New Roman"/>
          <w:sz w:val="24"/>
          <w:szCs w:val="24"/>
        </w:rPr>
        <w:t xml:space="preserve">Moore, M., and L.-A. Jaykus. 2018. Virus–Bacteria Interactions: Implications and Potential for the Applied and Agricultural Sciences. </w:t>
      </w:r>
      <w:r w:rsidRPr="007E6896">
        <w:rPr>
          <w:rFonts w:ascii="Times New Roman" w:hAnsi="Times New Roman" w:cs="Times New Roman"/>
          <w:i/>
          <w:sz w:val="24"/>
          <w:szCs w:val="24"/>
        </w:rPr>
        <w:t xml:space="preserve">Viruses </w:t>
      </w:r>
      <w:r w:rsidRPr="007E6896">
        <w:rPr>
          <w:rFonts w:ascii="Times New Roman" w:hAnsi="Times New Roman" w:cs="Times New Roman"/>
          <w:sz w:val="24"/>
          <w:szCs w:val="24"/>
        </w:rPr>
        <w:t>10:61.</w:t>
      </w:r>
    </w:p>
    <w:p w:rsidR="00967095" w:rsidRPr="007E6896" w:rsidRDefault="00967095" w:rsidP="00967095">
      <w:pPr>
        <w:pStyle w:val="DataField11pt-Single"/>
        <w:spacing w:before="240"/>
        <w:ind w:left="0" w:firstLine="0"/>
        <w:rPr>
          <w:rFonts w:ascii="Times New Roman" w:hAnsi="Times New Roman" w:cs="Times New Roman"/>
          <w:bCs/>
          <w:sz w:val="24"/>
          <w:szCs w:val="24"/>
        </w:rPr>
      </w:pPr>
      <w:r w:rsidRPr="007E6896">
        <w:rPr>
          <w:rFonts w:ascii="Times New Roman" w:hAnsi="Times New Roman" w:cs="Times New Roman"/>
          <w:bCs/>
          <w:sz w:val="24"/>
          <w:szCs w:val="24"/>
        </w:rPr>
        <w:t>Narine, L.K., A. Harder, and M.D. Danyluk.  2019.  Floridian producers concerns about the Food Safety Modernization Act.  Food Protection Trends.  39:237-244.</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Nayak R., J. Ewing, E. Yoder, L. F. LaBorde. 2018. Farm Science Centre and On-Farm Food afety Training in India: Perspectives of Programme Coordinators. Journal of Global Communication. 11:128-138.</w:t>
      </w:r>
    </w:p>
    <w:p w:rsidR="00967095" w:rsidRPr="007E6896" w:rsidRDefault="00967095" w:rsidP="00967095">
      <w:pPr>
        <w:spacing w:before="240"/>
        <w:jc w:val="both"/>
        <w:rPr>
          <w:rFonts w:ascii="Times New Roman" w:hAnsi="Times New Roman" w:cs="Times New Roman"/>
          <w:color w:val="000000"/>
          <w:sz w:val="24"/>
          <w:szCs w:val="24"/>
        </w:rPr>
      </w:pPr>
      <w:r w:rsidRPr="007E6896">
        <w:rPr>
          <w:rFonts w:ascii="Times New Roman" w:hAnsi="Times New Roman" w:cs="Times New Roman"/>
          <w:color w:val="000000"/>
          <w:sz w:val="24"/>
          <w:szCs w:val="24"/>
        </w:rPr>
        <w:t xml:space="preserve">Nguyen, T., Adhikari, A. Bhattacharya, D., Chhetri V. S., and Kharel, K. 2019. Microbial food safety risks associated with fresh and thawed catfish fillets during refrigerated storage. Food and Nutritional Sciences. 9:1261-1272. </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i/>
          <w:sz w:val="24"/>
          <w:szCs w:val="24"/>
        </w:rPr>
        <w:t>Nickelson, K</w:t>
      </w:r>
      <w:r w:rsidRPr="007E6896">
        <w:rPr>
          <w:rFonts w:ascii="Times New Roman" w:hAnsi="Times New Roman" w:cs="Times New Roman"/>
          <w:sz w:val="24"/>
          <w:szCs w:val="24"/>
        </w:rPr>
        <w:t xml:space="preserve">., T.M. Taylor, D. Griffin, J. Savell, K.B. Gehring, and A.N. Arnold. 2019. Assessment of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prevalence in lymph nodes of U.S. and Mexican cattle presented for slaughter in Texas. </w:t>
      </w:r>
      <w:r w:rsidRPr="007E6896">
        <w:rPr>
          <w:rFonts w:ascii="Times New Roman" w:hAnsi="Times New Roman" w:cs="Times New Roman"/>
          <w:i/>
          <w:sz w:val="24"/>
          <w:szCs w:val="24"/>
        </w:rPr>
        <w:t>J. Food Prot</w:t>
      </w:r>
      <w:r w:rsidRPr="007E6896">
        <w:rPr>
          <w:rFonts w:ascii="Times New Roman" w:hAnsi="Times New Roman" w:cs="Times New Roman"/>
          <w:sz w:val="24"/>
          <w:szCs w:val="24"/>
        </w:rPr>
        <w:t>. 82:310-315.</w:t>
      </w:r>
    </w:p>
    <w:p w:rsidR="00967095" w:rsidRPr="007E6896" w:rsidRDefault="00967095" w:rsidP="00967095">
      <w:pPr>
        <w:spacing w:before="240"/>
        <w:rPr>
          <w:rFonts w:ascii="Times New Roman" w:hAnsi="Times New Roman" w:cs="Times New Roman"/>
          <w:sz w:val="24"/>
          <w:szCs w:val="24"/>
        </w:rPr>
      </w:pPr>
      <w:proofErr w:type="gramStart"/>
      <w:r w:rsidRPr="007E6896">
        <w:rPr>
          <w:rFonts w:ascii="Times New Roman" w:hAnsi="Times New Roman" w:cs="Times New Roman"/>
          <w:sz w:val="24"/>
          <w:szCs w:val="24"/>
        </w:rPr>
        <w:t>of</w:t>
      </w:r>
      <w:proofErr w:type="gramEnd"/>
      <w:r w:rsidRPr="007E6896">
        <w:rPr>
          <w:rFonts w:ascii="Times New Roman" w:hAnsi="Times New Roman" w:cs="Times New Roman"/>
          <w:sz w:val="24"/>
          <w:szCs w:val="24"/>
        </w:rPr>
        <w:t xml:space="preserve"> Nisin-Based Organic Acids and Chlorinated Water Treatment on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Bacteria</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Oh, J.K., S. Liu, M. Jones, Y. Yegin, L. Hao, </w:t>
      </w:r>
      <w:r w:rsidRPr="007E6896">
        <w:rPr>
          <w:rFonts w:ascii="Times New Roman" w:hAnsi="Times New Roman" w:cs="Times New Roman"/>
          <w:i/>
          <w:sz w:val="24"/>
          <w:szCs w:val="24"/>
        </w:rPr>
        <w:t>T.N. Tolen</w:t>
      </w:r>
      <w:r w:rsidRPr="007E6896">
        <w:rPr>
          <w:rFonts w:ascii="Times New Roman" w:hAnsi="Times New Roman" w:cs="Times New Roman"/>
          <w:sz w:val="24"/>
          <w:szCs w:val="24"/>
        </w:rPr>
        <w:t xml:space="preserve">, N. Nagabandi, E.A. Scholar, A. Castillo; T.M. Taylor, L. Cisneros-Zevallos, and M. Akbulut. 2019. Modification of aluminum surfaces with superhydrophobic nanotextures for enhanced food safety and hygiene. </w:t>
      </w:r>
      <w:r w:rsidRPr="007E6896">
        <w:rPr>
          <w:rFonts w:ascii="Times New Roman" w:hAnsi="Times New Roman" w:cs="Times New Roman"/>
          <w:i/>
          <w:sz w:val="24"/>
          <w:szCs w:val="24"/>
        </w:rPr>
        <w:t>Food Cont</w:t>
      </w:r>
      <w:r w:rsidRPr="007E6896">
        <w:rPr>
          <w:rFonts w:ascii="Times New Roman" w:hAnsi="Times New Roman" w:cs="Times New Roman"/>
          <w:sz w:val="24"/>
          <w:szCs w:val="24"/>
        </w:rPr>
        <w:t>. 96:463-469.</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Oh, J.K., Y. Yegin, F. Yang, M. Zhang, J. Li, S. Huang, S.V. Verkhoturov, E.A. Schweikert, </w:t>
      </w:r>
      <w:r w:rsidRPr="007E6896">
        <w:rPr>
          <w:rFonts w:ascii="Times New Roman" w:hAnsi="Times New Roman" w:cs="Times New Roman"/>
          <w:i/>
          <w:sz w:val="24"/>
          <w:szCs w:val="24"/>
        </w:rPr>
        <w:t>K. Perez-Lewis</w:t>
      </w:r>
      <w:r w:rsidRPr="007E6896">
        <w:rPr>
          <w:rFonts w:ascii="Times New Roman" w:hAnsi="Times New Roman" w:cs="Times New Roman"/>
          <w:sz w:val="24"/>
          <w:szCs w:val="24"/>
        </w:rPr>
        <w:t xml:space="preserve">, M. Taylor, A. Castillo, L. Cisneros-Zevallos, Y. Min, and M. Akbulut. 2018. The influence of surface chemistry on the kinetics and thermodynamics of bacterial adhesion. </w:t>
      </w:r>
      <w:r w:rsidRPr="007E6896">
        <w:rPr>
          <w:rFonts w:ascii="Times New Roman" w:hAnsi="Times New Roman" w:cs="Times New Roman"/>
          <w:i/>
          <w:sz w:val="24"/>
          <w:szCs w:val="24"/>
        </w:rPr>
        <w:t>Sci. Rep</w:t>
      </w:r>
      <w:r w:rsidRPr="007E6896">
        <w:rPr>
          <w:rFonts w:ascii="Times New Roman" w:hAnsi="Times New Roman" w:cs="Times New Roman"/>
          <w:sz w:val="24"/>
          <w:szCs w:val="24"/>
        </w:rPr>
        <w:t>. 8:17247 (13 pages).</w:t>
      </w:r>
    </w:p>
    <w:p w:rsidR="00967095" w:rsidRPr="007E6896" w:rsidRDefault="00967095" w:rsidP="00967095">
      <w:pPr>
        <w:pStyle w:val="Level1"/>
        <w:spacing w:before="240"/>
        <w:ind w:left="0"/>
        <w:jc w:val="both"/>
        <w:rPr>
          <w:rFonts w:ascii="Times New Roman" w:hAnsi="Times New Roman"/>
          <w:sz w:val="24"/>
        </w:rPr>
      </w:pPr>
      <w:r w:rsidRPr="007E6896">
        <w:rPr>
          <w:rFonts w:ascii="Times New Roman" w:hAnsi="Times New Roman"/>
          <w:sz w:val="24"/>
        </w:rPr>
        <w:t xml:space="preserve">Oladimeji, V., S. Jeong, E. Almenar, B. P. Marks, K. L. Vorst, W. Brown, and E. T. Ryser. 2019. Predicting the growth of </w:t>
      </w:r>
      <w:r w:rsidRPr="007E6896">
        <w:rPr>
          <w:rFonts w:ascii="Times New Roman" w:hAnsi="Times New Roman"/>
          <w:i/>
          <w:sz w:val="24"/>
        </w:rPr>
        <w:t>Listeria monocytogenes</w:t>
      </w:r>
      <w:r w:rsidRPr="007E6896">
        <w:rPr>
          <w:rFonts w:ascii="Times New Roman" w:hAnsi="Times New Roman"/>
          <w:sz w:val="24"/>
        </w:rPr>
        <w:t xml:space="preserve"> and </w:t>
      </w:r>
      <w:r w:rsidRPr="007E6896">
        <w:rPr>
          <w:rFonts w:ascii="Times New Roman" w:hAnsi="Times New Roman"/>
          <w:i/>
          <w:sz w:val="24"/>
        </w:rPr>
        <w:t>Salmonella</w:t>
      </w:r>
      <w:r w:rsidRPr="007E6896">
        <w:rPr>
          <w:rFonts w:ascii="Times New Roman" w:hAnsi="Times New Roman"/>
          <w:sz w:val="24"/>
        </w:rPr>
        <w:t xml:space="preserve"> Typhimurium growth in diced celery, onions, and tomatoes during simulated commercial transport, retail storage, and display. </w:t>
      </w:r>
      <w:r w:rsidRPr="007E6896">
        <w:rPr>
          <w:rFonts w:ascii="Times New Roman" w:hAnsi="Times New Roman"/>
          <w:i/>
          <w:sz w:val="24"/>
        </w:rPr>
        <w:t xml:space="preserve">J. Food Prot. </w:t>
      </w:r>
      <w:r w:rsidRPr="007E6896">
        <w:rPr>
          <w:rFonts w:ascii="Times New Roman" w:hAnsi="Times New Roman"/>
          <w:sz w:val="24"/>
        </w:rPr>
        <w:t>82:287-300.</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Olstein, A.D., Feirtag, J.</w:t>
      </w:r>
      <w:proofErr w:type="gramStart"/>
      <w:r w:rsidRPr="007E6896">
        <w:rPr>
          <w:rFonts w:ascii="Times New Roman" w:hAnsi="Times New Roman" w:cs="Times New Roman"/>
          <w:sz w:val="24"/>
          <w:szCs w:val="24"/>
        </w:rPr>
        <w:t>,M</w:t>
      </w:r>
      <w:proofErr w:type="gramEnd"/>
      <w:r w:rsidRPr="007E6896">
        <w:rPr>
          <w:rFonts w:ascii="Times New Roman" w:hAnsi="Times New Roman" w:cs="Times New Roman"/>
          <w:sz w:val="24"/>
          <w:szCs w:val="24"/>
        </w:rPr>
        <w:t>. 2019 Improved Positive Predictive Performance of Listeria Indicator Broth: A Sensitive Environmental Screening Test to Identify Presumptively Positive Swab Samples. Microorganisms. May 27</w:t>
      </w:r>
      <w:proofErr w:type="gramStart"/>
      <w:r w:rsidRPr="007E6896">
        <w:rPr>
          <w:rFonts w:ascii="Times New Roman" w:hAnsi="Times New Roman" w:cs="Times New Roman"/>
          <w:sz w:val="24"/>
          <w:szCs w:val="24"/>
        </w:rPr>
        <w:t>;7</w:t>
      </w:r>
      <w:proofErr w:type="gramEnd"/>
      <w:r w:rsidRPr="007E6896">
        <w:rPr>
          <w:rFonts w:ascii="Times New Roman" w:hAnsi="Times New Roman" w:cs="Times New Roman"/>
          <w:sz w:val="24"/>
          <w:szCs w:val="24"/>
        </w:rPr>
        <w:t>(5).</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bCs/>
          <w:sz w:val="24"/>
          <w:szCs w:val="24"/>
        </w:rPr>
        <w:t xml:space="preserve">Omolo, M.A., Wong, Z-.Z., Borh, W.G., Hedblom, G.A., Dev, K., Baumler, D.J. 2018. Comparative analysis of capsaicin in twenty nine varieties of unexplored Capsicum and its </w:t>
      </w:r>
      <w:r w:rsidRPr="007E6896">
        <w:rPr>
          <w:rFonts w:ascii="Times New Roman" w:hAnsi="Times New Roman" w:cs="Times New Roman"/>
          <w:bCs/>
          <w:sz w:val="24"/>
          <w:szCs w:val="24"/>
        </w:rPr>
        <w:lastRenderedPageBreak/>
        <w:t>antimicrobial activity against bacterial and fungal pathogens. Journal of Medicinal Plants Research Vol. 12(29), pp. 544-556.</w:t>
      </w:r>
    </w:p>
    <w:p w:rsidR="00967095" w:rsidRPr="007E6896" w:rsidRDefault="00967095" w:rsidP="00967095">
      <w:pPr>
        <w:widowControl w:val="0"/>
        <w:spacing w:before="240"/>
        <w:rPr>
          <w:rStyle w:val="Hyperlink"/>
          <w:rFonts w:ascii="Times New Roman" w:hAnsi="Times New Roman" w:cs="Times New Roman"/>
          <w:color w:val="336699"/>
          <w:sz w:val="24"/>
          <w:szCs w:val="24"/>
          <w:shd w:val="clear" w:color="auto" w:fill="FFFFFF"/>
        </w:rPr>
      </w:pPr>
      <w:r w:rsidRPr="007E6896">
        <w:rPr>
          <w:rFonts w:ascii="Times New Roman" w:hAnsi="Times New Roman" w:cs="Times New Roman"/>
          <w:sz w:val="24"/>
          <w:szCs w:val="24"/>
        </w:rPr>
        <w:t xml:space="preserve">Onay B. Dogan, Jennifer Clarke, Fabio Mattos, Bing Wang. A quantitative microbial risk assessment model of Campylobacter in broiler chickens: Evaluating processing interventions. Food Control. 2019; 100: 97-110.  </w:t>
      </w:r>
      <w:hyperlink r:id="rId13" w:tgtFrame="_blank" w:tooltip="Persistent link using digital object identifier" w:history="1">
        <w:r w:rsidRPr="007E6896">
          <w:rPr>
            <w:rStyle w:val="Hyperlink"/>
            <w:rFonts w:ascii="Times New Roman" w:hAnsi="Times New Roman" w:cs="Times New Roman"/>
            <w:color w:val="336699"/>
            <w:sz w:val="24"/>
            <w:szCs w:val="24"/>
            <w:shd w:val="clear" w:color="auto" w:fill="FFFFFF"/>
          </w:rPr>
          <w:t>https://doi.org/10.1016/j.foodcont.2019.01.003</w:t>
        </w:r>
      </w:hyperlink>
      <w:r w:rsidRPr="007E6896">
        <w:rPr>
          <w:rStyle w:val="Hyperlink"/>
          <w:rFonts w:ascii="Times New Roman" w:hAnsi="Times New Roman" w:cs="Times New Roman"/>
          <w:color w:val="336699"/>
          <w:sz w:val="24"/>
          <w:szCs w:val="24"/>
          <w:shd w:val="clear" w:color="auto" w:fill="FFFFFF"/>
        </w:rPr>
        <w:t xml:space="preserve"> </w:t>
      </w:r>
    </w:p>
    <w:p w:rsidR="00967095" w:rsidRPr="007E6896" w:rsidRDefault="00967095" w:rsidP="00967095">
      <w:pPr>
        <w:autoSpaceDE w:val="0"/>
        <w:autoSpaceDN w:val="0"/>
        <w:adjustRightInd w:val="0"/>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Paden, H, Hatsu, I., Kane, K., Lustberg, M., Grenade, C., Bhatt, A., Diaz, D., Beery, A. and Ilic, S. (2019) Assessment of Food Safety Knowledge and Behaviors of Cancer Patients Receiving Treatment. Nutrients, 11, 1897; </w:t>
      </w:r>
      <w:hyperlink r:id="rId14" w:history="1">
        <w:r w:rsidRPr="007E6896">
          <w:rPr>
            <w:rStyle w:val="Hyperlink"/>
            <w:rFonts w:ascii="Times New Roman" w:hAnsi="Times New Roman" w:cs="Times New Roman"/>
            <w:color w:val="000000" w:themeColor="text1"/>
            <w:sz w:val="24"/>
            <w:szCs w:val="24"/>
          </w:rPr>
          <w:t>http://doi:10.3390/nu1108189</w:t>
        </w:r>
      </w:hyperlink>
    </w:p>
    <w:p w:rsidR="00967095" w:rsidRPr="007E6896" w:rsidRDefault="00967095" w:rsidP="00967095">
      <w:pPr>
        <w:pStyle w:val="BasicCitation1"/>
        <w:spacing w:before="240"/>
        <w:ind w:left="0" w:firstLine="0"/>
        <w:rPr>
          <w:sz w:val="24"/>
          <w:szCs w:val="24"/>
        </w:rPr>
      </w:pPr>
      <w:r w:rsidRPr="007E6896">
        <w:rPr>
          <w:sz w:val="24"/>
          <w:szCs w:val="24"/>
        </w:rPr>
        <w:t xml:space="preserve">Pokharel, S., Machado, R. M., &amp; Cutter, C. N. (2018). A Needs Assessment of Practices and Procedures in African Food Safety Testing Laboratories. </w:t>
      </w:r>
      <w:r w:rsidRPr="007E6896">
        <w:rPr>
          <w:i/>
          <w:iCs/>
          <w:sz w:val="24"/>
          <w:szCs w:val="24"/>
        </w:rPr>
        <w:t>Food Protection Trends, 38</w:t>
      </w:r>
      <w:r w:rsidRPr="007E6896">
        <w:rPr>
          <w:sz w:val="24"/>
          <w:szCs w:val="24"/>
        </w:rPr>
        <w:t>, 363-381.</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Qi, H., Q. Huang, and Y.-C. Hung.  2018.  Efficacy of activated persulfate in pathogen inactivation: A further exploration.  Food Research International 120:425-431.</w:t>
      </w:r>
    </w:p>
    <w:p w:rsidR="00967095" w:rsidRPr="007E6896" w:rsidRDefault="00967095" w:rsidP="00967095">
      <w:pPr>
        <w:autoSpaceDE w:val="0"/>
        <w:autoSpaceDN w:val="0"/>
        <w:adjustRightInd w:val="0"/>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Rivera, N., M. Bunning, and J.N. Martin. 2019. Uncured-labeled meat products produced using plant-derived nitrates and nitrites: chemistry, safety, and regulatory considerations. </w:t>
      </w:r>
      <w:r w:rsidRPr="007E6896">
        <w:rPr>
          <w:rFonts w:ascii="Times New Roman" w:hAnsi="Times New Roman" w:cs="Times New Roman"/>
          <w:iCs/>
          <w:color w:val="000000" w:themeColor="text1"/>
          <w:sz w:val="24"/>
          <w:szCs w:val="24"/>
        </w:rPr>
        <w:t>J. Agric. Food Chem</w:t>
      </w:r>
      <w:r w:rsidRPr="007E6896">
        <w:rPr>
          <w:rFonts w:ascii="Times New Roman" w:hAnsi="Times New Roman" w:cs="Times New Roman"/>
          <w:color w:val="000000" w:themeColor="text1"/>
          <w:sz w:val="24"/>
          <w:szCs w:val="24"/>
        </w:rPr>
        <w:t>. 67:8074-8084.</w:t>
      </w:r>
    </w:p>
    <w:p w:rsidR="00967095" w:rsidRPr="007E6896" w:rsidRDefault="00967095" w:rsidP="00967095">
      <w:pPr>
        <w:tabs>
          <w:tab w:val="left" w:pos="360"/>
        </w:tabs>
        <w:spacing w:before="240"/>
        <w:rPr>
          <w:rFonts w:ascii="Times New Roman" w:hAnsi="Times New Roman" w:cs="Times New Roman"/>
          <w:sz w:val="24"/>
          <w:szCs w:val="24"/>
        </w:rPr>
      </w:pPr>
      <w:r w:rsidRPr="007E6896">
        <w:rPr>
          <w:rFonts w:ascii="Times New Roman" w:hAnsi="Times New Roman" w:cs="Times New Roman"/>
          <w:i/>
          <w:sz w:val="24"/>
          <w:szCs w:val="24"/>
        </w:rPr>
        <w:t>Ruengvisesh, S.</w:t>
      </w:r>
      <w:r w:rsidRPr="007E6896">
        <w:rPr>
          <w:rFonts w:ascii="Times New Roman" w:hAnsi="Times New Roman" w:cs="Times New Roman"/>
          <w:sz w:val="24"/>
          <w:szCs w:val="24"/>
        </w:rPr>
        <w:t xml:space="preserve">, J.K. Oh, C.R. Kerth, M. Akbulut, and T.M. Taylor. 2019. Inhibition of bacterial human pathogens on tomato skin surfaces using eugenol-loaded surfactant micelles during refrigerated and abuse storage. </w:t>
      </w:r>
      <w:r w:rsidRPr="007E6896">
        <w:rPr>
          <w:rFonts w:ascii="Times New Roman" w:hAnsi="Times New Roman" w:cs="Times New Roman"/>
          <w:i/>
          <w:sz w:val="24"/>
          <w:szCs w:val="24"/>
        </w:rPr>
        <w:t>J. Food Saf</w:t>
      </w:r>
      <w:r w:rsidRPr="007E6896">
        <w:rPr>
          <w:rFonts w:ascii="Times New Roman" w:hAnsi="Times New Roman" w:cs="Times New Roman"/>
          <w:sz w:val="24"/>
          <w:szCs w:val="24"/>
        </w:rPr>
        <w:t xml:space="preserve">. 39:e12598 (9 pages). </w:t>
      </w:r>
      <w:proofErr w:type="gramStart"/>
      <w:r w:rsidRPr="007E6896">
        <w:rPr>
          <w:rFonts w:ascii="Times New Roman" w:hAnsi="Times New Roman" w:cs="Times New Roman"/>
          <w:sz w:val="24"/>
          <w:szCs w:val="24"/>
        </w:rPr>
        <w:t>doi</w:t>
      </w:r>
      <w:proofErr w:type="gramEnd"/>
      <w:r w:rsidRPr="007E6896">
        <w:rPr>
          <w:rFonts w:ascii="Times New Roman" w:hAnsi="Times New Roman" w:cs="Times New Roman"/>
          <w:sz w:val="24"/>
          <w:szCs w:val="24"/>
        </w:rPr>
        <w:t>: 10.1111/jfs.12598.</w:t>
      </w:r>
    </w:p>
    <w:p w:rsidR="00967095" w:rsidRPr="007E6896" w:rsidRDefault="00967095" w:rsidP="00967095">
      <w:pPr>
        <w:pStyle w:val="BasicCitation1"/>
        <w:spacing w:before="240"/>
        <w:ind w:left="0" w:firstLine="0"/>
        <w:rPr>
          <w:sz w:val="24"/>
          <w:szCs w:val="24"/>
        </w:rPr>
      </w:pPr>
      <w:r w:rsidRPr="007E6896">
        <w:rPr>
          <w:sz w:val="24"/>
          <w:szCs w:val="24"/>
        </w:rPr>
        <w:t xml:space="preserve">ScheInberg, J. A., Radhakrishna, R. B., Campbell, J., &amp; Cutter, C. N. (2018). A comprehensive needs assessment of food safety practices of farmers’ market vendors in Pennsylvania using direct concealed observations, self-reported surveys, and state sanitarians surveys. </w:t>
      </w:r>
      <w:r w:rsidRPr="007E6896">
        <w:rPr>
          <w:i/>
          <w:iCs/>
          <w:sz w:val="24"/>
          <w:szCs w:val="24"/>
        </w:rPr>
        <w:t>Food Protection Trends, 38</w:t>
      </w:r>
      <w:r w:rsidRPr="007E6896">
        <w:rPr>
          <w:sz w:val="24"/>
          <w:szCs w:val="24"/>
        </w:rPr>
        <w:t>, 421-437.</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Shah, M. K. R. Bradshaw, E. Nyarko, E. T. Handy, C. East, T. M. Bergholz, and M. Sharma. 2019. </w:t>
      </w:r>
      <w:r w:rsidRPr="007E6896">
        <w:rPr>
          <w:rFonts w:ascii="Times New Roman" w:hAnsi="Times New Roman" w:cs="Times New Roman"/>
          <w:i/>
          <w:sz w:val="24"/>
          <w:szCs w:val="24"/>
        </w:rPr>
        <w:t>Salmonella enterica</w:t>
      </w:r>
      <w:r w:rsidRPr="007E6896">
        <w:rPr>
          <w:rFonts w:ascii="Times New Roman" w:hAnsi="Times New Roman" w:cs="Times New Roman"/>
          <w:sz w:val="24"/>
          <w:szCs w:val="24"/>
        </w:rPr>
        <w:t xml:space="preserve"> in soils amended with heat-treated poultry pellets survived longer than bacteria in unamended soils and more readily transferred to and persisted on spinach. </w:t>
      </w:r>
      <w:r w:rsidRPr="007E6896">
        <w:rPr>
          <w:rFonts w:ascii="Times New Roman" w:hAnsi="Times New Roman" w:cs="Times New Roman"/>
          <w:i/>
          <w:sz w:val="24"/>
          <w:szCs w:val="24"/>
        </w:rPr>
        <w:t>Appl. Envir. Micro.</w:t>
      </w:r>
      <w:r w:rsidRPr="007E6896">
        <w:rPr>
          <w:rFonts w:ascii="Times New Roman" w:hAnsi="Times New Roman" w:cs="Times New Roman"/>
          <w:sz w:val="24"/>
          <w:szCs w:val="24"/>
        </w:rPr>
        <w:t xml:space="preserve"> 85:e00334-19</w:t>
      </w:r>
    </w:p>
    <w:p w:rsidR="00967095" w:rsidRPr="007E6896" w:rsidRDefault="00967095" w:rsidP="00967095">
      <w:pPr>
        <w:spacing w:before="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Shah, M. K., R. Bradshaw, E. T. Handy, C. East, E. Nyarko, P. D. Milner, D. Neher, T. Weicht, T. M. Bergholz, and M. Sharma. 2019. Survival and growth of wild-type and </w:t>
      </w:r>
      <w:r w:rsidRPr="007E6896">
        <w:rPr>
          <w:rFonts w:ascii="Times New Roman" w:hAnsi="Times New Roman" w:cs="Times New Roman"/>
          <w:i/>
          <w:color w:val="000000" w:themeColor="text1"/>
          <w:sz w:val="24"/>
          <w:szCs w:val="24"/>
        </w:rPr>
        <w:t>rpoS</w:t>
      </w:r>
      <w:r w:rsidRPr="007E6896">
        <w:rPr>
          <w:rFonts w:ascii="Times New Roman" w:hAnsi="Times New Roman" w:cs="Times New Roman"/>
          <w:color w:val="000000" w:themeColor="text1"/>
          <w:sz w:val="24"/>
          <w:szCs w:val="24"/>
        </w:rPr>
        <w:t xml:space="preserve">-deficient </w:t>
      </w:r>
      <w:r w:rsidRPr="007E6896">
        <w:rPr>
          <w:rFonts w:ascii="Times New Roman" w:hAnsi="Times New Roman" w:cs="Times New Roman"/>
          <w:i/>
          <w:color w:val="000000" w:themeColor="text1"/>
          <w:sz w:val="24"/>
          <w:szCs w:val="24"/>
        </w:rPr>
        <w:t>Salmonella</w:t>
      </w:r>
      <w:r w:rsidRPr="007E6896">
        <w:rPr>
          <w:rFonts w:ascii="Times New Roman" w:hAnsi="Times New Roman" w:cs="Times New Roman"/>
          <w:color w:val="000000" w:themeColor="text1"/>
          <w:sz w:val="24"/>
          <w:szCs w:val="24"/>
        </w:rPr>
        <w:t xml:space="preserve"> Newport strains in soil extracts prepared with heat-treated poultry pellets. </w:t>
      </w:r>
      <w:r w:rsidRPr="007E6896">
        <w:rPr>
          <w:rFonts w:ascii="Times New Roman" w:hAnsi="Times New Roman" w:cs="Times New Roman"/>
          <w:i/>
          <w:color w:val="000000" w:themeColor="text1"/>
          <w:sz w:val="24"/>
          <w:szCs w:val="24"/>
        </w:rPr>
        <w:t xml:space="preserve">J. Food Prot. </w:t>
      </w:r>
      <w:r w:rsidRPr="007E6896">
        <w:rPr>
          <w:rFonts w:ascii="Times New Roman" w:hAnsi="Times New Roman" w:cs="Times New Roman"/>
          <w:color w:val="000000" w:themeColor="text1"/>
          <w:sz w:val="24"/>
          <w:szCs w:val="24"/>
        </w:rPr>
        <w:t>82(3):501-506.</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Shen, Y., Sun, H., Zeng, H., Prinyawiwatukul, W., Xu, W., Xu, Z. 2018. Increases in phenolic, fatty acid, and phytosterol contents and anticancer activities of sweet potato after fermentation by Lactobacillus acidophilus. Journal of Agricultural and Food Chemistry. 66(11): 2735-2741</w:t>
      </w:r>
    </w:p>
    <w:p w:rsidR="00967095" w:rsidRPr="007E6896" w:rsidRDefault="00967095" w:rsidP="00967095">
      <w:pPr>
        <w:spacing w:before="240" w:after="120"/>
        <w:jc w:val="both"/>
        <w:rPr>
          <w:rFonts w:ascii="Times New Roman" w:hAnsi="Times New Roman" w:cs="Times New Roman"/>
          <w:sz w:val="24"/>
          <w:szCs w:val="24"/>
        </w:rPr>
      </w:pPr>
      <w:r w:rsidRPr="007E6896">
        <w:rPr>
          <w:rFonts w:ascii="Times New Roman" w:hAnsi="Times New Roman" w:cs="Times New Roman"/>
          <w:sz w:val="24"/>
          <w:szCs w:val="24"/>
        </w:rPr>
        <w:t>Singh, P. Y. Liu, J.M. Bosilevac and A. Mustapha</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2019.  Detection of Shiga toxin-producing </w:t>
      </w:r>
      <w:r w:rsidRPr="007E6896">
        <w:rPr>
          <w:rFonts w:ascii="Times New Roman" w:hAnsi="Times New Roman" w:cs="Times New Roman"/>
          <w:i/>
          <w:sz w:val="24"/>
          <w:szCs w:val="24"/>
        </w:rPr>
        <w:t>Escherichia coli</w:t>
      </w:r>
      <w:r w:rsidRPr="007E6896">
        <w:rPr>
          <w:rFonts w:ascii="Times New Roman" w:hAnsi="Times New Roman" w:cs="Times New Roman"/>
          <w:sz w:val="24"/>
          <w:szCs w:val="24"/>
        </w:rPr>
        <w:t xml:space="preserve">, </w:t>
      </w:r>
      <w:r w:rsidRPr="007E6896">
        <w:rPr>
          <w:rFonts w:ascii="Times New Roman" w:hAnsi="Times New Roman" w:cs="Times New Roman"/>
          <w:i/>
          <w:sz w:val="24"/>
          <w:szCs w:val="24"/>
        </w:rPr>
        <w:t>stx</w:t>
      </w:r>
      <w:r w:rsidRPr="007E6896">
        <w:rPr>
          <w:rFonts w:ascii="Times New Roman" w:hAnsi="Times New Roman" w:cs="Times New Roman"/>
          <w:sz w:val="24"/>
          <w:szCs w:val="24"/>
          <w:vertAlign w:val="subscript"/>
        </w:rPr>
        <w:t>1</w:t>
      </w:r>
      <w:r w:rsidRPr="007E6896">
        <w:rPr>
          <w:rFonts w:ascii="Times New Roman" w:hAnsi="Times New Roman" w:cs="Times New Roman"/>
          <w:i/>
          <w:sz w:val="24"/>
          <w:szCs w:val="24"/>
        </w:rPr>
        <w:t>, stx</w:t>
      </w:r>
      <w:r w:rsidRPr="007E6896">
        <w:rPr>
          <w:rFonts w:ascii="Times New Roman" w:hAnsi="Times New Roman" w:cs="Times New Roman"/>
          <w:sz w:val="24"/>
          <w:szCs w:val="24"/>
          <w:vertAlign w:val="subscript"/>
        </w:rPr>
        <w:t>2</w:t>
      </w:r>
      <w:r w:rsidRPr="007E6896">
        <w:rPr>
          <w:rFonts w:ascii="Times New Roman" w:hAnsi="Times New Roman" w:cs="Times New Roman"/>
          <w:sz w:val="24"/>
          <w:szCs w:val="24"/>
        </w:rPr>
        <w:t xml:space="preserve"> and </w:t>
      </w:r>
      <w:r w:rsidRPr="007E6896">
        <w:rPr>
          <w:rFonts w:ascii="Times New Roman" w:hAnsi="Times New Roman" w:cs="Times New Roman"/>
          <w:i/>
          <w:sz w:val="24"/>
          <w:szCs w:val="24"/>
        </w:rPr>
        <w:t xml:space="preserve">Salmonella </w:t>
      </w:r>
      <w:r w:rsidRPr="007E6896">
        <w:rPr>
          <w:rFonts w:ascii="Times New Roman" w:hAnsi="Times New Roman" w:cs="Times New Roman"/>
          <w:sz w:val="24"/>
          <w:szCs w:val="24"/>
        </w:rPr>
        <w:t xml:space="preserve">by two high resolution melt curve multiplex real-time PCR.  </w:t>
      </w:r>
      <w:r w:rsidRPr="007E6896">
        <w:rPr>
          <w:rFonts w:ascii="Times New Roman" w:hAnsi="Times New Roman" w:cs="Times New Roman"/>
          <w:i/>
          <w:sz w:val="24"/>
          <w:szCs w:val="24"/>
        </w:rPr>
        <w:t>Food Control</w:t>
      </w:r>
      <w:r w:rsidRPr="007E6896">
        <w:rPr>
          <w:rFonts w:ascii="Times New Roman" w:hAnsi="Times New Roman" w:cs="Times New Roman"/>
          <w:sz w:val="24"/>
          <w:szCs w:val="24"/>
        </w:rPr>
        <w:t xml:space="preserve"> 96:251-259. </w:t>
      </w:r>
      <w:hyperlink r:id="rId15" w:history="1">
        <w:r w:rsidRPr="007E6896">
          <w:rPr>
            <w:rStyle w:val="Hyperlink"/>
            <w:rFonts w:ascii="Times New Roman" w:hAnsi="Times New Roman" w:cs="Times New Roman"/>
            <w:sz w:val="24"/>
            <w:szCs w:val="24"/>
          </w:rPr>
          <w:t>https://doi.org/10.1016/j.foodcont.2018.09.024</w:t>
        </w:r>
      </w:hyperlink>
    </w:p>
    <w:p w:rsidR="00967095" w:rsidRPr="007E6896" w:rsidRDefault="00967095" w:rsidP="00967095">
      <w:pPr>
        <w:autoSpaceDE w:val="0"/>
        <w:autoSpaceDN w:val="0"/>
        <w:adjustRightInd w:val="0"/>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lastRenderedPageBreak/>
        <w:t>Song, S.S., J.G. Sanders, D.T. Baldassarre, J.A. Chaves, N.S. Johnson, A.J. Piaggio, M.J. Stuckey, E. Nováková, J.L. Metcalf, B.B. Chomel, A. Aguilar-Setién, R. Knight, and V.J. McKenzie. 2019. Is there convergence of gut microbes in blood-feeding vertebrates? Phil. Trans. R. Soc. B.</w:t>
      </w:r>
      <w:r w:rsidRPr="007E6896">
        <w:rPr>
          <w:rFonts w:ascii="Times New Roman" w:hAnsi="Times New Roman" w:cs="Times New Roman"/>
          <w:iCs/>
          <w:color w:val="000000" w:themeColor="text1"/>
          <w:sz w:val="24"/>
          <w:szCs w:val="24"/>
        </w:rPr>
        <w:t xml:space="preserve"> </w:t>
      </w:r>
      <w:r w:rsidRPr="007E6896">
        <w:rPr>
          <w:rFonts w:ascii="Times New Roman" w:hAnsi="Times New Roman" w:cs="Times New Roman"/>
          <w:color w:val="000000" w:themeColor="text1"/>
          <w:sz w:val="24"/>
          <w:szCs w:val="24"/>
        </w:rPr>
        <w:t>374: 20180249.</w:t>
      </w:r>
      <w:r w:rsidRPr="007E6896">
        <w:rPr>
          <w:rFonts w:ascii="Times New Roman" w:hAnsi="Times New Roman" w:cs="Times New Roman"/>
          <w:iCs/>
          <w:color w:val="000000" w:themeColor="text1"/>
          <w:sz w:val="24"/>
          <w:szCs w:val="24"/>
        </w:rPr>
        <w:t xml:space="preserve"> </w:t>
      </w:r>
      <w:hyperlink r:id="rId16" w:history="1">
        <w:r w:rsidRPr="007E6896">
          <w:rPr>
            <w:rStyle w:val="Hyperlink"/>
            <w:rFonts w:ascii="Times New Roman" w:hAnsi="Times New Roman" w:cs="Times New Roman"/>
            <w:iCs/>
            <w:color w:val="000000" w:themeColor="text1"/>
            <w:sz w:val="24"/>
            <w:szCs w:val="24"/>
          </w:rPr>
          <w:t>https://doi.org/10.1098/rstb.2018.0249</w:t>
        </w:r>
      </w:hyperlink>
      <w:r w:rsidRPr="007E6896">
        <w:rPr>
          <w:rFonts w:ascii="Times New Roman" w:hAnsi="Times New Roman" w:cs="Times New Roman"/>
          <w:color w:val="000000" w:themeColor="text1"/>
          <w:sz w:val="24"/>
          <w:szCs w:val="24"/>
        </w:rPr>
        <w:t>.</w:t>
      </w:r>
    </w:p>
    <w:p w:rsidR="00967095" w:rsidRPr="007E6896" w:rsidRDefault="00967095" w:rsidP="00967095">
      <w:pPr>
        <w:pStyle w:val="Level1"/>
        <w:spacing w:before="240"/>
        <w:ind w:left="0"/>
        <w:jc w:val="both"/>
        <w:rPr>
          <w:rFonts w:ascii="Times New Roman" w:hAnsi="Times New Roman"/>
          <w:sz w:val="24"/>
        </w:rPr>
      </w:pPr>
      <w:bookmarkStart w:id="1" w:name="_Hlk13484235"/>
      <w:r w:rsidRPr="007E6896">
        <w:rPr>
          <w:rFonts w:ascii="Times New Roman" w:hAnsi="Times New Roman"/>
          <w:color w:val="000000"/>
          <w:sz w:val="24"/>
          <w:shd w:val="clear" w:color="auto" w:fill="FFFFFF"/>
        </w:rPr>
        <w:t>Steinbrunner, P. Limcharoenchat, Q. Suehr, E.T. Ryser, and B.P. Marks, and S. Jeong. 2019. Effect of food structure, water activity, and long-term storage on X-ray irradiation for inactivating </w:t>
      </w:r>
      <w:r w:rsidRPr="007E6896">
        <w:rPr>
          <w:rFonts w:ascii="Times New Roman" w:hAnsi="Times New Roman"/>
          <w:i/>
          <w:iCs/>
          <w:color w:val="000000"/>
          <w:sz w:val="24"/>
          <w:shd w:val="clear" w:color="auto" w:fill="FFFFFF"/>
        </w:rPr>
        <w:t>Salmonella</w:t>
      </w:r>
      <w:r w:rsidRPr="007E6896">
        <w:rPr>
          <w:rFonts w:ascii="Times New Roman" w:hAnsi="Times New Roman"/>
          <w:color w:val="000000"/>
          <w:sz w:val="24"/>
          <w:shd w:val="clear" w:color="auto" w:fill="FFFFFF"/>
        </w:rPr>
        <w:t xml:space="preserve"> Enteritidis PT 30 in low-moisture foods. </w:t>
      </w:r>
      <w:r w:rsidRPr="007E6896">
        <w:rPr>
          <w:rFonts w:ascii="Times New Roman" w:hAnsi="Times New Roman"/>
          <w:i/>
          <w:color w:val="000000"/>
          <w:sz w:val="24"/>
          <w:shd w:val="clear" w:color="auto" w:fill="FFFFFF"/>
        </w:rPr>
        <w:t>J Food Prot</w:t>
      </w:r>
      <w:r w:rsidRPr="007E6896">
        <w:rPr>
          <w:rFonts w:ascii="Times New Roman" w:hAnsi="Times New Roman"/>
          <w:color w:val="000000"/>
          <w:sz w:val="24"/>
          <w:shd w:val="clear" w:color="auto" w:fill="FFFFFF"/>
        </w:rPr>
        <w:t xml:space="preserve">. </w:t>
      </w:r>
      <w:bookmarkEnd w:id="1"/>
      <w:r w:rsidRPr="007E6896">
        <w:rPr>
          <w:rFonts w:ascii="Times New Roman" w:hAnsi="Times New Roman"/>
          <w:color w:val="000000"/>
          <w:sz w:val="24"/>
          <w:shd w:val="clear" w:color="auto" w:fill="FFFFFF"/>
        </w:rPr>
        <w:t>82:1405-1411.</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Suh, S. H., S. J. Choi, H. P. Dwivedi, M. D. Moore, B. I. Escudero-Abarca, and L. A. Jaykus. 2018. Use of DNA aptamer for sandwich type detection of Listeria monocytogenes. </w:t>
      </w:r>
      <w:r w:rsidRPr="007E6896">
        <w:rPr>
          <w:rFonts w:ascii="Times New Roman" w:hAnsi="Times New Roman" w:cs="Times New Roman"/>
          <w:i/>
          <w:sz w:val="24"/>
          <w:szCs w:val="24"/>
        </w:rPr>
        <w:t>Anal. Biochem</w:t>
      </w:r>
      <w:r w:rsidRPr="007E6896">
        <w:rPr>
          <w:rFonts w:ascii="Times New Roman" w:hAnsi="Times New Roman" w:cs="Times New Roman"/>
          <w:sz w:val="24"/>
          <w:szCs w:val="24"/>
        </w:rPr>
        <w:t>. Elsevier 557:27–33.</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Tagg, K. A., L. Francois Watkins, M. D. Moore, C. Bennett, Y. J. Joung, J. C. Chen, and J. P. Folster. 2018. Novel trimethoprim resistance gene dfrA34 identified in Salmonella Heidelberg in the USA. J. </w:t>
      </w:r>
      <w:r w:rsidRPr="007E6896">
        <w:rPr>
          <w:rFonts w:ascii="Times New Roman" w:hAnsi="Times New Roman" w:cs="Times New Roman"/>
          <w:i/>
          <w:sz w:val="24"/>
          <w:szCs w:val="24"/>
        </w:rPr>
        <w:t>Antimicrob. Chemother</w:t>
      </w:r>
      <w:r w:rsidRPr="007E6896">
        <w:rPr>
          <w:rFonts w:ascii="Times New Roman" w:hAnsi="Times New Roman" w:cs="Times New Roman"/>
          <w:sz w:val="24"/>
          <w:szCs w:val="24"/>
        </w:rPr>
        <w:t>. 0796:1–4.</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Tan X., T. Chung, Y. Chen, D. Macarisin, L. LaBorde, J. Kovac. 2019. The occurrence of </w:t>
      </w:r>
      <w:r w:rsidRPr="007E6896">
        <w:rPr>
          <w:rFonts w:ascii="Times New Roman" w:hAnsi="Times New Roman" w:cs="Times New Roman"/>
          <w:i/>
          <w:iCs/>
          <w:sz w:val="24"/>
          <w:szCs w:val="24"/>
        </w:rPr>
        <w:t>Listeria monocytogenes</w:t>
      </w:r>
      <w:r w:rsidRPr="007E6896">
        <w:rPr>
          <w:rFonts w:ascii="Times New Roman" w:hAnsi="Times New Roman" w:cs="Times New Roman"/>
          <w:sz w:val="24"/>
          <w:szCs w:val="24"/>
        </w:rPr>
        <w:t xml:space="preserve"> is associated with built environment microbiota in three tree fruit processing facilities. </w:t>
      </w:r>
      <w:r w:rsidRPr="007E6896">
        <w:rPr>
          <w:rFonts w:ascii="Times New Roman" w:hAnsi="Times New Roman" w:cs="Times New Roman"/>
          <w:i/>
          <w:iCs/>
          <w:sz w:val="24"/>
          <w:szCs w:val="24"/>
        </w:rPr>
        <w:t>Microbiome</w:t>
      </w:r>
      <w:r w:rsidRPr="007E6896">
        <w:rPr>
          <w:rFonts w:ascii="Times New Roman" w:hAnsi="Times New Roman" w:cs="Times New Roman"/>
          <w:sz w:val="24"/>
          <w:szCs w:val="24"/>
        </w:rPr>
        <w:t xml:space="preserve">. 7:115. doi.org/10.1186/s40168-019-0726-2. </w:t>
      </w:r>
    </w:p>
    <w:p w:rsidR="00967095" w:rsidRPr="007E6896" w:rsidRDefault="00967095" w:rsidP="00967095">
      <w:pPr>
        <w:spacing w:before="240" w:after="240"/>
        <w:rPr>
          <w:rFonts w:ascii="Times New Roman" w:hAnsi="Times New Roman" w:cs="Times New Roman"/>
          <w:sz w:val="24"/>
          <w:szCs w:val="24"/>
        </w:rPr>
      </w:pPr>
      <w:r w:rsidRPr="007E6896">
        <w:rPr>
          <w:rFonts w:ascii="Times New Roman" w:hAnsi="Times New Roman" w:cs="Times New Roman"/>
          <w:sz w:val="24"/>
          <w:szCs w:val="24"/>
          <w:shd w:val="clear" w:color="auto" w:fill="FFFFFF"/>
        </w:rPr>
        <w:t>Tao, J, K. Rajan, B. H. Ownley, K. D. Gwinn, D. H. D'Souza, N. Moustaid-Moussa, T. Tschaplinski, and N. Labbé.  2019.  Natural variability and antioxidant properties of commercially cultivated switchgrass extractives.  Industrial Crops and Products, 111474. </w:t>
      </w:r>
    </w:p>
    <w:p w:rsidR="00967095" w:rsidRPr="007E6896" w:rsidRDefault="00967095" w:rsidP="00967095">
      <w:pPr>
        <w:spacing w:before="240"/>
        <w:jc w:val="both"/>
        <w:rPr>
          <w:rStyle w:val="Hyperlink"/>
          <w:rFonts w:ascii="Times New Roman" w:hAnsi="Times New Roman" w:cs="Times New Roman"/>
          <w:sz w:val="24"/>
          <w:szCs w:val="24"/>
        </w:rPr>
      </w:pPr>
      <w:r w:rsidRPr="007E6896">
        <w:rPr>
          <w:rFonts w:ascii="Times New Roman" w:hAnsi="Times New Roman" w:cs="Times New Roman"/>
          <w:color w:val="000000"/>
          <w:sz w:val="24"/>
          <w:szCs w:val="24"/>
        </w:rPr>
        <w:t>Tian, K., X. Chen,</w:t>
      </w:r>
      <w:r w:rsidRPr="007E6896">
        <w:rPr>
          <w:rFonts w:ascii="Times New Roman" w:hAnsi="Times New Roman" w:cs="Times New Roman"/>
          <w:color w:val="082EFF"/>
          <w:sz w:val="24"/>
          <w:szCs w:val="24"/>
        </w:rPr>
        <w:t xml:space="preserve"> </w:t>
      </w:r>
      <w:r w:rsidRPr="007E6896">
        <w:rPr>
          <w:rFonts w:ascii="Times New Roman" w:hAnsi="Times New Roman" w:cs="Times New Roman"/>
          <w:color w:val="000000"/>
          <w:sz w:val="24"/>
          <w:szCs w:val="24"/>
        </w:rPr>
        <w:t>B. Luan,</w:t>
      </w:r>
      <w:r w:rsidRPr="007E6896">
        <w:rPr>
          <w:rFonts w:ascii="Times New Roman" w:hAnsi="Times New Roman" w:cs="Times New Roman"/>
          <w:color w:val="082EFF"/>
          <w:sz w:val="24"/>
          <w:szCs w:val="24"/>
        </w:rPr>
        <w:t xml:space="preserve"> </w:t>
      </w:r>
      <w:r w:rsidRPr="007E6896">
        <w:rPr>
          <w:rFonts w:ascii="Times New Roman" w:hAnsi="Times New Roman" w:cs="Times New Roman"/>
          <w:color w:val="000000"/>
          <w:sz w:val="24"/>
          <w:szCs w:val="24"/>
        </w:rPr>
        <w:t>P. Singh,</w:t>
      </w:r>
      <w:r w:rsidRPr="007E6896">
        <w:rPr>
          <w:rFonts w:ascii="Times New Roman" w:eastAsia="AdvOT8608a8d1+20" w:hAnsi="Times New Roman" w:cs="Times New Roman"/>
          <w:color w:val="082EFF"/>
          <w:sz w:val="24"/>
          <w:szCs w:val="24"/>
        </w:rPr>
        <w:t xml:space="preserve"> </w:t>
      </w:r>
      <w:r w:rsidRPr="007E6896">
        <w:rPr>
          <w:rFonts w:ascii="Times New Roman" w:hAnsi="Times New Roman" w:cs="Times New Roman"/>
          <w:color w:val="000000"/>
          <w:sz w:val="24"/>
          <w:szCs w:val="24"/>
        </w:rPr>
        <w:t>Z. Yang,</w:t>
      </w:r>
      <w:r w:rsidRPr="007E6896">
        <w:rPr>
          <w:rFonts w:ascii="Times New Roman" w:hAnsi="Times New Roman" w:cs="Times New Roman"/>
          <w:color w:val="082EFF"/>
          <w:sz w:val="24"/>
          <w:szCs w:val="24"/>
        </w:rPr>
        <w:t xml:space="preserve"> </w:t>
      </w:r>
      <w:r w:rsidRPr="007E6896">
        <w:rPr>
          <w:rFonts w:ascii="Times New Roman" w:hAnsi="Times New Roman" w:cs="Times New Roman"/>
          <w:color w:val="000000"/>
          <w:sz w:val="24"/>
          <w:szCs w:val="24"/>
        </w:rPr>
        <w:t>K. S. Gates, M. Lin,</w:t>
      </w:r>
      <w:r w:rsidRPr="007E6896">
        <w:rPr>
          <w:rFonts w:ascii="Times New Roman" w:eastAsia="AdvOT8608a8d1+20" w:hAnsi="Times New Roman" w:cs="Times New Roman"/>
          <w:color w:val="082EFF"/>
          <w:sz w:val="24"/>
          <w:szCs w:val="24"/>
        </w:rPr>
        <w:t xml:space="preserve"> </w:t>
      </w:r>
      <w:r w:rsidRPr="007E6896">
        <w:rPr>
          <w:rFonts w:ascii="Times New Roman" w:hAnsi="Times New Roman" w:cs="Times New Roman"/>
          <w:color w:val="000000"/>
          <w:sz w:val="24"/>
          <w:szCs w:val="24"/>
        </w:rPr>
        <w:t>A. Mustapha,</w:t>
      </w:r>
      <w:r w:rsidRPr="007E6896">
        <w:rPr>
          <w:rFonts w:ascii="Times New Roman" w:eastAsia="AdvOT8608a8d1+20" w:hAnsi="Times New Roman" w:cs="Times New Roman"/>
          <w:color w:val="082EFF"/>
          <w:sz w:val="24"/>
          <w:szCs w:val="24"/>
        </w:rPr>
        <w:t xml:space="preserve"> </w:t>
      </w:r>
      <w:r w:rsidRPr="007E6896">
        <w:rPr>
          <w:rFonts w:ascii="Times New Roman" w:hAnsi="Times New Roman" w:cs="Times New Roman"/>
          <w:color w:val="000000"/>
          <w:sz w:val="24"/>
          <w:szCs w:val="24"/>
        </w:rPr>
        <w:t xml:space="preserve">and L.-Q. </w:t>
      </w:r>
      <w:proofErr w:type="gramStart"/>
      <w:r w:rsidRPr="007E6896">
        <w:rPr>
          <w:rFonts w:ascii="Times New Roman" w:hAnsi="Times New Roman" w:cs="Times New Roman"/>
          <w:color w:val="000000"/>
          <w:sz w:val="24"/>
          <w:szCs w:val="24"/>
        </w:rPr>
        <w:t>Gu</w:t>
      </w:r>
      <w:proofErr w:type="gramEnd"/>
      <w:r w:rsidRPr="007E6896">
        <w:rPr>
          <w:rFonts w:ascii="Times New Roman" w:hAnsi="Times New Roman" w:cs="Times New Roman"/>
          <w:color w:val="000000"/>
          <w:sz w:val="24"/>
          <w:szCs w:val="24"/>
        </w:rPr>
        <w:t xml:space="preserve">.  2018.  Single locked nucleic acid-enhanced nanopore genetic discrimination of pathogenic serotypes and cancer driver mutations. </w:t>
      </w:r>
      <w:r w:rsidRPr="007E6896">
        <w:rPr>
          <w:rFonts w:ascii="Times New Roman" w:hAnsi="Times New Roman" w:cs="Times New Roman"/>
          <w:i/>
          <w:color w:val="000000"/>
          <w:sz w:val="24"/>
          <w:szCs w:val="24"/>
        </w:rPr>
        <w:t>ACS Nano</w:t>
      </w:r>
      <w:r w:rsidRPr="007E6896">
        <w:rPr>
          <w:rFonts w:ascii="Times New Roman" w:hAnsi="Times New Roman" w:cs="Times New Roman"/>
          <w:color w:val="000000"/>
          <w:sz w:val="24"/>
          <w:szCs w:val="24"/>
        </w:rPr>
        <w:t xml:space="preserve"> </w:t>
      </w:r>
      <w:r w:rsidRPr="007E6896">
        <w:rPr>
          <w:rFonts w:ascii="Times New Roman" w:hAnsi="Times New Roman" w:cs="Times New Roman"/>
          <w:color w:val="000000"/>
          <w:sz w:val="24"/>
          <w:szCs w:val="24"/>
          <w:shd w:val="clear" w:color="auto" w:fill="FFFFFF"/>
        </w:rPr>
        <w:t>12(5):4194-4205</w:t>
      </w:r>
      <w:r w:rsidRPr="007E6896">
        <w:rPr>
          <w:rFonts w:ascii="Times New Roman" w:hAnsi="Times New Roman" w:cs="Times New Roman"/>
          <w:sz w:val="24"/>
          <w:szCs w:val="24"/>
        </w:rPr>
        <w:t xml:space="preserve">.  </w:t>
      </w:r>
      <w:hyperlink r:id="rId17" w:tgtFrame="pmc_ext" w:history="1">
        <w:r w:rsidRPr="007E6896">
          <w:rPr>
            <w:rStyle w:val="Hyperlink"/>
            <w:rFonts w:ascii="Times New Roman" w:hAnsi="Times New Roman" w:cs="Times New Roman"/>
            <w:sz w:val="24"/>
            <w:szCs w:val="24"/>
            <w:shd w:val="clear" w:color="auto" w:fill="FFFFFF"/>
          </w:rPr>
          <w:t>10.1021/acsnano.8b01198</w:t>
        </w:r>
      </w:hyperlink>
    </w:p>
    <w:p w:rsidR="00967095" w:rsidRPr="007E6896" w:rsidRDefault="00967095" w:rsidP="00967095">
      <w:pPr>
        <w:tabs>
          <w:tab w:val="left" w:pos="360"/>
        </w:tabs>
        <w:spacing w:before="240"/>
        <w:rPr>
          <w:rFonts w:ascii="Times New Roman" w:hAnsi="Times New Roman" w:cs="Times New Roman"/>
          <w:sz w:val="24"/>
          <w:szCs w:val="24"/>
        </w:rPr>
      </w:pPr>
      <w:r w:rsidRPr="007E6896">
        <w:rPr>
          <w:rFonts w:ascii="Times New Roman" w:hAnsi="Times New Roman" w:cs="Times New Roman"/>
          <w:i/>
          <w:sz w:val="24"/>
          <w:szCs w:val="24"/>
        </w:rPr>
        <w:t>Tolen, T.N.</w:t>
      </w:r>
      <w:r w:rsidRPr="007E6896">
        <w:rPr>
          <w:rFonts w:ascii="Times New Roman" w:hAnsi="Times New Roman" w:cs="Times New Roman"/>
          <w:sz w:val="24"/>
          <w:szCs w:val="24"/>
        </w:rPr>
        <w:t xml:space="preserve">, Y. Xie, T.B. Hairgrove, J.J. Gill, and T.M. Taylor. 2018. Bacteriophages reduce O157 and non-O157 Shiga-toxigenic </w:t>
      </w:r>
      <w:r w:rsidRPr="007E6896">
        <w:rPr>
          <w:rFonts w:ascii="Times New Roman" w:hAnsi="Times New Roman" w:cs="Times New Roman"/>
          <w:i/>
          <w:sz w:val="24"/>
          <w:szCs w:val="24"/>
        </w:rPr>
        <w:t>Escherichia coli</w:t>
      </w:r>
      <w:r w:rsidRPr="007E6896">
        <w:rPr>
          <w:rFonts w:ascii="Times New Roman" w:hAnsi="Times New Roman" w:cs="Times New Roman"/>
          <w:sz w:val="24"/>
          <w:szCs w:val="24"/>
        </w:rPr>
        <w:t xml:space="preserve"> (STEC) on beef cattle hide surfaces. 2018. </w:t>
      </w:r>
      <w:r w:rsidRPr="007E6896">
        <w:rPr>
          <w:rFonts w:ascii="Times New Roman" w:hAnsi="Times New Roman" w:cs="Times New Roman"/>
          <w:i/>
          <w:sz w:val="24"/>
          <w:szCs w:val="24"/>
        </w:rPr>
        <w:t>Foods</w:t>
      </w:r>
      <w:r w:rsidRPr="007E6896">
        <w:rPr>
          <w:rFonts w:ascii="Times New Roman" w:hAnsi="Times New Roman" w:cs="Times New Roman"/>
          <w:sz w:val="24"/>
          <w:szCs w:val="24"/>
        </w:rPr>
        <w:t>. 7:114 (11 pages).</w:t>
      </w:r>
    </w:p>
    <w:p w:rsidR="00967095" w:rsidRPr="007E6896" w:rsidRDefault="00967095" w:rsidP="00967095">
      <w:pPr>
        <w:pStyle w:val="NormalWeb"/>
        <w:spacing w:before="240" w:beforeAutospacing="0"/>
        <w:rPr>
          <w:color w:val="000000"/>
        </w:rPr>
      </w:pPr>
      <w:r w:rsidRPr="007E6896">
        <w:rPr>
          <w:color w:val="000000"/>
        </w:rPr>
        <w:t>Tonyali B, McDaniel A, Trinetta V, Yucel U. Evaluation of heating effects on the morphology and membrane structure of Escherichia coli using electron paramagnetic resonance spectroscopy. Biophysical Chemistry, accepted, 2019.</w:t>
      </w:r>
    </w:p>
    <w:p w:rsidR="00967095" w:rsidRPr="007E6896" w:rsidRDefault="00967095" w:rsidP="00967095">
      <w:pPr>
        <w:pStyle w:val="DataField11pt-Single"/>
        <w:spacing w:before="240"/>
        <w:ind w:left="0" w:firstLine="0"/>
        <w:rPr>
          <w:rFonts w:ascii="Times New Roman" w:hAnsi="Times New Roman" w:cs="Times New Roman"/>
          <w:bCs/>
          <w:sz w:val="24"/>
          <w:szCs w:val="24"/>
        </w:rPr>
      </w:pPr>
      <w:r w:rsidRPr="007E6896">
        <w:rPr>
          <w:rFonts w:ascii="Times New Roman" w:hAnsi="Times New Roman" w:cs="Times New Roman"/>
          <w:bCs/>
          <w:sz w:val="24"/>
          <w:szCs w:val="24"/>
        </w:rPr>
        <w:t xml:space="preserve">Topalcegniz, Z., R. McEgan, and M.D. Danyluk.  2019.  Fate of </w:t>
      </w:r>
      <w:r w:rsidRPr="007E6896">
        <w:rPr>
          <w:rFonts w:ascii="Times New Roman" w:hAnsi="Times New Roman" w:cs="Times New Roman"/>
          <w:bCs/>
          <w:i/>
          <w:sz w:val="24"/>
          <w:szCs w:val="24"/>
        </w:rPr>
        <w:t>Salmonella</w:t>
      </w:r>
      <w:r w:rsidRPr="007E6896">
        <w:rPr>
          <w:rFonts w:ascii="Times New Roman" w:hAnsi="Times New Roman" w:cs="Times New Roman"/>
          <w:bCs/>
          <w:sz w:val="24"/>
          <w:szCs w:val="24"/>
        </w:rPr>
        <w:t xml:space="preserve"> spp. in Central Florida surface waters and evaluation of EPA worst case water as standard medium.  Journal of Food Protection.  82:916-925</w:t>
      </w:r>
    </w:p>
    <w:p w:rsidR="00967095" w:rsidRPr="007E6896" w:rsidRDefault="00967095" w:rsidP="00967095">
      <w:pPr>
        <w:pStyle w:val="DataField11pt-Single"/>
        <w:spacing w:before="240"/>
        <w:ind w:left="0" w:firstLine="0"/>
        <w:rPr>
          <w:rFonts w:ascii="Times New Roman" w:hAnsi="Times New Roman" w:cs="Times New Roman"/>
          <w:bCs/>
          <w:sz w:val="24"/>
          <w:szCs w:val="24"/>
        </w:rPr>
      </w:pPr>
      <w:r w:rsidRPr="007E6896">
        <w:rPr>
          <w:rFonts w:ascii="Times New Roman" w:hAnsi="Times New Roman" w:cs="Times New Roman"/>
          <w:bCs/>
          <w:sz w:val="24"/>
          <w:szCs w:val="24"/>
        </w:rPr>
        <w:t xml:space="preserve">Topalcengiz, Z. and M.D. Danyluk.  2019.  Fate of Generic and Shiga toxin-producing </w:t>
      </w:r>
      <w:r w:rsidRPr="007E6896">
        <w:rPr>
          <w:rFonts w:ascii="Times New Roman" w:hAnsi="Times New Roman" w:cs="Times New Roman"/>
          <w:bCs/>
          <w:i/>
          <w:sz w:val="24"/>
          <w:szCs w:val="24"/>
        </w:rPr>
        <w:t>Escherichia coli</w:t>
      </w:r>
      <w:r w:rsidRPr="007E6896">
        <w:rPr>
          <w:rFonts w:ascii="Times New Roman" w:hAnsi="Times New Roman" w:cs="Times New Roman"/>
          <w:bCs/>
          <w:sz w:val="24"/>
          <w:szCs w:val="24"/>
        </w:rPr>
        <w:t xml:space="preserve"> (STEC) in Central Florida surface waters and evaluation of EPA worst case water as standard medium.  Food Research International. 120:322-329</w:t>
      </w:r>
    </w:p>
    <w:p w:rsidR="00967095" w:rsidRPr="007E6896" w:rsidRDefault="00967095" w:rsidP="00967095">
      <w:pPr>
        <w:spacing w:before="240" w:after="120"/>
        <w:jc w:val="both"/>
        <w:rPr>
          <w:rFonts w:ascii="Times New Roman" w:hAnsi="Times New Roman" w:cs="Times New Roman"/>
          <w:sz w:val="24"/>
          <w:szCs w:val="24"/>
        </w:rPr>
      </w:pPr>
      <w:r w:rsidRPr="007E6896">
        <w:rPr>
          <w:rFonts w:ascii="Times New Roman" w:hAnsi="Times New Roman" w:cs="Times New Roman"/>
          <w:sz w:val="24"/>
          <w:szCs w:val="24"/>
        </w:rPr>
        <w:t>Torres Dominguez, E., Ph. H. Nguyen, H. K. Hunt</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and A. Mustapha</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2019.  Antimicrobial coatings for food contact surfaces: Mechanical properties, potential applications and legal framework.  </w:t>
      </w:r>
      <w:r w:rsidRPr="007E6896">
        <w:rPr>
          <w:rFonts w:ascii="Times New Roman" w:hAnsi="Times New Roman" w:cs="Times New Roman"/>
          <w:i/>
          <w:sz w:val="24"/>
          <w:szCs w:val="24"/>
        </w:rPr>
        <w:t>Comprehensive Rev. of Food Science and Food Safety</w:t>
      </w:r>
      <w:r w:rsidRPr="007E6896">
        <w:rPr>
          <w:rFonts w:ascii="Times New Roman" w:hAnsi="Times New Roman" w:cs="Times New Roman"/>
          <w:sz w:val="24"/>
          <w:szCs w:val="24"/>
        </w:rPr>
        <w:t xml:space="preserve"> (</w:t>
      </w:r>
      <w:r w:rsidRPr="007E6896">
        <w:rPr>
          <w:rFonts w:ascii="Times New Roman" w:hAnsi="Times New Roman" w:cs="Times New Roman"/>
          <w:i/>
          <w:sz w:val="24"/>
          <w:szCs w:val="24"/>
        </w:rPr>
        <w:t>In Press</w:t>
      </w:r>
      <w:r w:rsidRPr="007E6896">
        <w:rPr>
          <w:rFonts w:ascii="Times New Roman" w:hAnsi="Times New Roman" w:cs="Times New Roman"/>
          <w:sz w:val="24"/>
          <w:szCs w:val="24"/>
        </w:rPr>
        <w:t>).</w:t>
      </w:r>
    </w:p>
    <w:p w:rsidR="00967095" w:rsidRPr="007E6896" w:rsidRDefault="00967095" w:rsidP="00967095">
      <w:pPr>
        <w:pStyle w:val="NormalWeb"/>
        <w:spacing w:before="240" w:beforeAutospacing="0"/>
        <w:rPr>
          <w:color w:val="000000"/>
        </w:rPr>
      </w:pPr>
      <w:r w:rsidRPr="007E6896">
        <w:rPr>
          <w:color w:val="000000"/>
        </w:rPr>
        <w:lastRenderedPageBreak/>
        <w:t>Trinetta V, McDaniel A, Magossi G, Yucel U, Jones C. Effects of different moisture and temperature levels on Salmonella survival in poultry fat. Translational Animal Science, accepted 2019.</w:t>
      </w:r>
    </w:p>
    <w:p w:rsidR="00967095" w:rsidRPr="007E6896" w:rsidRDefault="00967095" w:rsidP="00967095">
      <w:pPr>
        <w:pStyle w:val="NormalWeb"/>
        <w:spacing w:before="240" w:beforeAutospacing="0"/>
        <w:rPr>
          <w:color w:val="000000"/>
        </w:rPr>
      </w:pPr>
      <w:r w:rsidRPr="007E6896">
        <w:rPr>
          <w:color w:val="000000"/>
        </w:rPr>
        <w:t>Vipham JL, Chaves BD, Trinetta V. Mind the gaps: how can food safety gaps be addressed in developing nation? Animal Frontiers. 2018. 8 (4) 16-25.</w:t>
      </w:r>
    </w:p>
    <w:p w:rsidR="00967095" w:rsidRPr="007E6896" w:rsidRDefault="00967095" w:rsidP="00967095">
      <w:pPr>
        <w:pStyle w:val="Level1"/>
        <w:spacing w:before="240"/>
        <w:ind w:left="0"/>
        <w:jc w:val="both"/>
        <w:rPr>
          <w:rFonts w:ascii="Times New Roman" w:hAnsi="Times New Roman"/>
          <w:sz w:val="24"/>
        </w:rPr>
      </w:pPr>
      <w:r w:rsidRPr="007E6896">
        <w:rPr>
          <w:rFonts w:ascii="Times New Roman" w:hAnsi="Times New Roman"/>
          <w:sz w:val="24"/>
        </w:rPr>
        <w:t xml:space="preserve">Wang, H., and E.T. Ryser. 2019. Quantitative transfer and sanitizer inactivation of </w:t>
      </w:r>
      <w:r w:rsidRPr="007E6896">
        <w:rPr>
          <w:rFonts w:ascii="Times New Roman" w:hAnsi="Times New Roman"/>
          <w:i/>
          <w:sz w:val="24"/>
        </w:rPr>
        <w:t>Salmonella</w:t>
      </w:r>
      <w:r w:rsidRPr="007E6896">
        <w:rPr>
          <w:rFonts w:ascii="Times New Roman" w:hAnsi="Times New Roman"/>
          <w:sz w:val="24"/>
        </w:rPr>
        <w:t xml:space="preserve"> during simulated commercial dicing and </w:t>
      </w:r>
      <w:bookmarkStart w:id="2" w:name="OLE_LINK39"/>
      <w:bookmarkStart w:id="3" w:name="OLE_LINK40"/>
      <w:r w:rsidRPr="007E6896">
        <w:rPr>
          <w:rFonts w:ascii="Times New Roman" w:hAnsi="Times New Roman"/>
          <w:sz w:val="24"/>
        </w:rPr>
        <w:t xml:space="preserve">conveying </w:t>
      </w:r>
      <w:bookmarkEnd w:id="2"/>
      <w:bookmarkEnd w:id="3"/>
      <w:r w:rsidRPr="007E6896">
        <w:rPr>
          <w:rFonts w:ascii="Times New Roman" w:hAnsi="Times New Roman"/>
          <w:sz w:val="24"/>
        </w:rPr>
        <w:t xml:space="preserve">of tomatoes. </w:t>
      </w:r>
      <w:r w:rsidRPr="007E6896">
        <w:rPr>
          <w:rFonts w:ascii="Times New Roman" w:hAnsi="Times New Roman"/>
          <w:i/>
          <w:sz w:val="24"/>
        </w:rPr>
        <w:t>Food Control</w:t>
      </w:r>
      <w:r w:rsidRPr="007E6896">
        <w:rPr>
          <w:rFonts w:ascii="Times New Roman" w:hAnsi="Times New Roman"/>
          <w:sz w:val="24"/>
        </w:rPr>
        <w:t xml:space="preserve"> </w:t>
      </w:r>
      <w:hyperlink r:id="rId18" w:tgtFrame="_blank" w:tooltip="Persistent link using digital object identifier" w:history="1">
        <w:r w:rsidRPr="007E6896">
          <w:rPr>
            <w:rStyle w:val="Hyperlink"/>
            <w:rFonts w:ascii="Times New Roman" w:hAnsi="Times New Roman"/>
            <w:color w:val="E9711C"/>
            <w:sz w:val="24"/>
          </w:rPr>
          <w:t>https://doi.org/10.1016/j.foodcont.2019.106762</w:t>
        </w:r>
      </w:hyperlink>
      <w:r w:rsidRPr="007E6896">
        <w:rPr>
          <w:rFonts w:ascii="Times New Roman" w:hAnsi="Times New Roman"/>
          <w:sz w:val="24"/>
        </w:rPr>
        <w:t>.</w:t>
      </w:r>
    </w:p>
    <w:p w:rsidR="00967095" w:rsidRPr="007E6896" w:rsidRDefault="00967095" w:rsidP="00967095">
      <w:pPr>
        <w:autoSpaceDE w:val="0"/>
        <w:autoSpaceDN w:val="0"/>
        <w:adjustRightInd w:val="0"/>
        <w:spacing w:before="240" w:after="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Weinroth, M.D., B.C. Britton, K.R. McCullough, J.N. Martin, I. Geornaras I, R. Knight, K.E. Belk, and J.L. Metcalf. 2019. Ground beef microbiome changes with antimicrobial decontamination interventions and product storage. PLoS ONE 14(6): e0217947. </w:t>
      </w:r>
      <w:proofErr w:type="gramStart"/>
      <w:r w:rsidRPr="007E6896">
        <w:rPr>
          <w:rFonts w:ascii="Times New Roman" w:hAnsi="Times New Roman" w:cs="Times New Roman"/>
          <w:color w:val="000000" w:themeColor="text1"/>
          <w:sz w:val="24"/>
          <w:szCs w:val="24"/>
        </w:rPr>
        <w:t>doi</w:t>
      </w:r>
      <w:proofErr w:type="gramEnd"/>
      <w:r w:rsidRPr="007E6896">
        <w:rPr>
          <w:rFonts w:ascii="Times New Roman" w:hAnsi="Times New Roman" w:cs="Times New Roman"/>
          <w:color w:val="000000" w:themeColor="text1"/>
          <w:sz w:val="24"/>
          <w:szCs w:val="24"/>
        </w:rPr>
        <w:t>: 10.1371/journal.pone.0217947.</w:t>
      </w:r>
    </w:p>
    <w:p w:rsidR="00967095" w:rsidRPr="007E6896" w:rsidRDefault="00967095" w:rsidP="00967095">
      <w:pPr>
        <w:spacing w:before="240" w:after="240"/>
        <w:rPr>
          <w:rFonts w:ascii="Times New Roman" w:hAnsi="Times New Roman" w:cs="Times New Roman"/>
          <w:sz w:val="24"/>
          <w:szCs w:val="24"/>
        </w:rPr>
      </w:pPr>
      <w:r w:rsidRPr="007E6896">
        <w:rPr>
          <w:rFonts w:ascii="Times New Roman" w:hAnsi="Times New Roman" w:cs="Times New Roman"/>
          <w:sz w:val="24"/>
          <w:szCs w:val="24"/>
        </w:rPr>
        <w:t xml:space="preserve">Werner, B.G, Wu, J.Y, and Goddard, J.M.  2019.  Antimicrobial and antifouling polymeric coating mitigates persistence of </w:t>
      </w:r>
      <w:r w:rsidRPr="007E6896">
        <w:rPr>
          <w:rFonts w:ascii="Times New Roman" w:hAnsi="Times New Roman" w:cs="Times New Roman"/>
          <w:i/>
          <w:sz w:val="24"/>
          <w:szCs w:val="24"/>
        </w:rPr>
        <w:t>Pseudomonas aeruginosa</w:t>
      </w:r>
      <w:r w:rsidRPr="007E6896">
        <w:rPr>
          <w:rFonts w:ascii="Times New Roman" w:hAnsi="Times New Roman" w:cs="Times New Roman"/>
          <w:sz w:val="24"/>
          <w:szCs w:val="24"/>
        </w:rPr>
        <w:t xml:space="preserve"> biofilm. Biofouling. DOI: 10.1080/08927014.2019.1660774</w:t>
      </w:r>
    </w:p>
    <w:p w:rsidR="00967095" w:rsidRPr="007E6896" w:rsidRDefault="00967095" w:rsidP="00967095">
      <w:pPr>
        <w:tabs>
          <w:tab w:val="left" w:pos="450"/>
        </w:tabs>
        <w:spacing w:before="240"/>
        <w:rPr>
          <w:rFonts w:ascii="Times New Roman" w:eastAsia="Times New Roman" w:hAnsi="Times New Roman" w:cs="Times New Roman"/>
          <w:sz w:val="24"/>
          <w:szCs w:val="24"/>
        </w:rPr>
      </w:pPr>
      <w:r w:rsidRPr="007E6896">
        <w:rPr>
          <w:rFonts w:ascii="Times New Roman" w:eastAsia="Times New Roman" w:hAnsi="Times New Roman" w:cs="Times New Roman"/>
          <w:sz w:val="24"/>
          <w:szCs w:val="24"/>
        </w:rPr>
        <w:t xml:space="preserve">Whited, T., Feng, Y., Bruhn, C. 2018. Evaluation of the high school food safety curriculum using a positive deviance model. </w:t>
      </w:r>
      <w:r w:rsidRPr="007E6896">
        <w:rPr>
          <w:rFonts w:ascii="Times New Roman" w:eastAsia="Times New Roman" w:hAnsi="Times New Roman" w:cs="Times New Roman"/>
          <w:i/>
          <w:sz w:val="24"/>
          <w:szCs w:val="24"/>
        </w:rPr>
        <w:t>Food Control.</w:t>
      </w:r>
      <w:r w:rsidRPr="007E6896">
        <w:rPr>
          <w:rFonts w:ascii="Times New Roman" w:eastAsia="Times New Roman" w:hAnsi="Times New Roman" w:cs="Times New Roman"/>
          <w:sz w:val="24"/>
          <w:szCs w:val="24"/>
        </w:rPr>
        <w:t xml:space="preserve"> 96:324-8. DOI: 10.1016/j.foodcont.2018.09.004</w:t>
      </w:r>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bCs/>
          <w:sz w:val="24"/>
          <w:szCs w:val="24"/>
        </w:rPr>
        <w:t xml:space="preserve">Wiertzema, J.R., Borchardt, C., Beckstrom, A.K., Dev, K., Chen, P., Chen, C., Vickers, Z., Feirtag, J., Lee, L., Ruan, R., Baumler, D.J. 2019. Evaluation of Methods for Inoculating Dry Powder Food Ingredients with </w:t>
      </w:r>
      <w:r w:rsidRPr="007E6896">
        <w:rPr>
          <w:rFonts w:ascii="Times New Roman" w:hAnsi="Times New Roman" w:cs="Times New Roman"/>
          <w:bCs/>
          <w:i/>
          <w:sz w:val="24"/>
          <w:szCs w:val="24"/>
        </w:rPr>
        <w:t>Salmonella</w:t>
      </w:r>
      <w:r w:rsidRPr="007E6896">
        <w:rPr>
          <w:rFonts w:ascii="Times New Roman" w:hAnsi="Times New Roman" w:cs="Times New Roman"/>
          <w:bCs/>
          <w:sz w:val="24"/>
          <w:szCs w:val="24"/>
        </w:rPr>
        <w:t xml:space="preserve"> enterica serovar Typhimurium LT2, </w:t>
      </w:r>
      <w:r w:rsidRPr="007E6896">
        <w:rPr>
          <w:rFonts w:ascii="Times New Roman" w:hAnsi="Times New Roman" w:cs="Times New Roman"/>
          <w:bCs/>
          <w:i/>
          <w:sz w:val="24"/>
          <w:szCs w:val="24"/>
        </w:rPr>
        <w:t>Enterococcus faecium</w:t>
      </w:r>
      <w:r w:rsidRPr="007E6896">
        <w:rPr>
          <w:rFonts w:ascii="Times New Roman" w:hAnsi="Times New Roman" w:cs="Times New Roman"/>
          <w:bCs/>
          <w:sz w:val="24"/>
          <w:szCs w:val="24"/>
        </w:rPr>
        <w:t xml:space="preserve"> or </w:t>
      </w:r>
      <w:r w:rsidRPr="007E6896">
        <w:rPr>
          <w:rFonts w:ascii="Times New Roman" w:hAnsi="Times New Roman" w:cs="Times New Roman"/>
          <w:bCs/>
          <w:i/>
          <w:sz w:val="24"/>
          <w:szCs w:val="24"/>
        </w:rPr>
        <w:t>Cronobacter sakazakii</w:t>
      </w:r>
      <w:r w:rsidRPr="007E6896">
        <w:rPr>
          <w:rFonts w:ascii="Times New Roman" w:hAnsi="Times New Roman" w:cs="Times New Roman"/>
          <w:bCs/>
          <w:sz w:val="24"/>
          <w:szCs w:val="24"/>
        </w:rPr>
        <w:t>. Journal of Food Protection 82(6), 1082-1088.</w:t>
      </w:r>
    </w:p>
    <w:p w:rsidR="00967095" w:rsidRPr="007E6896" w:rsidRDefault="00967095" w:rsidP="00967095">
      <w:pPr>
        <w:widowControl w:val="0"/>
        <w:spacing w:before="240"/>
        <w:rPr>
          <w:rStyle w:val="Hyperlink"/>
          <w:rFonts w:ascii="Times New Roman" w:hAnsi="Times New Roman" w:cs="Times New Roman"/>
          <w:color w:val="336699"/>
          <w:sz w:val="24"/>
          <w:szCs w:val="24"/>
          <w:shd w:val="clear" w:color="auto" w:fill="FFFFFF"/>
        </w:rPr>
      </w:pPr>
      <w:r w:rsidRPr="007E6896">
        <w:rPr>
          <w:rFonts w:ascii="Times New Roman" w:hAnsi="Times New Roman" w:cs="Times New Roman"/>
          <w:sz w:val="24"/>
          <w:szCs w:val="24"/>
        </w:rPr>
        <w:t xml:space="preserve">Xinjuan Hu, Yulie E. Meneses, Jayne Stratton, Bing Wang. Acclimation of consortium of micro-algae help removal of organic pollutants from meat processing wastewater. Journal of Cleaner Production. 2019; 214: 95-102. </w:t>
      </w:r>
      <w:hyperlink r:id="rId19" w:tgtFrame="_blank" w:tooltip="Persistent link using digital object identifier" w:history="1">
        <w:r w:rsidRPr="007E6896">
          <w:rPr>
            <w:rStyle w:val="Hyperlink"/>
            <w:rFonts w:ascii="Times New Roman" w:hAnsi="Times New Roman" w:cs="Times New Roman"/>
            <w:color w:val="336699"/>
            <w:sz w:val="24"/>
            <w:szCs w:val="24"/>
            <w:shd w:val="clear" w:color="auto" w:fill="FFFFFF"/>
          </w:rPr>
          <w:t>https://doi.org/10.1016/j.jclepro.2018.12.255</w:t>
        </w:r>
      </w:hyperlink>
    </w:p>
    <w:p w:rsidR="00967095" w:rsidRPr="007E6896" w:rsidRDefault="00967095" w:rsidP="00967095">
      <w:pPr>
        <w:spacing w:before="240"/>
        <w:rPr>
          <w:rFonts w:ascii="Times New Roman" w:hAnsi="Times New Roman" w:cs="Times New Roman"/>
          <w:sz w:val="24"/>
          <w:szCs w:val="24"/>
        </w:rPr>
      </w:pPr>
      <w:r w:rsidRPr="007E6896">
        <w:rPr>
          <w:rFonts w:ascii="Times New Roman" w:hAnsi="Times New Roman" w:cs="Times New Roman"/>
          <w:sz w:val="24"/>
          <w:szCs w:val="24"/>
        </w:rPr>
        <w:t>Xu, W.*, Cater, M., Gravois, R., Navarre, C., Coulon, D., Djebbi-Simmons, D., Wong, A. 2018. Animal contact in public settings-infectious disease risk awareness and hand hygiene behaviors. Food Control. 91:1-4.</w:t>
      </w:r>
    </w:p>
    <w:p w:rsidR="00967095" w:rsidRPr="007E6896" w:rsidRDefault="00967095" w:rsidP="00967095">
      <w:pPr>
        <w:spacing w:before="240" w:after="240"/>
        <w:rPr>
          <w:rFonts w:ascii="Times New Roman" w:hAnsi="Times New Roman" w:cs="Times New Roman"/>
          <w:sz w:val="24"/>
          <w:szCs w:val="24"/>
        </w:rPr>
      </w:pPr>
      <w:r w:rsidRPr="007E6896">
        <w:rPr>
          <w:rFonts w:ascii="Times New Roman" w:hAnsi="Times New Roman" w:cs="Times New Roman"/>
          <w:sz w:val="24"/>
          <w:szCs w:val="24"/>
        </w:rPr>
        <w:t xml:space="preserve">Yang, L., M. L. Khalid, M. D. Duong, J. B. Kessinger, B. N. Ong, T. A. Drape, R. C. Williams, T. Archibald, B. J. Chapman, and R. R. Boyer. 2019. Consumer response to mechanically tenderized beef (MTB) and MTB Labels: an exploratory focus group study. </w:t>
      </w:r>
      <w:r w:rsidRPr="007E6896">
        <w:rPr>
          <w:rFonts w:ascii="Times New Roman" w:hAnsi="Times New Roman" w:cs="Times New Roman"/>
          <w:i/>
          <w:sz w:val="24"/>
          <w:szCs w:val="24"/>
        </w:rPr>
        <w:t>Journal of Food Protection.</w:t>
      </w:r>
      <w:r w:rsidRPr="007E6896">
        <w:rPr>
          <w:rFonts w:ascii="Times New Roman" w:hAnsi="Times New Roman" w:cs="Times New Roman"/>
          <w:sz w:val="24"/>
          <w:szCs w:val="24"/>
        </w:rPr>
        <w:t xml:space="preserve"> 82(9)1484-1495. DOI:10.4315/0362-028X.JFP-19-099</w:t>
      </w:r>
    </w:p>
    <w:p w:rsidR="00967095" w:rsidRPr="007E6896" w:rsidRDefault="00967095" w:rsidP="00967095">
      <w:pPr>
        <w:widowControl w:val="0"/>
        <w:spacing w:before="240"/>
        <w:rPr>
          <w:rStyle w:val="Hyperlink"/>
          <w:rFonts w:ascii="Times New Roman" w:hAnsi="Times New Roman" w:cs="Times New Roman"/>
          <w:color w:val="336699"/>
          <w:sz w:val="24"/>
          <w:szCs w:val="24"/>
        </w:rPr>
      </w:pPr>
      <w:r w:rsidRPr="007E6896">
        <w:rPr>
          <w:rFonts w:ascii="Times New Roman" w:hAnsi="Times New Roman" w:cs="Times New Roman"/>
          <w:sz w:val="24"/>
          <w:szCs w:val="24"/>
        </w:rPr>
        <w:t xml:space="preserve">Yangjunna Zhang, Annette M. O’Connor, Chong Wang, James S. Dickson, H. Scott Hurd, Bing Wang. Interventions targeting deep tissue lymph nodes may not effectively reduce the risk of salmonellosis from ground pork consumption: A quantitative microbial risk assessment. Risk Analysis. 2019. First published on April 30, 2019. </w:t>
      </w:r>
      <w:hyperlink r:id="rId20" w:history="1">
        <w:r w:rsidRPr="007E6896">
          <w:rPr>
            <w:rStyle w:val="Hyperlink"/>
            <w:rFonts w:ascii="Times New Roman" w:hAnsi="Times New Roman" w:cs="Times New Roman"/>
            <w:sz w:val="24"/>
            <w:szCs w:val="24"/>
            <w:shd w:val="clear" w:color="auto" w:fill="FFFFFF"/>
          </w:rPr>
          <w:t>https://doi.org/10.1111/risa.13317</w:t>
        </w:r>
      </w:hyperlink>
    </w:p>
    <w:p w:rsidR="00967095" w:rsidRPr="007E6896" w:rsidRDefault="00967095" w:rsidP="00967095">
      <w:pPr>
        <w:widowControl w:val="0"/>
        <w:spacing w:before="240"/>
        <w:rPr>
          <w:rStyle w:val="Hyperlink"/>
          <w:rFonts w:ascii="Times New Roman" w:hAnsi="Times New Roman" w:cs="Times New Roman"/>
          <w:color w:val="336699"/>
          <w:sz w:val="24"/>
          <w:szCs w:val="24"/>
          <w:shd w:val="clear" w:color="auto" w:fill="FFFFFF"/>
        </w:rPr>
      </w:pPr>
      <w:r w:rsidRPr="007E6896">
        <w:rPr>
          <w:rFonts w:ascii="Times New Roman" w:hAnsi="Times New Roman" w:cs="Times New Roman"/>
          <w:sz w:val="24"/>
          <w:szCs w:val="24"/>
        </w:rPr>
        <w:t xml:space="preserve">Yangjunna Zhang, Bing Wang. Comparison of the efficacy of commercial antimicrobial interventions for reducing antibiotic resistant and susceptible beef-associated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and </w:t>
      </w:r>
      <w:r w:rsidRPr="007E6896">
        <w:rPr>
          <w:rFonts w:ascii="Times New Roman" w:hAnsi="Times New Roman" w:cs="Times New Roman"/>
          <w:i/>
          <w:sz w:val="24"/>
          <w:szCs w:val="24"/>
        </w:rPr>
        <w:lastRenderedPageBreak/>
        <w:t>Escherichia coli</w:t>
      </w:r>
      <w:r w:rsidRPr="007E6896">
        <w:rPr>
          <w:rFonts w:ascii="Times New Roman" w:hAnsi="Times New Roman" w:cs="Times New Roman"/>
          <w:sz w:val="24"/>
          <w:szCs w:val="24"/>
        </w:rPr>
        <w:t xml:space="preserve"> strains. Journal of Consumer Protection and Food Safety. 2018; 13(1):3-23. </w:t>
      </w:r>
      <w:hyperlink r:id="rId21" w:history="1">
        <w:r w:rsidRPr="007E6896">
          <w:rPr>
            <w:rStyle w:val="Hyperlink"/>
            <w:rFonts w:ascii="Times New Roman" w:hAnsi="Times New Roman" w:cs="Times New Roman"/>
            <w:sz w:val="24"/>
            <w:szCs w:val="24"/>
            <w:shd w:val="clear" w:color="auto" w:fill="FFFFFF"/>
          </w:rPr>
          <w:t>https://doi.org/10.1007/s00003-017-1141-x</w:t>
        </w:r>
      </w:hyperlink>
    </w:p>
    <w:p w:rsidR="00967095" w:rsidRPr="007E6896" w:rsidRDefault="00967095" w:rsidP="00967095">
      <w:pPr>
        <w:tabs>
          <w:tab w:val="left" w:pos="360"/>
        </w:tabs>
        <w:spacing w:before="240"/>
        <w:rPr>
          <w:rFonts w:ascii="Times New Roman" w:hAnsi="Times New Roman" w:cs="Times New Roman"/>
          <w:sz w:val="24"/>
          <w:szCs w:val="24"/>
        </w:rPr>
      </w:pPr>
      <w:r w:rsidRPr="007E6896">
        <w:rPr>
          <w:rFonts w:ascii="Times New Roman" w:hAnsi="Times New Roman" w:cs="Times New Roman"/>
          <w:i/>
          <w:sz w:val="24"/>
          <w:szCs w:val="24"/>
        </w:rPr>
        <w:t>Yegin, Y.</w:t>
      </w:r>
      <w:r w:rsidRPr="007E6896">
        <w:rPr>
          <w:rFonts w:ascii="Times New Roman" w:hAnsi="Times New Roman" w:cs="Times New Roman"/>
          <w:sz w:val="24"/>
          <w:szCs w:val="24"/>
        </w:rPr>
        <w:t xml:space="preserve">, J.K. Oh, M. Akbulut, and T.M. Taylor. 2019. Cetylpyridinium chloride produces increased zeta-potential on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Typhimurium cells, a mechanism of the pathogen’s inactivation. </w:t>
      </w:r>
      <w:r w:rsidRPr="007E6896">
        <w:rPr>
          <w:rFonts w:ascii="Times New Roman" w:hAnsi="Times New Roman" w:cs="Times New Roman"/>
          <w:i/>
          <w:sz w:val="24"/>
          <w:szCs w:val="24"/>
        </w:rPr>
        <w:t>NPJ Sci. Food</w:t>
      </w:r>
      <w:r w:rsidRPr="007E6896">
        <w:rPr>
          <w:rFonts w:ascii="Times New Roman" w:hAnsi="Times New Roman" w:cs="Times New Roman"/>
          <w:sz w:val="24"/>
          <w:szCs w:val="24"/>
        </w:rPr>
        <w:t>. 3:21 (7 pages) doi: 10.1038/s41538-019-0052-x.</w:t>
      </w:r>
    </w:p>
    <w:p w:rsidR="00967095" w:rsidRPr="007E6896" w:rsidRDefault="00967095" w:rsidP="00967095">
      <w:pPr>
        <w:tabs>
          <w:tab w:val="left" w:pos="450"/>
        </w:tabs>
        <w:spacing w:before="240"/>
        <w:rPr>
          <w:rFonts w:ascii="Times New Roman" w:eastAsia="Times New Roman" w:hAnsi="Times New Roman" w:cs="Times New Roman"/>
          <w:sz w:val="24"/>
          <w:szCs w:val="24"/>
        </w:rPr>
      </w:pPr>
      <w:r w:rsidRPr="007E6896">
        <w:rPr>
          <w:rFonts w:ascii="Times New Roman" w:eastAsia="Times New Roman" w:hAnsi="Times New Roman" w:cs="Times New Roman"/>
          <w:sz w:val="24"/>
          <w:szCs w:val="24"/>
        </w:rPr>
        <w:t>Yeung, H., Bruhn, C., Blackburn, M., Ganthavorn, C.</w:t>
      </w:r>
      <w:proofErr w:type="gramStart"/>
      <w:r w:rsidRPr="007E6896">
        <w:rPr>
          <w:rFonts w:ascii="Times New Roman" w:eastAsia="Times New Roman" w:hAnsi="Times New Roman" w:cs="Times New Roman"/>
          <w:sz w:val="24"/>
          <w:szCs w:val="24"/>
        </w:rPr>
        <w:t>, …,</w:t>
      </w:r>
      <w:proofErr w:type="gramEnd"/>
      <w:r w:rsidRPr="007E6896">
        <w:rPr>
          <w:rFonts w:ascii="Times New Roman" w:eastAsia="Times New Roman" w:hAnsi="Times New Roman" w:cs="Times New Roman"/>
          <w:sz w:val="24"/>
          <w:szCs w:val="24"/>
        </w:rPr>
        <w:t xml:space="preserve"> Barrett, T., Feng, Y. 2019. Evaluation of in-person and on-line food safety education programs for community volunteers</w:t>
      </w:r>
      <w:r w:rsidRPr="007E6896">
        <w:rPr>
          <w:rFonts w:ascii="Times New Roman" w:eastAsia="Times New Roman" w:hAnsi="Times New Roman" w:cs="Times New Roman"/>
          <w:i/>
          <w:sz w:val="24"/>
          <w:szCs w:val="24"/>
        </w:rPr>
        <w:t>. Food Control.</w:t>
      </w:r>
      <w:r w:rsidRPr="007E6896">
        <w:rPr>
          <w:rFonts w:ascii="Times New Roman" w:eastAsia="Times New Roman" w:hAnsi="Times New Roman" w:cs="Times New Roman"/>
          <w:sz w:val="24"/>
          <w:szCs w:val="24"/>
        </w:rPr>
        <w:t xml:space="preserve"> 99:34-9. DOI: 10.1016/j.foodcont.2018.12.021</w:t>
      </w:r>
    </w:p>
    <w:p w:rsidR="00967095" w:rsidRPr="007E6896" w:rsidRDefault="00967095" w:rsidP="00967095">
      <w:pPr>
        <w:spacing w:before="240" w:after="120"/>
        <w:jc w:val="both"/>
        <w:rPr>
          <w:rFonts w:ascii="Times New Roman" w:hAnsi="Times New Roman" w:cs="Times New Roman"/>
          <w:color w:val="FF0000"/>
          <w:sz w:val="24"/>
          <w:szCs w:val="24"/>
        </w:rPr>
      </w:pPr>
      <w:r w:rsidRPr="007E6896">
        <w:rPr>
          <w:rFonts w:ascii="Times New Roman" w:hAnsi="Times New Roman" w:cs="Times New Roman"/>
          <w:sz w:val="24"/>
          <w:szCs w:val="24"/>
        </w:rPr>
        <w:t>Yu, S., W. Wang, R. Dhital, F. Kong, M. Lin</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and A. Mustapha</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2019.  Antimicrobial effect and toxicity of cellulose nanofibril/silver nanoparticle nanocomposites prepared by an ultraviolet irradiation method.  </w:t>
      </w:r>
      <w:r w:rsidRPr="007E6896">
        <w:rPr>
          <w:rFonts w:ascii="Times New Roman" w:hAnsi="Times New Roman" w:cs="Times New Roman"/>
          <w:i/>
          <w:sz w:val="24"/>
          <w:szCs w:val="24"/>
        </w:rPr>
        <w:t>Colloids Surfaces B: Biointerfaces</w:t>
      </w:r>
      <w:r w:rsidRPr="007E6896">
        <w:rPr>
          <w:rFonts w:ascii="Times New Roman" w:hAnsi="Times New Roman" w:cs="Times New Roman"/>
          <w:sz w:val="24"/>
          <w:szCs w:val="24"/>
        </w:rPr>
        <w:t xml:space="preserve">. 180:212-220. </w:t>
      </w:r>
      <w:hyperlink r:id="rId22" w:tgtFrame="_blank" w:tooltip="Persistent link using digital object identifier" w:history="1">
        <w:r w:rsidRPr="007E6896">
          <w:rPr>
            <w:rStyle w:val="Hyperlink"/>
            <w:rFonts w:ascii="Times New Roman" w:hAnsi="Times New Roman" w:cs="Times New Roman"/>
            <w:sz w:val="24"/>
            <w:szCs w:val="24"/>
          </w:rPr>
          <w:t>https://doi.org/10.1016/j.colsurfb.2019.04.054</w:t>
        </w:r>
      </w:hyperlink>
      <w:r w:rsidRPr="007E6896">
        <w:rPr>
          <w:rFonts w:ascii="Times New Roman" w:hAnsi="Times New Roman" w:cs="Times New Roman"/>
          <w:color w:val="0000FF"/>
          <w:sz w:val="24"/>
          <w:szCs w:val="24"/>
        </w:rPr>
        <w:t xml:space="preserve"> </w:t>
      </w:r>
    </w:p>
    <w:p w:rsidR="00967095" w:rsidRPr="007E6896" w:rsidRDefault="00967095" w:rsidP="00967095">
      <w:pPr>
        <w:spacing w:before="240" w:after="120"/>
        <w:jc w:val="both"/>
        <w:rPr>
          <w:rFonts w:ascii="Times New Roman" w:hAnsi="Times New Roman" w:cs="Times New Roman"/>
          <w:sz w:val="24"/>
          <w:szCs w:val="24"/>
        </w:rPr>
      </w:pPr>
      <w:r w:rsidRPr="007E6896">
        <w:rPr>
          <w:rFonts w:ascii="Times New Roman" w:hAnsi="Times New Roman" w:cs="Times New Roman"/>
          <w:sz w:val="24"/>
          <w:szCs w:val="24"/>
        </w:rPr>
        <w:t>Yu, Z., R. Dhital, W. Wang, L. Sun, W-C. Zeng, A. Mustapha</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and M. Lin</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2019.  Development of multifunctional nanocomposites containing cellulose nanofibrils and soy proteins as food packaging material.  </w:t>
      </w:r>
      <w:r w:rsidRPr="007E6896">
        <w:rPr>
          <w:rFonts w:ascii="Times New Roman" w:hAnsi="Times New Roman" w:cs="Times New Roman"/>
          <w:i/>
          <w:sz w:val="24"/>
          <w:szCs w:val="24"/>
        </w:rPr>
        <w:t>Food Packaging and Shelf Life</w:t>
      </w:r>
      <w:r w:rsidRPr="007E6896">
        <w:rPr>
          <w:rFonts w:ascii="Times New Roman" w:hAnsi="Times New Roman" w:cs="Times New Roman"/>
          <w:sz w:val="24"/>
          <w:szCs w:val="24"/>
        </w:rPr>
        <w:t xml:space="preserve">. </w:t>
      </w:r>
      <w:r w:rsidRPr="007E6896">
        <w:rPr>
          <w:rFonts w:ascii="Times New Roman" w:hAnsi="Times New Roman" w:cs="Times New Roman"/>
          <w:color w:val="FF0000"/>
          <w:sz w:val="24"/>
          <w:szCs w:val="24"/>
        </w:rPr>
        <w:t xml:space="preserve"> </w:t>
      </w:r>
      <w:hyperlink r:id="rId23" w:history="1">
        <w:r w:rsidRPr="007E6896">
          <w:rPr>
            <w:rStyle w:val="Hyperlink"/>
            <w:rFonts w:ascii="Times New Roman" w:hAnsi="Times New Roman" w:cs="Times New Roman"/>
            <w:sz w:val="24"/>
            <w:szCs w:val="24"/>
            <w:lang w:val="en"/>
          </w:rPr>
          <w:t>https://doi.org/10.1016/j.fpsl.2019.100366</w:t>
        </w:r>
      </w:hyperlink>
      <w:r w:rsidRPr="007E6896">
        <w:rPr>
          <w:rFonts w:ascii="Times New Roman" w:hAnsi="Times New Roman" w:cs="Times New Roman"/>
          <w:sz w:val="24"/>
          <w:szCs w:val="24"/>
          <w:u w:val="single"/>
        </w:rPr>
        <w:t xml:space="preserve"> </w:t>
      </w:r>
    </w:p>
    <w:p w:rsidR="00967095" w:rsidRPr="007E6896" w:rsidRDefault="00967095" w:rsidP="00967095">
      <w:pPr>
        <w:spacing w:before="240" w:after="120"/>
        <w:jc w:val="both"/>
        <w:rPr>
          <w:rFonts w:ascii="Times New Roman" w:hAnsi="Times New Roman" w:cs="Times New Roman"/>
          <w:sz w:val="24"/>
          <w:szCs w:val="24"/>
        </w:rPr>
      </w:pPr>
      <w:r w:rsidRPr="007E6896">
        <w:rPr>
          <w:rFonts w:ascii="Times New Roman" w:hAnsi="Times New Roman" w:cs="Times New Roman"/>
          <w:sz w:val="24"/>
          <w:szCs w:val="24"/>
        </w:rPr>
        <w:t>Yu, Z., W. Wang, F. Kong, M. Lin</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and A. Mustapha</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2019.  </w:t>
      </w:r>
      <w:r w:rsidRPr="007E6896">
        <w:rPr>
          <w:rFonts w:ascii="Times New Roman" w:hAnsi="Times New Roman" w:cs="Times New Roman"/>
          <w:color w:val="000000"/>
          <w:sz w:val="24"/>
          <w:szCs w:val="24"/>
        </w:rPr>
        <w:t>Cellulose nanofibril/silver nanoparticle composite as an active food packaging system and its toxicity to human colon cells.</w:t>
      </w:r>
      <w:r w:rsidRPr="007E6896">
        <w:rPr>
          <w:rFonts w:ascii="Times New Roman" w:hAnsi="Times New Roman" w:cs="Times New Roman"/>
          <w:sz w:val="24"/>
          <w:szCs w:val="24"/>
        </w:rPr>
        <w:t xml:space="preserve"> </w:t>
      </w:r>
      <w:r w:rsidRPr="007E6896">
        <w:rPr>
          <w:rFonts w:ascii="Times New Roman" w:hAnsi="Times New Roman" w:cs="Times New Roman"/>
          <w:i/>
          <w:sz w:val="24"/>
          <w:szCs w:val="24"/>
        </w:rPr>
        <w:t>Int. J. Biological Macromol</w:t>
      </w:r>
      <w:r w:rsidRPr="007E6896">
        <w:rPr>
          <w:rFonts w:ascii="Times New Roman" w:hAnsi="Times New Roman" w:cs="Times New Roman"/>
          <w:sz w:val="24"/>
          <w:szCs w:val="24"/>
        </w:rPr>
        <w:t xml:space="preserve">. 129:887-894. </w:t>
      </w:r>
      <w:hyperlink r:id="rId24" w:history="1">
        <w:r w:rsidRPr="007E6896">
          <w:rPr>
            <w:rStyle w:val="Hyperlink"/>
            <w:rFonts w:ascii="Times New Roman" w:hAnsi="Times New Roman" w:cs="Times New Roman"/>
            <w:sz w:val="24"/>
            <w:szCs w:val="24"/>
          </w:rPr>
          <w:t>https://doi.org/10.1016/j.ijbiomac.2019.02.084</w:t>
        </w:r>
      </w:hyperlink>
      <w:r w:rsidRPr="007E6896">
        <w:rPr>
          <w:rFonts w:ascii="Times New Roman" w:hAnsi="Times New Roman" w:cs="Times New Roman"/>
          <w:color w:val="0000FF"/>
          <w:sz w:val="24"/>
          <w:szCs w:val="24"/>
        </w:rPr>
        <w:t xml:space="preserve"> </w:t>
      </w:r>
    </w:p>
    <w:p w:rsidR="00967095" w:rsidRPr="007E6896" w:rsidRDefault="00967095" w:rsidP="00967095">
      <w:pPr>
        <w:spacing w:before="240" w:after="120"/>
        <w:jc w:val="both"/>
        <w:rPr>
          <w:rFonts w:ascii="Times New Roman" w:hAnsi="Times New Roman" w:cs="Times New Roman"/>
          <w:sz w:val="24"/>
          <w:szCs w:val="24"/>
        </w:rPr>
      </w:pPr>
      <w:r w:rsidRPr="007E6896">
        <w:rPr>
          <w:rFonts w:ascii="Times New Roman" w:hAnsi="Times New Roman" w:cs="Times New Roman"/>
          <w:sz w:val="24"/>
          <w:szCs w:val="24"/>
        </w:rPr>
        <w:t>Yuan Y., M. Lin, G. Zheng and A. Mustapha</w:t>
      </w:r>
      <w:r w:rsidRPr="007E6896">
        <w:rPr>
          <w:rFonts w:ascii="Times New Roman" w:hAnsi="Times New Roman" w:cs="Times New Roman"/>
          <w:sz w:val="24"/>
          <w:szCs w:val="24"/>
          <w:vertAlign w:val="superscript"/>
        </w:rPr>
        <w:t>‡</w:t>
      </w:r>
      <w:r w:rsidRPr="007E6896">
        <w:rPr>
          <w:rFonts w:ascii="Times New Roman" w:hAnsi="Times New Roman" w:cs="Times New Roman"/>
          <w:sz w:val="24"/>
          <w:szCs w:val="24"/>
        </w:rPr>
        <w:t xml:space="preserve">.  2018.  Detection of viable </w:t>
      </w:r>
      <w:r w:rsidRPr="007E6896">
        <w:rPr>
          <w:rFonts w:ascii="Times New Roman" w:hAnsi="Times New Roman" w:cs="Times New Roman"/>
          <w:i/>
          <w:sz w:val="24"/>
          <w:szCs w:val="24"/>
        </w:rPr>
        <w:t>Escherichia coli</w:t>
      </w:r>
      <w:r w:rsidRPr="007E6896">
        <w:rPr>
          <w:rFonts w:ascii="Times New Roman" w:hAnsi="Times New Roman" w:cs="Times New Roman"/>
          <w:sz w:val="24"/>
          <w:szCs w:val="24"/>
        </w:rPr>
        <w:t xml:space="preserve"> in environmental water using a combined propidium monoazide staining-qPCR.  </w:t>
      </w:r>
      <w:r w:rsidRPr="007E6896">
        <w:rPr>
          <w:rFonts w:ascii="Times New Roman" w:hAnsi="Times New Roman" w:cs="Times New Roman"/>
          <w:i/>
          <w:sz w:val="24"/>
          <w:szCs w:val="24"/>
        </w:rPr>
        <w:t>Water Research</w:t>
      </w:r>
      <w:r w:rsidRPr="007E6896">
        <w:rPr>
          <w:rFonts w:ascii="Times New Roman" w:hAnsi="Times New Roman" w:cs="Times New Roman"/>
          <w:sz w:val="24"/>
          <w:szCs w:val="24"/>
        </w:rPr>
        <w:t xml:space="preserve"> 145:398-407. (</w:t>
      </w:r>
      <w:hyperlink r:id="rId25" w:history="1">
        <w:r w:rsidRPr="007E6896">
          <w:rPr>
            <w:rStyle w:val="Hyperlink"/>
            <w:rFonts w:ascii="Times New Roman" w:hAnsi="Times New Roman" w:cs="Times New Roman"/>
            <w:sz w:val="24"/>
            <w:szCs w:val="24"/>
          </w:rPr>
          <w:t>https://doi.org/10.1016/j.watres.2018.08.044</w:t>
        </w:r>
      </w:hyperlink>
      <w:r w:rsidRPr="007E6896">
        <w:rPr>
          <w:rFonts w:ascii="Times New Roman" w:hAnsi="Times New Roman" w:cs="Times New Roman"/>
          <w:sz w:val="24"/>
          <w:szCs w:val="24"/>
        </w:rPr>
        <w:t xml:space="preserve">) </w:t>
      </w:r>
    </w:p>
    <w:p w:rsidR="00DE2895" w:rsidRPr="007E6896" w:rsidRDefault="00DE2895" w:rsidP="00707052">
      <w:pPr>
        <w:rPr>
          <w:rFonts w:ascii="Times New Roman" w:hAnsi="Times New Roman" w:cs="Times New Roman"/>
          <w:sz w:val="24"/>
          <w:szCs w:val="24"/>
        </w:rPr>
      </w:pPr>
    </w:p>
    <w:p w:rsidR="00701ECE" w:rsidRPr="007E6896" w:rsidRDefault="00701ECE" w:rsidP="0063175F">
      <w:pPr>
        <w:rPr>
          <w:rFonts w:ascii="Times New Roman" w:hAnsi="Times New Roman" w:cs="Times New Roman"/>
          <w:b/>
          <w:sz w:val="24"/>
          <w:szCs w:val="24"/>
        </w:rPr>
      </w:pPr>
      <w:r w:rsidRPr="007E6896">
        <w:rPr>
          <w:rFonts w:ascii="Times New Roman" w:hAnsi="Times New Roman" w:cs="Times New Roman"/>
          <w:b/>
          <w:sz w:val="24"/>
          <w:szCs w:val="24"/>
        </w:rPr>
        <w:t>Books and Books Chapter</w:t>
      </w:r>
    </w:p>
    <w:p w:rsidR="00FF0DEF" w:rsidRPr="007E6896" w:rsidRDefault="00FF0DEF" w:rsidP="0063175F">
      <w:pPr>
        <w:rPr>
          <w:rFonts w:ascii="Times New Roman" w:hAnsi="Times New Roman" w:cs="Times New Roman"/>
          <w:sz w:val="24"/>
          <w:szCs w:val="24"/>
        </w:rPr>
      </w:pPr>
    </w:p>
    <w:p w:rsidR="00FF0DEF" w:rsidRPr="007E6896" w:rsidRDefault="00FF0DEF" w:rsidP="00FF0DEF">
      <w:pPr>
        <w:rPr>
          <w:rFonts w:ascii="Times New Roman" w:hAnsi="Times New Roman" w:cs="Times New Roman"/>
          <w:sz w:val="24"/>
          <w:szCs w:val="24"/>
        </w:rPr>
      </w:pPr>
      <w:bookmarkStart w:id="4" w:name="_Hlk14703504"/>
      <w:r w:rsidRPr="007E6896">
        <w:rPr>
          <w:rFonts w:ascii="Times New Roman" w:hAnsi="Times New Roman" w:cs="Times New Roman"/>
          <w:sz w:val="24"/>
          <w:szCs w:val="24"/>
        </w:rPr>
        <w:t xml:space="preserve">Dawson, P.L. and Sheldon, B.W. 2018. Did You Just Eat That? W.W. Norton and Company, 500 Fifth Avenue, New York, NY 10110. </w:t>
      </w:r>
    </w:p>
    <w:p w:rsidR="00C90554" w:rsidRPr="007E6896" w:rsidRDefault="00C90554" w:rsidP="00C90554">
      <w:pPr>
        <w:spacing w:before="240"/>
        <w:jc w:val="both"/>
        <w:rPr>
          <w:rFonts w:ascii="Times New Roman" w:hAnsi="Times New Roman" w:cs="Times New Roman"/>
          <w:color w:val="000000"/>
          <w:sz w:val="24"/>
          <w:szCs w:val="24"/>
        </w:rPr>
      </w:pPr>
      <w:r w:rsidRPr="007E6896">
        <w:rPr>
          <w:rFonts w:ascii="Times New Roman" w:hAnsi="Times New Roman" w:cs="Times New Roman"/>
          <w:color w:val="000000"/>
          <w:sz w:val="24"/>
          <w:szCs w:val="24"/>
        </w:rPr>
        <w:t>Gutierrez-Rodriguez E, Adhikari A. 2018. Preharvest Farming Practices Impacting Fresh Produce Safety. Microbiol Spectrum 6(2)</w:t>
      </w:r>
      <w:r w:rsidRPr="007E6896">
        <w:rPr>
          <w:rFonts w:ascii="Times New Roman" w:hAnsi="Times New Roman" w:cs="Times New Roman"/>
          <w:noProof/>
          <w:color w:val="000000"/>
          <w:sz w:val="24"/>
          <w:szCs w:val="24"/>
        </w:rPr>
        <w:t>:PFS-0022-2018</w:t>
      </w:r>
      <w:r w:rsidRPr="007E6896">
        <w:rPr>
          <w:rFonts w:ascii="Times New Roman" w:hAnsi="Times New Roman" w:cs="Times New Roman"/>
          <w:color w:val="000000"/>
          <w:sz w:val="24"/>
          <w:szCs w:val="24"/>
        </w:rPr>
        <w:t xml:space="preserve">. </w:t>
      </w:r>
      <w:r w:rsidRPr="007E6896">
        <w:rPr>
          <w:rFonts w:ascii="Times New Roman" w:hAnsi="Times New Roman" w:cs="Times New Roman"/>
          <w:noProof/>
          <w:color w:val="000000"/>
          <w:sz w:val="24"/>
          <w:szCs w:val="24"/>
        </w:rPr>
        <w:t>doi</w:t>
      </w:r>
      <w:r w:rsidRPr="007E6896">
        <w:rPr>
          <w:rFonts w:ascii="Times New Roman" w:hAnsi="Times New Roman" w:cs="Times New Roman"/>
          <w:color w:val="000000"/>
          <w:sz w:val="24"/>
          <w:szCs w:val="24"/>
        </w:rPr>
        <w:t>:10.1128/microbiolspec.PFS-0022-2018.</w:t>
      </w:r>
    </w:p>
    <w:p w:rsidR="00C90554" w:rsidRPr="007E6896" w:rsidRDefault="00C90554" w:rsidP="00C90554">
      <w:pPr>
        <w:spacing w:before="240"/>
        <w:jc w:val="both"/>
        <w:rPr>
          <w:rFonts w:ascii="Times New Roman" w:hAnsi="Times New Roman" w:cs="Times New Roman"/>
          <w:color w:val="000000"/>
          <w:sz w:val="24"/>
          <w:szCs w:val="24"/>
        </w:rPr>
      </w:pPr>
    </w:p>
    <w:p w:rsidR="00812871" w:rsidRPr="007E6896" w:rsidRDefault="00812871" w:rsidP="00812871">
      <w:pPr>
        <w:spacing w:before="120" w:after="12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Weinroth, M.D., N.R. Noyes, P.M. Morley, and K.E. Belk. 2019. Metagenomics of meat and poultry, </w:t>
      </w:r>
      <w:bookmarkEnd w:id="4"/>
      <w:r w:rsidRPr="007E6896">
        <w:rPr>
          <w:rFonts w:ascii="Times New Roman" w:hAnsi="Times New Roman" w:cs="Times New Roman"/>
          <w:color w:val="000000" w:themeColor="text1"/>
          <w:sz w:val="24"/>
          <w:szCs w:val="24"/>
        </w:rPr>
        <w:t xml:space="preserve">p 939-962. </w:t>
      </w:r>
      <w:r w:rsidRPr="007E6896">
        <w:rPr>
          <w:rFonts w:ascii="Times New Roman" w:hAnsi="Times New Roman" w:cs="Times New Roman"/>
          <w:i/>
          <w:color w:val="000000" w:themeColor="text1"/>
          <w:sz w:val="24"/>
          <w:szCs w:val="24"/>
        </w:rPr>
        <w:t>In</w:t>
      </w:r>
      <w:r w:rsidRPr="007E6896">
        <w:rPr>
          <w:rFonts w:ascii="Times New Roman" w:hAnsi="Times New Roman" w:cs="Times New Roman"/>
          <w:color w:val="000000" w:themeColor="text1"/>
          <w:sz w:val="24"/>
          <w:szCs w:val="24"/>
        </w:rPr>
        <w:t xml:space="preserve"> M.P. Doyle, F. Diez-Gonzalez, and C. Hill (</w:t>
      </w:r>
      <w:proofErr w:type="gramStart"/>
      <w:r w:rsidRPr="007E6896">
        <w:rPr>
          <w:rFonts w:ascii="Times New Roman" w:hAnsi="Times New Roman" w:cs="Times New Roman"/>
          <w:color w:val="000000" w:themeColor="text1"/>
          <w:sz w:val="24"/>
          <w:szCs w:val="24"/>
        </w:rPr>
        <w:t>ed</w:t>
      </w:r>
      <w:proofErr w:type="gramEnd"/>
      <w:r w:rsidRPr="007E6896">
        <w:rPr>
          <w:rFonts w:ascii="Times New Roman" w:hAnsi="Times New Roman" w:cs="Times New Roman"/>
          <w:color w:val="000000" w:themeColor="text1"/>
          <w:sz w:val="24"/>
          <w:szCs w:val="24"/>
        </w:rPr>
        <w:t>), Food Microbiology: Fundamentals and Frontiers, 5th edition. doi:10.1128/9781555819972.ch36.</w:t>
      </w:r>
    </w:p>
    <w:p w:rsidR="001F10E5" w:rsidRPr="007E6896" w:rsidRDefault="001F10E5" w:rsidP="0063175F">
      <w:pPr>
        <w:rPr>
          <w:rFonts w:ascii="Times New Roman" w:hAnsi="Times New Roman" w:cs="Times New Roman"/>
          <w:sz w:val="24"/>
          <w:szCs w:val="24"/>
        </w:rPr>
      </w:pPr>
    </w:p>
    <w:p w:rsidR="00812871" w:rsidRPr="007E6896" w:rsidRDefault="00701ECE" w:rsidP="001F10E5">
      <w:pPr>
        <w:tabs>
          <w:tab w:val="left" w:pos="2775"/>
        </w:tabs>
        <w:rPr>
          <w:rFonts w:ascii="Times New Roman" w:hAnsi="Times New Roman" w:cs="Times New Roman"/>
          <w:b/>
          <w:sz w:val="24"/>
          <w:szCs w:val="24"/>
        </w:rPr>
      </w:pPr>
      <w:r w:rsidRPr="007E6896">
        <w:rPr>
          <w:rFonts w:ascii="Times New Roman" w:hAnsi="Times New Roman" w:cs="Times New Roman"/>
          <w:b/>
          <w:sz w:val="24"/>
          <w:szCs w:val="24"/>
        </w:rPr>
        <w:t>Extension Publications</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 “Share Table” Guidance document for k-12 schools, prepared in collaboration with the RI Dept. of Health and RI Dept. of Education. This guidance document outlines the types of food that can be safely recovered from school lunches, rather than being tossed in the garbage. </w:t>
      </w: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Adhikari, A and Zelaya, D. 2019. Food Safety at the Farmers Market. LSU AgCenter Pub MISC-310 </w:t>
      </w:r>
      <w:hyperlink r:id="rId26" w:history="1">
        <w:r w:rsidRPr="007E6896">
          <w:rPr>
            <w:rStyle w:val="Hyperlink"/>
            <w:rFonts w:ascii="Times New Roman" w:eastAsia="Times New Roman" w:hAnsi="Times New Roman" w:cs="Times New Roman"/>
            <w:sz w:val="24"/>
            <w:szCs w:val="24"/>
          </w:rPr>
          <w:t>https://www.lsuagcenter.com/extranet/~/media/system/1/c/0/f/1c0ffcddeee53819a1668b7dd5019c4a/misc310g_foodsafetyposter_foodsafetyatthefarmersmarket_cmspdf.pdf</w:t>
        </w:r>
      </w:hyperlink>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Adhikari, A and Zelaya, D. 2019. Food Safety Scenarios of a Farm. PUB MISC-310H </w:t>
      </w:r>
      <w:hyperlink r:id="rId27" w:history="1">
        <w:r w:rsidRPr="007E6896">
          <w:rPr>
            <w:rFonts w:ascii="Times New Roman" w:eastAsia="Times New Roman" w:hAnsi="Times New Roman" w:cs="Times New Roman"/>
            <w:color w:val="000000" w:themeColor="text1"/>
            <w:sz w:val="24"/>
            <w:szCs w:val="24"/>
            <w:u w:val="single"/>
          </w:rPr>
          <w:t>https://edit.lsuagcenter.com/extranet/~/media/system/1/c/0/f/1c0ffcddeee53819a1668b7dd5019c4a/misc310h_foodsafetyposter_thelargefarm_cmspdf.pdf</w:t>
        </w:r>
      </w:hyperlink>
      <w:r w:rsidRPr="007E6896">
        <w:rPr>
          <w:rFonts w:ascii="Times New Roman" w:eastAsia="Times New Roman" w:hAnsi="Times New Roman" w:cs="Times New Roman"/>
          <w:color w:val="000000" w:themeColor="text1"/>
          <w:sz w:val="24"/>
          <w:szCs w:val="24"/>
        </w:rPr>
        <w:t xml:space="preserve"> </w:t>
      </w: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Adhikari, A and Zelaya, D. 2019. Monitoring Wild Life Activity: Bird Droppings. LSU AgCenter Pub MISC-310C </w:t>
      </w:r>
      <w:hyperlink r:id="rId28" w:history="1">
        <w:r w:rsidRPr="007E6896">
          <w:rPr>
            <w:rStyle w:val="Hyperlink"/>
            <w:rFonts w:ascii="Times New Roman" w:eastAsia="Times New Roman" w:hAnsi="Times New Roman" w:cs="Times New Roman"/>
            <w:sz w:val="24"/>
            <w:szCs w:val="24"/>
          </w:rPr>
          <w:t>https://www.lsuagcenter.com/extranet/~/media/system/1/c/0/f/1c0ffcddeee53819a1668b7dd5019c4a/misc310c_foodsafetyposter_monitoringwildlifeactivity_cmspdf.pdf</w:t>
        </w:r>
      </w:hyperlink>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Adhikari, A and Zelaya, D. 2019. Personnel Hygiene and Sanitation. LSU AgCenter Pub MISC-310E </w:t>
      </w:r>
      <w:hyperlink r:id="rId29" w:history="1">
        <w:r w:rsidRPr="007E6896">
          <w:rPr>
            <w:rStyle w:val="Hyperlink"/>
            <w:rFonts w:ascii="Times New Roman" w:eastAsia="Times New Roman" w:hAnsi="Times New Roman" w:cs="Times New Roman"/>
            <w:sz w:val="24"/>
            <w:szCs w:val="24"/>
          </w:rPr>
          <w:t>https://www.lsuagcenter.com/extranet/~/media/system/1/c/0/f/1c0ffcddeee53819a1668b7dd5019c4a/misc310e_foodsafetyposter_protectyourhealthandyourproduce_cmspdf.pdf</w:t>
        </w:r>
      </w:hyperlink>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Adhikari, A and Zelaya, D. 2019. Protect Your Health and Your Crop. LSU AgCenter Pub MISC-310F </w:t>
      </w:r>
      <w:hyperlink r:id="rId30" w:history="1">
        <w:r w:rsidRPr="007E6896">
          <w:rPr>
            <w:rStyle w:val="Hyperlink"/>
            <w:rFonts w:ascii="Times New Roman" w:eastAsia="Times New Roman" w:hAnsi="Times New Roman" w:cs="Times New Roman"/>
            <w:sz w:val="24"/>
            <w:szCs w:val="24"/>
          </w:rPr>
          <w:t>https://www.lsuagcenter.com/extranet/~/media/system/1/c/0/f/1c0ffcddeee53819a1668b7dd5019c4a/misc310f_foodsafetyposter_protectyourhealthandyourcrop_eating_cmspdf.pdf</w:t>
        </w:r>
      </w:hyperlink>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Adhikari, A and Zelaya, D. 2019. Tips to Avoid Contamination During Transportation. LSU AgCenter Pub MISC-310D </w:t>
      </w:r>
      <w:hyperlink r:id="rId31" w:history="1">
        <w:r w:rsidRPr="007E6896">
          <w:rPr>
            <w:rStyle w:val="Hyperlink"/>
            <w:rFonts w:ascii="Times New Roman" w:eastAsia="Times New Roman" w:hAnsi="Times New Roman" w:cs="Times New Roman"/>
            <w:sz w:val="24"/>
            <w:szCs w:val="24"/>
          </w:rPr>
          <w:t>https://www.lsuagcenter.com/extranet/~/media/system/1/c/0/f/1c0ffcddeee53819a1668b7dd5019c4a/misc310d_foodsafetyposter_tipstoavoidcontaminationduringtransportation_cmspdf.pdf</w:t>
        </w:r>
      </w:hyperlink>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Adhikari, A and Zelaya, D. 2019. Tips to Cleaning Work Tools. LSU AgCenter Pub MISC-310B </w:t>
      </w:r>
      <w:hyperlink r:id="rId32" w:history="1">
        <w:r w:rsidRPr="007E6896">
          <w:rPr>
            <w:rStyle w:val="Hyperlink"/>
            <w:rFonts w:ascii="Times New Roman" w:eastAsia="Times New Roman" w:hAnsi="Times New Roman" w:cs="Times New Roman"/>
            <w:sz w:val="24"/>
            <w:szCs w:val="24"/>
          </w:rPr>
          <w:t>https://www.lsuagcenter.com/extranet/~/media/system/1/c/0/f/1c0ffcddeee53819a1668b7dd5019c4a/misc310b_foodsafetyposter_protectyourhealthandyourcrop_pitchfork_cmspdf.pdf</w:t>
        </w:r>
      </w:hyperlink>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Adhikari, A. and Burke, B. 2019. FSMA Produce Safety Rule (PSR) Exemptions. Are you Exempt? PUB MISC-335</w:t>
      </w: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Adhikari, A. and Burke, B. 2019. Handwashing video. Available at: </w:t>
      </w:r>
      <w:hyperlink r:id="rId33" w:history="1">
        <w:r w:rsidRPr="007E6896">
          <w:rPr>
            <w:rFonts w:ascii="Times New Roman" w:eastAsia="Times New Roman" w:hAnsi="Times New Roman" w:cs="Times New Roman"/>
            <w:color w:val="000000" w:themeColor="text1"/>
            <w:sz w:val="24"/>
            <w:szCs w:val="24"/>
            <w:u w:val="single"/>
          </w:rPr>
          <w:t>https://www.lsuagcenter.com/portals/communications/publications/publications_catalog/food%20and%20health/on-farm%20food%20safety</w:t>
        </w:r>
      </w:hyperlink>
      <w:r w:rsidRPr="007E6896">
        <w:rPr>
          <w:rFonts w:ascii="Times New Roman" w:eastAsia="Times New Roman" w:hAnsi="Times New Roman" w:cs="Times New Roman"/>
          <w:color w:val="000000" w:themeColor="text1"/>
          <w:sz w:val="24"/>
          <w:szCs w:val="24"/>
        </w:rPr>
        <w:t xml:space="preserve"> </w:t>
      </w: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Adhikari, A., Kharel, K., and Fontenot, K. 2019. Wash Water Chlorine Disinfection. LSU AgCenter publication. </w:t>
      </w:r>
      <w:hyperlink r:id="rId34" w:history="1">
        <w:r w:rsidRPr="007E6896">
          <w:rPr>
            <w:rFonts w:ascii="Times New Roman" w:eastAsia="Times New Roman" w:hAnsi="Times New Roman" w:cs="Times New Roman"/>
            <w:color w:val="000000" w:themeColor="text1"/>
            <w:sz w:val="24"/>
            <w:szCs w:val="24"/>
            <w:u w:val="single"/>
          </w:rPr>
          <w:t>https://www.lsuagcenter.com/articles/page1561146897345</w:t>
        </w:r>
      </w:hyperlink>
      <w:r w:rsidRPr="007E6896">
        <w:rPr>
          <w:rFonts w:ascii="Times New Roman" w:eastAsia="Times New Roman" w:hAnsi="Times New Roman" w:cs="Times New Roman"/>
          <w:color w:val="000000" w:themeColor="text1"/>
          <w:sz w:val="24"/>
          <w:szCs w:val="24"/>
        </w:rPr>
        <w:t xml:space="preserve"> </w:t>
      </w: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p>
    <w:p w:rsidR="00FF0DEF" w:rsidRPr="007E6896" w:rsidRDefault="00FF0DEF" w:rsidP="00FF0DEF">
      <w:pPr>
        <w:spacing w:before="240"/>
        <w:contextualSpacing/>
        <w:rPr>
          <w:rFonts w:ascii="Times New Roman" w:eastAsia="Times New Roman" w:hAnsi="Times New Roman" w:cs="Times New Roman"/>
          <w:sz w:val="24"/>
          <w:szCs w:val="24"/>
        </w:rPr>
      </w:pPr>
      <w:r w:rsidRPr="007E6896">
        <w:rPr>
          <w:rFonts w:ascii="Times New Roman" w:eastAsia="Times New Roman" w:hAnsi="Times New Roman" w:cs="Times New Roman"/>
          <w:color w:val="000000" w:themeColor="text1"/>
          <w:sz w:val="24"/>
          <w:szCs w:val="24"/>
        </w:rPr>
        <w:lastRenderedPageBreak/>
        <w:t>Adhikari, A., Kharel, K., and Graham, C. 2018. Pecan Safety: Hot Water Conditioning to Mitigate Microbial Hazards. LSU AgCenter Pub 3642.</w:t>
      </w:r>
      <w:r w:rsidRPr="007E6896">
        <w:rPr>
          <w:rFonts w:ascii="Times New Roman" w:eastAsia="Times New Roman" w:hAnsi="Times New Roman" w:cs="Times New Roman"/>
          <w:sz w:val="24"/>
          <w:szCs w:val="24"/>
        </w:rPr>
        <w:t xml:space="preserve"> </w:t>
      </w:r>
      <w:hyperlink r:id="rId35" w:history="1">
        <w:r w:rsidRPr="007E6896">
          <w:rPr>
            <w:rStyle w:val="Hyperlink"/>
            <w:rFonts w:ascii="Times New Roman" w:eastAsia="Times New Roman" w:hAnsi="Times New Roman" w:cs="Times New Roman"/>
            <w:sz w:val="24"/>
            <w:szCs w:val="24"/>
          </w:rPr>
          <w:t>https://www.lsuagcenter.com/profiles/bneely/articles/page1536078114504</w:t>
        </w:r>
      </w:hyperlink>
    </w:p>
    <w:p w:rsidR="00FF0DEF" w:rsidRPr="007E6896" w:rsidRDefault="00FF0DEF" w:rsidP="00FF0DEF">
      <w:pPr>
        <w:spacing w:before="240"/>
        <w:contextualSpacing/>
        <w:rPr>
          <w:rFonts w:ascii="Times New Roman" w:eastAsia="Times New Roman" w:hAnsi="Times New Roman" w:cs="Times New Roman"/>
          <w:sz w:val="24"/>
          <w:szCs w:val="24"/>
        </w:rPr>
      </w:pPr>
    </w:p>
    <w:p w:rsidR="00FF0DEF" w:rsidRPr="007E6896" w:rsidRDefault="00FF0DEF" w:rsidP="00FF0DEF">
      <w:pPr>
        <w:spacing w:before="240"/>
        <w:contextualSpacing/>
        <w:rPr>
          <w:rFonts w:ascii="Times New Roman" w:eastAsia="Times New Roman" w:hAnsi="Times New Roman" w:cs="Times New Roman"/>
          <w:sz w:val="24"/>
          <w:szCs w:val="24"/>
        </w:rPr>
      </w:pPr>
      <w:r w:rsidRPr="007E6896">
        <w:rPr>
          <w:rFonts w:ascii="Times New Roman" w:hAnsi="Times New Roman" w:cs="Times New Roman"/>
          <w:sz w:val="24"/>
          <w:szCs w:val="24"/>
        </w:rPr>
        <w:t xml:space="preserve">Arnold, N, L. Yang, R. Boyer, T. Saunders. 2019. How is cold plasma used to process food?  </w:t>
      </w:r>
      <w:r w:rsidRPr="007E6896">
        <w:rPr>
          <w:rFonts w:ascii="Times New Roman" w:eastAsia="Arial" w:hAnsi="Times New Roman" w:cs="Times New Roman"/>
          <w:color w:val="000000"/>
          <w:sz w:val="24"/>
          <w:szCs w:val="24"/>
        </w:rPr>
        <w:t>VCE Publication #FST-314P.  Available at:</w:t>
      </w:r>
      <w:r w:rsidRPr="007E6896">
        <w:rPr>
          <w:rFonts w:ascii="Times New Roman" w:hAnsi="Times New Roman" w:cs="Times New Roman"/>
          <w:sz w:val="24"/>
          <w:szCs w:val="24"/>
        </w:rPr>
        <w:t xml:space="preserve"> </w:t>
      </w:r>
      <w:hyperlink r:id="rId36" w:history="1">
        <w:r w:rsidRPr="007E6896">
          <w:rPr>
            <w:rFonts w:ascii="Times New Roman" w:hAnsi="Times New Roman" w:cs="Times New Roman"/>
            <w:color w:val="0000FF"/>
            <w:sz w:val="24"/>
            <w:szCs w:val="24"/>
            <w:u w:val="single"/>
          </w:rPr>
          <w:t>https://www.pubs.ext.vt.edu/FST/FST-314/FST-314.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Arnold, N, L. Yang, R. Boyer, T. Saunders. 2019. How is pasteurization used to process food?  </w:t>
      </w:r>
      <w:r w:rsidRPr="007E6896">
        <w:rPr>
          <w:rFonts w:ascii="Times New Roman" w:eastAsia="Arial" w:hAnsi="Times New Roman" w:cs="Times New Roman"/>
          <w:color w:val="000000"/>
          <w:sz w:val="24"/>
          <w:szCs w:val="24"/>
        </w:rPr>
        <w:t xml:space="preserve">VCE Publication #FST-315P.  Available at: </w:t>
      </w:r>
      <w:hyperlink r:id="rId37" w:history="1">
        <w:r w:rsidRPr="007E6896">
          <w:rPr>
            <w:rFonts w:ascii="Times New Roman" w:hAnsi="Times New Roman" w:cs="Times New Roman"/>
            <w:color w:val="0000FF"/>
            <w:sz w:val="24"/>
            <w:szCs w:val="24"/>
            <w:u w:val="single"/>
          </w:rPr>
          <w:t>https://www.pubs.ext.vt.edu/FST/FST-315/FST-315.html</w:t>
        </w:r>
      </w:hyperlink>
    </w:p>
    <w:p w:rsidR="00FF0DEF" w:rsidRPr="007E6896" w:rsidRDefault="00FF0DEF" w:rsidP="00FF0DEF">
      <w:pPr>
        <w:spacing w:before="240"/>
        <w:rPr>
          <w:rFonts w:ascii="Times New Roman" w:hAnsi="Times New Roman" w:cs="Times New Roman"/>
          <w:bCs/>
          <w:sz w:val="24"/>
          <w:szCs w:val="24"/>
        </w:rPr>
      </w:pPr>
      <w:r w:rsidRPr="007E6896">
        <w:rPr>
          <w:rFonts w:ascii="Times New Roman" w:hAnsi="Times New Roman" w:cs="Times New Roman"/>
          <w:bCs/>
          <w:sz w:val="24"/>
          <w:szCs w:val="24"/>
        </w:rPr>
        <w:t xml:space="preserve">Buermeyer, K., Von Achen, C., Kinchla, A.J., Video Tutorials to Support Product Development for New Entrepreneurs, “Scale Techniques and Recipe Consistency”. </w:t>
      </w:r>
      <w:hyperlink r:id="rId38" w:history="1">
        <w:r w:rsidRPr="007E6896">
          <w:rPr>
            <w:rStyle w:val="Hyperlink"/>
            <w:rFonts w:ascii="Times New Roman" w:hAnsi="Times New Roman" w:cs="Times New Roman"/>
            <w:bCs/>
            <w:sz w:val="24"/>
            <w:szCs w:val="24"/>
          </w:rPr>
          <w:t>https://umass.box.com/s/y33bmxc3hxrifg46za5uya2slk2hsl2r</w:t>
        </w:r>
      </w:hyperlink>
      <w:r w:rsidRPr="007E6896">
        <w:rPr>
          <w:rFonts w:ascii="Times New Roman" w:hAnsi="Times New Roman" w:cs="Times New Roman"/>
          <w:bCs/>
          <w:sz w:val="24"/>
          <w:szCs w:val="24"/>
        </w:rPr>
        <w:t xml:space="preserve">, 2019. </w:t>
      </w:r>
    </w:p>
    <w:p w:rsidR="00FF0DEF" w:rsidRPr="007E6896" w:rsidRDefault="00FF0DEF" w:rsidP="00FF0DEF">
      <w:pPr>
        <w:spacing w:before="240"/>
        <w:rPr>
          <w:rFonts w:ascii="Times New Roman" w:hAnsi="Times New Roman" w:cs="Times New Roman"/>
          <w:bCs/>
          <w:sz w:val="24"/>
          <w:szCs w:val="24"/>
        </w:rPr>
      </w:pPr>
      <w:r w:rsidRPr="007E6896">
        <w:rPr>
          <w:rFonts w:ascii="Times New Roman" w:hAnsi="Times New Roman" w:cs="Times New Roman"/>
          <w:bCs/>
          <w:sz w:val="24"/>
          <w:szCs w:val="24"/>
        </w:rPr>
        <w:t xml:space="preserve">Buermeyer, K., Von Achen, C., Kinchla, A.J., Video Tutorials to Support Product Development for New Entrepreneurs, “Recipe Formulation”. </w:t>
      </w:r>
      <w:hyperlink r:id="rId39" w:history="1">
        <w:r w:rsidRPr="007E6896">
          <w:rPr>
            <w:rStyle w:val="Hyperlink"/>
            <w:rFonts w:ascii="Times New Roman" w:hAnsi="Times New Roman" w:cs="Times New Roman"/>
            <w:bCs/>
            <w:sz w:val="24"/>
            <w:szCs w:val="24"/>
          </w:rPr>
          <w:t>https://umass.box.com/s/cdxa1tzbbxhjgzrpyw3yc8zsyc0fr6ju</w:t>
        </w:r>
      </w:hyperlink>
      <w:r w:rsidRPr="007E6896">
        <w:rPr>
          <w:rFonts w:ascii="Times New Roman" w:hAnsi="Times New Roman" w:cs="Times New Roman"/>
          <w:bCs/>
          <w:sz w:val="24"/>
          <w:szCs w:val="24"/>
        </w:rPr>
        <w:t xml:space="preserve">, 2019. </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bCs/>
          <w:sz w:val="24"/>
          <w:szCs w:val="24"/>
        </w:rPr>
        <w:t xml:space="preserve">Buermeyer, K., Von Achen, C., Kinchla, A.J., Video Tutorials to Support Product Development for New Entrepreneurs, “Formula Cost Calculation”. </w:t>
      </w:r>
      <w:hyperlink r:id="rId40" w:history="1">
        <w:r w:rsidRPr="007E6896">
          <w:rPr>
            <w:rStyle w:val="Hyperlink"/>
            <w:rFonts w:ascii="Times New Roman" w:hAnsi="Times New Roman" w:cs="Times New Roman"/>
            <w:bCs/>
            <w:sz w:val="24"/>
            <w:szCs w:val="24"/>
          </w:rPr>
          <w:t>https://umass.box.com/s/c5vw71bjk3fsxq66xbydh4fidzhab0ls</w:t>
        </w:r>
      </w:hyperlink>
      <w:r w:rsidRPr="007E6896">
        <w:rPr>
          <w:rFonts w:ascii="Times New Roman" w:hAnsi="Times New Roman" w:cs="Times New Roman"/>
          <w:bCs/>
          <w:sz w:val="24"/>
          <w:szCs w:val="24"/>
        </w:rPr>
        <w:t>, 2019.</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C. VanNorman, T. Barrett, H. Chen, and Y. Feng. 2019. Grilling food safety: chicken breast and pork chop. FS-33-WV.</w:t>
      </w:r>
    </w:p>
    <w:p w:rsidR="00FF0DEF" w:rsidRPr="007E6896" w:rsidRDefault="00FF0DEF" w:rsidP="00FF0DEF">
      <w:pPr>
        <w:spacing w:before="240"/>
        <w:rPr>
          <w:rFonts w:ascii="Times New Roman" w:hAnsi="Times New Roman" w:cs="Times New Roman"/>
          <w:bCs/>
          <w:sz w:val="24"/>
          <w:szCs w:val="24"/>
        </w:rPr>
      </w:pPr>
      <w:r w:rsidRPr="007E6896">
        <w:rPr>
          <w:rFonts w:ascii="Times New Roman" w:hAnsi="Times New Roman" w:cs="Times New Roman"/>
          <w:bCs/>
          <w:sz w:val="24"/>
          <w:szCs w:val="24"/>
        </w:rPr>
        <w:t xml:space="preserve">Caprera, L. and K.E. Kaylegian (In press). The Penn State Extension Guide for Implementing a Food Safety System in Small-scale and Raw Milk Cheese Plants. Penn State Extension, Penn State College of Agricultural Sciences Publications Office, University Park. </w:t>
      </w:r>
    </w:p>
    <w:p w:rsidR="00FF0DEF" w:rsidRPr="007E6896" w:rsidRDefault="00FF0DEF" w:rsidP="00FF0DEF">
      <w:pPr>
        <w:spacing w:before="240"/>
        <w:rPr>
          <w:rFonts w:ascii="Times New Roman" w:hAnsi="Times New Roman" w:cs="Times New Roman"/>
          <w:bCs/>
          <w:sz w:val="24"/>
          <w:szCs w:val="24"/>
        </w:rPr>
      </w:pPr>
      <w:r w:rsidRPr="007E6896">
        <w:rPr>
          <w:rFonts w:ascii="Times New Roman" w:hAnsi="Times New Roman" w:cs="Times New Roman"/>
          <w:bCs/>
          <w:sz w:val="24"/>
          <w:szCs w:val="24"/>
        </w:rPr>
        <w:t xml:space="preserve">Caprera, L. and K.E. Kaylegian (In press). The Penn State Extension Food Safety Plan for Raw Milk Gouda Cheese Teaching Example. Penn State Extension, Penn State College of Agricultural Sciences Publications Office, University Park. </w:t>
      </w:r>
    </w:p>
    <w:p w:rsidR="00FF0DEF" w:rsidRPr="007E6896" w:rsidRDefault="00FF0DEF" w:rsidP="00FF0DEF">
      <w:pPr>
        <w:widowControl w:val="0"/>
        <w:autoSpaceDE w:val="0"/>
        <w:autoSpaceDN w:val="0"/>
        <w:spacing w:before="240"/>
        <w:rPr>
          <w:rFonts w:ascii="Times New Roman" w:hAnsi="Times New Roman" w:cs="Times New Roman"/>
          <w:i/>
          <w:iCs/>
          <w:sz w:val="24"/>
          <w:szCs w:val="24"/>
        </w:rPr>
      </w:pPr>
      <w:r w:rsidRPr="007E6896">
        <w:rPr>
          <w:rFonts w:ascii="Times New Roman" w:hAnsi="Times New Roman" w:cs="Times New Roman"/>
          <w:iCs/>
          <w:sz w:val="24"/>
          <w:szCs w:val="24"/>
        </w:rPr>
        <w:t xml:space="preserve">Chapin and Danyluk participated in a question/answer interview for the </w:t>
      </w:r>
      <w:r w:rsidRPr="007E6896">
        <w:rPr>
          <w:rFonts w:ascii="Times New Roman" w:hAnsi="Times New Roman" w:cs="Times New Roman"/>
          <w:i/>
          <w:iCs/>
          <w:sz w:val="24"/>
          <w:szCs w:val="24"/>
        </w:rPr>
        <w:t xml:space="preserve">Florida Grower </w:t>
      </w:r>
      <w:r w:rsidRPr="007E6896">
        <w:rPr>
          <w:rFonts w:ascii="Times New Roman" w:hAnsi="Times New Roman" w:cs="Times New Roman"/>
          <w:iCs/>
          <w:sz w:val="24"/>
          <w:szCs w:val="24"/>
        </w:rPr>
        <w:t>magazine that was used to develop the April 2019 cover story: “Are you FSMA Ready? With implementation of the massive food safety law closing in, now is the time to assess your farm’s preparedness.”</w:t>
      </w:r>
    </w:p>
    <w:p w:rsidR="00FF0DEF" w:rsidRPr="007E6896" w:rsidRDefault="00FF0DEF" w:rsidP="00FF0DEF">
      <w:pPr>
        <w:widowControl w:val="0"/>
        <w:autoSpaceDE w:val="0"/>
        <w:autoSpaceDN w:val="0"/>
        <w:spacing w:before="240"/>
        <w:rPr>
          <w:rFonts w:ascii="Times New Roman" w:hAnsi="Times New Roman" w:cs="Times New Roman"/>
          <w:sz w:val="24"/>
          <w:szCs w:val="24"/>
        </w:rPr>
      </w:pPr>
      <w:r w:rsidRPr="007E6896">
        <w:rPr>
          <w:rFonts w:ascii="Times New Roman" w:hAnsi="Times New Roman" w:cs="Times New Roman"/>
          <w:sz w:val="24"/>
          <w:szCs w:val="24"/>
        </w:rPr>
        <w:t xml:space="preserve">Chapin, T. K., R. M. Goodrich-Schneider, K. R. Schneider, M. A. Ritenour, T. Vashisth, and M. D. Danyluk. 2019. “Food Safety Requirements and Considerations for Florida Citrus Growers.” </w:t>
      </w:r>
      <w:r w:rsidRPr="007E6896">
        <w:rPr>
          <w:rFonts w:ascii="Times New Roman" w:hAnsi="Times New Roman" w:cs="Times New Roman"/>
          <w:i/>
          <w:sz w:val="24"/>
          <w:szCs w:val="24"/>
        </w:rPr>
        <w:t>2019-2020 Florida Citrus Production Guide</w:t>
      </w:r>
      <w:r w:rsidRPr="007E6896">
        <w:rPr>
          <w:rFonts w:ascii="Times New Roman" w:hAnsi="Times New Roman" w:cs="Times New Roman"/>
          <w:sz w:val="24"/>
          <w:szCs w:val="24"/>
        </w:rPr>
        <w:t>, Eds. M. E. Rogers, M. M. Dewdney, and T. Vashisth. p. 33-41.</w:t>
      </w:r>
    </w:p>
    <w:p w:rsidR="00FF0DEF" w:rsidRPr="007E6896" w:rsidRDefault="00FF0DEF" w:rsidP="00FF0DEF">
      <w:pPr>
        <w:widowControl w:val="0"/>
        <w:autoSpaceDE w:val="0"/>
        <w:autoSpaceDN w:val="0"/>
        <w:spacing w:before="240"/>
        <w:rPr>
          <w:rFonts w:ascii="Times New Roman" w:hAnsi="Times New Roman" w:cs="Times New Roman"/>
          <w:sz w:val="24"/>
          <w:szCs w:val="24"/>
        </w:rPr>
      </w:pPr>
      <w:r w:rsidRPr="007E6896">
        <w:rPr>
          <w:rFonts w:ascii="Times New Roman" w:hAnsi="Times New Roman" w:cs="Times New Roman"/>
          <w:sz w:val="24"/>
          <w:szCs w:val="24"/>
        </w:rPr>
        <w:t xml:space="preserve">Chapin, T., M. Danyluk, and K. Schneider. 2019. Food-safety recommendations for fresh market citrus. </w:t>
      </w:r>
      <w:r w:rsidRPr="007E6896">
        <w:rPr>
          <w:rFonts w:ascii="Times New Roman" w:hAnsi="Times New Roman" w:cs="Times New Roman"/>
          <w:i/>
          <w:iCs/>
          <w:sz w:val="24"/>
          <w:szCs w:val="24"/>
        </w:rPr>
        <w:t>Citrus Industry</w:t>
      </w:r>
      <w:r w:rsidRPr="007E6896">
        <w:rPr>
          <w:rFonts w:ascii="Times New Roman" w:hAnsi="Times New Roman" w:cs="Times New Roman"/>
          <w:sz w:val="24"/>
          <w:szCs w:val="24"/>
        </w:rPr>
        <w:t>. 100: 18-21.</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DiCaprio E., K. Feiereisel: California Cannery License Program.  2018.  Available online: https://ucfoodsafety.ucdavis.edu/sites/g/files/dgvnsk7366/files/inline-files/287955.pdf</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DiCaprio E., K. Feiereisel: Processed Food Registration permit timeline. 2018.  Available online: https://ucfoodsafety.ucdavis.edu/sites/g/files/dgvnsk7366/files/inline-files/287952.pdf</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DiCaprio E., K. Feiereisel: Value-added On-Farm Processing Regulatory Considerations.  2018. Available online: https://ucfoodsafety.ucdavis.edu/sites/g/files/dgvnsk7366/files/inline-files/287951.pdf</w:t>
      </w:r>
    </w:p>
    <w:p w:rsidR="00FF0DEF" w:rsidRPr="007E6896" w:rsidRDefault="00FF0DEF" w:rsidP="00FF0DEF">
      <w:pPr>
        <w:spacing w:before="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Eifert, J., R. Boyer, E. Wells, T. Saunders, L. Yang. 2019. What do I need to know to sell dehydrated foods at the farmers </w:t>
      </w:r>
      <w:proofErr w:type="gramStart"/>
      <w:r w:rsidRPr="007E6896">
        <w:rPr>
          <w:rFonts w:ascii="Times New Roman" w:eastAsia="Arial" w:hAnsi="Times New Roman" w:cs="Times New Roman"/>
          <w:color w:val="000000"/>
          <w:sz w:val="24"/>
          <w:szCs w:val="24"/>
        </w:rPr>
        <w:t>market.</w:t>
      </w:r>
      <w:proofErr w:type="gramEnd"/>
      <w:r w:rsidRPr="007E6896">
        <w:rPr>
          <w:rFonts w:ascii="Times New Roman" w:eastAsia="Arial" w:hAnsi="Times New Roman" w:cs="Times New Roman"/>
          <w:color w:val="000000"/>
          <w:sz w:val="24"/>
          <w:szCs w:val="24"/>
        </w:rPr>
        <w:t xml:space="preserve"> VCE Publication #FST-319NP. Available at: </w:t>
      </w:r>
      <w:hyperlink r:id="rId41" w:history="1">
        <w:r w:rsidRPr="007E6896">
          <w:rPr>
            <w:rFonts w:ascii="Times New Roman" w:hAnsi="Times New Roman" w:cs="Times New Roman"/>
            <w:color w:val="0000FF"/>
            <w:sz w:val="24"/>
            <w:szCs w:val="24"/>
            <w:u w:val="single"/>
          </w:rPr>
          <w:t>https://www.pubs.ext.vt.edu/FST/FST-319/FST-319.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Eifert, J., R. Boyer, E. Wells, T. Saunders, L. Yang. 2019. What do I need to know to sell fermented vegetables at the farmers </w:t>
      </w:r>
      <w:proofErr w:type="gramStart"/>
      <w:r w:rsidRPr="007E6896">
        <w:rPr>
          <w:rFonts w:ascii="Times New Roman" w:eastAsia="Arial" w:hAnsi="Times New Roman" w:cs="Times New Roman"/>
          <w:color w:val="000000"/>
          <w:sz w:val="24"/>
          <w:szCs w:val="24"/>
        </w:rPr>
        <w:t>market.</w:t>
      </w:r>
      <w:proofErr w:type="gramEnd"/>
      <w:r w:rsidRPr="007E6896">
        <w:rPr>
          <w:rFonts w:ascii="Times New Roman" w:eastAsia="Arial" w:hAnsi="Times New Roman" w:cs="Times New Roman"/>
          <w:color w:val="000000"/>
          <w:sz w:val="24"/>
          <w:szCs w:val="24"/>
        </w:rPr>
        <w:t xml:space="preserve"> VCE Publication #FST-308NP. Available at: </w:t>
      </w:r>
      <w:hyperlink r:id="rId42" w:history="1">
        <w:r w:rsidRPr="007E6896">
          <w:rPr>
            <w:rFonts w:ascii="Times New Roman" w:hAnsi="Times New Roman" w:cs="Times New Roman"/>
            <w:color w:val="0000FF"/>
            <w:sz w:val="24"/>
            <w:szCs w:val="24"/>
            <w:u w:val="single"/>
          </w:rPr>
          <w:t>https://www.pubs.ext.vt.edu/FST/FST-308/FST-308.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Eifert, J., R. Boyer, T. Hammett, E. Wells, T. Saunders, L. Yang. 2019. What do I need to know to sell maple syrup at the farmers </w:t>
      </w:r>
      <w:proofErr w:type="gramStart"/>
      <w:r w:rsidRPr="007E6896">
        <w:rPr>
          <w:rFonts w:ascii="Times New Roman" w:eastAsia="Arial" w:hAnsi="Times New Roman" w:cs="Times New Roman"/>
          <w:color w:val="000000"/>
          <w:sz w:val="24"/>
          <w:szCs w:val="24"/>
        </w:rPr>
        <w:t>market.</w:t>
      </w:r>
      <w:proofErr w:type="gramEnd"/>
      <w:r w:rsidRPr="007E6896">
        <w:rPr>
          <w:rFonts w:ascii="Times New Roman" w:eastAsia="Arial" w:hAnsi="Times New Roman" w:cs="Times New Roman"/>
          <w:color w:val="000000"/>
          <w:sz w:val="24"/>
          <w:szCs w:val="24"/>
        </w:rPr>
        <w:t xml:space="preserve"> VCE Publication #FST-311NP. Available at: </w:t>
      </w:r>
      <w:hyperlink r:id="rId43" w:history="1">
        <w:r w:rsidRPr="007E6896">
          <w:rPr>
            <w:rFonts w:ascii="Times New Roman" w:hAnsi="Times New Roman" w:cs="Times New Roman"/>
            <w:color w:val="0000FF"/>
            <w:sz w:val="24"/>
            <w:szCs w:val="24"/>
            <w:u w:val="single"/>
          </w:rPr>
          <w:t>https://www.pubs.ext.vt.edu/FST/FST-311/FST-311.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Eifert, J., R. Boyer, T. Hammett, E. Wells, T. Saunders, L. Yang. 2019. What do I need to know to sell jams, jellies, preserves and fruit butters at the farmers </w:t>
      </w:r>
      <w:proofErr w:type="gramStart"/>
      <w:r w:rsidRPr="007E6896">
        <w:rPr>
          <w:rFonts w:ascii="Times New Roman" w:eastAsia="Arial" w:hAnsi="Times New Roman" w:cs="Times New Roman"/>
          <w:color w:val="000000"/>
          <w:sz w:val="24"/>
          <w:szCs w:val="24"/>
        </w:rPr>
        <w:t>market.</w:t>
      </w:r>
      <w:proofErr w:type="gramEnd"/>
      <w:r w:rsidRPr="007E6896">
        <w:rPr>
          <w:rFonts w:ascii="Times New Roman" w:eastAsia="Arial" w:hAnsi="Times New Roman" w:cs="Times New Roman"/>
          <w:color w:val="000000"/>
          <w:sz w:val="24"/>
          <w:szCs w:val="24"/>
        </w:rPr>
        <w:t xml:space="preserve"> VCE Publication #FST-301NP. Available at: </w:t>
      </w:r>
      <w:hyperlink r:id="rId44" w:history="1">
        <w:r w:rsidRPr="007E6896">
          <w:rPr>
            <w:rFonts w:ascii="Times New Roman" w:hAnsi="Times New Roman" w:cs="Times New Roman"/>
            <w:color w:val="0000FF"/>
            <w:sz w:val="24"/>
            <w:szCs w:val="24"/>
            <w:u w:val="single"/>
          </w:rPr>
          <w:t>https://www.pubs.ext.vt.edu/FST/FST-301/FST-301.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Eifert, J., R. Boyer, T. Saunders, L. Yang. 2019. What do I need to know to provide samples at the farmers </w:t>
      </w:r>
      <w:proofErr w:type="gramStart"/>
      <w:r w:rsidRPr="007E6896">
        <w:rPr>
          <w:rFonts w:ascii="Times New Roman" w:eastAsia="Arial" w:hAnsi="Times New Roman" w:cs="Times New Roman"/>
          <w:color w:val="000000"/>
          <w:sz w:val="24"/>
          <w:szCs w:val="24"/>
        </w:rPr>
        <w:t>market.</w:t>
      </w:r>
      <w:proofErr w:type="gramEnd"/>
      <w:r w:rsidRPr="007E6896">
        <w:rPr>
          <w:rFonts w:ascii="Times New Roman" w:eastAsia="Arial" w:hAnsi="Times New Roman" w:cs="Times New Roman"/>
          <w:color w:val="000000"/>
          <w:sz w:val="24"/>
          <w:szCs w:val="24"/>
        </w:rPr>
        <w:t xml:space="preserve"> VCE Publication #FST-310NP. Available at: </w:t>
      </w:r>
      <w:hyperlink r:id="rId45" w:history="1">
        <w:r w:rsidRPr="007E6896">
          <w:rPr>
            <w:rFonts w:ascii="Times New Roman" w:hAnsi="Times New Roman" w:cs="Times New Roman"/>
            <w:color w:val="0000FF"/>
            <w:sz w:val="24"/>
            <w:szCs w:val="24"/>
            <w:u w:val="single"/>
          </w:rPr>
          <w:t>https://www.pubs.ext.vt.edu/FST/FST-310/FST-310.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Eifert, J., R. Boyer, T. Saunders, L. Yang. 2019. What do I need to know labelling my foods for sale at the farmers </w:t>
      </w:r>
      <w:proofErr w:type="gramStart"/>
      <w:r w:rsidRPr="007E6896">
        <w:rPr>
          <w:rFonts w:ascii="Times New Roman" w:eastAsia="Arial" w:hAnsi="Times New Roman" w:cs="Times New Roman"/>
          <w:color w:val="000000"/>
          <w:sz w:val="24"/>
          <w:szCs w:val="24"/>
        </w:rPr>
        <w:t>market.</w:t>
      </w:r>
      <w:proofErr w:type="gramEnd"/>
      <w:r w:rsidRPr="007E6896">
        <w:rPr>
          <w:rFonts w:ascii="Times New Roman" w:eastAsia="Arial" w:hAnsi="Times New Roman" w:cs="Times New Roman"/>
          <w:color w:val="000000"/>
          <w:sz w:val="24"/>
          <w:szCs w:val="24"/>
        </w:rPr>
        <w:t xml:space="preserve"> VCE Publication #FST-312NP. Available at: </w:t>
      </w:r>
      <w:hyperlink r:id="rId46" w:history="1">
        <w:r w:rsidRPr="007E6896">
          <w:rPr>
            <w:rFonts w:ascii="Times New Roman" w:hAnsi="Times New Roman" w:cs="Times New Roman"/>
            <w:color w:val="0000FF"/>
            <w:sz w:val="24"/>
            <w:szCs w:val="24"/>
            <w:u w:val="single"/>
          </w:rPr>
          <w:t>https://www.pubs.ext.vt.edu/FST/FST-312/FST-312.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Eifert, J., R. Boyer, T. Saunders, L. Yang. 2019. What do I need to know to sell kombucha at the farmers </w:t>
      </w:r>
      <w:proofErr w:type="gramStart"/>
      <w:r w:rsidRPr="007E6896">
        <w:rPr>
          <w:rFonts w:ascii="Times New Roman" w:eastAsia="Arial" w:hAnsi="Times New Roman" w:cs="Times New Roman"/>
          <w:color w:val="000000"/>
          <w:sz w:val="24"/>
          <w:szCs w:val="24"/>
        </w:rPr>
        <w:t>market.</w:t>
      </w:r>
      <w:proofErr w:type="gramEnd"/>
      <w:r w:rsidRPr="007E6896">
        <w:rPr>
          <w:rFonts w:ascii="Times New Roman" w:eastAsia="Arial" w:hAnsi="Times New Roman" w:cs="Times New Roman"/>
          <w:color w:val="000000"/>
          <w:sz w:val="24"/>
          <w:szCs w:val="24"/>
        </w:rPr>
        <w:t xml:space="preserve"> VCE Publication #FST-297NP. Available at: </w:t>
      </w:r>
      <w:hyperlink r:id="rId47" w:history="1">
        <w:r w:rsidRPr="007E6896">
          <w:rPr>
            <w:rFonts w:ascii="Times New Roman" w:hAnsi="Times New Roman" w:cs="Times New Roman"/>
            <w:color w:val="0000FF"/>
            <w:sz w:val="24"/>
            <w:szCs w:val="24"/>
            <w:u w:val="single"/>
          </w:rPr>
          <w:t>https://www.pubs.ext.vt.edu/FST/FST-297/FST-297.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Eifert, J., R. Boyer, T. Saunders, L. Yang. 2019. What do I need to know to sell fermented vegetables at the farmers </w:t>
      </w:r>
      <w:proofErr w:type="gramStart"/>
      <w:r w:rsidRPr="007E6896">
        <w:rPr>
          <w:rFonts w:ascii="Times New Roman" w:eastAsia="Arial" w:hAnsi="Times New Roman" w:cs="Times New Roman"/>
          <w:color w:val="000000"/>
          <w:sz w:val="24"/>
          <w:szCs w:val="24"/>
        </w:rPr>
        <w:t>market.</w:t>
      </w:r>
      <w:proofErr w:type="gramEnd"/>
      <w:r w:rsidRPr="007E6896">
        <w:rPr>
          <w:rFonts w:ascii="Times New Roman" w:eastAsia="Arial" w:hAnsi="Times New Roman" w:cs="Times New Roman"/>
          <w:color w:val="000000"/>
          <w:sz w:val="24"/>
          <w:szCs w:val="24"/>
        </w:rPr>
        <w:t xml:space="preserve"> VCE Publication #FST-308NP.  Available at: </w:t>
      </w:r>
      <w:hyperlink r:id="rId48" w:history="1">
        <w:r w:rsidRPr="007E6896">
          <w:rPr>
            <w:rFonts w:ascii="Times New Roman" w:hAnsi="Times New Roman" w:cs="Times New Roman"/>
            <w:color w:val="0000FF"/>
            <w:sz w:val="24"/>
            <w:szCs w:val="24"/>
            <w:u w:val="single"/>
          </w:rPr>
          <w:t>https://www.pubs.ext.vt.edu/FST/FST-308/FST-308.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eastAsia="Arial" w:hAnsi="Times New Roman" w:cs="Times New Roman"/>
          <w:color w:val="000000"/>
          <w:sz w:val="24"/>
          <w:szCs w:val="24"/>
        </w:rPr>
        <w:t xml:space="preserve">Eifert, J., R. Boyer, T. Saunders, L. Yang. 2019. What do I need to know to sell refrigerated dips, spreads, dressing and salads at the farmers </w:t>
      </w:r>
      <w:proofErr w:type="gramStart"/>
      <w:r w:rsidRPr="007E6896">
        <w:rPr>
          <w:rFonts w:ascii="Times New Roman" w:eastAsia="Arial" w:hAnsi="Times New Roman" w:cs="Times New Roman"/>
          <w:color w:val="000000"/>
          <w:sz w:val="24"/>
          <w:szCs w:val="24"/>
        </w:rPr>
        <w:t>market.</w:t>
      </w:r>
      <w:proofErr w:type="gramEnd"/>
      <w:r w:rsidRPr="007E6896">
        <w:rPr>
          <w:rFonts w:ascii="Times New Roman" w:eastAsia="Arial" w:hAnsi="Times New Roman" w:cs="Times New Roman"/>
          <w:color w:val="000000"/>
          <w:sz w:val="24"/>
          <w:szCs w:val="24"/>
        </w:rPr>
        <w:t xml:space="preserve"> VCE Publication #FST-300NP.  Available at: </w:t>
      </w:r>
      <w:hyperlink r:id="rId49" w:history="1">
        <w:r w:rsidRPr="007E6896">
          <w:rPr>
            <w:rFonts w:ascii="Times New Roman" w:hAnsi="Times New Roman" w:cs="Times New Roman"/>
            <w:color w:val="0000FF"/>
            <w:sz w:val="24"/>
            <w:szCs w:val="24"/>
            <w:u w:val="single"/>
          </w:rPr>
          <w:t>https://www.pubs.ext.vt.edu/FST/FST-300/FST-300.html</w:t>
        </w:r>
      </w:hyperlink>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bCs/>
          <w:sz w:val="24"/>
          <w:szCs w:val="24"/>
        </w:rPr>
        <w:lastRenderedPageBreak/>
        <w:t xml:space="preserve">Fenton, G. and L. F. LaBorde. 2019. Understanding FSMA - The Preventive Controls for Animal Food Rule. Available at </w:t>
      </w:r>
      <w:r w:rsidRPr="007E6896">
        <w:rPr>
          <w:rFonts w:ascii="Times New Roman" w:hAnsi="Times New Roman" w:cs="Times New Roman"/>
          <w:sz w:val="24"/>
          <w:szCs w:val="24"/>
        </w:rPr>
        <w:t>https://extension.psu.edu/understanding-fsma-the-preventive-controls-for-animal-food-rule.</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Grigsby, C., M. Leffew and F. Critzer. 2018. W646. A Guide for Farm to Consumer Egg Sales in Tennessee.</w:t>
      </w:r>
    </w:p>
    <w:p w:rsidR="00FF0DEF" w:rsidRPr="007E6896" w:rsidRDefault="00FF0DEF" w:rsidP="00FF0DEF">
      <w:pPr>
        <w:spacing w:before="240"/>
        <w:rPr>
          <w:rFonts w:ascii="Times New Roman" w:hAnsi="Times New Roman" w:cs="Times New Roman"/>
          <w:bCs/>
          <w:sz w:val="24"/>
          <w:szCs w:val="24"/>
        </w:rPr>
      </w:pPr>
      <w:r w:rsidRPr="007E6896">
        <w:rPr>
          <w:rFonts w:ascii="Times New Roman" w:hAnsi="Times New Roman" w:cs="Times New Roman"/>
          <w:bCs/>
          <w:sz w:val="24"/>
          <w:szCs w:val="24"/>
        </w:rPr>
        <w:t>Kaylegian, K.E. (2018, 2019). Dairy Foods Extension Newsletter. Issues contain articles on food safety training opportunities, documentation and record keeping, and compliance with FSMA topics. Published 10/18, 2/19, 7/19. Penn State Extension, University Park.</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Klisch S., E. DiCaprio, K. Soule, D. Ravalin: Safety of Carrageenan, 2018.  ANR Peer Reviewed Publication, Vol. 8642, UC ANR.</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L. Powers-Hammond and S. McCurdy: UC Master Food Preserver Program: Fundamentals of Consumer Food Safety and Preservation Master Handbook, E. DiCaprio, L.J. Harris, K. Panerella, K. Ogburn, S. Moesbaucher, and C. Godwin, (ed), 2018.  UC ANR Publications (limited distribution).</w:t>
      </w:r>
    </w:p>
    <w:p w:rsidR="00FF0DEF" w:rsidRPr="007E6896" w:rsidRDefault="00FF0DEF" w:rsidP="00FF0DEF">
      <w:pPr>
        <w:spacing w:before="240"/>
        <w:rPr>
          <w:rFonts w:ascii="Times New Roman" w:hAnsi="Times New Roman" w:cs="Times New Roman"/>
          <w:bCs/>
          <w:sz w:val="24"/>
          <w:szCs w:val="24"/>
        </w:rPr>
      </w:pPr>
      <w:r w:rsidRPr="007E6896">
        <w:rPr>
          <w:rFonts w:ascii="Times New Roman" w:hAnsi="Times New Roman" w:cs="Times New Roman"/>
          <w:bCs/>
          <w:sz w:val="24"/>
          <w:szCs w:val="24"/>
        </w:rPr>
        <w:t xml:space="preserve">LaBorde, L. F. 2019. Acidified and Low-Acid Food Regulatory Requirements. Available at </w:t>
      </w:r>
      <w:r w:rsidRPr="007E6896">
        <w:rPr>
          <w:rFonts w:ascii="Times New Roman" w:hAnsi="Times New Roman" w:cs="Times New Roman"/>
          <w:sz w:val="24"/>
          <w:szCs w:val="24"/>
        </w:rPr>
        <w:t xml:space="preserve">https://extension.psu.edu/acidified-and-low-acid-food-regulatory-requirements. </w:t>
      </w:r>
    </w:p>
    <w:p w:rsidR="00FF0DEF" w:rsidRPr="007E6896" w:rsidRDefault="00FF0DEF" w:rsidP="00FF0DEF">
      <w:pPr>
        <w:spacing w:before="240"/>
        <w:rPr>
          <w:rFonts w:ascii="Times New Roman" w:hAnsi="Times New Roman" w:cs="Times New Roman"/>
          <w:bCs/>
          <w:sz w:val="24"/>
          <w:szCs w:val="24"/>
        </w:rPr>
      </w:pPr>
      <w:r w:rsidRPr="007E6896">
        <w:rPr>
          <w:rFonts w:ascii="Times New Roman" w:hAnsi="Times New Roman" w:cs="Times New Roman"/>
          <w:bCs/>
          <w:sz w:val="24"/>
          <w:szCs w:val="24"/>
        </w:rPr>
        <w:t xml:space="preserve">LaBorde, L. F. 2019. Frequently Asked Questions on FSMA Regulations. Available at </w:t>
      </w:r>
      <w:r w:rsidRPr="007E6896">
        <w:rPr>
          <w:rFonts w:ascii="Times New Roman" w:hAnsi="Times New Roman" w:cs="Times New Roman"/>
          <w:sz w:val="24"/>
          <w:szCs w:val="24"/>
        </w:rPr>
        <w:t xml:space="preserve">https://extension.psu.edu/fsma. </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M. Markham, T. Barrett, H. Chen, and Y. Feng. 2018. Turkey food safety holiday video. FS-32-WV.</w:t>
      </w:r>
    </w:p>
    <w:p w:rsidR="00FF0DEF" w:rsidRPr="007E6896" w:rsidRDefault="00FF0DEF" w:rsidP="00FF0DEF">
      <w:pPr>
        <w:spacing w:before="240"/>
        <w:rPr>
          <w:rFonts w:ascii="Times New Roman" w:hAnsi="Times New Roman" w:cs="Times New Roman"/>
          <w:bCs/>
          <w:color w:val="000000"/>
          <w:sz w:val="24"/>
          <w:szCs w:val="24"/>
        </w:rPr>
      </w:pPr>
      <w:r w:rsidRPr="007E6896">
        <w:rPr>
          <w:rFonts w:ascii="Times New Roman" w:hAnsi="Times New Roman" w:cs="Times New Roman"/>
          <w:sz w:val="24"/>
          <w:szCs w:val="24"/>
        </w:rPr>
        <w:t>P. Vijayakumar, M. (Newman) Morgan</w:t>
      </w:r>
      <w:r w:rsidRPr="007E6896">
        <w:rPr>
          <w:rFonts w:ascii="Times New Roman" w:hAnsi="Times New Roman" w:cs="Times New Roman"/>
          <w:color w:val="000000"/>
          <w:sz w:val="24"/>
          <w:szCs w:val="24"/>
        </w:rPr>
        <w:t xml:space="preserve"> ASC-227</w:t>
      </w:r>
      <w:r w:rsidRPr="007E6896">
        <w:rPr>
          <w:rFonts w:ascii="Times New Roman" w:hAnsi="Times New Roman" w:cs="Times New Roman"/>
          <w:color w:val="000000"/>
          <w:sz w:val="24"/>
          <w:szCs w:val="24"/>
        </w:rPr>
        <w:br/>
      </w:r>
      <w:r w:rsidRPr="007E6896">
        <w:rPr>
          <w:rFonts w:ascii="Times New Roman" w:hAnsi="Times New Roman" w:cs="Times New Roman"/>
          <w:bCs/>
          <w:color w:val="000000"/>
          <w:sz w:val="24"/>
          <w:szCs w:val="24"/>
        </w:rPr>
        <w:t>Foodborne Illness: Risks and Prevention</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P. Vijayakumar, M. (Newman) Morgan </w:t>
      </w:r>
      <w:r w:rsidRPr="007E6896">
        <w:rPr>
          <w:rFonts w:ascii="Times New Roman" w:hAnsi="Times New Roman" w:cs="Times New Roman"/>
          <w:color w:val="000000"/>
          <w:sz w:val="24"/>
          <w:szCs w:val="24"/>
        </w:rPr>
        <w:t>IP-78</w:t>
      </w:r>
      <w:r w:rsidRPr="007E6896">
        <w:rPr>
          <w:rFonts w:ascii="Times New Roman" w:hAnsi="Times New Roman" w:cs="Times New Roman"/>
          <w:color w:val="000000"/>
          <w:sz w:val="24"/>
          <w:szCs w:val="24"/>
        </w:rPr>
        <w:br/>
      </w:r>
      <w:r w:rsidRPr="007E6896">
        <w:rPr>
          <w:rFonts w:ascii="Times New Roman" w:hAnsi="Times New Roman" w:cs="Times New Roman"/>
          <w:bCs/>
          <w:color w:val="000000"/>
          <w:sz w:val="24"/>
          <w:szCs w:val="24"/>
        </w:rPr>
        <w:t>Understanding Produce Safety Programs and Making a Food Safety Plan</w:t>
      </w:r>
    </w:p>
    <w:p w:rsidR="00FF0DEF" w:rsidRPr="007E6896" w:rsidRDefault="00FF0DEF" w:rsidP="00FF0DEF">
      <w:pPr>
        <w:spacing w:before="240"/>
        <w:rPr>
          <w:rFonts w:ascii="Times New Roman" w:hAnsi="Times New Roman" w:cs="Times New Roman"/>
          <w:sz w:val="24"/>
          <w:szCs w:val="24"/>
        </w:rPr>
      </w:pPr>
      <w:r w:rsidRPr="007E6896">
        <w:rPr>
          <w:rStyle w:val="view-data"/>
          <w:rFonts w:ascii="Times New Roman" w:hAnsi="Times New Roman" w:cs="Times New Roman"/>
          <w:sz w:val="24"/>
          <w:szCs w:val="24"/>
        </w:rPr>
        <w:t xml:space="preserve">Parisi, M. A., J. K. Northcutt, J. E. Mc Kendry, W. W. Sherrill, C. J. Dye, and J. Z. Snow. 2018. Extension: The backbone organization in statewide population health management. Journal of Extension 56(2). </w:t>
      </w:r>
      <w:hyperlink r:id="rId50" w:history="1">
        <w:r w:rsidRPr="007E6896">
          <w:rPr>
            <w:rStyle w:val="Hyperlink"/>
            <w:rFonts w:ascii="Times New Roman" w:hAnsi="Times New Roman" w:cs="Times New Roman"/>
            <w:sz w:val="24"/>
            <w:szCs w:val="24"/>
          </w:rPr>
          <w:t>https://www.joe.org/joe/2018april/pdf/JOE_v56_2iw1.pdf</w:t>
        </w:r>
      </w:hyperlink>
      <w:r w:rsidRPr="007E6896">
        <w:rPr>
          <w:rStyle w:val="view-data"/>
          <w:rFonts w:ascii="Times New Roman" w:hAnsi="Times New Roman" w:cs="Times New Roman"/>
          <w:sz w:val="24"/>
          <w:szCs w:val="24"/>
        </w:rPr>
        <w:t xml:space="preserve"> </w:t>
      </w:r>
    </w:p>
    <w:p w:rsidR="00FF0DEF" w:rsidRPr="007E6896" w:rsidRDefault="00FF0DEF" w:rsidP="00FF0DEF">
      <w:pPr>
        <w:pStyle w:val="TableContents"/>
        <w:suppressAutoHyphens/>
        <w:overflowPunct w:val="0"/>
        <w:spacing w:before="240"/>
        <w:rPr>
          <w:rFonts w:eastAsia="Calibri"/>
          <w:color w:val="000000" w:themeColor="text1"/>
          <w:kern w:val="1"/>
        </w:rPr>
      </w:pPr>
      <w:r w:rsidRPr="007E6896">
        <w:rPr>
          <w:rFonts w:eastAsia="Calibri"/>
          <w:color w:val="000000" w:themeColor="text1"/>
          <w:kern w:val="1"/>
        </w:rPr>
        <w:t xml:space="preserve">Pender, L.; Ilic, S.; Ivey, M.L. (2018). </w:t>
      </w:r>
      <w:r w:rsidRPr="007E6896">
        <w:rPr>
          <w:rFonts w:eastAsia="Calibri"/>
          <w:i/>
          <w:color w:val="000000" w:themeColor="text1"/>
          <w:kern w:val="1"/>
        </w:rPr>
        <w:t>Choosing the Right Food Safety Training</w:t>
      </w:r>
      <w:r w:rsidRPr="007E6896">
        <w:rPr>
          <w:rFonts w:eastAsia="Calibri"/>
          <w:color w:val="000000" w:themeColor="text1"/>
          <w:kern w:val="1"/>
        </w:rPr>
        <w:t xml:space="preserve"> (Ohio Fruit News, December 2018) [Newsletter article]. Location: Ohio Fruit News, December 2018 Issue, Ohio State University, Columbus, OH, United States. </w:t>
      </w:r>
      <w:hyperlink r:id="rId51" w:history="1">
        <w:r w:rsidRPr="007E6896">
          <w:rPr>
            <w:rStyle w:val="Hyperlink"/>
            <w:rFonts w:eastAsia="Calibri"/>
            <w:color w:val="000000" w:themeColor="text1"/>
            <w:kern w:val="1"/>
          </w:rPr>
          <w:t>https://producesafety.osu.edu/sites/prsafety/files/imce/factsheets/Choosing%20the%20right%20food%20safety%20training%20class.pdf</w:t>
        </w:r>
      </w:hyperlink>
    </w:p>
    <w:p w:rsidR="00FF0DEF" w:rsidRPr="007E6896" w:rsidRDefault="00FF0DEF" w:rsidP="00FF0DEF">
      <w:pPr>
        <w:spacing w:before="240"/>
        <w:rPr>
          <w:rFonts w:ascii="Times New Roman" w:hAnsi="Times New Roman" w:cs="Times New Roman"/>
          <w:bCs/>
          <w:sz w:val="24"/>
          <w:szCs w:val="24"/>
        </w:rPr>
      </w:pPr>
      <w:r w:rsidRPr="007E6896">
        <w:rPr>
          <w:rFonts w:ascii="Times New Roman" w:hAnsi="Times New Roman" w:cs="Times New Roman"/>
          <w:bCs/>
          <w:sz w:val="24"/>
          <w:szCs w:val="24"/>
        </w:rPr>
        <w:t>Robeson, J., Claudino, R.J, Kinchla,</w:t>
      </w:r>
      <w:r w:rsidRPr="007E6896">
        <w:rPr>
          <w:rFonts w:ascii="Times New Roman" w:hAnsi="Times New Roman" w:cs="Times New Roman"/>
          <w:sz w:val="24"/>
          <w:szCs w:val="24"/>
        </w:rPr>
        <w:t xml:space="preserve"> </w:t>
      </w:r>
      <w:r w:rsidRPr="007E6896">
        <w:rPr>
          <w:rFonts w:ascii="Times New Roman" w:hAnsi="Times New Roman" w:cs="Times New Roman"/>
          <w:bCs/>
          <w:sz w:val="24"/>
          <w:szCs w:val="24"/>
        </w:rPr>
        <w:t>A.J. 2019.</w:t>
      </w:r>
      <w:r w:rsidRPr="007E6896">
        <w:rPr>
          <w:rFonts w:ascii="Times New Roman" w:hAnsi="Times New Roman" w:cs="Times New Roman"/>
          <w:sz w:val="24"/>
          <w:szCs w:val="24"/>
        </w:rPr>
        <w:t xml:space="preserve"> </w:t>
      </w:r>
      <w:r w:rsidRPr="007E6896">
        <w:rPr>
          <w:rFonts w:ascii="Times New Roman" w:hAnsi="Times New Roman" w:cs="Times New Roman"/>
          <w:bCs/>
          <w:sz w:val="24"/>
          <w:szCs w:val="24"/>
        </w:rPr>
        <w:t>Establishing FDA approved scheduled processes for acidified shelf-stable foods to increase usage of specialty crops in MA. Amherst, MA. University of Massachusetts, Food Science Extension.</w:t>
      </w:r>
    </w:p>
    <w:p w:rsidR="00FF0DEF" w:rsidRPr="007E6896" w:rsidRDefault="00FF0DEF" w:rsidP="00FF0DEF">
      <w:pPr>
        <w:pStyle w:val="TableContents"/>
        <w:spacing w:before="240"/>
        <w:rPr>
          <w:color w:val="000000" w:themeColor="text1"/>
        </w:rPr>
      </w:pPr>
      <w:r w:rsidRPr="007E6896">
        <w:rPr>
          <w:color w:val="000000" w:themeColor="text1"/>
        </w:rPr>
        <w:lastRenderedPageBreak/>
        <w:t xml:space="preserve">Stull, K.; Nwadike, L.; Strohbehn, C.; Lewis Ivey, M., Burrows, R., Ilic S., and Garden-Robinson, J. (2018). </w:t>
      </w:r>
      <w:r w:rsidRPr="007E6896">
        <w:rPr>
          <w:i/>
          <w:color w:val="000000" w:themeColor="text1"/>
        </w:rPr>
        <w:t>Farm Stand and U-Pick Produce Operations Safety Best Practices.</w:t>
      </w:r>
      <w:r w:rsidRPr="007E6896">
        <w:rPr>
          <w:color w:val="000000" w:themeColor="text1"/>
        </w:rPr>
        <w:t xml:space="preserve"> Location: North Central Region Center for FSMA Training, Extension, and Technical Assistance, Ames, Iowa. [Published] </w:t>
      </w:r>
      <w:hyperlink r:id="rId52" w:history="1">
        <w:r w:rsidRPr="007E6896">
          <w:rPr>
            <w:rStyle w:val="Hyperlink"/>
            <w:rFonts w:eastAsia="Calibri"/>
            <w:color w:val="000000" w:themeColor="text1"/>
            <w:kern w:val="1"/>
          </w:rPr>
          <w:t>https://www.ncrfsma.org/files/page/files/ncr_farm_stands_and_u_pick_guidance.pdf</w:t>
        </w:r>
      </w:hyperlink>
      <w:r w:rsidRPr="007E6896">
        <w:rPr>
          <w:rFonts w:eastAsia="Calibri"/>
          <w:color w:val="000000" w:themeColor="text1"/>
          <w:kern w:val="1"/>
        </w:rPr>
        <w:t xml:space="preserve"> </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T. Barrett, C. Clymer, and Y. Feng. 2019. Overview of home-based vendor law. FS-30.</w:t>
      </w:r>
    </w:p>
    <w:p w:rsidR="00FF0DEF" w:rsidRPr="007E6896" w:rsidRDefault="00FF0DEF" w:rsidP="00FF0DEF">
      <w:pPr>
        <w:pStyle w:val="TableContents"/>
        <w:spacing w:before="240"/>
        <w:rPr>
          <w:rFonts w:eastAsia="Calibri"/>
          <w:color w:val="000000" w:themeColor="text1"/>
          <w:kern w:val="1"/>
        </w:rPr>
      </w:pPr>
      <w:r w:rsidRPr="007E6896">
        <w:rPr>
          <w:color w:val="000000" w:themeColor="text1"/>
        </w:rPr>
        <w:t xml:space="preserve">Tripp, P.; McReynolds, R.; Ivey, M.L.; Ilic, S. (2019). </w:t>
      </w:r>
      <w:r w:rsidRPr="007E6896">
        <w:rPr>
          <w:i/>
          <w:color w:val="000000" w:themeColor="text1"/>
        </w:rPr>
        <w:t>A Farmer’s Handbook to The USDA Harmonized GAP Standard Version 1.0 2018</w:t>
      </w:r>
      <w:r w:rsidRPr="007E6896">
        <w:rPr>
          <w:color w:val="000000" w:themeColor="text1"/>
        </w:rPr>
        <w:t xml:space="preserve">. (Chase, J.; Feiereisel, K.; Lindau, J.; Ullmann, K.; Warshawer, S.)(Eds.) Agricultural Marketing Service of the United States Department of Agriculture. Retrieved from: </w:t>
      </w:r>
      <w:hyperlink r:id="rId53" w:history="1">
        <w:r w:rsidRPr="007E6896">
          <w:rPr>
            <w:rStyle w:val="Hyperlink"/>
            <w:color w:val="000000" w:themeColor="text1"/>
          </w:rPr>
          <w:t>https://www.carolinafarmstewards.org/wp-content/uploads/2019/06/HGAPmanual_v09-web-printable.pdf</w:t>
        </w:r>
      </w:hyperlink>
    </w:p>
    <w:p w:rsidR="00FF0DEF" w:rsidRPr="007E6896" w:rsidRDefault="00FF0DEF" w:rsidP="00FF0DEF">
      <w:pPr>
        <w:widowControl w:val="0"/>
        <w:autoSpaceDE w:val="0"/>
        <w:autoSpaceDN w:val="0"/>
        <w:spacing w:before="240"/>
        <w:rPr>
          <w:rFonts w:ascii="Times New Roman" w:hAnsi="Times New Roman" w:cs="Times New Roman"/>
          <w:sz w:val="24"/>
          <w:szCs w:val="24"/>
        </w:rPr>
      </w:pPr>
      <w:r w:rsidRPr="007E6896">
        <w:rPr>
          <w:rFonts w:ascii="Times New Roman" w:hAnsi="Times New Roman" w:cs="Times New Roman"/>
          <w:sz w:val="24"/>
          <w:szCs w:val="24"/>
        </w:rPr>
        <w:t xml:space="preserve">Woods, K., A. Adhikari, A. Castillo, T. K. Chapin, J. Cleere, M. D. Danyluk, A. Gamble, T. M. Taylor. 2019. “Food safety for southern U.S. food crop producers after flooding.” </w:t>
      </w:r>
      <w:r w:rsidRPr="007E6896">
        <w:rPr>
          <w:rFonts w:ascii="Times New Roman" w:hAnsi="Times New Roman" w:cs="Times New Roman"/>
          <w:i/>
          <w:iCs/>
          <w:sz w:val="24"/>
          <w:szCs w:val="24"/>
        </w:rPr>
        <w:t>Circular ANR-2556</w:t>
      </w:r>
      <w:r w:rsidRPr="007E6896">
        <w:rPr>
          <w:rFonts w:ascii="Times New Roman" w:hAnsi="Times New Roman" w:cs="Times New Roman"/>
          <w:sz w:val="24"/>
          <w:szCs w:val="24"/>
        </w:rPr>
        <w:t>, Alabama Cooperative Extension System.</w:t>
      </w:r>
    </w:p>
    <w:p w:rsidR="00FF0DEF" w:rsidRPr="007E6896" w:rsidRDefault="00FF0DEF" w:rsidP="00FF0DEF">
      <w:pPr>
        <w:spacing w:before="240"/>
        <w:rPr>
          <w:rFonts w:ascii="Times New Roman" w:hAnsi="Times New Roman" w:cs="Times New Roman"/>
          <w:sz w:val="24"/>
          <w:szCs w:val="24"/>
        </w:rPr>
      </w:pPr>
      <w:r w:rsidRPr="007E6896">
        <w:rPr>
          <w:rFonts w:ascii="Times New Roman" w:hAnsi="Times New Roman" w:cs="Times New Roman"/>
          <w:sz w:val="24"/>
          <w:szCs w:val="24"/>
        </w:rPr>
        <w:t>Woods, K., A. Adhikari, A. Castillo, T.K. Chapin, J. Cleere, M.D. Danyluk, A. Gamble, and T.M. Taylor. 2019. Food safety for southern U.S. food crop producers after flooding. Alabama Cooperative Extension System ANR-2556.</w:t>
      </w:r>
    </w:p>
    <w:p w:rsidR="00FF0DEF" w:rsidRPr="007E6896" w:rsidRDefault="00FF0DEF" w:rsidP="00FF0DEF">
      <w:pPr>
        <w:spacing w:before="240"/>
        <w:rPr>
          <w:rFonts w:ascii="Times New Roman" w:hAnsi="Times New Roman" w:cs="Times New Roman"/>
          <w:sz w:val="24"/>
          <w:szCs w:val="24"/>
        </w:rPr>
      </w:pPr>
    </w:p>
    <w:p w:rsidR="00FF0DEF" w:rsidRPr="007E6896" w:rsidRDefault="00FF0DEF" w:rsidP="00FF0DEF">
      <w:pPr>
        <w:spacing w:before="240"/>
        <w:contextualSpacing/>
        <w:rPr>
          <w:rFonts w:ascii="Times New Roman" w:eastAsia="Times New Roman" w:hAnsi="Times New Roman" w:cs="Times New Roman"/>
          <w:color w:val="000000" w:themeColor="text1"/>
          <w:sz w:val="24"/>
          <w:szCs w:val="24"/>
        </w:rPr>
      </w:pPr>
      <w:r w:rsidRPr="007E6896">
        <w:rPr>
          <w:rFonts w:ascii="Times New Roman" w:eastAsia="Times New Roman" w:hAnsi="Times New Roman" w:cs="Times New Roman"/>
          <w:color w:val="000000" w:themeColor="text1"/>
          <w:sz w:val="24"/>
          <w:szCs w:val="24"/>
        </w:rPr>
        <w:t xml:space="preserve">Woods, K., Adhikari, A., Castillo, A., Chapin, K. T., Danyluk, M., Gamble, A., and Taylor, T. 2019. M. Food Safety for Southern U.S. Food Corp Producers after Flooding. Available at: </w:t>
      </w:r>
      <w:hyperlink r:id="rId54" w:history="1">
        <w:r w:rsidRPr="007E6896">
          <w:rPr>
            <w:rFonts w:ascii="Times New Roman" w:eastAsia="Times New Roman" w:hAnsi="Times New Roman" w:cs="Times New Roman"/>
            <w:color w:val="000000" w:themeColor="text1"/>
            <w:sz w:val="24"/>
            <w:szCs w:val="24"/>
            <w:u w:val="single"/>
          </w:rPr>
          <w:t>https://www.aces.edu/blog/topics/crop-production/food-safety-for-southern-u-s-food-crop-producers-after-flooding/</w:t>
        </w:r>
      </w:hyperlink>
      <w:r w:rsidRPr="007E6896">
        <w:rPr>
          <w:rFonts w:ascii="Times New Roman" w:eastAsia="Times New Roman" w:hAnsi="Times New Roman" w:cs="Times New Roman"/>
          <w:color w:val="000000" w:themeColor="text1"/>
          <w:sz w:val="24"/>
          <w:szCs w:val="24"/>
        </w:rPr>
        <w:t xml:space="preserve"> </w:t>
      </w:r>
    </w:p>
    <w:p w:rsidR="00A67E93" w:rsidRPr="007E6896" w:rsidRDefault="00A67E93" w:rsidP="0063175F">
      <w:pPr>
        <w:rPr>
          <w:rFonts w:ascii="Times New Roman" w:hAnsi="Times New Roman" w:cs="Times New Roman"/>
          <w:sz w:val="24"/>
          <w:szCs w:val="24"/>
        </w:rPr>
      </w:pPr>
    </w:p>
    <w:p w:rsidR="00701ECE" w:rsidRPr="007E6896" w:rsidRDefault="00701ECE" w:rsidP="00D06E8E">
      <w:pPr>
        <w:tabs>
          <w:tab w:val="center" w:pos="4680"/>
        </w:tabs>
        <w:rPr>
          <w:rFonts w:ascii="Times New Roman" w:hAnsi="Times New Roman" w:cs="Times New Roman"/>
          <w:b/>
          <w:sz w:val="24"/>
          <w:szCs w:val="24"/>
        </w:rPr>
      </w:pPr>
      <w:r w:rsidRPr="007E6896">
        <w:rPr>
          <w:rFonts w:ascii="Times New Roman" w:hAnsi="Times New Roman" w:cs="Times New Roman"/>
          <w:b/>
          <w:sz w:val="24"/>
          <w:szCs w:val="24"/>
        </w:rPr>
        <w:t>Abstracts</w:t>
      </w:r>
      <w:r w:rsidR="00D06E8E" w:rsidRPr="007E6896">
        <w:rPr>
          <w:rFonts w:ascii="Times New Roman" w:hAnsi="Times New Roman" w:cs="Times New Roman"/>
          <w:b/>
          <w:sz w:val="24"/>
          <w:szCs w:val="24"/>
        </w:rPr>
        <w:t>, Proceedings, and Presentations</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enetic elements associated with stress resistance of foodborne pathogens” A New Paradigm: Cutting Pathogens Off at the Pass by Understanding Their Evolution Dynamics Symposium, International Association for Food Protection Annual Meeting, Louisville, Kentucky. July 24,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A.E.H. Shearer and K. Kniel. 2019. Interactive Food Safety Investigation Challenge Engages Post-Secondary Students in One Health Concepts. International Association for Food Protection Annual Meeting Abstract P1-75.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Acuff, J., C. Marik, J. Wu, M. Hughes, D. Gallagher, and M. Ponder.  2019. Assessing Efficacy of Vacuum-Assisted, Low-Temperature Steam Decontamination of Salmonella spp., Listeria monocytogenes, Shiga Toxin-Producing Escherichia coli, and a Surrogate (Pediococcus acidilactici) on Raisins.   International Association for Food Protection Annual Meeting. Lexington, Ky. July 21 - 24.</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Adhikari, A., Kharel, K., Yemmireddy, V., Cason, C., Prinyawiwatkul, W., and Graham, C. 2018. Novel approaches to mitigate food safety risks and utilize pecan shell bioactives as </w:t>
      </w:r>
      <w:r w:rsidRPr="007E6896">
        <w:rPr>
          <w:rFonts w:ascii="Times New Roman" w:hAnsi="Times New Roman" w:cs="Times New Roman"/>
          <w:sz w:val="24"/>
          <w:szCs w:val="24"/>
        </w:rPr>
        <w:lastRenderedPageBreak/>
        <w:t>antimicrobial agents. The 13th International Scientific Conference, Biotechnology and Quality of Raw Materials and Food Stuffs. Smolenice Castle, Slovak Republic.</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Adhikari, A., Paudel, K P.  Louisiana Farmers' Perceptions of Major Challenges Related to Compliance with the Food Safety Modernization Act (FSMA), SAEA* annual meeting 2018 Florida.</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Ahmad, N.H., B.P. Marks, and E.T. Ryser. 2019. Enterococcus faecium NRRL B-2354 as a Salmonella surrogate for validating thermal treatment of dairy powders with different lactose and milk compositions. Abst. Ann. Mtg. Int. Assoc. Food Prot., Louisville, KY, July 21 – 24.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Ahmad, N.H., B.P. Marks, and E.T. Ryser. 2019. Enterococcus faecium NRRL B-2354 as a Salmonella surrogate for validating thermal treatment of dairy powders with different lactose and milk compositions. Abst. USDA-NIFA Project Director’s Meeting, Louisville, KY, July 20.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Alsammarraie, F., A. Mustapha and M. Lin.  2019.  Rapid determination of thiabendazole in juice by SERS coupled with novel gold nano-substrates.  Institute of Food Technologists Annual Meeting Abstract P02-107.</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Alyssa Kelly, Brienna Anderson, Robyn Miranda, Donald W. Schaffner and Kali Kniel. 2019. Evaluation of Viral Infectivity during the Frozen Storage of Berries. International Association for Food Protection Annual Meeting Abstract P2-204.</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Amin, A., Ettefagh, L., Evans E. W., Ilic, S. 2019 IAFP European Symposium on Food Safety 2019.  In the Classroom with Dietitians: Student Interest and Engagement in Food Safety Ohio Data.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Arnold, N., M. Chase, T. Drape, L. Yang, R. Williams, R. Boyer. 2019. How Virginia Cooperative Extension Engage with the Public About Food Processing Perceptions. International Association for Food Protection Annual Meeting, Abstract P1-105. Abstract book p.10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 Anderson-Coughlin, S. Craighead, A. Kelly, S. Gartley, A. Vanore, C. Jiang, W. Betancourt, J. Haymaker, C. White, D. Foust, R. Duncan, S. Allard, M.T. Callahan, C. Gerba, S. Parveen, F. Hashem, S.A. Micallef, A. Sapkota, K. Kniel. 2019. Optimization and Evaluation of a Viradel Method for Viral Detection in Environmental Source Waters: A Conserve Study. International Association for Food Protection Annual Meeting Abstract P2-95.</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Badrinath Vengarai Jagannathan, M. Morgan, P. Vijayakumar. Eradication of Shiga Toxin Producing Escherichia coli </w:t>
      </w:r>
      <w:proofErr w:type="gramStart"/>
      <w:r w:rsidRPr="007E6896">
        <w:rPr>
          <w:rFonts w:ascii="Times New Roman" w:hAnsi="Times New Roman" w:cs="Times New Roman"/>
          <w:sz w:val="24"/>
          <w:szCs w:val="24"/>
        </w:rPr>
        <w:t>In</w:t>
      </w:r>
      <w:proofErr w:type="gramEnd"/>
      <w:r w:rsidRPr="007E6896">
        <w:rPr>
          <w:rFonts w:ascii="Times New Roman" w:hAnsi="Times New Roman" w:cs="Times New Roman"/>
          <w:sz w:val="24"/>
          <w:szCs w:val="24"/>
        </w:rPr>
        <w:t xml:space="preserve"> Produce Wash Water Using Pathogen Specific Bacteriophages. International Association for Food Protection Annual Meeting Abstract P2-64</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arrett, T., Feng, Y. 2019. Evaluation of food safety curricula on students’ food handling behaviors: an observation study. International Association for Food Protection Annual Meeting Abstract P1-6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arrett, T., Feng, Y. 2019. Evaluation of food safety recommendations in egg noodle online video streaming and blog recipes. International. International Association for Food Protection Annual Meeting Abstract P1-6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Barrett, T., Feng, Y. 2019. Food safety content assessment of egg noodle online shared video recipes. Consumer Food Safety Education (CFSE) Conference, Orlando</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arrett, T., Feng, Y. 2019. Food safety in the classroom: evaluation of curriculum alignment to state standard using Delphi method. International Association for Food Protection Annual Meeting Abstract P1-70.</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arrett, T., Feng, Y. 2019. Use of observation to measure effectiveness of positive deviance curriculum among youths. Consumer Food Safety Education (CFSE) Conference, Orlando</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elk, A.D., H.L. Deel, Z.X. Zhenjiang, D.O. Carter, S.R. Bucheli, A.M. Lynne, M.A. Conner, D.W. Steadman, G.M. Vidoli, R. Knight, and J.L. Metcalf. 2019. Building a microbial model to estimate the postmortem interval (PMI) using data collected during the spring season at three anthropological facilities. 71st Annual Meeting of the American Academy of Forensic Sciences, Baltimore, MD, February 18-23. Abstract.</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elk, A.D., T.L. Duarte, D. Coil, K.E. Belk, J. Eisen, X. Yang, J. Martin, and J.L. Metcalf. 2019. Utilizing microbiome and bioinformatic tools to reduce food waste in poultry. 72nd Reciprocal Meat Conference, American Meat Science Association, June 23-26, Fort Collins, CO. Abstract No. 86.</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ihn, E.A., and M.D. Danyluk. 2019. Whose berries? Traceability and Labeling for Growers Large and Small. Southeast Regional Fruit and Vegetable Conference, Savannah, GA, January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ihn, E.A., and T.K. Chapin. 2019. Ag Water Provisions in the Produce Safety Rule…Where are we now? Southeast Regional Fruit and Vegetable Conference, Savannah, GA, January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Bihn, E.A., T. Suslow, and T.K. Chapin. 2019. Fruits, Vegetables, and FSMA Compliance: Multilingual Audiovisual Food Safety Training for Farms and Packinghouses. Southeast Regional Fruit and Vegetable Conference, Savannah, GA, January 2019.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ihn, E.A., T.K. Chapin, M.D. Danyluk, C. Gunter.  W. Kline, M. Melendez, P. Tocco.  2019.  Development of the On-Farm Readiness Review to Prepare Farms for Produce Safety Rule Implementation.  International Association for Food Protection Annual Meeting, Louisville, KY, July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otelho, M., Kinchla, A.J.  Now Trending: What to Expect in 2019: Produce Inspections in New England. (Invited talk). February 27, 2019. Harvest New England Conference, Sturbridge, MA.</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riones, A.*, Le, N.*, Chen, P., Ruan, R., Le, L., Feirtag, J., and D.J. Baumler, Spores in milk powders: Spore elimination using Intense Pulsed Light, at the Midwest Dairy Foods Research Center annual meeting in Roseville, MN on July 29st,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Bruhn, C., Feng, Y. 2019. Strategies to reach television chefs with safe handling information. Consumer Food Safety Education (CFSE) Conference, Orlando</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Buyukyavuz A, Dawson P, Benson E, Ellis B, Song J (2019) Flies as a Vector for Bacterial Pathogens. EPSCoR 2019 Annual State Conference, 2019 April 12; Greenville, SC</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 Wu. The antioxidant activities of potato peel extractives. American Chemical Society 2019 Fall meeting</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ano, C., Menenes, Y., Hu, X., Adams, C., and Chaves, B. Effect of ozonated water on the microbiological profile of chicken parts. IAFP 2019, Louisville, KY (P3-232).</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arter, A.* and D. J. Baumler, invited rapid fire talk “Microbiome of the Midwestern raw milk supply and isolation of psychrotrophic spore forming spoilage bacteria. At the ASM Microbe annual conference in San Francisco, CA June 21,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arter, A.*, Hagen, L., Ren, K., and D.J. Baumler. Microbiome of the midwestern raw milk supply and isolation of psychrotrophic spore forming spoilage bacteria. At the ASM Microbe Annual conference in San Francisco, CA on June 21, 2019.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hapin, T. K. 2019. Filling in the GAPs </w:t>
      </w:r>
      <w:proofErr w:type="gramStart"/>
      <w:r w:rsidRPr="007E6896">
        <w:rPr>
          <w:rFonts w:ascii="Times New Roman" w:hAnsi="Times New Roman" w:cs="Times New Roman"/>
          <w:sz w:val="24"/>
          <w:szCs w:val="24"/>
        </w:rPr>
        <w:t>Towards</w:t>
      </w:r>
      <w:proofErr w:type="gramEnd"/>
      <w:r w:rsidRPr="007E6896">
        <w:rPr>
          <w:rFonts w:ascii="Times New Roman" w:hAnsi="Times New Roman" w:cs="Times New Roman"/>
          <w:sz w:val="24"/>
          <w:szCs w:val="24"/>
        </w:rPr>
        <w:t xml:space="preserve"> Produce Safety Rule Implementation. Florida State Horticultural Society Annual Meeting, Orlando, FL, June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hapin, T., L. Tapley, and M. McClure. 2019. Update on Fresh Citrus Food Safety. Packinghouse Day, Lake Alfred, FL, August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hapin, T., M. Danyluk, S. Galindo-Gonzalez, M. B. Henry, R. Hochmuth, M. Krug, J. Perez, and D. Treadwell. 2019. Development of a Hands-On and Demonstration-based Produce Food Safety Training Curriculum. International Association for Food Protection Annual Meeting, Louisville, KY, July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hapin, T.K. 2019.  Food Safety Extension in Florida.  Florida Association for Food Protection Annual Educational Conference, Ft. Lauderdale, FL, May,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hapin, T.K., R. Hochmuth, D. Treadwell, S. Galindo-Gonzalez, M. Krug, M.E. Hendry, and M.D. Danyluk.  2018.  Revision and expansion of the Florida “Build Your Own Farm Food Safety Manual” program.  2018 Southern Region Integrated Produce Safety Conference.  p. 20.</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hapin, T.K., W.L. Kline, M.V. Melendez, M.D. Danyluk, C.C. Gunter, P.L. Tocco, and E.A. Bihn. 2019. On-Farm Readiness Review: A Collaboration between the Food and Drug Administration, National Association of State Departments of Agriculture, United States Department of Agriculture, State Extension Services and State Regulators. Southeast Regional Fruit and Vegetable Conference, Savannah, GA, January 2019. p. 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hen, H., Feng, Y. 2019. Food safety education among health professionals in China and the US. Consumer Food Safety Education (CFSE) Conference, Orlando</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hen, H., Feng, Y., Gibson, K. 2019. Evaluation of food safety education among Indiana veteran farmers. International Association for Food Protection Annual Meeting Abstract P1-72.</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Chen, H., Marteniez, V., Feng, Y. 2019. Health professionals as a trusted source for food safety education: a pilot study in China and Peru. International Association for Food Protection Annual Meeting Abstract P1-90.</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hhetri, S. V., Han, Y., and Adhikari, A. 2019. Evaluation of viability of Escherichia coli O157: H7 and Listeria monocytogenes on sanitizer treated spinach leaves using combined propidium monoazide staining and quantitative PCR. IAFP* Annual Conference.</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hoi, J., E. Camfield*, A. Bowman, K. Rajan, N. Labbé, K. D. Gwinn, B. H. Ownley, and D. H. D'Souza.  2019.  Reduction of Escherichia coli O157:H7 and Salmonella Typhimurium on Formica coupons by Switchgrass Extractives, a value-added product.  IAFP Annual Meeting, Louisville, KY, July 21-24.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hoo, K.-W., W. Wang and A. Mustapha.  2019.  Antimicrobial and physical properties of chitosan/acetylated starch edible films containing cinnamon and clove essential oils.  International Association for Food Protection Annual Meeting Abstract P2-2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huang, E., Feng, Y. 2019. What is it like to have a shared-use kitchen: a pilot study with young </w:t>
      </w:r>
      <w:proofErr w:type="gramStart"/>
      <w:r w:rsidRPr="007E6896">
        <w:rPr>
          <w:rFonts w:ascii="Times New Roman" w:hAnsi="Times New Roman" w:cs="Times New Roman"/>
          <w:sz w:val="24"/>
          <w:szCs w:val="24"/>
        </w:rPr>
        <w:t>adults.</w:t>
      </w:r>
      <w:proofErr w:type="gramEnd"/>
      <w:r w:rsidRPr="007E6896">
        <w:rPr>
          <w:rFonts w:ascii="Times New Roman" w:hAnsi="Times New Roman" w:cs="Times New Roman"/>
          <w:sz w:val="24"/>
          <w:szCs w:val="24"/>
        </w:rPr>
        <w:t xml:space="preserve"> International Association for Food Protection Annual Meeting Abstract P1-73.</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laire M. Marik, Joyce Zuchel, Donald W. Schaffner and Laura K. Strawn. 2019. Growth and Survival of Listeria monocytogenes on Intact Fruit and Vegetable Surfaces: A Systematic Review. International Association for Food Protection Annual Meeting Abstract P2-14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Claudino, R., Robeson, J. Kinchla, A.J. Production of Acidified Canned Foods Using Locally Grown Produce. Northeast Center to Advance Food Safety Annual Meeting, Albany, NY, February, 2020.</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loss Jr, G., Yosra A. Helmy, Allison Howell, Dipak Kathayat, Gireesh </w:t>
      </w:r>
      <w:proofErr w:type="gramStart"/>
      <w:r w:rsidRPr="007E6896">
        <w:rPr>
          <w:rFonts w:ascii="Times New Roman" w:hAnsi="Times New Roman" w:cs="Times New Roman"/>
          <w:sz w:val="24"/>
          <w:szCs w:val="24"/>
        </w:rPr>
        <w:t>Rajashekara  (</w:t>
      </w:r>
      <w:proofErr w:type="gramEnd"/>
      <w:r w:rsidRPr="007E6896">
        <w:rPr>
          <w:rFonts w:ascii="Times New Roman" w:hAnsi="Times New Roman" w:cs="Times New Roman"/>
          <w:sz w:val="24"/>
          <w:szCs w:val="24"/>
        </w:rPr>
        <w:t xml:space="preserve">2019). Characterization of Antimicrobial Properties of Different Probiotic Bacteria </w:t>
      </w:r>
      <w:proofErr w:type="gramStart"/>
      <w:r w:rsidRPr="007E6896">
        <w:rPr>
          <w:rFonts w:ascii="Times New Roman" w:hAnsi="Times New Roman" w:cs="Times New Roman"/>
          <w:sz w:val="24"/>
          <w:szCs w:val="24"/>
        </w:rPr>
        <w:t>Against</w:t>
      </w:r>
      <w:proofErr w:type="gramEnd"/>
      <w:r w:rsidRPr="007E6896">
        <w:rPr>
          <w:rFonts w:ascii="Times New Roman" w:hAnsi="Times New Roman" w:cs="Times New Roman"/>
          <w:sz w:val="24"/>
          <w:szCs w:val="24"/>
        </w:rPr>
        <w:t xml:space="preserve"> Salmonella. 2019 CFAES Annual Research Conference.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loss Jr, G., Yosra A. Helmy, Allison Howell, Dipak Kathayat, Gireesh </w:t>
      </w:r>
      <w:proofErr w:type="gramStart"/>
      <w:r w:rsidRPr="007E6896">
        <w:rPr>
          <w:rFonts w:ascii="Times New Roman" w:hAnsi="Times New Roman" w:cs="Times New Roman"/>
          <w:sz w:val="24"/>
          <w:szCs w:val="24"/>
        </w:rPr>
        <w:t>Rajashekara  (</w:t>
      </w:r>
      <w:proofErr w:type="gramEnd"/>
      <w:r w:rsidRPr="007E6896">
        <w:rPr>
          <w:rFonts w:ascii="Times New Roman" w:hAnsi="Times New Roman" w:cs="Times New Roman"/>
          <w:sz w:val="24"/>
          <w:szCs w:val="24"/>
        </w:rPr>
        <w:t xml:space="preserve">2019). Efficacy and Antimicrobial Characterization of Different Probiotic Bacteria </w:t>
      </w:r>
      <w:proofErr w:type="gramStart"/>
      <w:r w:rsidRPr="007E6896">
        <w:rPr>
          <w:rFonts w:ascii="Times New Roman" w:hAnsi="Times New Roman" w:cs="Times New Roman"/>
          <w:sz w:val="24"/>
          <w:szCs w:val="24"/>
        </w:rPr>
        <w:t>Against</w:t>
      </w:r>
      <w:proofErr w:type="gramEnd"/>
      <w:r w:rsidRPr="007E6896">
        <w:rPr>
          <w:rFonts w:ascii="Times New Roman" w:hAnsi="Times New Roman" w:cs="Times New Roman"/>
          <w:sz w:val="24"/>
          <w:szCs w:val="24"/>
        </w:rPr>
        <w:t xml:space="preserve"> Salmonella Infections in-vitro. 2019 Edward Hayes Graduate Research Forum. 3rd place poster in Biological Sciences.</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loss Jr, G., Yosra A. Helmy, Allison Howell, Dipak Kathayat, Gireesh Rajashekara (Dec. 2018). Efficacy and antimicrobial characterization of different probiotic bacteria against Salmonella infections in-vitro. The 99th annual conference of research workers in animal Diseases (CRWAD).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loss Jr, G., Yosra A. Helmy, Dipak Kathayat, Allison Howell, Gireesh </w:t>
      </w:r>
      <w:proofErr w:type="gramStart"/>
      <w:r w:rsidRPr="007E6896">
        <w:rPr>
          <w:rFonts w:ascii="Times New Roman" w:hAnsi="Times New Roman" w:cs="Times New Roman"/>
          <w:sz w:val="24"/>
          <w:szCs w:val="24"/>
        </w:rPr>
        <w:t>Rajashekara  (</w:t>
      </w:r>
      <w:proofErr w:type="gramEnd"/>
      <w:r w:rsidRPr="007E6896">
        <w:rPr>
          <w:rFonts w:ascii="Times New Roman" w:hAnsi="Times New Roman" w:cs="Times New Roman"/>
          <w:sz w:val="24"/>
          <w:szCs w:val="24"/>
        </w:rPr>
        <w:t xml:space="preserve">2019). Efficacy and Antimicrobial Characterization of Known Probiotics LA, LGG, and BB12 against Salmonella Infections in Vitro. ASM Microbe Abstract AAR-680.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 xml:space="preserve">Craig, J., J. Hetu, and D. H. D'Souza.  2019.  Ultraviolet Light with grape seed extract and curcumin inactivates Aichi virus on Formica surfaces.  Poster Presentation, IAFP Annual meeting, July 21-24, Louisville, KY.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Critzer, F., A. Wszelaki, J. Buchanan, C. Gunter, M. Danyluk, A. Harder, L. Strawn, B. Chamberlin, and J. Gleason.  2018.  Bridging </w:t>
      </w:r>
      <w:proofErr w:type="gramStart"/>
      <w:r w:rsidRPr="007E6896">
        <w:rPr>
          <w:rFonts w:ascii="Times New Roman" w:hAnsi="Times New Roman" w:cs="Times New Roman"/>
          <w:sz w:val="24"/>
          <w:szCs w:val="24"/>
        </w:rPr>
        <w:t>The</w:t>
      </w:r>
      <w:proofErr w:type="gramEnd"/>
      <w:r w:rsidRPr="007E6896">
        <w:rPr>
          <w:rFonts w:ascii="Times New Roman" w:hAnsi="Times New Roman" w:cs="Times New Roman"/>
          <w:sz w:val="24"/>
          <w:szCs w:val="24"/>
        </w:rPr>
        <w:t xml:space="preserve"> Gap: Effective risk mitigation through adoption of agricultural water treatment systems.  Southern Region Integrated Produce Safety Conference.  p. 34.</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J. Baumler*, “Advances in Intense Pulsed Light Technologies for Non-Thermal Pasteurization of Powdered Foods”, Invited speaker at the Institute of Food Technologists annual meeting in New Orleans, LA on June 4th,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J. Baumler*, “Advances in Intense Pulsed Light Technologies for Non-Thermal Pasteurization of Powdered Foods” for the Minnesota Food Protection Association Meeting in Saint Paul, MN on Nov 6th,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2019.  Biofilms: What are they and why you should care? Citrus Post-harvest Pest Control Conference.  Santa Barbara, CA, April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2018 .Overview of the Southern Center.  Food Safety Outreach Program Transition Meeting, Washington, DC,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2018. Microbial Testing: Vegetables/Produce.  FSSAI-ICMSF-CHIFSS Symposium, Microbiological Food Safety:  Sampling and Testing in Food Safety Management, New Delhi, India,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2018. Panel Discussion.  FDA Public Meeting, Standards for the Growing, Harvesting, Packing, and Holding of Produce for Human Consumption:  Draft Guidance for Industry.  Atlanta, GA,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2018. Southern Center - Food Safety Outreach Projects and Regional Centers Lightning Round.  Southern Region Integrated Produce Safety Conference, Atlanta, GA,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2019. Food Safety in Florida – with a focus on citrus related efforts.  Citrus Post-harvest Pest Control Conference.  Santa Barbara, CA, April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2019. On-Farm Readiness Review in Photographs. Southeast Regional Fruit and Vegetable Conference, Savannah, GA, January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Danyluk, M.D. 2019. Pathogen Survival and Outbreaks: How can bad bugs affect my produce?  International Produce Safety Summit.  Guayaquil, Ecuador, April 2019.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2019. Southern Center – Update and Preliminary Farm Inspection Data.  AFDO Annual Educational Conference, Produce Committee, Atlanta, GA, June,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2019. What’s that doing there? Foodborne pathogens in the produce production and packing environment.  Guelph Food Safety Seminars, Guelph, Ontario, Canada, May,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Danyluk, M.D., R. Goodrich Schneider, A. Harder, K. Schneider, D. Treadwell, A. Jackson-Davis, K. Gibson, A. Fouladkhah, M/ Harrison, J. Harrison, W. Hurst, A. Mohan, M. Newman, P. Rentfrow, P. Vijaykumar, T. Woods, A. Adhikari, K. Fontenot, J. Silva, T. Kim, B. Chapman, E. Gutierrez-Rodriguez, D. Ducharme, D. Green, L.-A. Jaykus, C. Gunter, J. Levine, C. Stevenson, D. Jaroni, R. Jadeja, L. Ma, W. McGlynn, L. Feliciano Orellana, M. Plaza, J. Northcutt, F. Critzer, A. Wszelaki, T.M. Taylor, G. Acuff, J. Anciso, A. Castillo, L. Strawn, R. Boyer, A. Vallotton, R. Williams, K. Sarjeant, M. Valesco, M. Mesh, and R. McReynolds.  2018. A Southern Training, Education, Extension, Outreach, and Technical Assistance Center to Enhance Produce Safety.  Southern Region Integrated Produce Safety Conference.  Atlanta, GA, November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R. Goodrich Schneider, A. Harder, K. Schneider, D. Treadwell, A. Jackson-Davis, K. Gibson, A. Fouladkhah, M. Harrison, J. Harrison, W. Hurst, A. Mohan, M. Newman, P. Rentfrow, P. Vijaykumar, T. Woods, A. Adhikari, K. Fontenot, J. Silva, T. Kim, B. Chapman, E. Gutierrez-Rodriguez, D. Ducharme, D. Green, L.-A. Jaykus, C. Gunter, J. Levine, C. Stevenson, D. Jaroni, R. Jadeja, L. Ma, W. McGlynn, L. Feliciano Orellana, M. Plaza, J. Northcutt, F. Critzer, A. Wszelaki, T.M. Taylor, G. Acuff, J. Anciso, A. Castillo, L. Strawn, R. Boyer, A. Vallotton, R. Williams, K. Sarjeant, M. Valesco, M. Mesh, and R. McReynolds.  2018. A Southern Training, Education, Extension, Outreach, and Technical Assistance Center to Enhance Produce Safety. Southern Region Integrated Produce Safety Conference.  p. 21-22.</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nyluk, M.D., R. Goodrich Schneider, A. Harder, K. Schneider, D. Treadwell, A. Jackson-Davis, K. Gibson, A. Fouladkhah, M/ Harrison, J. Harrison, W. Hurst, A. Mohan, M. Newman, P. Rentfrow, P. Vijaykumar, T. Woods, A. Adhikari, K. Fontenot, J. Silva, T. Kim, B. Chapman, E. Gutierrez-Rodriguez, D. Ducharme, D. Green, L.-A. Jaykus, C. Gunter, J. Levine, C. Stevenson, D. Jaroni, R. Jadeja, L. Ma, W. McGlynn, L. Feliciano Orellana, M. Plaza, J. Northcutt, F. Critzer, A. Wszelaki, T.M. Taylor, G. Acuff, J. Anciso, A. Castillo, L. Strawn, R. Boyer, A. Vallotton, R. Williams, K. Sarjeant, M. Valesco, M. Mesh, and R. McReynolds.  2018. A Southern Training, Education, Extension, Outreach, and Technical Assistance Center to Enhance Produce Safety.  Southern Region Integrated Produce Safety Conference.  Atlanta, GA.</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vis, H.E., I. Geornaras, T. Engle, J.E. Prenni, H. Yang, V. Lindstrom, A.M. Budde, A.N. Arnold, K.B. Gehring, P.K. Riggs, H.R. Cross, and K.E. Belk. 2019. Depletion and bioaccumulation of ractopamine hydrochloride (RH) in the gastrointestinal tract of bovine. 72nd Reciprocal Meat Conference, American Meat Science Association, June 23-26, Fort Collins, CO. Abstract No. 131.</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wson, P., Al-Jeddawi, W., and Rieck, J. The effect of different freezing temperatures and long-term storage on the stability of peaches. 2019 April 12;   EPSCoR 2019 annual State Conference Greenville, SC.</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Dawson, P., Al-Jeddawi, W., and Rieck, J. The effect of frozen storage on the quality of Atlantic </w:t>
      </w:r>
      <w:proofErr w:type="gramStart"/>
      <w:r w:rsidRPr="007E6896">
        <w:rPr>
          <w:rFonts w:ascii="Times New Roman" w:hAnsi="Times New Roman" w:cs="Times New Roman"/>
          <w:sz w:val="24"/>
          <w:szCs w:val="24"/>
        </w:rPr>
        <w:t>Salmon</w:t>
      </w:r>
      <w:proofErr w:type="gramEnd"/>
      <w:r w:rsidRPr="007E6896">
        <w:rPr>
          <w:rFonts w:ascii="Times New Roman" w:hAnsi="Times New Roman" w:cs="Times New Roman"/>
          <w:sz w:val="24"/>
          <w:szCs w:val="24"/>
        </w:rPr>
        <w:t>.  2019 April 12; 2019 Annual State Conference Greenville, SC.</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wson, P.L. 2018. Did You Just Eat That? Bookmarks Bookstore. 634 W. 4th Street #110, Winston-Salem, NC 27101 | 336-747-1471 | bookmarksnc.org   November 15th,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Dawson, P.L. 2018. Double-dipping and other food peculiarities.  Distinctive Voices Series National Academies of Sciences, Engineering and Medicine in Irvine, CA, Beckman Center September 12,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awson, P.L. and B.W. Sheldon. 2018. Did You Just Eat That? Food Myths. 92nd Street Y. New York, NY. November 28th,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Deblais, L., J. Scaria, L. Antony, C.M. Vrisman, V. Srivastava, Y.A. Helmy, S.A. Miller, and G. Rajashekara. 2019. Salmonella Typhimurium strain and tomato genotypes affect the persistence of Salmonella in tomato plants. American Phytopathology Society Meeting Abstract 689-P2.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eel, H.L., A.D. Belk, A.M. Lynne, S.R. Bucheli, Z.X. Zhenjiang, F.E. Damann, D.O. Carter, R. Knight, and J.L. Metcalf. 2019. Estimating postmortem interval (PMI) using microbial succession in human cadaver rib bones. 71st Annual Meeting of the American Academy of Forensic Sciences, Baltimore, MD, February 18-23. Abstract.</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harmasena, M. D. Buckley, H. Wang and X. Jiang. 2019. Efficacy of novel photo-chlorine dioxide against Clostridium difficile endospores. IAFP Annual Meeting, Louisville, Kentucky, 7/21-24.</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ickson, J.S. 2019. Impact of slow come up times and process deviations on bacteria on processed meats. North American Meat Institute Meat Industry Food Safety Conference. 04-05 September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jebbi-Simmons, D., Xu, W. 2018. Survival and inactivation of human norovirus GII. 4 Sydney on airplane plastic tray table surface. International Association for Food Protection (IAFP) Annual Meeting Program and Abstract Book. Salt Lake City, UT. July 8-11.</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onald W. Schaffner and Don Stoeckel. 2019 Application of Risk-based Approaches to Managing Agricultural Water Quality. International Association for Food Protection Annual Meeting.</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onald W. Schaffner. 2019. The 5-second Rule/Handwashing Times: What are the Facts? International Association for Food Protection Annual Meeting.</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D'Souza, D. H., J. Hetu*, and O. B. Garner.  2019.  Inactivation of hepatitis A virus by a portable ozone device.  Proceedings, ASM Microbe, June 22, San Francisco, CA.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uarte, T.L., A. Belk, J.N. Martin, K. Belk, J. Eisen, D. Coil, J.L. Metcalf, and X. Yang. 2019. A comparison of water chilling and air chilling on poultry shelf life. 72nd Reciprocal Meat Conference, American Meat Science Association, June 23-26, Fort Collins, CO. Abstract No. 5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Dunn, L., L. Friedrich, V. Sharma, T. Chapin, K. Schneider, and M. Danyluk. 2016. Salmonella Prevalence, Concentration, and Diversity in Poultry Litter in the Southern United States. International Association for Food Protection Annual Meeting, Louisville, KY, July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 xml:space="preserve">Ece Bulut, Darshan Baral, Xu Li, Galen E. Erickson, Amy M. Schmidt, John W. Schmidt, Bing Wang. Fate of antimicrobial resistance in the environment: From beef cattle production through manure storage and land application. IAFP 2019 Louisville, KY.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Ece Bulut, Darshan Baral, Xu Li, Galen E. Erickson, Amy M. Schmidt, John W. Schmidt, Bing Wang. Fate of antibiotic resistance in the environment: from beef cattle production through manure storage and land application. BIFSCO 2019. Kansas City, MO.</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Ece Bulut, Xu Li, Galen Erickson, Amy Schmidt, John Schmidt, Bing Wang. Transfer of antimicrobial resistance from beef cattle with different antimicrobial uses through manure management. Research Workers in Animal Diseases (CRWAD) 2018. Chicago, IL.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Eifert, J., N. Wax, P. Chen, and S. Jung. 2019.  Decontamination of Raw Cucumbers using Microbubbles.  International Association for Food Protection Annual Meeting, Abstract P2-156.</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Estrada, E., G. Sullivan, A. Hamilton, F. Critzer, M. Wiedman, and L. Strawn. 2019. Investigating the prevalence, persistence, and diversity of Listeria monocytogenes and Listeria species in produce packinghouses. The 2019 Annual Meeting of the International Association for Food Protection, July 21-24, Louisville, KY.</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Evans, E., Gould, V., Redmond E.C., Alwan, N., Hjeji, L., Ilic S. 2019 International Association of Food Protection 2019.  How Does the Food Safety Knowledge of Student Dietitians Compare at a University in Wales, Lebanon and Ohio?</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Feng, Y. 2019. Barriers and motivators to thermometer use among food workers and consumers. Consumer Food Safety Education (CFSE) Conference, Orlando</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Feng, Y. Davis, E., Feist, S. 2019. The Story of Your Dinner: What’s been learned in two years of consumer &amp; health educator </w:t>
      </w:r>
      <w:proofErr w:type="gramStart"/>
      <w:r w:rsidRPr="007E6896">
        <w:rPr>
          <w:rFonts w:ascii="Times New Roman" w:hAnsi="Times New Roman" w:cs="Times New Roman"/>
          <w:sz w:val="24"/>
          <w:szCs w:val="24"/>
        </w:rPr>
        <w:t>engagement.</w:t>
      </w:r>
      <w:proofErr w:type="gramEnd"/>
      <w:r w:rsidRPr="007E6896">
        <w:rPr>
          <w:rFonts w:ascii="Times New Roman" w:hAnsi="Times New Roman" w:cs="Times New Roman"/>
          <w:sz w:val="24"/>
          <w:szCs w:val="24"/>
        </w:rPr>
        <w:t xml:space="preserve"> Consumer Food Safety Education (CFSE) Conference, Orlando</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Feng, Y., Chuang, E., Feist. S. 2019. Evaluation of story of your dinner education campaign video and blog-style recipes. International Association for Food Protection Annual Meeting Abstract P1-71.</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Folster, JP., Tagg, K., Moore, MD., Kim, J., McCullough, A., Reynolds, J., Bumpus-White, P. Mechanisms of antimicrobial resistance among enteric bacteria isolated from humans in the United States, 2016. American Society for Microbiology Microbe 2019, AAR-576, June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Friedrich, L., B. Chapman, L.K. Strawn, M.D. Danyluk.  2019. Survival of Salmonella spp. on Cantaloupe Field Pack Food Contact Surfaces.  International Association for Food Protection Annual Meeting, Louisville, KY, July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alivan, T., Xu, W. 2019. No One-size- fits-all: Data-guided Food Safety Education. Partnership for Food Safety Education Annual Conference Program. Orlando, FL. March 6-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alivan, T., Xu, W. 2019. Spreading of norovirus: when you least expect it. Partnership for Food Safety Education Annual Conference Program. Orlando, FL. March 6-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Gleason J. and B. Chamberlin. 2019. Making Real Change by Learning from Game Developers:  The Transformational Design Model. USDA and the Partnership for Food Safety Education.</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leason, J. 2018. Innovative Media created by NMSU to reach Key Audiences with food safety messages. USDA Multistate Food Safety Conference presentation.</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leason, J. 2019. Educational Media that Makes a Difference (Poster Presentation). Rocky Mountain Food Safety Conference, Denver CO, June 12-13,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Gleason, J., B. Chamberlin, P. Martinez, E. Sohn, R. Goldstein. 2018. Teaching the Science of Nontraditional Water on Food Crops, with Animations &amp; Interactive Media (1st ed., vol. 62, pp. 95). Rupert, ID. North American College &amp; Teachers of Agriculture: NACTA Journal.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Goddard, JM*.  Surface modification for cleaning and microbial control.  Invited talk at the 2019 International Association of Food Protection annual meeting.  July 2019.  Louisville, KY.  In session: “Novel &amp; Emerging Technologies for improving sanitation”.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oddard, JM*.  Tailoring material chemistry to reduce fouling and microbial cross-contamination in food production.  257th Annual Meeting of the American Chemical Society.  Orlando, FL.  April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omez, C. Bradley, M., Ilic, S., Paden, H.*, Ryser, E., Mitchel, J. 2019 International Association of Food Protection 2019. Creating a Risk Model for Nosocomial Listeriosis in Cancer Patients Who Consume Ready-to-Eat Salad.</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Gomez, C., B.P. Marks, S. Ilic, E.T. Ryser, and J. Mitchell. 2019. Creating a risk model for nosocomial listeriosis in cancer patients who consume ready-to-eat salads. Abst. Ann. Mtg. Int. Assoc. Food Prot., Louisville, KY, July 21 – 24.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onzalez, S.V., K.M. Thomas, I. Geornaras, M.N. Nair, R.J. Delmore, J.L. Metcalf, H. Yang, J.O. Reagan, and K.E. Belk. 2019. Antimicrobial effects of acidified peroxyacetic acid solutions against inoculated Salmonella populations. Beef Industry Food Safety Council (BIFSCO) Annual Beef Industry Safety Summit Meeting, March 5-7, Kansas City, KS. Abstract.</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ould, V.J., Evans, E.W., Radmond, E.C., Ilic, S., Alwan, N. Hjeij, L. 2019 IAFP European Symposium on Food Safety 2019. Food Safety Attitudes of Undergraduate Dietitians.</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raham, D., G. Bergeron, Gilles, M. Bourassa, J. Dickson, F. Gomes, A. Howe, L. Kahn, P. Morley, H. Scott, S. Simjee, R. Singer, T. Smith, C. Storrs, an T. Whittum.2019. Complexities in Understanding Antimicrobial Resistance across Domesticated Animal, Human and Environmental Systems. Annals of the New York Academy of Sciences Ann. N.Y. Acad. Sci. 1441:17–30.</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Gunathilaka, G., J. He, H. Li, W. Zhang, and E.T. Ryser. 2019. Behavior of silver nanoparticles under wash water conditions for leafy green processing. Abst. Ann. Mtg. Int. Assoc. Food Prot., Louisville, KY, July 21 – 24.</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Gunathilaka, G., J. He, H. Li, W. Zhang, and E.T. Ryser. 2019. Fate of silver nanoparticles in     lettuce wash water as impacted by chlorine and organic matter. Abst. Annual Meeting of the American Chemical Society. San Diego, CA August 25 – 2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Gunter, C., and M.D. Danyluk.  </w:t>
      </w:r>
      <w:proofErr w:type="gramStart"/>
      <w:r w:rsidRPr="007E6896">
        <w:rPr>
          <w:rFonts w:ascii="Times New Roman" w:hAnsi="Times New Roman" w:cs="Times New Roman"/>
          <w:sz w:val="24"/>
          <w:szCs w:val="24"/>
        </w:rPr>
        <w:t>20173  Introduction</w:t>
      </w:r>
      <w:proofErr w:type="gramEnd"/>
      <w:r w:rsidRPr="007E6896">
        <w:rPr>
          <w:rFonts w:ascii="Times New Roman" w:hAnsi="Times New Roman" w:cs="Times New Roman"/>
          <w:sz w:val="24"/>
          <w:szCs w:val="24"/>
        </w:rPr>
        <w:t xml:space="preserve"> of Standardized Inspection and Compliance &amp; Enforcement Training Webinar.  NASDA 2019 Produce Safety Consortium Meeting, Orlando, FL, March, 2019.</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Hamidi, A.*, Sylejmani, D., Xhaka, A, Jusufi, E, Shala, D., Nikci, F., Gorcaj, E, Mustafa, M., Samadraxha, A., Alushaj, F., Humolli, D., Neziri, D., Berisha, A., Osmani, E., and D.J. Baumler. Determination of Antimicrobial Resistance of Staphylococcus aureus strains isolated from some traditional milk and meat products in Kosovo, at the ECVPH Annual Conference in Perugia, Italy Oct. 18th, 2018.</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Hamilton, A., I. Hanrahan, M. Galeni, V. Villegas, M. Balckburn, M. Aguilar Borba, C. Yu, D. Gleason, and F. Critzer. 2019. Assessment of the efficacy of rapid tests on predicting bacterial growth on apple packinghouse equipment surfaces. The 2019 Annual Meeting of the International Association for Food Protection, July 21-24, Louisville, KY.</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Harrison, L., X. Wu, T. Ramos, L. Patterson, A. Pires, and E. DiCaprio. 2019. Assessment of hepatitis E virus fecal shedding in pasture-raised and feral pigs in California” 2019 ASM Annual Meeting (Microbe). San Francisco, California</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Harvey, C., J. K. Northcutt, M. A. Parisi, R. Martinez-Dawson, and P. L. Dawson. 2019.  Nutrition and Food Safety Literacy among Food Pantry Supervisors and Volunteers in S.C.  EPSCor 2019 Annual State Conference April 12, Greenville, SC.</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Hildebrandt, I., N. Hall, M. James, E.T. Ryser, and B.P. Marks. 2019. Humidity affects Salmonella lethality and USDA FSIS Appendix </w:t>
      </w:r>
      <w:proofErr w:type="gramStart"/>
      <w:r w:rsidRPr="007E6896">
        <w:rPr>
          <w:rFonts w:ascii="Times New Roman" w:hAnsi="Times New Roman" w:cs="Times New Roman"/>
          <w:sz w:val="24"/>
          <w:szCs w:val="24"/>
        </w:rPr>
        <w:t>A</w:t>
      </w:r>
      <w:proofErr w:type="gramEnd"/>
      <w:r w:rsidRPr="007E6896">
        <w:rPr>
          <w:rFonts w:ascii="Times New Roman" w:hAnsi="Times New Roman" w:cs="Times New Roman"/>
          <w:sz w:val="24"/>
          <w:szCs w:val="24"/>
        </w:rPr>
        <w:t xml:space="preserve"> compliance for impingement-cooked meat and poultry products. Abst. Ann. Mtg. Int. Assoc. Food Prot., Louisville, KY, July 21 – 24.  </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Identification of Key Environmental Sites to Help Small-Scale Raw Milk Cheesemakers Improve Sanitation. 2019. Caprera, L., and K.E. Kaylegian. International Association for Food Protection Annual Meeting.</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Ilic, S. (2019, Jun). Biocides and antimicrobial resistance in food processing. Food and Agriculture Organization of the United Nations (FAO), Rome, Italy</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t>Ilic, S. (2019, Jun). Food safety and behavior change. Food and Agriculture Organization of the United Nations (FAO), Rome, Italy</w:t>
      </w:r>
    </w:p>
    <w:p w:rsidR="00827312" w:rsidRPr="007E6896" w:rsidRDefault="00827312" w:rsidP="00FF0DEF">
      <w:pPr>
        <w:spacing w:before="240"/>
        <w:rPr>
          <w:rFonts w:ascii="Times New Roman" w:hAnsi="Times New Roman" w:cs="Times New Roman"/>
          <w:sz w:val="24"/>
          <w:szCs w:val="24"/>
        </w:rPr>
      </w:pPr>
      <w:r w:rsidRPr="007E6896">
        <w:rPr>
          <w:rFonts w:ascii="Times New Roman" w:eastAsia="Times New Roman" w:hAnsi="Times New Roman" w:cs="Times New Roman"/>
          <w:color w:val="000000"/>
          <w:sz w:val="24"/>
          <w:szCs w:val="24"/>
        </w:rPr>
        <w:t xml:space="preserve">J. Dustin Loy, Joshua Payne, Caitlyn Deal, Enakshy Dutta, Ece Bulut, Michael Clawson, Bing Wang. Moving beyond the MIC: Evaluation of a novel multiplex real time PCR assay for detection of antimicrobial resistance genes in clinical bovine respiratory disease samples. American Association of Veterinary Laboratory Diagnosticians (AAVLD) 2018. Kansas City, KS. </w:t>
      </w:r>
    </w:p>
    <w:p w:rsidR="00827312" w:rsidRPr="007E6896" w:rsidRDefault="00827312" w:rsidP="00FF0DEF">
      <w:pPr>
        <w:spacing w:before="240"/>
        <w:rPr>
          <w:rFonts w:ascii="Times New Roman" w:hAnsi="Times New Roman" w:cs="Times New Roman"/>
          <w:sz w:val="24"/>
          <w:szCs w:val="24"/>
        </w:rPr>
      </w:pPr>
      <w:r w:rsidRPr="007E6896">
        <w:rPr>
          <w:rStyle w:val="Strong"/>
          <w:rFonts w:ascii="Times New Roman" w:hAnsi="Times New Roman" w:cs="Times New Roman"/>
          <w:b w:val="0"/>
          <w:sz w:val="24"/>
          <w:szCs w:val="24"/>
        </w:rPr>
        <w:lastRenderedPageBreak/>
        <w:t>J. Fuentes, J. Brandao, and M. Janes. 2019 Microbiological Quality and Prevalence of pathogens in Strawberries (</w:t>
      </w:r>
      <w:r w:rsidRPr="007E6896">
        <w:rPr>
          <w:rStyle w:val="Emphasis"/>
          <w:rFonts w:ascii="Times New Roman" w:hAnsi="Times New Roman" w:cs="Times New Roman"/>
          <w:bCs/>
          <w:sz w:val="24"/>
          <w:szCs w:val="24"/>
        </w:rPr>
        <w:t>Fragaria x ananassa</w:t>
      </w:r>
      <w:r w:rsidRPr="007E6896">
        <w:rPr>
          <w:rStyle w:val="Strong"/>
          <w:rFonts w:ascii="Times New Roman" w:hAnsi="Times New Roman" w:cs="Times New Roman"/>
          <w:b w:val="0"/>
          <w:sz w:val="24"/>
          <w:szCs w:val="24"/>
        </w:rPr>
        <w:t>) in the United States. Institute of Food Technologists Annual Meeting Abstract, New Orleans LA.</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Jiang, X.P. and A. Greene. 2018. Validating a Physically Heat-Treated Process for Poultry Litter in Industry Settings Using the Avirulent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Surrogates or Indicator Microorganisms. 9</w:t>
      </w:r>
      <w:r w:rsidRPr="007E6896">
        <w:rPr>
          <w:rFonts w:ascii="Times New Roman" w:hAnsi="Times New Roman" w:cs="Times New Roman"/>
          <w:sz w:val="24"/>
          <w:szCs w:val="24"/>
          <w:vertAlign w:val="superscript"/>
        </w:rPr>
        <w:t>th</w:t>
      </w:r>
      <w:r w:rsidRPr="007E6896">
        <w:rPr>
          <w:rFonts w:ascii="Times New Roman" w:hAnsi="Times New Roman" w:cs="Times New Roman"/>
          <w:sz w:val="24"/>
          <w:szCs w:val="24"/>
        </w:rPr>
        <w:t xml:space="preserve"> Annual Produce Research Symposium, June 19-20, Charlotte, NC. </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Jiin Jung and Donald W. Schaffner. 2019. </w:t>
      </w:r>
      <w:r w:rsidRPr="007E6896">
        <w:rPr>
          <w:rFonts w:ascii="Times New Roman" w:hAnsi="Times New Roman" w:cs="Times New Roman"/>
          <w:i/>
          <w:iCs/>
          <w:sz w:val="24"/>
          <w:szCs w:val="24"/>
        </w:rPr>
        <w:t>Salmonella</w:t>
      </w:r>
      <w:r w:rsidRPr="007E6896">
        <w:rPr>
          <w:rFonts w:ascii="Times New Roman" w:hAnsi="Times New Roman" w:cs="Times New Roman"/>
          <w:sz w:val="24"/>
          <w:szCs w:val="24"/>
        </w:rPr>
        <w:t xml:space="preserve"> and Surrogate Microorganism Behavior in Homemade Play Dough Based on Online Recipes. International Association for Food Protection Annual Meeting Abstract P1-205.</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Jiin Jung, Kaitlyn E. Casulli and Donald W. Schaffner. 2019. Thermal Inactivation of Salmonella enterica and Non-pathogenic Bacterial Surrogates in Wheat Flour by Baking in a Household Oven. International Association for Food Protection Annual Meeting T10-10.</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Jiin Jung, Matthew Igo and Donald W. Schaffner. 2019. Survival of Salmonella and Surrogate Microorganisms in Whole Wheat and All Purpose Flour during Long-term Storage. International Association for Food Protection Annual Meeting T11-05.</w:t>
      </w:r>
    </w:p>
    <w:p w:rsidR="00827312" w:rsidRPr="007E6896" w:rsidRDefault="00827312" w:rsidP="00FF0DEF">
      <w:pPr>
        <w:pBdr>
          <w:top w:val="nil"/>
          <w:left w:val="nil"/>
          <w:bottom w:val="nil"/>
          <w:right w:val="nil"/>
          <w:between w:val="nil"/>
        </w:pBdr>
        <w:tabs>
          <w:tab w:val="left" w:pos="360"/>
        </w:tabs>
        <w:spacing w:before="240"/>
        <w:rPr>
          <w:rFonts w:ascii="Times New Roman" w:hAnsi="Times New Roman" w:cs="Times New Roman"/>
          <w:sz w:val="24"/>
          <w:szCs w:val="24"/>
        </w:rPr>
      </w:pPr>
      <w:r w:rsidRPr="007E6896">
        <w:rPr>
          <w:rFonts w:ascii="Times New Roman" w:hAnsi="Times New Roman" w:cs="Times New Roman"/>
          <w:sz w:val="24"/>
          <w:szCs w:val="24"/>
        </w:rPr>
        <w:t xml:space="preserve">K.R. Schneider, </w:t>
      </w:r>
      <w:r w:rsidRPr="007E6896">
        <w:rPr>
          <w:rFonts w:ascii="Times New Roman" w:hAnsi="Times New Roman" w:cs="Times New Roman"/>
          <w:sz w:val="24"/>
          <w:szCs w:val="24"/>
          <w:u w:val="single"/>
        </w:rPr>
        <w:t>M.D. Danyluk</w:t>
      </w:r>
      <w:r w:rsidRPr="007E6896">
        <w:rPr>
          <w:rFonts w:ascii="Times New Roman" w:hAnsi="Times New Roman" w:cs="Times New Roman"/>
          <w:sz w:val="24"/>
          <w:szCs w:val="24"/>
        </w:rPr>
        <w:t>, R. Goodrich Schneider, T. Chapin, A. Harder, A. Jackson-Davis, L. Kassama, D. Chembezi, E. Myles, A. Philyaw-Perez, K. Woods, C. Carter, J. Northcutt, K. Baker, K. Sarjeant, M. Harrison, J. Harrison, A. Mohan, P. Vijayakumar, M. Newman, A. Adhikari, K. Fontenot, C. Graham, J. Silva, C. Gunter, E. Gutierrez-Rodriguez, B. Chapman, P. Tripp, R. Jadeja, D. Jaroni, l. Feliciano Orellana, M. Plaza, A. Wszelaki, M. Morgan, A. Fouladkhah, R. Fleming, T.M. Taylor, A. Castillo, J. Masabni, B. Vaughn, F. Malekian, L. Strawn, A. Vallotton, and R. Williams.  Southern Regional Center for Food Safety Training, Outreach, and Technical Assistance.  2019 National Consortium for Produce Safety Program Development, NASDA, Orlando, FL, March 2019.</w:t>
      </w:r>
    </w:p>
    <w:p w:rsidR="00827312" w:rsidRPr="007E6896" w:rsidRDefault="00827312" w:rsidP="00FF0DEF">
      <w:pPr>
        <w:spacing w:before="240"/>
        <w:jc w:val="both"/>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Kharel, K., and Adhikari, A. 2019. Evaluating steam treatment as a potential intervention for microbial risk reduction of in-shell pecans. IAFP Annual Conference.</w:t>
      </w:r>
    </w:p>
    <w:p w:rsidR="00827312" w:rsidRPr="007E6896" w:rsidRDefault="00827312" w:rsidP="00FF0DEF">
      <w:pPr>
        <w:tabs>
          <w:tab w:val="left" w:pos="540"/>
          <w:tab w:val="left" w:pos="1440"/>
        </w:tabs>
        <w:spacing w:before="240"/>
        <w:rPr>
          <w:rFonts w:ascii="Times New Roman" w:hAnsi="Times New Roman" w:cs="Times New Roman"/>
          <w:sz w:val="24"/>
          <w:szCs w:val="24"/>
        </w:rPr>
      </w:pPr>
      <w:r w:rsidRPr="007E6896">
        <w:rPr>
          <w:rFonts w:ascii="Times New Roman" w:hAnsi="Times New Roman" w:cs="Times New Roman"/>
          <w:sz w:val="24"/>
          <w:szCs w:val="24"/>
        </w:rPr>
        <w:t xml:space="preserve">Kim, M., Pham, B., Chen, M., Moore, MD. Detection of norovirus capsid protein using outer membrane protein G. </w:t>
      </w:r>
      <w:r w:rsidRPr="007E6896">
        <w:rPr>
          <w:rFonts w:ascii="Times New Roman" w:hAnsi="Times New Roman" w:cs="Times New Roman"/>
          <w:i/>
          <w:sz w:val="24"/>
          <w:szCs w:val="24"/>
        </w:rPr>
        <w:t>Korean Society of Food Science and Technology Annual Meeting 2019</w:t>
      </w:r>
      <w:r w:rsidRPr="007E6896">
        <w:rPr>
          <w:rFonts w:ascii="Times New Roman" w:hAnsi="Times New Roman" w:cs="Times New Roman"/>
          <w:sz w:val="24"/>
          <w:szCs w:val="24"/>
        </w:rPr>
        <w:t>, June 2019.</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Kinchla, A.J. Now Trending: Improving Your Bottom Line Through Value-Added Farm Products: Approved Recipes and Knowing Which Food Safety Requirements to Follow Gives You a Head Start! (Invited talk). February 27, 2019. Harvest New England Conference, Sturbridge, MA.</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Kinchla, A.J., “Integrating Research and Extension for Improved Food Safety in Massachusetts”. NEMO Conference, Northampton, MA, October 22. (Invited)</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Kinchla, A.J., “Status updates and strategies from the FDA supported Northeast Center to Advance Food Safety”. Northeast Food and Drug Officials Association (NEFDOA) Conference, Northampton, MA, October 22. (Invited).</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Krug, M., and T. Chapin. 2019. Overview of Farm Readiness Review and Agricultural Water Treatment Options. Vegetable and Specialty Crop Seminars, Citrus Expo, Fort Myers, FL, August 2019.</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Krug, M., E. McAvoy, T. Chapin, L. Friedrich, M. Li, A. Havelaar, and M. Danyluk. 2019. Establishing a Scientific Basis for Buffer Zones Following Animal Intrusion. Florida State Horticultural Society Annual Meeting, Orlando, FL, June 2019.</w:t>
      </w:r>
    </w:p>
    <w:p w:rsidR="00827312" w:rsidRPr="007E6896" w:rsidRDefault="00827312" w:rsidP="00FF0DEF">
      <w:pPr>
        <w:pBdr>
          <w:top w:val="nil"/>
          <w:left w:val="nil"/>
          <w:bottom w:val="nil"/>
          <w:right w:val="nil"/>
          <w:between w:val="nil"/>
        </w:pBdr>
        <w:tabs>
          <w:tab w:val="left" w:pos="360"/>
        </w:tabs>
        <w:spacing w:before="240"/>
        <w:rPr>
          <w:rFonts w:ascii="Times New Roman" w:hAnsi="Times New Roman" w:cs="Times New Roman"/>
          <w:sz w:val="24"/>
          <w:szCs w:val="24"/>
        </w:rPr>
      </w:pPr>
      <w:r w:rsidRPr="007E6896">
        <w:rPr>
          <w:rFonts w:ascii="Times New Roman" w:hAnsi="Times New Roman" w:cs="Times New Roman"/>
          <w:sz w:val="24"/>
          <w:szCs w:val="24"/>
        </w:rPr>
        <w:t xml:space="preserve">Krug, M., K. Schneider, </w:t>
      </w:r>
      <w:r w:rsidRPr="007E6896">
        <w:rPr>
          <w:rFonts w:ascii="Times New Roman" w:hAnsi="Times New Roman" w:cs="Times New Roman"/>
          <w:sz w:val="24"/>
          <w:szCs w:val="24"/>
          <w:u w:val="single"/>
        </w:rPr>
        <w:t>M. Danyluk</w:t>
      </w:r>
      <w:r w:rsidRPr="007E6896">
        <w:rPr>
          <w:rFonts w:ascii="Times New Roman" w:hAnsi="Times New Roman" w:cs="Times New Roman"/>
          <w:sz w:val="24"/>
          <w:szCs w:val="24"/>
        </w:rPr>
        <w:t>, R. Goodrich Schneider, T. Chapin, A. Harder, A. Jackson-Davis, L. Kassama, D. Chembezi, E. Myles, A. Philyaw-Perez, K. Woods, C. Carter, J. Northcutt, K. Baker, K. Sargeant, M. Harrison, J. Harrison, A. Mohan, P. Vijayakumar, M. Newman, A. Adhikari, K. Fontenot, C. Graham, J. Silva, C. Gunter, E. Guiterrez-Rodriguez, B. Chapman, P. Tripp, R. Jadeja, D. Jaroni, L. Feliciano Orellana, M. Plaza, A. Wszelaki, M. Morgan. A. Fouladkhan, R. Fleming, T.M. Taylor, A. Castillo, J. Masabni, B. Vaughn, F. Malekian, L. Strawn, A. Vallotton, and R. Williams.  A Southern training, education, extension, outreach, and technical assistance center to enhance produce safety.  Southeast Regional Fruit and Vegetable Conference, Savannah, GA, January 2019.</w:t>
      </w:r>
    </w:p>
    <w:p w:rsidR="00827312" w:rsidRPr="007E6896" w:rsidRDefault="00827312" w:rsidP="00FF0DEF">
      <w:pPr>
        <w:spacing w:before="240"/>
        <w:ind w:right="90"/>
        <w:rPr>
          <w:rFonts w:ascii="Times New Roman" w:hAnsi="Times New Roman" w:cs="Times New Roman"/>
          <w:sz w:val="24"/>
          <w:szCs w:val="24"/>
        </w:rPr>
      </w:pPr>
      <w:r w:rsidRPr="007E6896">
        <w:rPr>
          <w:rFonts w:ascii="Times New Roman" w:hAnsi="Times New Roman" w:cs="Times New Roman"/>
          <w:bCs/>
          <w:sz w:val="24"/>
          <w:szCs w:val="24"/>
        </w:rPr>
        <w:t>Krug, M., K. Schneider, M. Danyluk, R. Goodrich Schneider, T. Chapin, A. Harder, A. Jackson-Davis, L. Kassama, D. Chembezi, E. Myles, A. Philyaw-Perez, K. Woods, C. Carter, J. Northcutt, K. Baker, K. Sargeant, M. Harrison, J. Harrison, A. Mohan, P. Vijayakumar, M. Newman, A. Adhikari, K. Fontenot, C. Graham, J. Silva, C. Gunter, E. guiterrez-Rodriguez, B. Chapman, P. Tripp, R. Jadeja, D. Jaroni, L. Feliciano Orellana, M. Plaza, A. Wszelaki, M. Morgan. A. Fouladkhan, R. Fleming, T.M. Taylor, A. Castillo, J. Masabni, B. Vaughn, F. Malekian, L. Strawn, A. Vallotton, and R. Williams.  A Southern training, education, extension, outreach, and technical assistance center to enhance produce safety.  Southeast Regional Fruit and Vegetable Conference, Savannah, GA, January 2019, p. 5-6.</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LaBorde. Pseudomonadaceae and Dipodascaceae were associated with persistent occurrence of Listeria monocytogenes in a longitudinal microbiome monitoring of three apple packinghouses. 2019. </w:t>
      </w:r>
    </w:p>
    <w:p w:rsidR="00827312" w:rsidRPr="007E6896" w:rsidRDefault="00827312" w:rsidP="00FF0DEF">
      <w:pPr>
        <w:tabs>
          <w:tab w:val="left" w:pos="540"/>
          <w:tab w:val="left" w:pos="1440"/>
        </w:tabs>
        <w:spacing w:before="240"/>
        <w:rPr>
          <w:rFonts w:ascii="Times New Roman" w:hAnsi="Times New Roman" w:cs="Times New Roman"/>
          <w:sz w:val="24"/>
          <w:szCs w:val="24"/>
        </w:rPr>
      </w:pPr>
      <w:r w:rsidRPr="007E6896">
        <w:rPr>
          <w:rFonts w:ascii="Times New Roman" w:hAnsi="Times New Roman" w:cs="Times New Roman"/>
          <w:sz w:val="24"/>
          <w:szCs w:val="24"/>
        </w:rPr>
        <w:t>Lane, K., Kinchla, A.J., The Efficacy of ATP Monitoring Systems at Measuring Organic Load on Postharvest Surfaces. Northeast Center to Advance Food Safety Annual Meeting, Albany, NY, February, 2020.</w:t>
      </w:r>
    </w:p>
    <w:p w:rsidR="00827312" w:rsidRPr="007E6896" w:rsidRDefault="00827312" w:rsidP="00FF0DEF">
      <w:pPr>
        <w:tabs>
          <w:tab w:val="left" w:pos="540"/>
          <w:tab w:val="left" w:pos="1440"/>
        </w:tabs>
        <w:spacing w:before="240"/>
        <w:rPr>
          <w:rFonts w:ascii="Times New Roman" w:hAnsi="Times New Roman" w:cs="Times New Roman"/>
          <w:sz w:val="24"/>
          <w:szCs w:val="24"/>
        </w:rPr>
      </w:pPr>
      <w:r w:rsidRPr="007E6896">
        <w:rPr>
          <w:rFonts w:ascii="Times New Roman" w:hAnsi="Times New Roman" w:cs="Times New Roman"/>
          <w:sz w:val="24"/>
          <w:szCs w:val="24"/>
        </w:rPr>
        <w:t>Lane, K., McLandsborough, L, Autio, W., Kinchla, A.J. The Efficacy of ATP Monitoring Systems for Measuring Organic Load on Postharvest Surfaces. International Association of Food Protection, Louisville, KY, July 23, 2019.</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Lepper, J., M. Danyluk, T. Chapin, M. Krug, R. McEgan, A. Harder, L. Narine, R. Goodrich, T. Langford, J. Saha. Food Safety Education and Outreach for Florida Farmers. 2019. International Association for Food Protection Annual Meeting, Louisville, KY, July 2019.</w:t>
      </w:r>
    </w:p>
    <w:p w:rsidR="00827312" w:rsidRPr="007E6896" w:rsidRDefault="00827312" w:rsidP="00FF0DEF">
      <w:pPr>
        <w:spacing w:before="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Levey, J.R., I. Geornaras, D. Woerner, J. Prenni, J.L. Metcalf, K. Belk, and J. Martin. 2019. </w:t>
      </w:r>
      <w:r w:rsidRPr="007E6896">
        <w:rPr>
          <w:rFonts w:ascii="Times New Roman" w:hAnsi="Times New Roman" w:cs="Times New Roman"/>
          <w:bCs/>
          <w:color w:val="000000" w:themeColor="text1"/>
          <w:sz w:val="24"/>
          <w:szCs w:val="24"/>
        </w:rPr>
        <w:t>Fluctuations in the microbial community and the volatile organic acids created during aerobic storage of ground beef. 72nd Reciprocal Meat Conference, American Meat Science Association, June 23-26, Fort Collins, CO. Abstract No. 74.</w:t>
      </w:r>
    </w:p>
    <w:p w:rsidR="00827312" w:rsidRPr="007E6896" w:rsidRDefault="00827312" w:rsidP="00827312">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Lewis Ivey, M.L.  (2019, Jun).  Antimicrobial Use on Crops and Effects on Antimicrobial Resistant Microorganisms and Gene Frequency in the Plant Production Environment.  Food and Agriculture Organization of the United Nations (FAO), Rome, Italy</w:t>
      </w:r>
    </w:p>
    <w:p w:rsidR="00827312" w:rsidRPr="007E6896" w:rsidRDefault="00827312" w:rsidP="00FF0DEF">
      <w:pPr>
        <w:spacing w:before="240"/>
        <w:jc w:val="both"/>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Luu, P., and Adhikari, A. 2019. Efficacy of Gaseous Chlorine Dioxide in reducing </w:t>
      </w:r>
      <w:r w:rsidRPr="007E6896">
        <w:rPr>
          <w:rFonts w:ascii="Times New Roman" w:hAnsi="Times New Roman" w:cs="Times New Roman"/>
          <w:i/>
          <w:color w:val="000000" w:themeColor="text1"/>
          <w:sz w:val="24"/>
          <w:szCs w:val="24"/>
        </w:rPr>
        <w:t>Salmonella</w:t>
      </w:r>
      <w:r w:rsidRPr="007E6896">
        <w:rPr>
          <w:rFonts w:ascii="Times New Roman" w:hAnsi="Times New Roman" w:cs="Times New Roman"/>
          <w:color w:val="000000" w:themeColor="text1"/>
          <w:sz w:val="24"/>
          <w:szCs w:val="24"/>
        </w:rPr>
        <w:t xml:space="preserve">, </w:t>
      </w:r>
      <w:r w:rsidRPr="007E6896">
        <w:rPr>
          <w:rFonts w:ascii="Times New Roman" w:hAnsi="Times New Roman" w:cs="Times New Roman"/>
          <w:i/>
          <w:color w:val="000000" w:themeColor="text1"/>
          <w:sz w:val="24"/>
          <w:szCs w:val="24"/>
        </w:rPr>
        <w:t>E. coli</w:t>
      </w:r>
      <w:r w:rsidRPr="007E6896">
        <w:rPr>
          <w:rFonts w:ascii="Times New Roman" w:hAnsi="Times New Roman" w:cs="Times New Roman"/>
          <w:color w:val="000000" w:themeColor="text1"/>
          <w:sz w:val="24"/>
          <w:szCs w:val="24"/>
        </w:rPr>
        <w:t xml:space="preserve"> O157:H7, and </w:t>
      </w:r>
      <w:r w:rsidRPr="007E6896">
        <w:rPr>
          <w:rFonts w:ascii="Times New Roman" w:hAnsi="Times New Roman" w:cs="Times New Roman"/>
          <w:i/>
          <w:color w:val="000000" w:themeColor="text1"/>
          <w:sz w:val="24"/>
          <w:szCs w:val="24"/>
        </w:rPr>
        <w:t>Listeria monocytogenes</w:t>
      </w:r>
      <w:r w:rsidRPr="007E6896">
        <w:rPr>
          <w:rFonts w:ascii="Times New Roman" w:hAnsi="Times New Roman" w:cs="Times New Roman"/>
          <w:color w:val="000000" w:themeColor="text1"/>
          <w:sz w:val="24"/>
          <w:szCs w:val="24"/>
        </w:rPr>
        <w:t xml:space="preserve"> on Strawberries and Blueberries. IAFP Annual Conference.</w:t>
      </w:r>
    </w:p>
    <w:p w:rsidR="00827312" w:rsidRPr="007E6896" w:rsidRDefault="00827312" w:rsidP="00FF0DEF">
      <w:pPr>
        <w:spacing w:before="240"/>
        <w:jc w:val="both"/>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Mandoza, J., and Adhikari, A. 2019. Examination of the growth and survival of </w:t>
      </w:r>
      <w:r w:rsidRPr="007E6896">
        <w:rPr>
          <w:rFonts w:ascii="Times New Roman" w:hAnsi="Times New Roman" w:cs="Times New Roman"/>
          <w:i/>
          <w:color w:val="000000" w:themeColor="text1"/>
          <w:sz w:val="24"/>
          <w:szCs w:val="24"/>
        </w:rPr>
        <w:t>Listeria monocytogenes</w:t>
      </w:r>
      <w:r w:rsidRPr="007E6896">
        <w:rPr>
          <w:rFonts w:ascii="Times New Roman" w:hAnsi="Times New Roman" w:cs="Times New Roman"/>
          <w:color w:val="000000" w:themeColor="text1"/>
          <w:sz w:val="24"/>
          <w:szCs w:val="24"/>
        </w:rPr>
        <w:t xml:space="preserve"> in hydroponic fertilizer solutions maintained at different pH. IAFP annual conference.</w:t>
      </w:r>
    </w:p>
    <w:p w:rsidR="00827312" w:rsidRPr="007E6896" w:rsidRDefault="00827312" w:rsidP="00FF0DEF">
      <w:pPr>
        <w:widowControl w:val="0"/>
        <w:autoSpaceDE w:val="0"/>
        <w:autoSpaceDN w:val="0"/>
        <w:adjustRightInd w:val="0"/>
        <w:spacing w:before="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Martin, J.N. 2019. Beef University: Understanding the Microbiology of Beef Production. Fort Collins, CO. 2nd Quarter 2019.</w:t>
      </w:r>
    </w:p>
    <w:p w:rsidR="00827312" w:rsidRPr="007E6896" w:rsidRDefault="00827312" w:rsidP="00FF0DEF">
      <w:pPr>
        <w:autoSpaceDE w:val="0"/>
        <w:autoSpaceDN w:val="0"/>
        <w:adjustRightInd w:val="0"/>
        <w:spacing w:before="240" w:after="200"/>
        <w:rPr>
          <w:rFonts w:ascii="Times New Roman" w:eastAsia="Times New Roman" w:hAnsi="Times New Roman" w:cs="Times New Roman"/>
          <w:sz w:val="24"/>
          <w:szCs w:val="24"/>
        </w:rPr>
      </w:pPr>
      <w:r w:rsidRPr="007E6896">
        <w:rPr>
          <w:rFonts w:ascii="Times New Roman" w:eastAsia="Times New Roman" w:hAnsi="Times New Roman" w:cs="Times New Roman"/>
          <w:sz w:val="24"/>
          <w:szCs w:val="24"/>
        </w:rPr>
        <w:t>Martinez, P. and B. Chamberlin. 2019. Reaching new Audience through Digital Media and Games. USDA Consumer Food Safety Education Conference, Orlando Florida, March 6-8, 2019. </w:t>
      </w:r>
    </w:p>
    <w:p w:rsidR="00827312" w:rsidRPr="007E6896" w:rsidRDefault="00827312" w:rsidP="00FF0DEF">
      <w:pPr>
        <w:autoSpaceDE w:val="0"/>
        <w:autoSpaceDN w:val="0"/>
        <w:adjustRightInd w:val="0"/>
        <w:spacing w:before="240" w:after="200"/>
        <w:rPr>
          <w:rFonts w:ascii="Times New Roman" w:eastAsia="Times New Roman" w:hAnsi="Times New Roman" w:cs="Times New Roman"/>
          <w:sz w:val="24"/>
          <w:szCs w:val="24"/>
        </w:rPr>
      </w:pPr>
      <w:r w:rsidRPr="007E6896">
        <w:rPr>
          <w:rFonts w:ascii="Times New Roman" w:eastAsia="Times New Roman" w:hAnsi="Times New Roman" w:cs="Times New Roman"/>
          <w:sz w:val="24"/>
          <w:szCs w:val="24"/>
        </w:rPr>
        <w:t>Martinez, P., B. Chamberlin, J. Gleason, A. Muise, A. Ulery. 2018. A Design Process for Multimedia Learning Tools (1st ed., vol. 62, pp. 97). Rupert, ID. North American Colleges and Teachers of Agriculture: NACTA Journal.</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Matthew Igo and Donald W. Schaffner. 2019 Models for Survival of Foodborne Pathogens in Low-water Activity Foods Using Literature Data. International Association for Food Protection Annual Meeting Abstract P1-159.</w:t>
      </w:r>
    </w:p>
    <w:p w:rsidR="00827312" w:rsidRPr="007E6896" w:rsidRDefault="00827312" w:rsidP="00FF0DEF">
      <w:pPr>
        <w:widowControl w:val="0"/>
        <w:tabs>
          <w:tab w:val="left" w:pos="450"/>
          <w:tab w:val="left" w:pos="1260"/>
        </w:tabs>
        <w:autoSpaceDE w:val="0"/>
        <w:autoSpaceDN w:val="0"/>
        <w:adjustRightInd w:val="0"/>
        <w:spacing w:before="240"/>
        <w:rPr>
          <w:rFonts w:ascii="Times New Roman" w:hAnsi="Times New Roman" w:cs="Times New Roman"/>
          <w:color w:val="000000" w:themeColor="text1"/>
          <w:sz w:val="24"/>
          <w:szCs w:val="24"/>
        </w:rPr>
      </w:pPr>
      <w:r w:rsidRPr="007E6896">
        <w:rPr>
          <w:rFonts w:ascii="Times New Roman" w:eastAsia="Calibri" w:hAnsi="Times New Roman" w:cs="Times New Roman"/>
          <w:color w:val="000000" w:themeColor="text1"/>
          <w:kern w:val="1"/>
          <w:sz w:val="24"/>
          <w:szCs w:val="24"/>
        </w:rPr>
        <w:t xml:space="preserve">Moodispaw, M., Saint-Preux, C., Srivastava, V., Lewis Ivey, M., Ilic, S. 2019. International Association of Food Protection 2019. Survival of </w:t>
      </w:r>
      <w:r w:rsidRPr="007E6896">
        <w:rPr>
          <w:rFonts w:ascii="Times New Roman" w:eastAsia="Calibri" w:hAnsi="Times New Roman" w:cs="Times New Roman"/>
          <w:i/>
          <w:iCs/>
          <w:color w:val="000000" w:themeColor="text1"/>
          <w:kern w:val="1"/>
          <w:sz w:val="24"/>
          <w:szCs w:val="24"/>
        </w:rPr>
        <w:t xml:space="preserve">Listeria monocytogenes </w:t>
      </w:r>
      <w:r w:rsidRPr="007E6896">
        <w:rPr>
          <w:rFonts w:ascii="Times New Roman" w:eastAsia="Calibri" w:hAnsi="Times New Roman" w:cs="Times New Roman"/>
          <w:color w:val="000000" w:themeColor="text1"/>
          <w:kern w:val="1"/>
          <w:sz w:val="24"/>
          <w:szCs w:val="24"/>
        </w:rPr>
        <w:t>in Hydroponic Lettuce Systems.</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Moore MD. Detection, study, and control of foodborne viruses. </w:t>
      </w:r>
      <w:r w:rsidRPr="007E6896">
        <w:rPr>
          <w:rFonts w:ascii="Times New Roman" w:hAnsi="Times New Roman" w:cs="Times New Roman"/>
          <w:i/>
          <w:sz w:val="24"/>
          <w:szCs w:val="24"/>
        </w:rPr>
        <w:t>University Consortium of Food Science and Nutrition, Zhejiang Gongsham University, Hangzhou, China</w:t>
      </w:r>
      <w:r w:rsidRPr="007E6896">
        <w:rPr>
          <w:rFonts w:ascii="Times New Roman" w:hAnsi="Times New Roman" w:cs="Times New Roman"/>
          <w:sz w:val="24"/>
          <w:szCs w:val="24"/>
        </w:rPr>
        <w:t xml:space="preserve">, Invited Lecture, 5 Nov. 2018. </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Moore MD. Investigation, detection, and control of foodborne viruses. </w:t>
      </w:r>
      <w:r w:rsidRPr="007E6896">
        <w:rPr>
          <w:rFonts w:ascii="Times New Roman" w:hAnsi="Times New Roman" w:cs="Times New Roman"/>
          <w:i/>
          <w:sz w:val="24"/>
          <w:szCs w:val="24"/>
        </w:rPr>
        <w:t>Korean Ministry of Food and Drug Safety</w:t>
      </w:r>
      <w:r w:rsidRPr="007E6896">
        <w:rPr>
          <w:rFonts w:ascii="Times New Roman" w:hAnsi="Times New Roman" w:cs="Times New Roman"/>
          <w:sz w:val="24"/>
          <w:szCs w:val="24"/>
        </w:rPr>
        <w:t>,</w:t>
      </w:r>
      <w:r w:rsidRPr="007E6896">
        <w:rPr>
          <w:rFonts w:ascii="Times New Roman" w:hAnsi="Times New Roman" w:cs="Times New Roman"/>
          <w:i/>
          <w:sz w:val="24"/>
          <w:szCs w:val="24"/>
        </w:rPr>
        <w:t xml:space="preserve"> Osong, Korea,</w:t>
      </w:r>
      <w:r w:rsidRPr="007E6896">
        <w:rPr>
          <w:rFonts w:ascii="Times New Roman" w:hAnsi="Times New Roman" w:cs="Times New Roman"/>
          <w:sz w:val="24"/>
          <w:szCs w:val="24"/>
        </w:rPr>
        <w:t xml:space="preserve"> Invited Lecture, 31 Oct. 2018.</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Moore MD. Investigation, detection, and control of foodborne viruses. </w:t>
      </w:r>
      <w:r w:rsidRPr="007E6896">
        <w:rPr>
          <w:rFonts w:ascii="Times New Roman" w:hAnsi="Times New Roman" w:cs="Times New Roman"/>
          <w:i/>
          <w:sz w:val="24"/>
          <w:szCs w:val="24"/>
        </w:rPr>
        <w:t>UMass Molecular and Cellular Biology Program Seminar</w:t>
      </w:r>
      <w:r w:rsidRPr="007E6896">
        <w:rPr>
          <w:rFonts w:ascii="Times New Roman" w:hAnsi="Times New Roman" w:cs="Times New Roman"/>
          <w:sz w:val="24"/>
          <w:szCs w:val="24"/>
        </w:rPr>
        <w:t xml:space="preserve">, </w:t>
      </w:r>
      <w:r w:rsidRPr="007E6896">
        <w:rPr>
          <w:rFonts w:ascii="Times New Roman" w:hAnsi="Times New Roman" w:cs="Times New Roman"/>
          <w:i/>
          <w:sz w:val="24"/>
          <w:szCs w:val="24"/>
        </w:rPr>
        <w:t>Amherst, MA,</w:t>
      </w:r>
      <w:r w:rsidRPr="007E6896">
        <w:rPr>
          <w:rFonts w:ascii="Times New Roman" w:hAnsi="Times New Roman" w:cs="Times New Roman"/>
          <w:sz w:val="24"/>
          <w:szCs w:val="24"/>
        </w:rPr>
        <w:t xml:space="preserve"> Invited Lecture, 1 April 2019. </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Moore MD. Next steps in understanding and controlling foodborne viruses. </w:t>
      </w:r>
      <w:r w:rsidRPr="007E6896">
        <w:rPr>
          <w:rFonts w:ascii="Times New Roman" w:hAnsi="Times New Roman" w:cs="Times New Roman"/>
          <w:i/>
          <w:sz w:val="24"/>
          <w:szCs w:val="24"/>
        </w:rPr>
        <w:t>UMass Microbiology Department Seminar</w:t>
      </w:r>
      <w:r w:rsidRPr="007E6896">
        <w:rPr>
          <w:rFonts w:ascii="Times New Roman" w:hAnsi="Times New Roman" w:cs="Times New Roman"/>
          <w:sz w:val="24"/>
          <w:szCs w:val="24"/>
        </w:rPr>
        <w:t>,</w:t>
      </w:r>
      <w:r w:rsidRPr="007E6896">
        <w:rPr>
          <w:rFonts w:ascii="Times New Roman" w:hAnsi="Times New Roman" w:cs="Times New Roman"/>
          <w:i/>
          <w:sz w:val="24"/>
          <w:szCs w:val="24"/>
        </w:rPr>
        <w:t xml:space="preserve"> Amherst, MA,</w:t>
      </w:r>
      <w:r w:rsidRPr="007E6896">
        <w:rPr>
          <w:rFonts w:ascii="Times New Roman" w:hAnsi="Times New Roman" w:cs="Times New Roman"/>
          <w:sz w:val="24"/>
          <w:szCs w:val="24"/>
        </w:rPr>
        <w:t xml:space="preserve"> (Invited Talk), 31 Jan. 2019.</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Moore MD. Novel methods for the prevention and control of foodborne pathogens. </w:t>
      </w:r>
      <w:r w:rsidRPr="007E6896">
        <w:rPr>
          <w:rFonts w:ascii="Times New Roman" w:hAnsi="Times New Roman" w:cs="Times New Roman"/>
          <w:i/>
          <w:sz w:val="24"/>
          <w:szCs w:val="24"/>
        </w:rPr>
        <w:t>Food and Drug Administration Molecular Virology Team</w:t>
      </w:r>
      <w:r w:rsidRPr="007E6896">
        <w:rPr>
          <w:rFonts w:ascii="Times New Roman" w:hAnsi="Times New Roman" w:cs="Times New Roman"/>
          <w:sz w:val="24"/>
          <w:szCs w:val="24"/>
        </w:rPr>
        <w:t>,</w:t>
      </w:r>
      <w:r w:rsidRPr="007E6896">
        <w:rPr>
          <w:rFonts w:ascii="Times New Roman" w:hAnsi="Times New Roman" w:cs="Times New Roman"/>
          <w:i/>
          <w:sz w:val="24"/>
          <w:szCs w:val="24"/>
        </w:rPr>
        <w:t xml:space="preserve"> Silver Spring, MD, </w:t>
      </w:r>
      <w:r w:rsidRPr="007E6896">
        <w:rPr>
          <w:rFonts w:ascii="Times New Roman" w:hAnsi="Times New Roman" w:cs="Times New Roman"/>
          <w:sz w:val="24"/>
          <w:szCs w:val="24"/>
        </w:rPr>
        <w:t xml:space="preserve">Invited Talk, 16 Nov. 2018. </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 xml:space="preserve">Moore MD. Novel methods in the investigation, detection, and control of foodborne viruses. </w:t>
      </w:r>
      <w:r w:rsidRPr="007E6896">
        <w:rPr>
          <w:rFonts w:ascii="Times New Roman" w:hAnsi="Times New Roman" w:cs="Times New Roman"/>
          <w:i/>
          <w:sz w:val="24"/>
          <w:szCs w:val="24"/>
        </w:rPr>
        <w:t>International Union of Food Science and Technology Meeting</w:t>
      </w:r>
      <w:r w:rsidRPr="007E6896">
        <w:rPr>
          <w:rFonts w:ascii="Times New Roman" w:hAnsi="Times New Roman" w:cs="Times New Roman"/>
          <w:sz w:val="24"/>
          <w:szCs w:val="24"/>
        </w:rPr>
        <w:t>,</w:t>
      </w:r>
      <w:r w:rsidRPr="007E6896">
        <w:rPr>
          <w:rFonts w:ascii="Times New Roman" w:hAnsi="Times New Roman" w:cs="Times New Roman"/>
          <w:i/>
          <w:sz w:val="24"/>
          <w:szCs w:val="24"/>
        </w:rPr>
        <w:t xml:space="preserve"> Mumbai, India,</w:t>
      </w:r>
      <w:r w:rsidRPr="007E6896">
        <w:rPr>
          <w:rFonts w:ascii="Times New Roman" w:hAnsi="Times New Roman" w:cs="Times New Roman"/>
          <w:sz w:val="24"/>
          <w:szCs w:val="24"/>
        </w:rPr>
        <w:t xml:space="preserve"> Invited Talk, 25 Oct. 2018.</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Moore MD. Study, detection, and control of foodborne viruses. </w:t>
      </w:r>
      <w:r w:rsidRPr="007E6896">
        <w:rPr>
          <w:rFonts w:ascii="Times New Roman" w:hAnsi="Times New Roman" w:cs="Times New Roman"/>
          <w:i/>
          <w:sz w:val="24"/>
          <w:szCs w:val="24"/>
        </w:rPr>
        <w:t>USDA Eastern Regional Research Center Seminar</w:t>
      </w:r>
      <w:r w:rsidRPr="007E6896">
        <w:rPr>
          <w:rFonts w:ascii="Times New Roman" w:hAnsi="Times New Roman" w:cs="Times New Roman"/>
          <w:sz w:val="24"/>
          <w:szCs w:val="24"/>
        </w:rPr>
        <w:t xml:space="preserve">, </w:t>
      </w:r>
      <w:r w:rsidRPr="007E6896">
        <w:rPr>
          <w:rFonts w:ascii="Times New Roman" w:hAnsi="Times New Roman" w:cs="Times New Roman"/>
          <w:i/>
          <w:sz w:val="24"/>
          <w:szCs w:val="24"/>
        </w:rPr>
        <w:t>Wyndmoor, PA</w:t>
      </w:r>
      <w:r w:rsidRPr="007E6896">
        <w:rPr>
          <w:rFonts w:ascii="Times New Roman" w:hAnsi="Times New Roman" w:cs="Times New Roman"/>
          <w:sz w:val="24"/>
          <w:szCs w:val="24"/>
        </w:rPr>
        <w:t>, Invited Lecture, 29 May 2019.</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Moore MD. Study, detection, and control of foodborne viruses. </w:t>
      </w:r>
      <w:r w:rsidRPr="007E6896">
        <w:rPr>
          <w:rFonts w:ascii="Times New Roman" w:hAnsi="Times New Roman" w:cs="Times New Roman"/>
          <w:i/>
          <w:sz w:val="24"/>
          <w:szCs w:val="24"/>
        </w:rPr>
        <w:t>World Society for Virology 1</w:t>
      </w:r>
      <w:r w:rsidRPr="007E6896">
        <w:rPr>
          <w:rFonts w:ascii="Times New Roman" w:hAnsi="Times New Roman" w:cs="Times New Roman"/>
          <w:i/>
          <w:sz w:val="24"/>
          <w:szCs w:val="24"/>
          <w:vertAlign w:val="superscript"/>
        </w:rPr>
        <w:t>st</w:t>
      </w:r>
      <w:r w:rsidRPr="007E6896">
        <w:rPr>
          <w:rFonts w:ascii="Times New Roman" w:hAnsi="Times New Roman" w:cs="Times New Roman"/>
          <w:i/>
          <w:sz w:val="24"/>
          <w:szCs w:val="24"/>
        </w:rPr>
        <w:t xml:space="preserve"> Organizational Meeting, Karolinska Institut, Stockholm, Sweden</w:t>
      </w:r>
      <w:r w:rsidRPr="007E6896">
        <w:rPr>
          <w:rFonts w:ascii="Times New Roman" w:hAnsi="Times New Roman" w:cs="Times New Roman"/>
          <w:sz w:val="24"/>
          <w:szCs w:val="24"/>
        </w:rPr>
        <w:t xml:space="preserve">, Invited Talk, 26 Aug. 2019. </w:t>
      </w:r>
    </w:p>
    <w:p w:rsidR="00827312" w:rsidRPr="007E6896" w:rsidRDefault="00827312" w:rsidP="00FF0DEF">
      <w:pPr>
        <w:spacing w:before="240"/>
        <w:jc w:val="both"/>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Moreira, J., Yomalli, M. E., and Adhikari, A. 2019. Effect of storage temperature on the survival or growth of </w:t>
      </w:r>
      <w:r w:rsidRPr="007E6896">
        <w:rPr>
          <w:rFonts w:ascii="Times New Roman" w:hAnsi="Times New Roman" w:cs="Times New Roman"/>
          <w:i/>
          <w:color w:val="000000" w:themeColor="text1"/>
          <w:sz w:val="24"/>
          <w:szCs w:val="24"/>
        </w:rPr>
        <w:t>Listeria monocytogenes</w:t>
      </w:r>
      <w:r w:rsidRPr="007E6896">
        <w:rPr>
          <w:rFonts w:ascii="Times New Roman" w:hAnsi="Times New Roman" w:cs="Times New Roman"/>
          <w:color w:val="000000" w:themeColor="text1"/>
          <w:sz w:val="24"/>
          <w:szCs w:val="24"/>
        </w:rPr>
        <w:t xml:space="preserve"> on whole and fresh-cut produce. IAFP Annual Conference</w:t>
      </w:r>
    </w:p>
    <w:p w:rsidR="00827312" w:rsidRPr="007E6896" w:rsidRDefault="00827312" w:rsidP="00FF0DEF">
      <w:pPr>
        <w:spacing w:before="240"/>
        <w:rPr>
          <w:rFonts w:ascii="Times New Roman" w:eastAsia="Calibri" w:hAnsi="Times New Roman" w:cs="Times New Roman"/>
          <w:sz w:val="24"/>
          <w:szCs w:val="24"/>
        </w:rPr>
      </w:pPr>
      <w:r w:rsidRPr="007E6896">
        <w:rPr>
          <w:rFonts w:ascii="Times New Roman" w:eastAsia="Calibri" w:hAnsi="Times New Roman" w:cs="Times New Roman"/>
          <w:sz w:val="24"/>
          <w:szCs w:val="24"/>
        </w:rPr>
        <w:t>Muise, A. and J. Gleason. 2019. Sampling Irrigation Water: An interactive digital education model. CONSERVE: Sustainable Water Reuse, Food, &amp; Health Annual Meeting, University of Maryland, College Park, MD, July 14-16.</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Northcutt, J.K.  2019.  Antimicrobial Intervention Strategies on Fresh Produce.  Executive Farm Management Program, North Carolina State University.  Charleston, SC.  February 18-20, 2019.</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Northcutt, J.K.  Food Allergens and Food Safety for Food Banks and Food Pantries.  Second harvest Annual Meeting, Charlotte, NC. November 27-28, 2018.</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Northcutt, J.K.  Rodent and Pest Control for Food Banks and Food Panties.  Golden Harvest Annual Meeting, Columbia, SC.  October 10, 2018.</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Northcutt, J.K. Overview of Food Safety Practices for Food Banks and Food Pantries.  Harvest Hope Annual Training, Greenville, SC. October 8, 2018.</w:t>
      </w:r>
    </w:p>
    <w:p w:rsidR="00827312" w:rsidRPr="007E6896" w:rsidRDefault="00827312" w:rsidP="00FF0DEF">
      <w:pPr>
        <w:tabs>
          <w:tab w:val="left" w:pos="360"/>
          <w:tab w:val="left" w:pos="540"/>
          <w:tab w:val="left" w:pos="720"/>
          <w:tab w:val="left" w:pos="810"/>
          <w:tab w:val="left" w:pos="990"/>
          <w:tab w:val="left" w:pos="1170"/>
        </w:tabs>
        <w:spacing w:before="240"/>
        <w:rPr>
          <w:rFonts w:ascii="Times New Roman" w:hAnsi="Times New Roman" w:cs="Times New Roman"/>
          <w:sz w:val="24"/>
          <w:szCs w:val="24"/>
        </w:rPr>
      </w:pPr>
      <w:r w:rsidRPr="007E6896">
        <w:rPr>
          <w:rFonts w:ascii="Times New Roman" w:hAnsi="Times New Roman" w:cs="Times New Roman"/>
          <w:sz w:val="24"/>
          <w:szCs w:val="24"/>
        </w:rPr>
        <w:t xml:space="preserve">Omolo, M.* and D. J. Baumler, The application of Genome Scale Metabolic Modeling to investigate global metabolic capacity of pathogenic </w:t>
      </w:r>
      <w:r w:rsidRPr="007E6896">
        <w:rPr>
          <w:rFonts w:ascii="Times New Roman" w:hAnsi="Times New Roman" w:cs="Times New Roman"/>
          <w:i/>
          <w:sz w:val="24"/>
          <w:szCs w:val="24"/>
        </w:rPr>
        <w:t>Escherichia coli</w:t>
      </w:r>
      <w:r w:rsidRPr="007E6896">
        <w:rPr>
          <w:rFonts w:ascii="Times New Roman" w:hAnsi="Times New Roman" w:cs="Times New Roman"/>
          <w:sz w:val="24"/>
          <w:szCs w:val="24"/>
        </w:rPr>
        <w:t>, at the Conference of Food Engineering in Minneapolis, MN on Sept 10-11th, 2018.</w:t>
      </w:r>
    </w:p>
    <w:p w:rsidR="00827312" w:rsidRPr="007E6896" w:rsidRDefault="00827312" w:rsidP="00FF0DEF">
      <w:pPr>
        <w:widowControl w:val="0"/>
        <w:spacing w:before="240"/>
        <w:rPr>
          <w:rFonts w:ascii="Times New Roman" w:hAnsi="Times New Roman" w:cs="Times New Roman"/>
          <w:sz w:val="24"/>
          <w:szCs w:val="24"/>
        </w:rPr>
      </w:pPr>
      <w:r w:rsidRPr="007E6896">
        <w:rPr>
          <w:rFonts w:ascii="Times New Roman" w:hAnsi="Times New Roman" w:cs="Times New Roman"/>
          <w:sz w:val="24"/>
          <w:szCs w:val="24"/>
        </w:rPr>
        <w:t xml:space="preserve">Onay B. Dogan, Anand Aditya, Juan Ortuzar, Jennifer Clarke, Fabio Mattos, Bing Wang. Systematic review and meta-analysis on the effects of processing stages and interventions to control </w:t>
      </w:r>
      <w:r w:rsidRPr="007E6896">
        <w:rPr>
          <w:rFonts w:ascii="Times New Roman" w:hAnsi="Times New Roman" w:cs="Times New Roman"/>
          <w:i/>
          <w:iCs/>
          <w:sz w:val="24"/>
          <w:szCs w:val="24"/>
        </w:rPr>
        <w:t>Campylobacter</w:t>
      </w:r>
      <w:r w:rsidRPr="007E6896">
        <w:rPr>
          <w:rFonts w:ascii="Times New Roman" w:hAnsi="Times New Roman" w:cs="Times New Roman"/>
          <w:sz w:val="24"/>
          <w:szCs w:val="24"/>
        </w:rPr>
        <w:t xml:space="preserve"> contamination in broiler chickens. Poster presentation at IAFP 2019, Louisville, KY (P3-231).</w:t>
      </w:r>
    </w:p>
    <w:p w:rsidR="00827312" w:rsidRPr="007E6896" w:rsidRDefault="00827312" w:rsidP="00FF0DEF">
      <w:pPr>
        <w:spacing w:before="240"/>
        <w:rPr>
          <w:rFonts w:ascii="Times New Roman" w:eastAsia="Times New Roman" w:hAnsi="Times New Roman" w:cs="Times New Roman"/>
          <w:color w:val="000000"/>
          <w:sz w:val="24"/>
          <w:szCs w:val="24"/>
        </w:rPr>
      </w:pPr>
      <w:r w:rsidRPr="007E6896">
        <w:rPr>
          <w:rFonts w:ascii="Times New Roman" w:eastAsia="Times New Roman" w:hAnsi="Times New Roman" w:cs="Times New Roman"/>
          <w:color w:val="000000"/>
          <w:sz w:val="24"/>
          <w:szCs w:val="24"/>
        </w:rPr>
        <w:t xml:space="preserve">Onay B. Dogan, Bing Wang. A quantitative microbial risk assessment of campylobacteriosis through consumption of broilers and evaluation of processing interventions. Society for Risk Analysis 2018 annual meeting. New Orleans, LA. </w:t>
      </w:r>
    </w:p>
    <w:p w:rsidR="00827312" w:rsidRPr="007E6896" w:rsidRDefault="00827312" w:rsidP="00FF0DEF">
      <w:pPr>
        <w:widowControl w:val="0"/>
        <w:spacing w:before="240"/>
        <w:rPr>
          <w:rFonts w:ascii="Times New Roman" w:hAnsi="Times New Roman" w:cs="Times New Roman"/>
          <w:sz w:val="24"/>
          <w:szCs w:val="24"/>
        </w:rPr>
      </w:pPr>
      <w:r w:rsidRPr="007E6896">
        <w:rPr>
          <w:rFonts w:ascii="Times New Roman" w:hAnsi="Times New Roman" w:cs="Times New Roman"/>
          <w:color w:val="201F1E"/>
          <w:sz w:val="24"/>
          <w:szCs w:val="24"/>
          <w:shd w:val="clear" w:color="auto" w:fill="FFFFFF"/>
          <w:lang w:val="es-CR"/>
        </w:rPr>
        <w:t xml:space="preserve">Onay B. Dogan, Yulie E. Meneses, Rolando A. Flores, Bing Wang. </w:t>
      </w:r>
      <w:r w:rsidRPr="007E6896">
        <w:rPr>
          <w:rFonts w:ascii="Times New Roman" w:hAnsi="Times New Roman" w:cs="Times New Roman"/>
          <w:color w:val="201F1E"/>
          <w:sz w:val="24"/>
          <w:szCs w:val="24"/>
          <w:shd w:val="clear" w:color="auto" w:fill="FFFFFF"/>
        </w:rPr>
        <w:t>Risk-based assessment and criteria specification of the microbial safety of wastewater reuse in food processing: Managing </w:t>
      </w:r>
      <w:r w:rsidRPr="007E6896">
        <w:rPr>
          <w:rFonts w:ascii="Times New Roman" w:hAnsi="Times New Roman" w:cs="Times New Roman"/>
          <w:i/>
          <w:iCs/>
          <w:color w:val="201F1E"/>
          <w:sz w:val="24"/>
          <w:szCs w:val="24"/>
          <w:shd w:val="clear" w:color="auto" w:fill="FFFFFF"/>
        </w:rPr>
        <w:t>Listeria monocytogenes </w:t>
      </w:r>
      <w:r w:rsidRPr="007E6896">
        <w:rPr>
          <w:rFonts w:ascii="Times New Roman" w:hAnsi="Times New Roman" w:cs="Times New Roman"/>
          <w:color w:val="201F1E"/>
          <w:sz w:val="24"/>
          <w:szCs w:val="24"/>
          <w:shd w:val="clear" w:color="auto" w:fill="FFFFFF"/>
        </w:rPr>
        <w:t xml:space="preserve">contamination in pasteurized fluid milk. DWFI 2019 Water for Food Global Conference. Lincoln, NE. </w:t>
      </w:r>
    </w:p>
    <w:p w:rsidR="00827312" w:rsidRPr="007E6896" w:rsidRDefault="00827312" w:rsidP="00FF0DEF">
      <w:pPr>
        <w:autoSpaceDE w:val="0"/>
        <w:autoSpaceDN w:val="0"/>
        <w:adjustRightInd w:val="0"/>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P. Kaur Litt, A. Kelly, Q. Riley, A. Omar, G. Johnson, M. Sharma, K. Kniel. 2019. Bacterial Survival as a Factor of Variation in Extrinsic and Intrinsic Soil Parameters with Biological Soil Amendments of Animal Origin. International Association for Food Protection Annual Meeting Abstract P2-236.</w:t>
      </w:r>
    </w:p>
    <w:p w:rsidR="00827312" w:rsidRPr="007E6896" w:rsidRDefault="00827312" w:rsidP="00FF0DEF">
      <w:pPr>
        <w:autoSpaceDE w:val="0"/>
        <w:autoSpaceDN w:val="0"/>
        <w:adjustRightInd w:val="0"/>
        <w:spacing w:before="240"/>
        <w:rPr>
          <w:rFonts w:ascii="Times New Roman" w:hAnsi="Times New Roman" w:cs="Times New Roman"/>
          <w:sz w:val="24"/>
          <w:szCs w:val="24"/>
        </w:rPr>
      </w:pPr>
      <w:r w:rsidRPr="007E6896">
        <w:rPr>
          <w:rFonts w:ascii="Times New Roman" w:hAnsi="Times New Roman" w:cs="Times New Roman"/>
          <w:sz w:val="24"/>
          <w:szCs w:val="24"/>
        </w:rPr>
        <w:t xml:space="preserve">P. Kaur Litt, A. Kelly, Q. Riley, A. Omar, G. Johnson, M. Sharma, </w:t>
      </w:r>
      <w:r w:rsidRPr="007E6896">
        <w:rPr>
          <w:rFonts w:ascii="Times New Roman" w:hAnsi="Times New Roman" w:cs="Times New Roman"/>
          <w:bCs/>
          <w:sz w:val="24"/>
          <w:szCs w:val="24"/>
        </w:rPr>
        <w:t>K. Kniel,</w:t>
      </w:r>
      <w:r w:rsidRPr="007E6896">
        <w:rPr>
          <w:rFonts w:ascii="Times New Roman" w:hAnsi="Times New Roman" w:cs="Times New Roman"/>
          <w:sz w:val="24"/>
          <w:szCs w:val="24"/>
        </w:rPr>
        <w:t xml:space="preserve"> 2019. Pathogen persistence and transfer dynamics as influenced by biological soil amendments in a preharvest environment. International Association for Food Protection Annual Meeting Abstract T1-06.</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shd w:val="clear" w:color="auto" w:fill="FFFFFF"/>
        </w:rPr>
        <w:t xml:space="preserve">Patwardhan, M., and D. H. D'Souza.  2019.  Thermal resistance of </w:t>
      </w:r>
      <w:r w:rsidRPr="007E6896">
        <w:rPr>
          <w:rFonts w:ascii="Times New Roman" w:hAnsi="Times New Roman" w:cs="Times New Roman"/>
          <w:i/>
          <w:sz w:val="24"/>
          <w:szCs w:val="24"/>
          <w:shd w:val="clear" w:color="auto" w:fill="FFFFFF"/>
        </w:rPr>
        <w:t>Staphylococcus carnosus</w:t>
      </w:r>
      <w:r w:rsidRPr="007E6896">
        <w:rPr>
          <w:rFonts w:ascii="Times New Roman" w:hAnsi="Times New Roman" w:cs="Times New Roman"/>
          <w:sz w:val="24"/>
          <w:szCs w:val="24"/>
          <w:shd w:val="clear" w:color="auto" w:fill="FFFFFF"/>
        </w:rPr>
        <w:t xml:space="preserve"> CS 299 and CS 300 as potential hepatitis A virus surrogates after growth at 42oC and pH 6.  Proceedings, IFT New Orleans, June 3, E-poster. </w:t>
      </w:r>
    </w:p>
    <w:p w:rsidR="00827312" w:rsidRPr="007E6896" w:rsidRDefault="00827312" w:rsidP="00FF0DEF">
      <w:pPr>
        <w:tabs>
          <w:tab w:val="center" w:pos="4680"/>
        </w:tabs>
        <w:spacing w:before="240"/>
        <w:rPr>
          <w:rFonts w:ascii="Times New Roman" w:hAnsi="Times New Roman" w:cs="Times New Roman"/>
          <w:sz w:val="24"/>
          <w:szCs w:val="24"/>
        </w:rPr>
      </w:pPr>
      <w:r w:rsidRPr="007E6896">
        <w:rPr>
          <w:rFonts w:ascii="Times New Roman" w:hAnsi="Times New Roman" w:cs="Times New Roman"/>
          <w:sz w:val="24"/>
          <w:szCs w:val="24"/>
          <w:shd w:val="clear" w:color="auto" w:fill="FFFFFF"/>
        </w:rPr>
        <w:t xml:space="preserve">Patwardhan, M.P., and D. H. D'Souza.  2019.  Growth temperature and salt affect thermal resistance of potential hepatitis A virus surrogates, </w:t>
      </w:r>
      <w:r w:rsidRPr="007E6896">
        <w:rPr>
          <w:rFonts w:ascii="Times New Roman" w:hAnsi="Times New Roman" w:cs="Times New Roman"/>
          <w:i/>
          <w:sz w:val="24"/>
          <w:szCs w:val="24"/>
          <w:shd w:val="clear" w:color="auto" w:fill="FFFFFF"/>
        </w:rPr>
        <w:t>Staphylococcus carnosus</w:t>
      </w:r>
      <w:r w:rsidRPr="007E6896">
        <w:rPr>
          <w:rFonts w:ascii="Times New Roman" w:hAnsi="Times New Roman" w:cs="Times New Roman"/>
          <w:sz w:val="24"/>
          <w:szCs w:val="24"/>
          <w:shd w:val="clear" w:color="auto" w:fill="FFFFFF"/>
        </w:rPr>
        <w:t xml:space="preserve"> CS 299 and CS 300.  Proceedings, IAFP Annual meeting, Louisville, KY.</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shd w:val="clear" w:color="auto" w:fill="FFFFFF"/>
        </w:rPr>
        <w:t>Patwardhan, M.P., V. P. Dia, and D. H. D'Souza.  2019.  Photodynamic inactivation of Tulane virus by gingerol and Methylene Blue.  Proceedings, ASM Microbe, June 22, San Francisco, CA. </w:t>
      </w:r>
    </w:p>
    <w:p w:rsidR="00827312" w:rsidRPr="007E6896" w:rsidRDefault="00827312" w:rsidP="00FF0DEF">
      <w:pPr>
        <w:spacing w:before="240"/>
        <w:rPr>
          <w:rFonts w:ascii="Times New Roman" w:hAnsi="Times New Roman" w:cs="Times New Roman"/>
          <w:sz w:val="24"/>
          <w:szCs w:val="24"/>
          <w:lang w:eastAsia="zh-CN"/>
        </w:rPr>
      </w:pPr>
      <w:r w:rsidRPr="007E6896">
        <w:rPr>
          <w:rFonts w:ascii="Times New Roman" w:hAnsi="Times New Roman" w:cs="Times New Roman"/>
          <w:sz w:val="24"/>
          <w:szCs w:val="24"/>
          <w:lang w:eastAsia="zh-CN"/>
        </w:rPr>
        <w:t xml:space="preserve">Ponder, M.    2019.  “What doesn’t kill them makes them stronger: pathogenicity and infectious dose in dried foods.” Keynote Presentation at the Mid-Atlantic Microbial Pathogenesis Meeting.  11 February, 2019.  Wintergreen, VA.  </w:t>
      </w:r>
    </w:p>
    <w:p w:rsidR="00827312" w:rsidRPr="007E6896" w:rsidRDefault="00827312" w:rsidP="00FF0DEF">
      <w:pPr>
        <w:spacing w:before="240"/>
        <w:rPr>
          <w:rFonts w:ascii="Times New Roman" w:hAnsi="Times New Roman" w:cs="Times New Roman"/>
          <w:sz w:val="24"/>
          <w:szCs w:val="24"/>
          <w:lang w:eastAsia="zh-CN"/>
        </w:rPr>
      </w:pPr>
      <w:r w:rsidRPr="007E6896">
        <w:rPr>
          <w:rFonts w:ascii="Times New Roman" w:hAnsi="Times New Roman" w:cs="Times New Roman"/>
          <w:sz w:val="24"/>
          <w:szCs w:val="24"/>
          <w:lang w:eastAsia="zh-CN"/>
        </w:rPr>
        <w:t xml:space="preserve">Ponder, M. 2018.  “Survival of </w:t>
      </w:r>
      <w:r w:rsidRPr="007E6896">
        <w:rPr>
          <w:rFonts w:ascii="Times New Roman" w:hAnsi="Times New Roman" w:cs="Times New Roman"/>
          <w:i/>
          <w:sz w:val="24"/>
          <w:szCs w:val="24"/>
          <w:lang w:eastAsia="zh-CN"/>
        </w:rPr>
        <w:t>Salmonella enterica</w:t>
      </w:r>
      <w:r w:rsidRPr="007E6896">
        <w:rPr>
          <w:rFonts w:ascii="Times New Roman" w:hAnsi="Times New Roman" w:cs="Times New Roman"/>
          <w:sz w:val="24"/>
          <w:szCs w:val="24"/>
          <w:lang w:eastAsia="zh-CN"/>
        </w:rPr>
        <w:t xml:space="preserve"> and a Surrogate Microorganism, </w:t>
      </w:r>
      <w:r w:rsidRPr="007E6896">
        <w:rPr>
          <w:rFonts w:ascii="Times New Roman" w:hAnsi="Times New Roman" w:cs="Times New Roman"/>
          <w:i/>
          <w:sz w:val="24"/>
          <w:szCs w:val="24"/>
          <w:lang w:eastAsia="zh-CN"/>
        </w:rPr>
        <w:t>Enterococcus faecium</w:t>
      </w:r>
      <w:r w:rsidRPr="007E6896">
        <w:rPr>
          <w:rFonts w:ascii="Times New Roman" w:hAnsi="Times New Roman" w:cs="Times New Roman"/>
          <w:sz w:val="24"/>
          <w:szCs w:val="24"/>
          <w:lang w:eastAsia="zh-CN"/>
        </w:rPr>
        <w:t xml:space="preserve">, on Whole Black Peppercorns and Cumin Seeds Subjected to Dry steam”. </w:t>
      </w:r>
      <w:r w:rsidRPr="007E6896">
        <w:rPr>
          <w:rFonts w:ascii="Times New Roman" w:hAnsi="Times New Roman" w:cs="Times New Roman"/>
          <w:i/>
          <w:iCs/>
          <w:sz w:val="24"/>
          <w:szCs w:val="24"/>
          <w:lang w:eastAsia="zh-CN"/>
        </w:rPr>
        <w:t>International Union of Food Science and Technology (IUFOST</w:t>
      </w:r>
      <w:proofErr w:type="gramStart"/>
      <w:r w:rsidRPr="007E6896">
        <w:rPr>
          <w:rFonts w:ascii="Times New Roman" w:hAnsi="Times New Roman" w:cs="Times New Roman"/>
          <w:i/>
          <w:iCs/>
          <w:sz w:val="24"/>
          <w:szCs w:val="24"/>
          <w:lang w:eastAsia="zh-CN"/>
        </w:rPr>
        <w:t>) ,</w:t>
      </w:r>
      <w:proofErr w:type="gramEnd"/>
      <w:r w:rsidRPr="007E6896">
        <w:rPr>
          <w:rFonts w:ascii="Times New Roman" w:hAnsi="Times New Roman" w:cs="Times New Roman"/>
          <w:i/>
          <w:iCs/>
          <w:sz w:val="24"/>
          <w:szCs w:val="24"/>
          <w:lang w:eastAsia="zh-CN"/>
        </w:rPr>
        <w:t xml:space="preserve"> 19</w:t>
      </w:r>
      <w:r w:rsidRPr="007E6896">
        <w:rPr>
          <w:rFonts w:ascii="Times New Roman" w:hAnsi="Times New Roman" w:cs="Times New Roman"/>
          <w:i/>
          <w:iCs/>
          <w:sz w:val="24"/>
          <w:szCs w:val="24"/>
          <w:vertAlign w:val="superscript"/>
          <w:lang w:eastAsia="zh-CN"/>
        </w:rPr>
        <w:t>th</w:t>
      </w:r>
      <w:r w:rsidRPr="007E6896">
        <w:rPr>
          <w:rFonts w:ascii="Times New Roman" w:hAnsi="Times New Roman" w:cs="Times New Roman"/>
          <w:i/>
          <w:iCs/>
          <w:sz w:val="24"/>
          <w:szCs w:val="24"/>
          <w:lang w:eastAsia="zh-CN"/>
        </w:rPr>
        <w:t xml:space="preserve"> World Congress of Food.  Mumbai, India,</w:t>
      </w:r>
      <w:r w:rsidRPr="007E6896">
        <w:rPr>
          <w:rFonts w:ascii="Times New Roman" w:hAnsi="Times New Roman" w:cs="Times New Roman"/>
          <w:sz w:val="24"/>
          <w:szCs w:val="24"/>
          <w:lang w:eastAsia="zh-CN"/>
        </w:rPr>
        <w:t xml:space="preserve"> 26 October </w:t>
      </w:r>
      <w:r w:rsidRPr="007E6896">
        <w:rPr>
          <w:rFonts w:ascii="Times New Roman" w:hAnsi="Times New Roman" w:cs="Times New Roman"/>
          <w:bCs/>
          <w:sz w:val="24"/>
          <w:szCs w:val="24"/>
          <w:lang w:eastAsia="zh-CN"/>
        </w:rPr>
        <w:t>2018</w:t>
      </w:r>
      <w:r w:rsidRPr="007E6896">
        <w:rPr>
          <w:rFonts w:ascii="Times New Roman" w:hAnsi="Times New Roman" w:cs="Times New Roman"/>
          <w:sz w:val="24"/>
          <w:szCs w:val="24"/>
          <w:lang w:eastAsia="zh-CN"/>
        </w:rPr>
        <w:t>. Audience: Industry. Scope: International. Reason: Invited. Number of Times Delivered: 1. Audience Size: 60</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Ritter, G.D., Acuff, G.R.</w:t>
      </w:r>
      <w:proofErr w:type="gramStart"/>
      <w:r w:rsidRPr="007E6896">
        <w:rPr>
          <w:rFonts w:ascii="Times New Roman" w:hAnsi="Times New Roman" w:cs="Times New Roman"/>
          <w:sz w:val="24"/>
          <w:szCs w:val="24"/>
        </w:rPr>
        <w:t>,  Bergeron</w:t>
      </w:r>
      <w:proofErr w:type="gramEnd"/>
      <w:r w:rsidRPr="007E6896">
        <w:rPr>
          <w:rFonts w:ascii="Times New Roman" w:hAnsi="Times New Roman" w:cs="Times New Roman"/>
          <w:sz w:val="24"/>
          <w:szCs w:val="24"/>
        </w:rPr>
        <w:t xml:space="preserve">, G.,  Bourassa, M.W., Chapman, B.J.,  Dickson, J.S., Opengart, K., Salois, M.J., Singer, R.S. and Storrs, C. 2019. Antimicrobial-resistant bacterial infections from foods of animal origin: Understanding and effectively communicating to consumers. </w:t>
      </w:r>
      <w:r w:rsidRPr="007E6896">
        <w:rPr>
          <w:rFonts w:ascii="Times New Roman" w:eastAsia="Times New Roman" w:hAnsi="Times New Roman" w:cs="Times New Roman"/>
          <w:sz w:val="24"/>
          <w:szCs w:val="24"/>
        </w:rPr>
        <w:t>Annals of the New York Academy of Sciences Ann. N.Y. Acad. Sci. 1441:40–49.</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Robyn Miranda and Donald W. Schaffner. 2019. Development of an Agent-based Model for Norovirus Contamination of Berries from Infected Workers on the Farm. International Association for Food Protection Annual Meeting Abstract P1-167.</w:t>
      </w:r>
    </w:p>
    <w:p w:rsidR="00827312" w:rsidRPr="007E6896" w:rsidRDefault="00827312" w:rsidP="00FF0DEF">
      <w:pPr>
        <w:pStyle w:val="Level1"/>
        <w:spacing w:before="240"/>
        <w:ind w:left="0"/>
        <w:jc w:val="both"/>
        <w:rPr>
          <w:rFonts w:ascii="Times New Roman" w:hAnsi="Times New Roman"/>
          <w:sz w:val="24"/>
        </w:rPr>
      </w:pPr>
      <w:r w:rsidRPr="007E6896">
        <w:rPr>
          <w:rFonts w:ascii="Times New Roman" w:hAnsi="Times New Roman"/>
          <w:sz w:val="24"/>
        </w:rPr>
        <w:t>Ryser, E.T. 2019. “</w:t>
      </w:r>
      <w:r w:rsidRPr="007E6896">
        <w:rPr>
          <w:rFonts w:ascii="Times New Roman" w:hAnsi="Times New Roman"/>
          <w:bCs/>
          <w:sz w:val="24"/>
        </w:rPr>
        <w:t>Safe at the Plate - Not Talking Baseball”. First Presbyterian Church, Lansing, MI April 16</w:t>
      </w:r>
    </w:p>
    <w:p w:rsidR="00827312" w:rsidRPr="007E6896" w:rsidRDefault="00827312" w:rsidP="00FF0DEF">
      <w:pPr>
        <w:autoSpaceDE w:val="0"/>
        <w:autoSpaceDN w:val="0"/>
        <w:adjustRightInd w:val="0"/>
        <w:spacing w:before="240"/>
        <w:rPr>
          <w:rFonts w:ascii="Times New Roman" w:hAnsi="Times New Roman" w:cs="Times New Roman"/>
          <w:sz w:val="24"/>
          <w:szCs w:val="24"/>
        </w:rPr>
      </w:pPr>
      <w:r w:rsidRPr="007E6896">
        <w:rPr>
          <w:rFonts w:ascii="Times New Roman" w:hAnsi="Times New Roman" w:cs="Times New Roman"/>
          <w:sz w:val="24"/>
          <w:szCs w:val="24"/>
        </w:rPr>
        <w:t xml:space="preserve">S. Craighead, B. Anderson-Coughlin, S. Gartley, A.  Kelly, A.  Omar, A. Vanore, C. Jiang, W. Betancourt, C. Gerba, J.  Haymaker, D. Foust, R. Duncan, C. White, S. Parveen, F. Hashem, S. Allard, A. Sapkota, K. Kniel. 2019. The Presence of Cryptosporidium spp., Cyclospora cayetanensis, Toxoplasma gondii, and Giardia intestinalis in Potential Alternative Sources of </w:t>
      </w:r>
      <w:r w:rsidRPr="007E6896">
        <w:rPr>
          <w:rFonts w:ascii="Times New Roman" w:hAnsi="Times New Roman" w:cs="Times New Roman"/>
          <w:sz w:val="24"/>
          <w:szCs w:val="24"/>
        </w:rPr>
        <w:lastRenderedPageBreak/>
        <w:t xml:space="preserve">Agricultural Water: A Conserve Study. International Association for Food Protection Annual Meeting Abstract P2-89. </w:t>
      </w:r>
    </w:p>
    <w:p w:rsidR="00827312" w:rsidRPr="007E6896" w:rsidRDefault="00827312" w:rsidP="00FF0DEF">
      <w:pPr>
        <w:autoSpaceDE w:val="0"/>
        <w:autoSpaceDN w:val="0"/>
        <w:adjustRightInd w:val="0"/>
        <w:spacing w:before="240"/>
        <w:rPr>
          <w:rFonts w:ascii="Times New Roman" w:hAnsi="Times New Roman" w:cs="Times New Roman"/>
          <w:sz w:val="24"/>
          <w:szCs w:val="24"/>
        </w:rPr>
      </w:pPr>
      <w:r w:rsidRPr="007E6896">
        <w:rPr>
          <w:rFonts w:ascii="Times New Roman" w:hAnsi="Times New Roman" w:cs="Times New Roman"/>
          <w:sz w:val="24"/>
          <w:szCs w:val="24"/>
        </w:rPr>
        <w:t>S. Craighead, H. Chen, K. Kniel, 2019. The potential of pulsed UV light to inactivate Cryptosporidium parvum Oocysts on High-risk Commodities. International Association for Food Protection Annual Meeting Abstract T6-03.</w:t>
      </w:r>
    </w:p>
    <w:p w:rsidR="00827312" w:rsidRPr="007E6896" w:rsidRDefault="00827312" w:rsidP="00FF0DEF">
      <w:pPr>
        <w:spacing w:before="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Schmidt, J.W., A. Vikram, K. Thomas, T.M. Arthur, M. Weinroth, J. Parker, A. Hanes, I. Geornaras, P.S. Morley, T.L. Wheeler, and K.E. Belk. 2019. Occurrences of antimicrobial resistant bacteria and antimicrobial resistance genes in retail ground beef with and without a “Raised without Antibiotics” claim. Beef Industry Food Safety Council (BIFSCO) Annual Beef Industry Safety Summit Meeting, March 5-7, Kansas City, KS. Abstract.</w:t>
      </w:r>
    </w:p>
    <w:p w:rsidR="00827312" w:rsidRPr="007E6896" w:rsidRDefault="00827312" w:rsidP="00FF0DEF">
      <w:pPr>
        <w:spacing w:before="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Schmidt, J.W., A. Vikram, K. Thomas, T.M. Arthur, M. Weinroth, J. Parker, A. Hanes, I. Geornaras, P.S. Morley, T.L. Wheeler, and K.E. Belk. 2019. </w:t>
      </w:r>
      <w:r w:rsidRPr="007E6896">
        <w:rPr>
          <w:rFonts w:ascii="Times New Roman" w:hAnsi="Times New Roman" w:cs="Times New Roman"/>
          <w:bCs/>
          <w:color w:val="000000" w:themeColor="text1"/>
          <w:sz w:val="24"/>
          <w:szCs w:val="24"/>
        </w:rPr>
        <w:t>Antimicrobial resistance in retail ground beef with and without a “Raised without Antibiotics” claim. 72nd Reciprocal Meat Conference, American Meat Science Association, June 23-26, Fort Collins, CO. Abstract No. 126.</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Shah, M. K., C. J. Grim, K. G. Jarvis, J. Pettengill, T. M. Bergholz, and M. Sharma. 2019. 16S rRNA analysis of soil amended or unamended with heat-treated poultry pellets contaminated with </w:t>
      </w:r>
      <w:r w:rsidRPr="007E6896">
        <w:rPr>
          <w:rFonts w:ascii="Times New Roman" w:hAnsi="Times New Roman" w:cs="Times New Roman"/>
          <w:i/>
          <w:sz w:val="24"/>
          <w:szCs w:val="24"/>
        </w:rPr>
        <w:t xml:space="preserve">S. </w:t>
      </w:r>
      <w:r w:rsidRPr="007E6896">
        <w:rPr>
          <w:rFonts w:ascii="Times New Roman" w:hAnsi="Times New Roman" w:cs="Times New Roman"/>
          <w:sz w:val="24"/>
          <w:szCs w:val="24"/>
        </w:rPr>
        <w:t>Newport over a longitudinal study. International Association for Food Protection Annual Meeting Abstract P2-232</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Shah, M. K., R. Bradshaw, E. Handy, C. East, T. M. Bergholz, and M. Sharma. 2019. Factors affecting </w:t>
      </w:r>
      <w:r w:rsidRPr="007E6896">
        <w:rPr>
          <w:rFonts w:ascii="Times New Roman" w:hAnsi="Times New Roman" w:cs="Times New Roman"/>
          <w:i/>
          <w:sz w:val="24"/>
          <w:szCs w:val="24"/>
        </w:rPr>
        <w:t>Salmonella</w:t>
      </w:r>
      <w:r w:rsidRPr="007E6896">
        <w:rPr>
          <w:rFonts w:ascii="Times New Roman" w:hAnsi="Times New Roman" w:cs="Times New Roman"/>
          <w:sz w:val="24"/>
          <w:szCs w:val="24"/>
        </w:rPr>
        <w:t xml:space="preserve"> Newport in soil and subsequent transfer to spinach plants. International Association for Food Protection Annual Meeting Abstract P2-233</w:t>
      </w:r>
    </w:p>
    <w:p w:rsidR="00827312" w:rsidRPr="007E6896" w:rsidRDefault="00827312" w:rsidP="00FF0DEF">
      <w:pPr>
        <w:spacing w:before="240" w:after="240"/>
        <w:rPr>
          <w:rFonts w:ascii="Times New Roman" w:hAnsi="Times New Roman" w:cs="Times New Roman"/>
          <w:sz w:val="24"/>
          <w:szCs w:val="24"/>
        </w:rPr>
      </w:pPr>
      <w:r w:rsidRPr="007E6896">
        <w:rPr>
          <w:rFonts w:ascii="Times New Roman" w:hAnsi="Times New Roman" w:cs="Times New Roman"/>
          <w:color w:val="000000"/>
          <w:sz w:val="24"/>
          <w:szCs w:val="24"/>
          <w:shd w:val="clear" w:color="auto" w:fill="FFFFFF"/>
        </w:rPr>
        <w:t xml:space="preserve">Shiraz, S., </w:t>
      </w:r>
      <w:r w:rsidRPr="007E6896">
        <w:rPr>
          <w:rFonts w:ascii="Times New Roman" w:hAnsi="Times New Roman" w:cs="Times New Roman"/>
          <w:sz w:val="24"/>
          <w:szCs w:val="24"/>
        </w:rPr>
        <w:t xml:space="preserve">Djebbi-Simmons, D., Xu, W. </w:t>
      </w:r>
      <w:r w:rsidRPr="007E6896">
        <w:rPr>
          <w:rFonts w:ascii="Times New Roman" w:hAnsi="Times New Roman" w:cs="Times New Roman"/>
          <w:color w:val="000000"/>
          <w:sz w:val="24"/>
          <w:szCs w:val="24"/>
          <w:shd w:val="clear" w:color="auto" w:fill="FFFFFF"/>
        </w:rPr>
        <w:t xml:space="preserve">2018. </w:t>
      </w:r>
      <w:r w:rsidRPr="007E6896">
        <w:rPr>
          <w:rFonts w:ascii="Times New Roman" w:hAnsi="Times New Roman" w:cs="Times New Roman"/>
          <w:sz w:val="24"/>
          <w:szCs w:val="24"/>
        </w:rPr>
        <w:t>Evaluation of microbial safety and quality of Louisiana strawberries after flooding.</w:t>
      </w:r>
      <w:r w:rsidRPr="007E6896">
        <w:rPr>
          <w:rFonts w:ascii="Times New Roman" w:hAnsi="Times New Roman" w:cs="Times New Roman"/>
          <w:color w:val="000000"/>
          <w:sz w:val="24"/>
          <w:szCs w:val="24"/>
          <w:shd w:val="clear" w:color="auto" w:fill="FFFFFF"/>
        </w:rPr>
        <w:t xml:space="preserve"> </w:t>
      </w:r>
      <w:r w:rsidRPr="007E6896">
        <w:rPr>
          <w:rFonts w:ascii="Times New Roman" w:hAnsi="Times New Roman" w:cs="Times New Roman"/>
          <w:sz w:val="24"/>
          <w:szCs w:val="24"/>
        </w:rPr>
        <w:t>International Association for Food Protection (IAFP) Annual Meeting Program and Abstract Book. Salt Lake City, UT. July 8-11.</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Sindelar, J.J., K. Glass, R. Hanson, J. Sebranek, J. Cordray, and J. S. Dickson. 2019. Validation of lethality and stabilization processes for products with slow come up time: bacon and bone-in ham. Food Control. Accepted 23 April 2019.</w:t>
      </w:r>
    </w:p>
    <w:p w:rsidR="00827312" w:rsidRPr="007E6896" w:rsidRDefault="00827312" w:rsidP="00FF0DEF">
      <w:pPr>
        <w:spacing w:before="240"/>
        <w:jc w:val="both"/>
        <w:rPr>
          <w:rFonts w:ascii="Times New Roman" w:hAnsi="Times New Roman" w:cs="Times New Roman"/>
          <w:sz w:val="24"/>
          <w:szCs w:val="24"/>
        </w:rPr>
      </w:pPr>
      <w:r w:rsidRPr="007E6896">
        <w:rPr>
          <w:rFonts w:ascii="Times New Roman" w:hAnsi="Times New Roman" w:cs="Times New Roman"/>
          <w:sz w:val="24"/>
          <w:szCs w:val="24"/>
        </w:rPr>
        <w:t>Sloniker, N., C. Kang, and E.T. Ryser</w:t>
      </w:r>
      <w:r w:rsidRPr="007E6896">
        <w:rPr>
          <w:rFonts w:ascii="Times New Roman" w:hAnsi="Times New Roman" w:cs="Times New Roman"/>
          <w:i/>
          <w:sz w:val="24"/>
          <w:szCs w:val="24"/>
        </w:rPr>
        <w:t xml:space="preserve">. </w:t>
      </w:r>
      <w:r w:rsidRPr="007E6896">
        <w:rPr>
          <w:rFonts w:ascii="Times New Roman" w:hAnsi="Times New Roman" w:cs="Times New Roman"/>
          <w:sz w:val="24"/>
          <w:szCs w:val="24"/>
        </w:rPr>
        <w:t>2019</w:t>
      </w:r>
      <w:r w:rsidRPr="007E6896">
        <w:rPr>
          <w:rFonts w:ascii="Times New Roman" w:hAnsi="Times New Roman" w:cs="Times New Roman"/>
          <w:i/>
          <w:sz w:val="24"/>
          <w:szCs w:val="24"/>
        </w:rPr>
        <w:t xml:space="preserve">. </w:t>
      </w:r>
      <w:r w:rsidRPr="007E6896">
        <w:rPr>
          <w:rFonts w:ascii="Times New Roman" w:hAnsi="Times New Roman" w:cs="Times New Roman"/>
          <w:sz w:val="24"/>
          <w:szCs w:val="24"/>
        </w:rPr>
        <w:t>Inactivation of</w:t>
      </w:r>
      <w:r w:rsidRPr="007E6896">
        <w:rPr>
          <w:rFonts w:ascii="Times New Roman" w:hAnsi="Times New Roman" w:cs="Times New Roman"/>
          <w:i/>
          <w:sz w:val="24"/>
          <w:szCs w:val="24"/>
        </w:rPr>
        <w:t xml:space="preserve"> Salmonella </w:t>
      </w:r>
      <w:r w:rsidRPr="007E6896">
        <w:rPr>
          <w:rFonts w:ascii="Times New Roman" w:hAnsi="Times New Roman" w:cs="Times New Roman"/>
          <w:sz w:val="24"/>
          <w:szCs w:val="24"/>
        </w:rPr>
        <w:t>Typhimurium</w:t>
      </w:r>
      <w:r w:rsidRPr="007E6896">
        <w:rPr>
          <w:rFonts w:ascii="Times New Roman" w:hAnsi="Times New Roman" w:cs="Times New Roman"/>
          <w:i/>
          <w:sz w:val="24"/>
          <w:szCs w:val="24"/>
        </w:rPr>
        <w:t xml:space="preserve"> </w:t>
      </w:r>
      <w:r w:rsidRPr="007E6896">
        <w:rPr>
          <w:rFonts w:ascii="Times New Roman" w:hAnsi="Times New Roman" w:cs="Times New Roman"/>
          <w:sz w:val="24"/>
          <w:szCs w:val="24"/>
        </w:rPr>
        <w:t>during flume washing of diced tomatoes with a sulfuric acid/surfactant-based sanitizer</w:t>
      </w:r>
      <w:r w:rsidRPr="007E6896">
        <w:rPr>
          <w:rFonts w:ascii="Times New Roman" w:hAnsi="Times New Roman" w:cs="Times New Roman"/>
          <w:i/>
          <w:sz w:val="24"/>
          <w:szCs w:val="24"/>
        </w:rPr>
        <w:t xml:space="preserve">. </w:t>
      </w:r>
      <w:r w:rsidRPr="007E6896">
        <w:rPr>
          <w:rFonts w:ascii="Times New Roman" w:hAnsi="Times New Roman" w:cs="Times New Roman"/>
          <w:sz w:val="24"/>
          <w:szCs w:val="24"/>
        </w:rPr>
        <w:t xml:space="preserve"> Abst. Ann. Mtg. Int. Assoc. Food Prot., Louisville, KY, July 21 – 24.</w:t>
      </w:r>
    </w:p>
    <w:p w:rsidR="00827312" w:rsidRPr="007E6896" w:rsidRDefault="00827312" w:rsidP="00FF0DEF">
      <w:pPr>
        <w:spacing w:before="240"/>
        <w:jc w:val="both"/>
        <w:rPr>
          <w:rFonts w:ascii="Times New Roman" w:hAnsi="Times New Roman" w:cs="Times New Roman"/>
          <w:sz w:val="24"/>
          <w:szCs w:val="24"/>
        </w:rPr>
      </w:pPr>
      <w:r w:rsidRPr="007E6896">
        <w:rPr>
          <w:rFonts w:ascii="Times New Roman" w:hAnsi="Times New Roman" w:cs="Times New Roman"/>
          <w:sz w:val="24"/>
          <w:szCs w:val="24"/>
        </w:rPr>
        <w:t>Steinbrunner, P.J., E.T. Ryser,</w:t>
      </w:r>
      <w:r w:rsidRPr="007E6896">
        <w:rPr>
          <w:rFonts w:ascii="Times New Roman" w:hAnsi="Times New Roman" w:cs="Times New Roman"/>
          <w:color w:val="000000"/>
          <w:sz w:val="24"/>
          <w:szCs w:val="24"/>
        </w:rPr>
        <w:t xml:space="preserve"> K. Dolan, B.P. Marks, and S. Jeong. 2019. </w:t>
      </w:r>
      <w:r w:rsidRPr="007E6896">
        <w:rPr>
          <w:rFonts w:ascii="Times New Roman" w:hAnsi="Times New Roman" w:cs="Times New Roman"/>
          <w:bCs/>
          <w:color w:val="000000"/>
          <w:sz w:val="24"/>
          <w:szCs w:val="24"/>
        </w:rPr>
        <w:t xml:space="preserve">Quantifying the inactivation of </w:t>
      </w:r>
      <w:r w:rsidRPr="007E6896">
        <w:rPr>
          <w:rFonts w:ascii="Times New Roman" w:hAnsi="Times New Roman" w:cs="Times New Roman"/>
          <w:bCs/>
          <w:i/>
          <w:iCs/>
          <w:color w:val="000000"/>
          <w:sz w:val="24"/>
          <w:szCs w:val="24"/>
        </w:rPr>
        <w:t>Enterococcus faecium</w:t>
      </w:r>
      <w:r w:rsidRPr="007E6896">
        <w:rPr>
          <w:rFonts w:ascii="Times New Roman" w:hAnsi="Times New Roman" w:cs="Times New Roman"/>
          <w:bCs/>
          <w:color w:val="000000"/>
          <w:sz w:val="24"/>
          <w:szCs w:val="24"/>
        </w:rPr>
        <w:t xml:space="preserve"> during spray drying. </w:t>
      </w:r>
      <w:r w:rsidRPr="007E6896">
        <w:rPr>
          <w:rFonts w:ascii="Times New Roman" w:hAnsi="Times New Roman" w:cs="Times New Roman"/>
          <w:sz w:val="24"/>
          <w:szCs w:val="24"/>
        </w:rPr>
        <w:t>Abst. Ann. Mtg. Int. Assoc. Food Prot., Louisville, KY, July 21 – 24.</w:t>
      </w:r>
      <w:r w:rsidRPr="007E6896">
        <w:rPr>
          <w:rFonts w:ascii="Times New Roman" w:hAnsi="Times New Roman" w:cs="Times New Roman"/>
          <w:bCs/>
          <w:color w:val="000000"/>
          <w:sz w:val="24"/>
          <w:szCs w:val="24"/>
        </w:rPr>
        <w:t xml:space="preserve"> </w:t>
      </w:r>
      <w:r w:rsidRPr="007E6896">
        <w:rPr>
          <w:rFonts w:ascii="Times New Roman" w:hAnsi="Times New Roman" w:cs="Times New Roman"/>
          <w:color w:val="000000"/>
          <w:sz w:val="24"/>
          <w:szCs w:val="24"/>
        </w:rPr>
        <w:t xml:space="preserve"> </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Strawn, L.K., C. Rupert, L. Friedrich, B. Chapman, and M.D. Danyluk.  2019. Evaluation of Cantaloupe Contact Surfaces in Retail Stores.  </w:t>
      </w:r>
    </w:p>
    <w:p w:rsidR="00827312" w:rsidRPr="007E6896" w:rsidRDefault="00827312" w:rsidP="00FF0DEF">
      <w:pPr>
        <w:tabs>
          <w:tab w:val="left" w:pos="540"/>
          <w:tab w:val="left" w:pos="1440"/>
        </w:tabs>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 xml:space="preserve">Suther C., Moore, MD. Quantification and discovery of PCR inhibitors found in food matrices commonly associated with foodborne viruses. </w:t>
      </w:r>
      <w:r w:rsidRPr="007E6896">
        <w:rPr>
          <w:rFonts w:ascii="Times New Roman" w:hAnsi="Times New Roman" w:cs="Times New Roman"/>
          <w:i/>
          <w:sz w:val="24"/>
          <w:szCs w:val="24"/>
        </w:rPr>
        <w:t>International Association for Food Protection Annual Meeting 2019</w:t>
      </w:r>
      <w:r w:rsidRPr="007E6896">
        <w:rPr>
          <w:rFonts w:ascii="Times New Roman" w:hAnsi="Times New Roman" w:cs="Times New Roman"/>
          <w:sz w:val="24"/>
          <w:szCs w:val="24"/>
        </w:rPr>
        <w:t>, July 2019.</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Tan, X., T. Chung, Y. Chen, D. Macarisin, L. LaBorde and J. Kovac. International Association for Food Protection Annual Meeting Abstract P1-186.</w:t>
      </w:r>
    </w:p>
    <w:p w:rsidR="00827312" w:rsidRPr="007E6896" w:rsidRDefault="00827312" w:rsidP="00FF0DEF">
      <w:pPr>
        <w:pBdr>
          <w:top w:val="nil"/>
          <w:left w:val="nil"/>
          <w:bottom w:val="nil"/>
          <w:right w:val="nil"/>
          <w:between w:val="nil"/>
        </w:pBdr>
        <w:tabs>
          <w:tab w:val="left" w:pos="360"/>
        </w:tabs>
        <w:spacing w:before="240"/>
        <w:rPr>
          <w:rFonts w:ascii="Times New Roman" w:hAnsi="Times New Roman" w:cs="Times New Roman"/>
          <w:color w:val="000000"/>
          <w:sz w:val="24"/>
          <w:szCs w:val="24"/>
        </w:rPr>
      </w:pPr>
      <w:r w:rsidRPr="007E6896">
        <w:rPr>
          <w:rFonts w:ascii="Times New Roman" w:hAnsi="Times New Roman" w:cs="Times New Roman"/>
          <w:sz w:val="24"/>
          <w:szCs w:val="24"/>
        </w:rPr>
        <w:t>Taylor, T.M. 2018. Automation - the next frontier in food testing. 20th Annual Food Safety Summit, Rosemont, IL.</w:t>
      </w:r>
    </w:p>
    <w:p w:rsidR="00827312" w:rsidRPr="007E6896" w:rsidRDefault="00827312" w:rsidP="00FF0DEF">
      <w:pPr>
        <w:pBdr>
          <w:top w:val="nil"/>
          <w:left w:val="nil"/>
          <w:bottom w:val="nil"/>
          <w:right w:val="nil"/>
          <w:between w:val="nil"/>
        </w:pBdr>
        <w:tabs>
          <w:tab w:val="left" w:pos="360"/>
        </w:tabs>
        <w:spacing w:before="240"/>
        <w:rPr>
          <w:rFonts w:ascii="Times New Roman" w:hAnsi="Times New Roman" w:cs="Times New Roman"/>
          <w:color w:val="000000"/>
          <w:sz w:val="24"/>
          <w:szCs w:val="24"/>
        </w:rPr>
      </w:pPr>
      <w:r w:rsidRPr="007E6896">
        <w:rPr>
          <w:rFonts w:ascii="Times New Roman" w:hAnsi="Times New Roman" w:cs="Times New Roman"/>
          <w:color w:val="000000"/>
          <w:sz w:val="24"/>
          <w:szCs w:val="24"/>
        </w:rPr>
        <w:t>Taylor, T.M. 2019. Food safety programs at Texas A&amp;M University. Texas Food Safety and Defense Task Force Meeting, College Station, TX.</w:t>
      </w:r>
    </w:p>
    <w:p w:rsidR="00827312" w:rsidRPr="007E6896" w:rsidRDefault="00827312" w:rsidP="00FF0DEF">
      <w:pPr>
        <w:pBdr>
          <w:top w:val="nil"/>
          <w:left w:val="nil"/>
          <w:bottom w:val="nil"/>
          <w:right w:val="nil"/>
          <w:between w:val="nil"/>
        </w:pBdr>
        <w:tabs>
          <w:tab w:val="left" w:pos="360"/>
        </w:tabs>
        <w:spacing w:before="240"/>
        <w:rPr>
          <w:rFonts w:ascii="Times New Roman" w:hAnsi="Times New Roman" w:cs="Times New Roman"/>
          <w:color w:val="000000"/>
          <w:sz w:val="24"/>
          <w:szCs w:val="24"/>
        </w:rPr>
      </w:pPr>
      <w:r w:rsidRPr="007E6896">
        <w:rPr>
          <w:rFonts w:ascii="Times New Roman" w:hAnsi="Times New Roman" w:cs="Times New Roman"/>
          <w:color w:val="000000"/>
          <w:sz w:val="24"/>
          <w:szCs w:val="24"/>
        </w:rPr>
        <w:t xml:space="preserve">Taylor, T.M. 2019. Validating </w:t>
      </w:r>
      <w:r w:rsidRPr="007E6896">
        <w:rPr>
          <w:rFonts w:ascii="Times New Roman" w:hAnsi="Times New Roman" w:cs="Times New Roman"/>
          <w:i/>
          <w:color w:val="000000"/>
          <w:sz w:val="24"/>
          <w:szCs w:val="24"/>
        </w:rPr>
        <w:t>Salmonella</w:t>
      </w:r>
      <w:r w:rsidRPr="007E6896">
        <w:rPr>
          <w:rFonts w:ascii="Times New Roman" w:hAnsi="Times New Roman" w:cs="Times New Roman"/>
          <w:color w:val="000000"/>
          <w:sz w:val="24"/>
          <w:szCs w:val="24"/>
        </w:rPr>
        <w:t xml:space="preserve"> lethality during rendering of poultry byproducts: research update. U.S. Poultry and Egg Association – Poultry Protein and Fat Seminar, Nashville, TN.</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Thomas-Popo, E.,  A. F. Mendonca, J. Dickson, A. Shaw, S. Coleman, A. Daraba, A. Jackson-Davis, and F. Woods. 2019. Isoeugenol significantly inactivates Escherichia coli O157:H7</w:t>
      </w:r>
      <w:proofErr w:type="gramStart"/>
      <w:r w:rsidRPr="007E6896">
        <w:rPr>
          <w:rFonts w:ascii="Times New Roman" w:hAnsi="Times New Roman" w:cs="Times New Roman"/>
          <w:sz w:val="24"/>
          <w:szCs w:val="24"/>
        </w:rPr>
        <w:t>,  Salmonella</w:t>
      </w:r>
      <w:proofErr w:type="gramEnd"/>
      <w:r w:rsidRPr="007E6896">
        <w:rPr>
          <w:rFonts w:ascii="Times New Roman" w:hAnsi="Times New Roman" w:cs="Times New Roman"/>
          <w:sz w:val="24"/>
          <w:szCs w:val="24"/>
        </w:rPr>
        <w:t xml:space="preserve"> enterica, and Listeria monocytogenes in refrigerated tyndallized pineapple juice with added Yucca schidigera extract. Food Control. Accepted 22 June 2019.</w:t>
      </w:r>
    </w:p>
    <w:p w:rsidR="00827312" w:rsidRPr="007E6896" w:rsidRDefault="00827312" w:rsidP="00FF0DEF">
      <w:pPr>
        <w:tabs>
          <w:tab w:val="left" w:pos="540"/>
          <w:tab w:val="left" w:pos="1440"/>
        </w:tabs>
        <w:spacing w:before="240"/>
        <w:rPr>
          <w:rFonts w:ascii="Times New Roman" w:hAnsi="Times New Roman" w:cs="Times New Roman"/>
          <w:sz w:val="24"/>
          <w:szCs w:val="24"/>
        </w:rPr>
      </w:pPr>
      <w:r w:rsidRPr="007E6896">
        <w:rPr>
          <w:rFonts w:ascii="Times New Roman" w:hAnsi="Times New Roman" w:cs="Times New Roman"/>
          <w:sz w:val="24"/>
          <w:szCs w:val="24"/>
        </w:rPr>
        <w:t>Von Achen, C., Richards, N., Pivarnik, L., Kinchla, A.J. Food Safety Management Training for Small and Emerging Food Businesses: Integrating a Food Safety Culture from Concept to Commercialization. Northeast Center to Advance Food Safety Annual Meeting, Albany, NY, February, 2020.</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Wang, H., V. Shankar, M. Dharmasena, and X. Jiang. 2019. Analyzing microbial community change of turkey litter compost due to heat exposure using 16S high throughput sequencing. IAFP Annual Meeting, Louisville, Kentucky, 7/21-24.</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Warang, P., S. Malekmohammadi, and T. M. Bergholz. 2019. Investigating the role of ethanolamine utilization in growth of </w:t>
      </w:r>
      <w:r w:rsidRPr="007E6896">
        <w:rPr>
          <w:rFonts w:ascii="Times New Roman" w:hAnsi="Times New Roman" w:cs="Times New Roman"/>
          <w:i/>
          <w:sz w:val="24"/>
          <w:szCs w:val="24"/>
        </w:rPr>
        <w:t xml:space="preserve">Listeria monocytogenes </w:t>
      </w:r>
      <w:r w:rsidRPr="007E6896">
        <w:rPr>
          <w:rFonts w:ascii="Times New Roman" w:hAnsi="Times New Roman" w:cs="Times New Roman"/>
          <w:sz w:val="24"/>
          <w:szCs w:val="24"/>
        </w:rPr>
        <w:t>on ready-to-eat meats. NDSU EXPLORE, Fargo, North Dakota.</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West, M., J. Richards, and F. Critzer, and A. Hamilton. 2019. Presence and identification of Campylobacter spp. in East Tennessee Rivers. The 2019 Annual Meeting of the International Association for Food Protection, July 21-24, Louisville, KY.</w:t>
      </w:r>
    </w:p>
    <w:p w:rsidR="00827312" w:rsidRPr="007E6896" w:rsidRDefault="00827312" w:rsidP="00FF0DEF">
      <w:pPr>
        <w:tabs>
          <w:tab w:val="left" w:pos="360"/>
          <w:tab w:val="left" w:pos="540"/>
          <w:tab w:val="left" w:pos="720"/>
          <w:tab w:val="left" w:pos="810"/>
          <w:tab w:val="left" w:pos="990"/>
          <w:tab w:val="left" w:pos="1170"/>
        </w:tabs>
        <w:spacing w:before="240"/>
        <w:rPr>
          <w:rFonts w:ascii="Times New Roman" w:hAnsi="Times New Roman" w:cs="Times New Roman"/>
          <w:sz w:val="24"/>
          <w:szCs w:val="24"/>
        </w:rPr>
      </w:pPr>
      <w:r w:rsidRPr="007E6896">
        <w:rPr>
          <w:rFonts w:ascii="Times New Roman" w:hAnsi="Times New Roman" w:cs="Times New Roman"/>
          <w:sz w:val="24"/>
          <w:szCs w:val="24"/>
        </w:rPr>
        <w:t xml:space="preserve">Wiertezema, J.*, Chen, D, Beckstrom, A., Mao, Q., Liu, J., Chen, C., Feirtag, J., Vickers, Z., Chen, P., Ruan, R., and D.J. Baumler. Utilization of intense pulsed light for microbial decontamination of low-moisture foods. At the ASM Microbe Annual conference in San Francisco, CA on June 22, 2019. </w:t>
      </w:r>
    </w:p>
    <w:p w:rsidR="00827312" w:rsidRPr="007E6896" w:rsidRDefault="00827312" w:rsidP="00FF0DEF">
      <w:pPr>
        <w:tabs>
          <w:tab w:val="left" w:pos="360"/>
          <w:tab w:val="left" w:pos="540"/>
          <w:tab w:val="left" w:pos="810"/>
          <w:tab w:val="left" w:pos="990"/>
          <w:tab w:val="left" w:pos="1170"/>
        </w:tabs>
        <w:spacing w:before="240"/>
        <w:rPr>
          <w:rFonts w:ascii="Times New Roman" w:hAnsi="Times New Roman" w:cs="Times New Roman"/>
          <w:sz w:val="24"/>
          <w:szCs w:val="24"/>
        </w:rPr>
      </w:pPr>
      <w:r w:rsidRPr="007E6896">
        <w:rPr>
          <w:rFonts w:ascii="Times New Roman" w:hAnsi="Times New Roman" w:cs="Times New Roman"/>
          <w:sz w:val="24"/>
          <w:szCs w:val="24"/>
        </w:rPr>
        <w:t>Wiertzema, J.* and D.J. Baumler, New Technologies for Powder Treatment after Drying, Invited speaker for the Minnesota Food Protection Association Meeting in Saint Paul, MN on Nov 6</w:t>
      </w:r>
      <w:r w:rsidRPr="007E6896">
        <w:rPr>
          <w:rFonts w:ascii="Times New Roman" w:hAnsi="Times New Roman" w:cs="Times New Roman"/>
          <w:sz w:val="24"/>
          <w:szCs w:val="24"/>
          <w:vertAlign w:val="superscript"/>
        </w:rPr>
        <w:t>th</w:t>
      </w:r>
      <w:r w:rsidRPr="007E6896">
        <w:rPr>
          <w:rFonts w:ascii="Times New Roman" w:hAnsi="Times New Roman" w:cs="Times New Roman"/>
          <w:sz w:val="24"/>
          <w:szCs w:val="24"/>
        </w:rPr>
        <w:t xml:space="preserve">, 2018. </w:t>
      </w:r>
    </w:p>
    <w:p w:rsidR="00827312" w:rsidRPr="007E6896" w:rsidRDefault="00827312" w:rsidP="00FF0DEF">
      <w:pPr>
        <w:tabs>
          <w:tab w:val="left" w:pos="360"/>
          <w:tab w:val="left" w:pos="540"/>
          <w:tab w:val="left" w:pos="810"/>
          <w:tab w:val="left" w:pos="990"/>
          <w:tab w:val="left" w:pos="1170"/>
        </w:tabs>
        <w:spacing w:before="240"/>
        <w:rPr>
          <w:rFonts w:ascii="Times New Roman" w:hAnsi="Times New Roman" w:cs="Times New Roman"/>
          <w:sz w:val="24"/>
          <w:szCs w:val="24"/>
        </w:rPr>
      </w:pPr>
      <w:r w:rsidRPr="007E6896">
        <w:rPr>
          <w:rFonts w:ascii="Times New Roman" w:hAnsi="Times New Roman" w:cs="Times New Roman"/>
          <w:sz w:val="24"/>
          <w:szCs w:val="24"/>
        </w:rPr>
        <w:lastRenderedPageBreak/>
        <w:t>Wiertzema, J.* and D.J. Baumler, New Technologies for Powder Treatment after Drying, Invited speaker for the North Central Cheese Industry Association Meeting in Sioux Falls, SD on October 10</w:t>
      </w:r>
      <w:r w:rsidRPr="007E6896">
        <w:rPr>
          <w:rFonts w:ascii="Times New Roman" w:hAnsi="Times New Roman" w:cs="Times New Roman"/>
          <w:sz w:val="24"/>
          <w:szCs w:val="24"/>
          <w:vertAlign w:val="superscript"/>
        </w:rPr>
        <w:t>th</w:t>
      </w:r>
      <w:r w:rsidRPr="007E6896">
        <w:rPr>
          <w:rFonts w:ascii="Times New Roman" w:hAnsi="Times New Roman" w:cs="Times New Roman"/>
          <w:sz w:val="24"/>
          <w:szCs w:val="24"/>
        </w:rPr>
        <w:t xml:space="preserve">, 2018. </w:t>
      </w:r>
    </w:p>
    <w:p w:rsidR="00827312" w:rsidRPr="007E6896" w:rsidRDefault="00827312" w:rsidP="00FF0DEF">
      <w:pPr>
        <w:tabs>
          <w:tab w:val="left" w:pos="360"/>
          <w:tab w:val="left" w:pos="540"/>
          <w:tab w:val="left" w:pos="720"/>
          <w:tab w:val="left" w:pos="810"/>
          <w:tab w:val="left" w:pos="990"/>
          <w:tab w:val="left" w:pos="1170"/>
        </w:tabs>
        <w:spacing w:before="240"/>
        <w:rPr>
          <w:rFonts w:ascii="Times New Roman" w:hAnsi="Times New Roman" w:cs="Times New Roman"/>
          <w:sz w:val="24"/>
          <w:szCs w:val="24"/>
        </w:rPr>
      </w:pPr>
      <w:r w:rsidRPr="007E6896">
        <w:rPr>
          <w:rFonts w:ascii="Times New Roman" w:hAnsi="Times New Roman" w:cs="Times New Roman"/>
          <w:sz w:val="24"/>
          <w:szCs w:val="24"/>
        </w:rPr>
        <w:t>Wiertzema, J.R.*, Chen, D., Beckstrom, A., Peng, P., Chen, P., Ruan, R., Feirtag, J., and D. J. Baumler, Utilization of intense pulsed light for microbial decontamination of low-moisture foods at the Conference of Food Engineering in Minneapolis, MN on Sept 10-11th, 2018.</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Wu, J. and M. Ponder.  2019. Evaluation of </w:t>
      </w:r>
      <w:r w:rsidRPr="007E6896">
        <w:rPr>
          <w:rFonts w:ascii="Times New Roman" w:hAnsi="Times New Roman" w:cs="Times New Roman"/>
          <w:i/>
          <w:sz w:val="24"/>
          <w:szCs w:val="24"/>
        </w:rPr>
        <w:t>Listeria monocytogenes</w:t>
      </w:r>
      <w:r w:rsidRPr="007E6896">
        <w:rPr>
          <w:rFonts w:ascii="Times New Roman" w:hAnsi="Times New Roman" w:cs="Times New Roman"/>
          <w:sz w:val="24"/>
          <w:szCs w:val="24"/>
        </w:rPr>
        <w:t xml:space="preserve"> and </w:t>
      </w:r>
      <w:r w:rsidRPr="007E6896">
        <w:rPr>
          <w:rFonts w:ascii="Times New Roman" w:hAnsi="Times New Roman" w:cs="Times New Roman"/>
          <w:i/>
          <w:sz w:val="24"/>
          <w:szCs w:val="24"/>
        </w:rPr>
        <w:t>Staphylococcus aureus</w:t>
      </w:r>
      <w:r w:rsidRPr="007E6896">
        <w:rPr>
          <w:rFonts w:ascii="Times New Roman" w:hAnsi="Times New Roman" w:cs="Times New Roman"/>
          <w:sz w:val="24"/>
          <w:szCs w:val="24"/>
        </w:rPr>
        <w:t xml:space="preserve"> Survival and Growth on Natural-Source Nitrite-Cured Ham </w:t>
      </w:r>
      <w:proofErr w:type="gramStart"/>
      <w:r w:rsidRPr="007E6896">
        <w:rPr>
          <w:rFonts w:ascii="Times New Roman" w:hAnsi="Times New Roman" w:cs="Times New Roman"/>
          <w:sz w:val="24"/>
          <w:szCs w:val="24"/>
        </w:rPr>
        <w:t>During</w:t>
      </w:r>
      <w:proofErr w:type="gramEnd"/>
      <w:r w:rsidRPr="007E6896">
        <w:rPr>
          <w:rFonts w:ascii="Times New Roman" w:hAnsi="Times New Roman" w:cs="Times New Roman"/>
          <w:sz w:val="24"/>
          <w:szCs w:val="24"/>
        </w:rPr>
        <w:t xml:space="preserve"> Stabilization.   International Association for Food Protection Annual Meeting. Lexington, Ky. July 21 – 24</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Wu, J., J. Acuff, K. Waterman, and M. Ponder. 2019. Inactivation of </w:t>
      </w:r>
      <w:r w:rsidRPr="007E6896">
        <w:rPr>
          <w:rFonts w:ascii="Times New Roman" w:hAnsi="Times New Roman" w:cs="Times New Roman"/>
          <w:i/>
          <w:sz w:val="24"/>
          <w:szCs w:val="24"/>
        </w:rPr>
        <w:t>Salmonella a</w:t>
      </w:r>
      <w:r w:rsidRPr="007E6896">
        <w:rPr>
          <w:rFonts w:ascii="Times New Roman" w:hAnsi="Times New Roman" w:cs="Times New Roman"/>
          <w:sz w:val="24"/>
          <w:szCs w:val="24"/>
        </w:rPr>
        <w:t>nd Surrogate Bacteria on Brazil Nuts and Pine Nuts Exposed to Commercial Propylene Oxide Processing Conditions.   International Association for Food Protection Annual Meeting. Lexington, Ky. July 21 – 24</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Wu, X. and E. DiCaprio. 2019. Evaluation of viral food safety risks of reusing tail water for leafy green production. 2019 IAFP Annual Meeting.  Louisville, Kentucky.</w:t>
      </w:r>
    </w:p>
    <w:p w:rsidR="00827312" w:rsidRPr="007E6896" w:rsidRDefault="00827312" w:rsidP="00FF0DEF">
      <w:pPr>
        <w:spacing w:before="240" w:after="240"/>
        <w:rPr>
          <w:rFonts w:ascii="Times New Roman" w:hAnsi="Times New Roman" w:cs="Times New Roman"/>
          <w:sz w:val="24"/>
          <w:szCs w:val="24"/>
        </w:rPr>
      </w:pPr>
      <w:r w:rsidRPr="007E6896">
        <w:rPr>
          <w:rFonts w:ascii="Times New Roman" w:hAnsi="Times New Roman" w:cs="Times New Roman"/>
          <w:sz w:val="24"/>
          <w:szCs w:val="24"/>
        </w:rPr>
        <w:t>Xu, W. 2019. Multi-Channel Communication Between Food Safety Specialist &amp; Field Educators — Build the Toolbox. Partnership for Food Safety Education Annual Conference Program. Orlando, FL. March 6-8.</w:t>
      </w:r>
    </w:p>
    <w:p w:rsidR="00827312" w:rsidRPr="007E6896" w:rsidRDefault="00827312" w:rsidP="00FF0DEF">
      <w:pPr>
        <w:widowControl w:val="0"/>
        <w:autoSpaceDE w:val="0"/>
        <w:autoSpaceDN w:val="0"/>
        <w:adjustRightInd w:val="0"/>
        <w:spacing w:before="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Yang, H. 2019. </w:t>
      </w:r>
      <w:r w:rsidRPr="007E6896">
        <w:rPr>
          <w:rFonts w:ascii="Times New Roman" w:hAnsi="Times New Roman" w:cs="Times New Roman"/>
          <w:bCs/>
          <w:color w:val="000000" w:themeColor="text1"/>
          <w:sz w:val="24"/>
          <w:szCs w:val="24"/>
        </w:rPr>
        <w:t xml:space="preserve">Evaluation of </w:t>
      </w:r>
      <w:r w:rsidRPr="007E6896">
        <w:rPr>
          <w:rFonts w:ascii="Times New Roman" w:hAnsi="Times New Roman" w:cs="Times New Roman"/>
          <w:color w:val="000000" w:themeColor="text1"/>
          <w:sz w:val="24"/>
          <w:szCs w:val="24"/>
        </w:rPr>
        <w:t>MicroTally</w:t>
      </w:r>
      <w:r w:rsidRPr="007E6896">
        <w:rPr>
          <w:rFonts w:ascii="Times New Roman" w:hAnsi="Times New Roman" w:cs="Times New Roman"/>
          <w:color w:val="000000" w:themeColor="text1"/>
          <w:sz w:val="24"/>
          <w:szCs w:val="24"/>
          <w:vertAlign w:val="superscript"/>
        </w:rPr>
        <w:t>TM</w:t>
      </w:r>
      <w:r w:rsidRPr="007E6896">
        <w:rPr>
          <w:rFonts w:ascii="Times New Roman" w:hAnsi="Times New Roman" w:cs="Times New Roman"/>
          <w:color w:val="000000" w:themeColor="text1"/>
          <w:sz w:val="24"/>
          <w:szCs w:val="24"/>
        </w:rPr>
        <w:t xml:space="preserve"> sampling devices in combination with GENE-UP</w:t>
      </w:r>
      <w:r w:rsidRPr="007E6896">
        <w:rPr>
          <w:rFonts w:ascii="Times New Roman" w:hAnsi="Times New Roman" w:cs="Times New Roman"/>
          <w:color w:val="000000" w:themeColor="text1"/>
          <w:sz w:val="24"/>
          <w:szCs w:val="24"/>
          <w:vertAlign w:val="superscript"/>
        </w:rPr>
        <w:t>®</w:t>
      </w:r>
      <w:r w:rsidRPr="007E6896">
        <w:rPr>
          <w:rFonts w:ascii="Times New Roman" w:hAnsi="Times New Roman" w:cs="Times New Roman"/>
          <w:color w:val="000000" w:themeColor="text1"/>
          <w:sz w:val="24"/>
          <w:szCs w:val="24"/>
        </w:rPr>
        <w:t xml:space="preserve"> PCR for detection of Shiga toxin-producing </w:t>
      </w:r>
      <w:r w:rsidRPr="007E6896">
        <w:rPr>
          <w:rFonts w:ascii="Times New Roman" w:hAnsi="Times New Roman" w:cs="Times New Roman"/>
          <w:bCs/>
          <w:i/>
          <w:color w:val="000000" w:themeColor="text1"/>
          <w:sz w:val="24"/>
          <w:szCs w:val="24"/>
        </w:rPr>
        <w:t>Escherichia coli</w:t>
      </w:r>
      <w:r w:rsidRPr="007E6896">
        <w:rPr>
          <w:rFonts w:ascii="Times New Roman" w:hAnsi="Times New Roman" w:cs="Times New Roman"/>
          <w:i/>
          <w:color w:val="000000" w:themeColor="text1"/>
          <w:sz w:val="24"/>
          <w:szCs w:val="24"/>
        </w:rPr>
        <w:t xml:space="preserve"> </w:t>
      </w:r>
      <w:r w:rsidRPr="007E6896">
        <w:rPr>
          <w:rFonts w:ascii="Times New Roman" w:hAnsi="Times New Roman" w:cs="Times New Roman"/>
          <w:color w:val="000000" w:themeColor="text1"/>
          <w:sz w:val="24"/>
          <w:szCs w:val="24"/>
        </w:rPr>
        <w:t xml:space="preserve">in beef processing plants. Beef Industry Food Safety Council (BIFSCO) Annual Beef Industry Safety Summit Meeting, Kansas City, KS, March. </w:t>
      </w:r>
    </w:p>
    <w:p w:rsidR="00827312" w:rsidRPr="007E6896" w:rsidRDefault="00827312" w:rsidP="00FF0DEF">
      <w:pPr>
        <w:spacing w:before="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Yang, H., S. Huang, E. Wilhelmsen, T. Liu, M. Jia, I. Geornaras, T. Wheeler, T. Arthur, M. Bosilevac, V. Dutta, and K.E. Belk. 2019. Evaluation of MicroTally</w:t>
      </w:r>
      <w:r w:rsidRPr="007E6896">
        <w:rPr>
          <w:rFonts w:ascii="Times New Roman" w:hAnsi="Times New Roman" w:cs="Times New Roman"/>
          <w:color w:val="000000" w:themeColor="text1"/>
          <w:sz w:val="24"/>
          <w:szCs w:val="24"/>
          <w:vertAlign w:val="superscript"/>
        </w:rPr>
        <w:t>TM</w:t>
      </w:r>
      <w:r w:rsidRPr="007E6896">
        <w:rPr>
          <w:rFonts w:ascii="Times New Roman" w:hAnsi="Times New Roman" w:cs="Times New Roman"/>
          <w:color w:val="000000" w:themeColor="text1"/>
          <w:sz w:val="24"/>
          <w:szCs w:val="24"/>
        </w:rPr>
        <w:t xml:space="preserve"> sampling devices in combination with GENE-UP</w:t>
      </w:r>
      <w:r w:rsidRPr="007E6896">
        <w:rPr>
          <w:rFonts w:ascii="Times New Roman" w:hAnsi="Times New Roman" w:cs="Times New Roman"/>
          <w:color w:val="000000" w:themeColor="text1"/>
          <w:sz w:val="24"/>
          <w:szCs w:val="24"/>
          <w:vertAlign w:val="superscript"/>
        </w:rPr>
        <w:t>®</w:t>
      </w:r>
      <w:r w:rsidRPr="007E6896">
        <w:rPr>
          <w:rFonts w:ascii="Times New Roman" w:hAnsi="Times New Roman" w:cs="Times New Roman"/>
          <w:color w:val="000000" w:themeColor="text1"/>
          <w:sz w:val="24"/>
          <w:szCs w:val="24"/>
        </w:rPr>
        <w:t xml:space="preserve"> PCR for detection of Shiga toxin-producing </w:t>
      </w:r>
      <w:r w:rsidRPr="007E6896">
        <w:rPr>
          <w:rFonts w:ascii="Times New Roman" w:hAnsi="Times New Roman" w:cs="Times New Roman"/>
          <w:i/>
          <w:color w:val="000000" w:themeColor="text1"/>
          <w:sz w:val="24"/>
          <w:szCs w:val="24"/>
        </w:rPr>
        <w:t xml:space="preserve">Escherichia coli </w:t>
      </w:r>
      <w:r w:rsidRPr="007E6896">
        <w:rPr>
          <w:rFonts w:ascii="Times New Roman" w:hAnsi="Times New Roman" w:cs="Times New Roman"/>
          <w:color w:val="000000" w:themeColor="text1"/>
          <w:sz w:val="24"/>
          <w:szCs w:val="24"/>
        </w:rPr>
        <w:t>in beef processing plants. Beef Industry Food Safety Council (BIFSCO) Annual Beef Industry Safety Summit Meeting, March 5-7, Kansas City, KS. Abstract.</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 xml:space="preserve">Yang, L., M. Khalid, M. Duong, D. Gallagher, T. Drape, R. Williams, T. Archibald, B. Chapman, R. Boyer. 2019. A sequential mixed-methods approach in assessing consumers’ self identified at home beef storage, handling, and preparation knowledge and behaviors. </w:t>
      </w:r>
      <w:bookmarkStart w:id="5" w:name="_Hlk18919209"/>
      <w:r w:rsidRPr="007E6896">
        <w:rPr>
          <w:rFonts w:ascii="Times New Roman" w:hAnsi="Times New Roman" w:cs="Times New Roman"/>
          <w:sz w:val="24"/>
          <w:szCs w:val="24"/>
        </w:rPr>
        <w:t>International Association for Food Protection Annual Meeting, Abstract T8-02. Abstract book p.61.</w:t>
      </w:r>
      <w:bookmarkEnd w:id="5"/>
    </w:p>
    <w:p w:rsidR="00827312" w:rsidRPr="007E6896" w:rsidRDefault="00827312" w:rsidP="00FF0DEF">
      <w:pPr>
        <w:spacing w:before="240"/>
        <w:rPr>
          <w:rFonts w:ascii="Times New Roman" w:eastAsia="Times New Roman" w:hAnsi="Times New Roman" w:cs="Times New Roman"/>
          <w:color w:val="000000"/>
          <w:sz w:val="24"/>
          <w:szCs w:val="24"/>
        </w:rPr>
      </w:pPr>
      <w:r w:rsidRPr="007E6896">
        <w:rPr>
          <w:rFonts w:ascii="Times New Roman" w:eastAsia="Times New Roman" w:hAnsi="Times New Roman" w:cs="Times New Roman"/>
          <w:color w:val="000000"/>
          <w:sz w:val="24"/>
          <w:szCs w:val="24"/>
        </w:rPr>
        <w:t xml:space="preserve">Yangjunna Zhang, John W. Schmidt, Terrance M. Arthur, Tommy Wheeler, Bing Wang. A quantitative microbial exposure assessment to evaluate the impacts of antibiotic use in beef cattle primary production on risks of exposure to beta-lactam resistant </w:t>
      </w:r>
      <w:r w:rsidRPr="007E6896">
        <w:rPr>
          <w:rFonts w:ascii="Times New Roman" w:eastAsia="Times New Roman" w:hAnsi="Times New Roman" w:cs="Times New Roman"/>
          <w:i/>
          <w:color w:val="000000"/>
          <w:sz w:val="24"/>
          <w:szCs w:val="24"/>
        </w:rPr>
        <w:t xml:space="preserve">Escherichia coli </w:t>
      </w:r>
      <w:r w:rsidRPr="007E6896">
        <w:rPr>
          <w:rFonts w:ascii="Times New Roman" w:eastAsia="Times New Roman" w:hAnsi="Times New Roman" w:cs="Times New Roman"/>
          <w:color w:val="000000"/>
          <w:sz w:val="24"/>
          <w:szCs w:val="24"/>
        </w:rPr>
        <w:t xml:space="preserve">through the consumption of beef cuts and ground beef. BIFSCO 2019. Kansas City, MO. </w:t>
      </w:r>
    </w:p>
    <w:p w:rsidR="00827312" w:rsidRPr="007E6896" w:rsidRDefault="00827312" w:rsidP="00FF0DEF">
      <w:pPr>
        <w:spacing w:before="240"/>
        <w:jc w:val="both"/>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lastRenderedPageBreak/>
        <w:t>Yemmireddy, V., Cason, C., Graham, C., and Adhikari, A. 2018. Antimicrobial Activity of Pecan Shell Extracts against Various Foodborne Bacterial Pathogens. IUFOST 2018 annual conference, Mumbai India</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Yim, I., X. Wu, and E. DiCaprio. 2019 Assessing the role of phyllosphere bacteria on norovirus stability and attachment in Romaine lettuce. IAFP Annual Meeting.  Louisville, Kentucky.</w:t>
      </w:r>
    </w:p>
    <w:p w:rsidR="00827312" w:rsidRPr="007E6896" w:rsidRDefault="00827312" w:rsidP="00FF0DEF">
      <w:pPr>
        <w:autoSpaceDE w:val="0"/>
        <w:autoSpaceDN w:val="0"/>
        <w:adjustRightInd w:val="0"/>
        <w:spacing w:before="240"/>
        <w:jc w:val="both"/>
        <w:rPr>
          <w:rFonts w:ascii="Times New Roman" w:hAnsi="Times New Roman" w:cs="Times New Roman"/>
          <w:sz w:val="24"/>
          <w:szCs w:val="24"/>
        </w:rPr>
      </w:pPr>
      <w:r w:rsidRPr="007E6896">
        <w:rPr>
          <w:rFonts w:ascii="Times New Roman" w:hAnsi="Times New Roman" w:cs="Times New Roman"/>
          <w:sz w:val="24"/>
          <w:szCs w:val="24"/>
        </w:rPr>
        <w:t xml:space="preserve">Yu, Z., M. Lin, A. Mustapha and W. Wang.  2019.  </w:t>
      </w:r>
      <w:r w:rsidRPr="007E6896">
        <w:rPr>
          <w:rFonts w:ascii="Times New Roman" w:hAnsi="Times New Roman" w:cs="Times New Roman"/>
          <w:color w:val="333333"/>
          <w:sz w:val="24"/>
          <w:szCs w:val="24"/>
        </w:rPr>
        <w:t xml:space="preserve">Synthesis of cellulose nanofibril/titanium dioxide nanoparticle composites and investigation into their toxicity.  </w:t>
      </w:r>
      <w:r w:rsidRPr="007E6896">
        <w:rPr>
          <w:rFonts w:ascii="Times New Roman" w:hAnsi="Times New Roman" w:cs="Times New Roman"/>
          <w:sz w:val="24"/>
          <w:szCs w:val="24"/>
        </w:rPr>
        <w:t>Institute of Food Technologists Annual Meeting Abstract P02-123.</w:t>
      </w:r>
    </w:p>
    <w:p w:rsidR="00827312" w:rsidRPr="007E6896" w:rsidRDefault="00827312" w:rsidP="00FF0DEF">
      <w:pPr>
        <w:autoSpaceDE w:val="0"/>
        <w:autoSpaceDN w:val="0"/>
        <w:adjustRightInd w:val="0"/>
        <w:spacing w:before="240"/>
        <w:jc w:val="both"/>
        <w:rPr>
          <w:rFonts w:ascii="Times New Roman" w:hAnsi="Times New Roman" w:cs="Times New Roman"/>
          <w:sz w:val="24"/>
          <w:szCs w:val="24"/>
        </w:rPr>
      </w:pPr>
      <w:r w:rsidRPr="007E6896">
        <w:rPr>
          <w:rFonts w:ascii="Times New Roman" w:hAnsi="Times New Roman" w:cs="Times New Roman"/>
          <w:sz w:val="24"/>
          <w:szCs w:val="24"/>
        </w:rPr>
        <w:t xml:space="preserve">Yu, Z., M. Lin, A. Mustapha and W. Wang.  2019. </w:t>
      </w:r>
      <w:r w:rsidRPr="007E6896">
        <w:rPr>
          <w:rFonts w:ascii="Times New Roman" w:hAnsi="Times New Roman" w:cs="Times New Roman"/>
          <w:color w:val="333333"/>
          <w:sz w:val="24"/>
          <w:szCs w:val="24"/>
        </w:rPr>
        <w:t xml:space="preserve">Antimicrobial effect and toxicity of cellulose nanofibril/silver nanoparticle nanocomposite prepared by the ultraviolet irradiation method.  </w:t>
      </w:r>
      <w:r w:rsidRPr="007E6896">
        <w:rPr>
          <w:rFonts w:ascii="Times New Roman" w:hAnsi="Times New Roman" w:cs="Times New Roman"/>
          <w:sz w:val="24"/>
          <w:szCs w:val="24"/>
        </w:rPr>
        <w:t>Institute of Food Technologists Annual Meeting Abstract P04-093.</w:t>
      </w:r>
    </w:p>
    <w:p w:rsidR="00827312" w:rsidRPr="007E6896" w:rsidRDefault="00827312" w:rsidP="00FF0DEF">
      <w:pPr>
        <w:spacing w:before="240"/>
        <w:rPr>
          <w:rFonts w:ascii="Times New Roman" w:hAnsi="Times New Roman" w:cs="Times New Roman"/>
          <w:color w:val="000000" w:themeColor="text1"/>
          <w:sz w:val="24"/>
          <w:szCs w:val="24"/>
        </w:rPr>
      </w:pPr>
      <w:r w:rsidRPr="007E6896">
        <w:rPr>
          <w:rFonts w:ascii="Times New Roman" w:hAnsi="Times New Roman" w:cs="Times New Roman"/>
          <w:color w:val="000000" w:themeColor="text1"/>
          <w:sz w:val="24"/>
          <w:szCs w:val="24"/>
        </w:rPr>
        <w:t xml:space="preserve">Zhai, C., S.P. Suman, S. Li, M.N. Nair, C.M. Beach, B.M. Edenburn, D.D. Boler, A.C. Dilger, and T.L. Felix. 2019. </w:t>
      </w:r>
      <w:r w:rsidRPr="007E6896">
        <w:rPr>
          <w:rFonts w:ascii="Times New Roman" w:hAnsi="Times New Roman" w:cs="Times New Roman"/>
          <w:bCs/>
          <w:color w:val="000000" w:themeColor="text1"/>
          <w:sz w:val="24"/>
          <w:szCs w:val="24"/>
        </w:rPr>
        <w:t>Ractopamine-induced changes in the mitochondrial proteome of postmortem beef longissimus lumborum. 72nd Reciprocal Meat Conference, American Meat Science Association, June 23-26, Fort Collins, CO. Abstract No. 139.</w:t>
      </w:r>
    </w:p>
    <w:p w:rsidR="00827312" w:rsidRPr="007E6896" w:rsidRDefault="00827312" w:rsidP="00FF0DEF">
      <w:pPr>
        <w:spacing w:before="240"/>
        <w:jc w:val="both"/>
        <w:rPr>
          <w:rFonts w:ascii="Times New Roman" w:hAnsi="Times New Roman" w:cs="Times New Roman"/>
          <w:sz w:val="24"/>
          <w:szCs w:val="24"/>
        </w:rPr>
      </w:pPr>
      <w:r w:rsidRPr="007E6896">
        <w:rPr>
          <w:rFonts w:ascii="Times New Roman" w:hAnsi="Times New Roman" w:cs="Times New Roman"/>
          <w:sz w:val="24"/>
          <w:szCs w:val="24"/>
        </w:rPr>
        <w:t>Zhang, W., J. He, L. Zhang, S.Y. He, E.T. Ryser</w:t>
      </w:r>
      <w:r w:rsidRPr="007E6896">
        <w:rPr>
          <w:rFonts w:ascii="Times New Roman" w:hAnsi="Times New Roman" w:cs="Times New Roman"/>
          <w:sz w:val="24"/>
          <w:szCs w:val="24"/>
          <w:u w:val="single"/>
        </w:rPr>
        <w:t>,</w:t>
      </w:r>
      <w:r w:rsidRPr="007E6896">
        <w:rPr>
          <w:rFonts w:ascii="Times New Roman" w:hAnsi="Times New Roman" w:cs="Times New Roman"/>
          <w:sz w:val="24"/>
          <w:szCs w:val="24"/>
        </w:rPr>
        <w:t xml:space="preserve"> and H. Li. 2019. Stomata facilitated sorption of silver nanooparticles by </w:t>
      </w:r>
      <w:r w:rsidRPr="007E6896">
        <w:rPr>
          <w:rFonts w:ascii="Times New Roman" w:hAnsi="Times New Roman" w:cs="Times New Roman"/>
          <w:i/>
          <w:sz w:val="24"/>
          <w:szCs w:val="24"/>
        </w:rPr>
        <w:t>Arabidopsis thaliana</w:t>
      </w:r>
      <w:r w:rsidRPr="007E6896">
        <w:rPr>
          <w:rFonts w:ascii="Times New Roman" w:hAnsi="Times New Roman" w:cs="Times New Roman"/>
          <w:sz w:val="24"/>
          <w:szCs w:val="24"/>
        </w:rPr>
        <w:t>. Abst. European Geoscience Union General Assembly, Vienna, Austria, April 7 – 12.</w:t>
      </w:r>
    </w:p>
    <w:p w:rsidR="00827312" w:rsidRPr="007E6896"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Zhang, Y. Pennington, W., Hanks, T., Northcutt, J. Tzeng, J. and Dawson, P. 2019. Polydiacetylene liposomes as sanitation sensors for food processing</w:t>
      </w:r>
      <w:proofErr w:type="gramStart"/>
      <w:r w:rsidRPr="007E6896">
        <w:rPr>
          <w:rFonts w:ascii="Times New Roman" w:hAnsi="Times New Roman" w:cs="Times New Roman"/>
          <w:sz w:val="24"/>
          <w:szCs w:val="24"/>
        </w:rPr>
        <w:t>,</w:t>
      </w:r>
      <w:r w:rsidRPr="007E6896">
        <w:rPr>
          <w:rFonts w:ascii="Times New Roman" w:hAnsi="Times New Roman" w:cs="Times New Roman"/>
          <w:sz w:val="24"/>
          <w:szCs w:val="24"/>
          <w:shd w:val="clear" w:color="auto" w:fill="FFFFFF"/>
        </w:rPr>
        <w:t xml:space="preserve">  EPSCoR</w:t>
      </w:r>
      <w:proofErr w:type="gramEnd"/>
      <w:r w:rsidRPr="007E6896">
        <w:rPr>
          <w:rFonts w:ascii="Times New Roman" w:hAnsi="Times New Roman" w:cs="Times New Roman"/>
          <w:sz w:val="24"/>
          <w:szCs w:val="24"/>
          <w:shd w:val="clear" w:color="auto" w:fill="FFFFFF"/>
        </w:rPr>
        <w:t xml:space="preserve"> 2019 Annual State Conference, 2019 April 12; Greenville, SC</w:t>
      </w:r>
    </w:p>
    <w:p w:rsidR="00827312" w:rsidRPr="00C90554" w:rsidRDefault="00827312" w:rsidP="00FF0DEF">
      <w:pPr>
        <w:spacing w:before="240"/>
        <w:rPr>
          <w:rFonts w:ascii="Times New Roman" w:hAnsi="Times New Roman" w:cs="Times New Roman"/>
          <w:sz w:val="24"/>
          <w:szCs w:val="24"/>
        </w:rPr>
      </w:pPr>
      <w:r w:rsidRPr="007E6896">
        <w:rPr>
          <w:rFonts w:ascii="Times New Roman" w:hAnsi="Times New Roman" w:cs="Times New Roman"/>
          <w:sz w:val="24"/>
          <w:szCs w:val="24"/>
        </w:rPr>
        <w:t>Zhang, Y., O’Connor, A.M., Wang, C., Dickson, J.S., Hurd, H.S., and Wang, B. 2019. Interventions targeting deep tissue lymph nodes may not effectively reduce the risk of salmonellosis from ground pork consumption: A quantitative microbial risk assessment. Risk Analysis DOI:10.1111/risa.13317</w:t>
      </w:r>
    </w:p>
    <w:sectPr w:rsidR="00827312" w:rsidRPr="00C905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OT8608a8d1+20">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40258"/>
    <w:multiLevelType w:val="hybridMultilevel"/>
    <w:tmpl w:val="570271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C0C2B"/>
    <w:multiLevelType w:val="hybridMultilevel"/>
    <w:tmpl w:val="100CF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C4D67"/>
    <w:multiLevelType w:val="hybridMultilevel"/>
    <w:tmpl w:val="5DE225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C7A85"/>
    <w:multiLevelType w:val="singleLevel"/>
    <w:tmpl w:val="ED2E8522"/>
    <w:lvl w:ilvl="0">
      <w:start w:val="1"/>
      <w:numFmt w:val="decimal"/>
      <w:lvlText w:val="%1."/>
      <w:legacy w:legacy="1" w:legacySpace="0" w:legacyIndent="1"/>
      <w:lvlJc w:val="left"/>
      <w:pPr>
        <w:ind w:left="1" w:hanging="1"/>
      </w:pPr>
      <w:rPr>
        <w:rFonts w:ascii="Times New Roman" w:hAnsi="Times New Roman" w:hint="default"/>
        <w:b w:val="0"/>
      </w:rPr>
    </w:lvl>
  </w:abstractNum>
  <w:abstractNum w:abstractNumId="4" w15:restartNumberingAfterBreak="0">
    <w:nsid w:val="1380562F"/>
    <w:multiLevelType w:val="hybridMultilevel"/>
    <w:tmpl w:val="EE5038B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170EA7"/>
    <w:multiLevelType w:val="hybridMultilevel"/>
    <w:tmpl w:val="A544D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9438B0"/>
    <w:multiLevelType w:val="hybridMultilevel"/>
    <w:tmpl w:val="787A5C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F2B5F36"/>
    <w:multiLevelType w:val="hybridMultilevel"/>
    <w:tmpl w:val="DF1A8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D39F2"/>
    <w:multiLevelType w:val="hybridMultilevel"/>
    <w:tmpl w:val="843696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7510B1"/>
    <w:multiLevelType w:val="hybridMultilevel"/>
    <w:tmpl w:val="9872B2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93953"/>
    <w:multiLevelType w:val="hybridMultilevel"/>
    <w:tmpl w:val="356CDB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5115E"/>
    <w:multiLevelType w:val="hybridMultilevel"/>
    <w:tmpl w:val="02D29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F25B8"/>
    <w:multiLevelType w:val="hybridMultilevel"/>
    <w:tmpl w:val="ACA24B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C536FE"/>
    <w:multiLevelType w:val="hybridMultilevel"/>
    <w:tmpl w:val="EC3AF7FC"/>
    <w:lvl w:ilvl="0" w:tplc="40A677A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AE2313"/>
    <w:multiLevelType w:val="hybridMultilevel"/>
    <w:tmpl w:val="7D7690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6C2140"/>
    <w:multiLevelType w:val="hybridMultilevel"/>
    <w:tmpl w:val="74F0BF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1127B1"/>
    <w:multiLevelType w:val="hybridMultilevel"/>
    <w:tmpl w:val="CE181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4B36F3"/>
    <w:multiLevelType w:val="hybridMultilevel"/>
    <w:tmpl w:val="A6BE7418"/>
    <w:lvl w:ilvl="0" w:tplc="4300BB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6B4EF7"/>
    <w:multiLevelType w:val="hybridMultilevel"/>
    <w:tmpl w:val="174E87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B77D2"/>
    <w:multiLevelType w:val="hybridMultilevel"/>
    <w:tmpl w:val="F6B2AA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1232E"/>
    <w:multiLevelType w:val="hybridMultilevel"/>
    <w:tmpl w:val="EF9859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2B43D4"/>
    <w:multiLevelType w:val="hybridMultilevel"/>
    <w:tmpl w:val="D0C21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7402A8"/>
    <w:multiLevelType w:val="hybridMultilevel"/>
    <w:tmpl w:val="267EF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976463"/>
    <w:multiLevelType w:val="hybridMultilevel"/>
    <w:tmpl w:val="C71C0A3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4D0746"/>
    <w:multiLevelType w:val="hybridMultilevel"/>
    <w:tmpl w:val="2D74486E"/>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06373A"/>
    <w:multiLevelType w:val="hybridMultilevel"/>
    <w:tmpl w:val="5F281122"/>
    <w:lvl w:ilvl="0" w:tplc="995CE8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0A7D39"/>
    <w:multiLevelType w:val="hybridMultilevel"/>
    <w:tmpl w:val="B1B4B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860AD"/>
    <w:multiLevelType w:val="hybridMultilevel"/>
    <w:tmpl w:val="3AE02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53494E"/>
    <w:multiLevelType w:val="hybridMultilevel"/>
    <w:tmpl w:val="105AA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D52D7B"/>
    <w:multiLevelType w:val="hybridMultilevel"/>
    <w:tmpl w:val="0576F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0E023F"/>
    <w:multiLevelType w:val="hybridMultilevel"/>
    <w:tmpl w:val="BB682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074909"/>
    <w:multiLevelType w:val="hybridMultilevel"/>
    <w:tmpl w:val="65025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422A5E"/>
    <w:multiLevelType w:val="hybridMultilevel"/>
    <w:tmpl w:val="2356E3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9B755BA"/>
    <w:multiLevelType w:val="hybridMultilevel"/>
    <w:tmpl w:val="0FA44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90064D"/>
    <w:multiLevelType w:val="hybridMultilevel"/>
    <w:tmpl w:val="BF4449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E727C8"/>
    <w:multiLevelType w:val="multilevel"/>
    <w:tmpl w:val="EAAC784E"/>
    <w:lvl w:ilvl="0">
      <w:start w:val="10"/>
      <w:numFmt w:val="upperLetter"/>
      <w:pStyle w:val="QuickA"/>
      <w:lvlText w:val="%1."/>
      <w:legacy w:legacy="1" w:legacySpace="0" w:legacyIndent="720"/>
      <w:lvlJc w:val="left"/>
      <w:pPr>
        <w:ind w:left="720" w:hanging="720"/>
      </w:pPr>
    </w:lvl>
    <w:lvl w:ilvl="1">
      <w:start w:val="3"/>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2"/>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6" w15:restartNumberingAfterBreak="0">
    <w:nsid w:val="7377667F"/>
    <w:multiLevelType w:val="hybridMultilevel"/>
    <w:tmpl w:val="B1C2D2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3DE5B31"/>
    <w:multiLevelType w:val="hybridMultilevel"/>
    <w:tmpl w:val="5D645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E31803"/>
    <w:multiLevelType w:val="hybridMultilevel"/>
    <w:tmpl w:val="CE26479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B0948EF"/>
    <w:multiLevelType w:val="hybridMultilevel"/>
    <w:tmpl w:val="56FEB9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24463A"/>
    <w:multiLevelType w:val="hybridMultilevel"/>
    <w:tmpl w:val="C8F4E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23"/>
  </w:num>
  <w:num w:numId="3">
    <w:abstractNumId w:val="8"/>
  </w:num>
  <w:num w:numId="4">
    <w:abstractNumId w:val="25"/>
  </w:num>
  <w:num w:numId="5">
    <w:abstractNumId w:val="3"/>
  </w:num>
  <w:num w:numId="6">
    <w:abstractNumId w:val="20"/>
  </w:num>
  <w:num w:numId="7">
    <w:abstractNumId w:val="9"/>
  </w:num>
  <w:num w:numId="8">
    <w:abstractNumId w:val="17"/>
  </w:num>
  <w:num w:numId="9">
    <w:abstractNumId w:val="34"/>
  </w:num>
  <w:num w:numId="10">
    <w:abstractNumId w:val="7"/>
  </w:num>
  <w:num w:numId="11">
    <w:abstractNumId w:val="31"/>
  </w:num>
  <w:num w:numId="12">
    <w:abstractNumId w:val="4"/>
  </w:num>
  <w:num w:numId="13">
    <w:abstractNumId w:val="12"/>
  </w:num>
  <w:num w:numId="14">
    <w:abstractNumId w:val="33"/>
  </w:num>
  <w:num w:numId="15">
    <w:abstractNumId w:val="21"/>
  </w:num>
  <w:num w:numId="16">
    <w:abstractNumId w:val="30"/>
  </w:num>
  <w:num w:numId="17">
    <w:abstractNumId w:val="14"/>
  </w:num>
  <w:num w:numId="18">
    <w:abstractNumId w:val="11"/>
  </w:num>
  <w:num w:numId="19">
    <w:abstractNumId w:val="22"/>
  </w:num>
  <w:num w:numId="20">
    <w:abstractNumId w:val="6"/>
  </w:num>
  <w:num w:numId="21">
    <w:abstractNumId w:val="36"/>
  </w:num>
  <w:num w:numId="22">
    <w:abstractNumId w:val="2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5"/>
  </w:num>
  <w:num w:numId="27">
    <w:abstractNumId w:val="37"/>
  </w:num>
  <w:num w:numId="28">
    <w:abstractNumId w:val="16"/>
  </w:num>
  <w:num w:numId="29">
    <w:abstractNumId w:val="19"/>
  </w:num>
  <w:num w:numId="30">
    <w:abstractNumId w:val="28"/>
  </w:num>
  <w:num w:numId="31">
    <w:abstractNumId w:val="2"/>
  </w:num>
  <w:num w:numId="32">
    <w:abstractNumId w:val="27"/>
  </w:num>
  <w:num w:numId="33">
    <w:abstractNumId w:val="38"/>
  </w:num>
  <w:num w:numId="34">
    <w:abstractNumId w:val="26"/>
  </w:num>
  <w:num w:numId="35">
    <w:abstractNumId w:val="1"/>
  </w:num>
  <w:num w:numId="36">
    <w:abstractNumId w:val="32"/>
  </w:num>
  <w:num w:numId="37">
    <w:abstractNumId w:val="0"/>
  </w:num>
  <w:num w:numId="38">
    <w:abstractNumId w:val="40"/>
  </w:num>
  <w:num w:numId="39">
    <w:abstractNumId w:val="18"/>
  </w:num>
  <w:num w:numId="40">
    <w:abstractNumId w:val="35"/>
  </w:num>
  <w:num w:numId="41">
    <w:abstractNumId w:val="13"/>
  </w:num>
  <w:num w:numId="42">
    <w:abstractNumId w:val="10"/>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R" w:vendorID="64" w:dllVersion="131078" w:nlCheck="1" w:checkStyle="0"/>
  <w:activeWritingStyle w:appName="MSWord" w:lang="en-US" w:vendorID="64" w:dllVersion="131078" w:nlCheck="1" w:checkStyle="1"/>
  <w:proofState w:spelling="dirty"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MTAzNjI3NDUwMDJV0lEKTi0uzszPAykwrwUAezgkkiwAAAA="/>
  </w:docVars>
  <w:rsids>
    <w:rsidRoot w:val="003C3183"/>
    <w:rsid w:val="001F10E5"/>
    <w:rsid w:val="0027693B"/>
    <w:rsid w:val="002D290B"/>
    <w:rsid w:val="003863B3"/>
    <w:rsid w:val="003C3183"/>
    <w:rsid w:val="00552EB2"/>
    <w:rsid w:val="005A4FB4"/>
    <w:rsid w:val="0063175F"/>
    <w:rsid w:val="00701ECE"/>
    <w:rsid w:val="00707052"/>
    <w:rsid w:val="00765A62"/>
    <w:rsid w:val="007A375E"/>
    <w:rsid w:val="007E6896"/>
    <w:rsid w:val="00812871"/>
    <w:rsid w:val="00827312"/>
    <w:rsid w:val="008A6CF8"/>
    <w:rsid w:val="00967095"/>
    <w:rsid w:val="00981F7A"/>
    <w:rsid w:val="00A67E93"/>
    <w:rsid w:val="00C90554"/>
    <w:rsid w:val="00D06E8E"/>
    <w:rsid w:val="00DE2895"/>
    <w:rsid w:val="00F263E3"/>
    <w:rsid w:val="00FF0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2CEBC"/>
  <w15:chartTrackingRefBased/>
  <w15:docId w15:val="{1B40E53F-63BD-4230-B262-41763BAB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7052"/>
    <w:rPr>
      <w:color w:val="0563C1" w:themeColor="hyperlink"/>
      <w:u w:val="single"/>
    </w:rPr>
  </w:style>
  <w:style w:type="paragraph" w:styleId="ListParagraph">
    <w:name w:val="List Paragraph"/>
    <w:basedOn w:val="Normal"/>
    <w:uiPriority w:val="34"/>
    <w:qFormat/>
    <w:rsid w:val="00707052"/>
    <w:pPr>
      <w:spacing w:after="200" w:line="276" w:lineRule="auto"/>
      <w:ind w:left="720"/>
      <w:contextualSpacing/>
    </w:pPr>
  </w:style>
  <w:style w:type="paragraph" w:customStyle="1" w:styleId="Level1">
    <w:name w:val="Level 1"/>
    <w:rsid w:val="00707052"/>
    <w:pPr>
      <w:autoSpaceDE w:val="0"/>
      <w:autoSpaceDN w:val="0"/>
      <w:adjustRightInd w:val="0"/>
      <w:ind w:left="720"/>
    </w:pPr>
    <w:rPr>
      <w:rFonts w:ascii="Arial" w:eastAsia="Times New Roman" w:hAnsi="Arial" w:cs="Times New Roman"/>
      <w:sz w:val="20"/>
      <w:szCs w:val="24"/>
    </w:rPr>
  </w:style>
  <w:style w:type="paragraph" w:customStyle="1" w:styleId="BasicCitation1">
    <w:name w:val="Basic Citation 1"/>
    <w:uiPriority w:val="99"/>
    <w:rsid w:val="00A67E93"/>
    <w:pPr>
      <w:widowControl w:val="0"/>
      <w:autoSpaceDE w:val="0"/>
      <w:autoSpaceDN w:val="0"/>
      <w:adjustRightInd w:val="0"/>
      <w:spacing w:before="200"/>
      <w:ind w:left="1440" w:hanging="360"/>
    </w:pPr>
    <w:rPr>
      <w:rFonts w:ascii="Times New Roman" w:eastAsiaTheme="minorEastAsia" w:hAnsi="Times New Roman" w:cs="Times New Roman"/>
      <w:sz w:val="20"/>
      <w:szCs w:val="20"/>
    </w:rPr>
  </w:style>
  <w:style w:type="paragraph" w:styleId="NormalWeb">
    <w:name w:val="Normal (Web)"/>
    <w:basedOn w:val="Normal"/>
    <w:uiPriority w:val="99"/>
    <w:unhideWhenUsed/>
    <w:rsid w:val="00A67E93"/>
    <w:pPr>
      <w:spacing w:before="100" w:beforeAutospacing="1" w:after="100" w:afterAutospacing="1"/>
    </w:pPr>
    <w:rPr>
      <w:rFonts w:ascii="Times New Roman" w:eastAsia="Times New Roman" w:hAnsi="Times New Roman" w:cs="Times New Roman"/>
      <w:sz w:val="24"/>
      <w:szCs w:val="24"/>
    </w:rPr>
  </w:style>
  <w:style w:type="paragraph" w:customStyle="1" w:styleId="DataField11pt-Single">
    <w:name w:val="Data Field 11pt-Single"/>
    <w:basedOn w:val="Normal"/>
    <w:link w:val="DataField11pt-SingleChar"/>
    <w:rsid w:val="00D06E8E"/>
    <w:pPr>
      <w:autoSpaceDE w:val="0"/>
      <w:autoSpaceDN w:val="0"/>
      <w:ind w:left="720" w:hanging="360"/>
    </w:pPr>
    <w:rPr>
      <w:rFonts w:ascii="Arial" w:eastAsia="Times New Roman" w:hAnsi="Arial" w:cs="Arial"/>
      <w:szCs w:val="20"/>
    </w:rPr>
  </w:style>
  <w:style w:type="character" w:customStyle="1" w:styleId="DataField11pt-SingleChar">
    <w:name w:val="Data Field 11pt-Single Char"/>
    <w:link w:val="DataField11pt-Single"/>
    <w:rsid w:val="00D06E8E"/>
    <w:rPr>
      <w:rFonts w:ascii="Arial" w:eastAsia="Times New Roman" w:hAnsi="Arial" w:cs="Arial"/>
      <w:szCs w:val="20"/>
    </w:rPr>
  </w:style>
  <w:style w:type="character" w:customStyle="1" w:styleId="normaltextrun">
    <w:name w:val="normaltextrun"/>
    <w:basedOn w:val="DefaultParagraphFont"/>
    <w:rsid w:val="007A375E"/>
  </w:style>
  <w:style w:type="character" w:customStyle="1" w:styleId="eop">
    <w:name w:val="eop"/>
    <w:basedOn w:val="DefaultParagraphFont"/>
    <w:rsid w:val="007A375E"/>
  </w:style>
  <w:style w:type="paragraph" w:customStyle="1" w:styleId="paragraph">
    <w:name w:val="paragraph"/>
    <w:basedOn w:val="Normal"/>
    <w:rsid w:val="007A375E"/>
    <w:pPr>
      <w:spacing w:before="100" w:beforeAutospacing="1" w:after="100" w:afterAutospacing="1"/>
    </w:pPr>
    <w:rPr>
      <w:rFonts w:ascii="Times New Roman" w:eastAsia="Times New Roman" w:hAnsi="Times New Roman" w:cs="Times New Roman"/>
      <w:sz w:val="24"/>
      <w:szCs w:val="24"/>
      <w:lang w:eastAsia="zh-CN"/>
    </w:rPr>
  </w:style>
  <w:style w:type="character" w:customStyle="1" w:styleId="spellingerror">
    <w:name w:val="spellingerror"/>
    <w:basedOn w:val="DefaultParagraphFont"/>
    <w:rsid w:val="007A375E"/>
  </w:style>
  <w:style w:type="table" w:styleId="TableGrid">
    <w:name w:val="Table Grid"/>
    <w:basedOn w:val="TableNormal"/>
    <w:uiPriority w:val="39"/>
    <w:rsid w:val="007A37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5A4FB4"/>
    <w:pPr>
      <w:suppressLineNumbers/>
    </w:pPr>
    <w:rPr>
      <w:rFonts w:ascii="Times New Roman" w:eastAsia="Times New Roman" w:hAnsi="Times New Roman" w:cs="Times New Roman"/>
      <w:sz w:val="24"/>
      <w:szCs w:val="24"/>
    </w:rPr>
  </w:style>
  <w:style w:type="table" w:styleId="TableGridLight">
    <w:name w:val="Grid Table Light"/>
    <w:basedOn w:val="TableNormal"/>
    <w:uiPriority w:val="40"/>
    <w:rsid w:val="005A4F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iew-data">
    <w:name w:val="view-data"/>
    <w:basedOn w:val="DefaultParagraphFont"/>
    <w:rsid w:val="001F10E5"/>
  </w:style>
  <w:style w:type="paragraph" w:customStyle="1" w:styleId="QuickA">
    <w:name w:val="Quick A."/>
    <w:basedOn w:val="Normal"/>
    <w:rsid w:val="001F10E5"/>
    <w:pPr>
      <w:widowControl w:val="0"/>
      <w:numPr>
        <w:numId w:val="40"/>
      </w:numPr>
      <w:autoSpaceDE w:val="0"/>
      <w:autoSpaceDN w:val="0"/>
    </w:pPr>
    <w:rPr>
      <w:rFonts w:ascii="Times" w:eastAsia="SimSun" w:hAnsi="Times" w:cs="Times New Roman"/>
      <w:sz w:val="24"/>
      <w:szCs w:val="24"/>
    </w:rPr>
  </w:style>
  <w:style w:type="character" w:styleId="Emphasis">
    <w:name w:val="Emphasis"/>
    <w:basedOn w:val="DefaultParagraphFont"/>
    <w:uiPriority w:val="20"/>
    <w:qFormat/>
    <w:rsid w:val="002D290B"/>
    <w:rPr>
      <w:i/>
      <w:iCs/>
    </w:rPr>
  </w:style>
  <w:style w:type="character" w:styleId="Strong">
    <w:name w:val="Strong"/>
    <w:basedOn w:val="DefaultParagraphFont"/>
    <w:uiPriority w:val="22"/>
    <w:qFormat/>
    <w:rsid w:val="002D29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foodcont.2019.01.003" TargetMode="External"/><Relationship Id="rId18" Type="http://schemas.openxmlformats.org/officeDocument/2006/relationships/hyperlink" Target="https://doi.org/10.1016/j.foodcont.2019.106762" TargetMode="External"/><Relationship Id="rId26" Type="http://schemas.openxmlformats.org/officeDocument/2006/relationships/hyperlink" Target="https://www.lsuagcenter.com/extranet/~/media/system/1/c/0/f/1c0ffcddeee53819a1668b7dd5019c4a/misc310g_foodsafetyposter_foodsafetyatthefarmersmarket_cmspdf.pdf" TargetMode="External"/><Relationship Id="rId39" Type="http://schemas.openxmlformats.org/officeDocument/2006/relationships/hyperlink" Target="https://umass.box.com/s/cdxa1tzbbxhjgzrpyw3yc8zsyc0fr6ju" TargetMode="External"/><Relationship Id="rId21" Type="http://schemas.openxmlformats.org/officeDocument/2006/relationships/hyperlink" Target="https://doi.org/10.1007/s00003-017-1141-x" TargetMode="External"/><Relationship Id="rId34" Type="http://schemas.openxmlformats.org/officeDocument/2006/relationships/hyperlink" Target="https://www.lsuagcenter.com/articles/page1561146897345" TargetMode="External"/><Relationship Id="rId42" Type="http://schemas.openxmlformats.org/officeDocument/2006/relationships/hyperlink" Target="https://www.pubs.ext.vt.edu/FST/FST-308/FST-308.html" TargetMode="External"/><Relationship Id="rId47" Type="http://schemas.openxmlformats.org/officeDocument/2006/relationships/hyperlink" Target="https://www.pubs.ext.vt.edu/FST/FST-297/FST-297.html" TargetMode="External"/><Relationship Id="rId50" Type="http://schemas.openxmlformats.org/officeDocument/2006/relationships/hyperlink" Target="https://www.joe.org/joe/2018april/pdf/JOE_v56_2iw1.pdf" TargetMode="External"/><Relationship Id="rId55" Type="http://schemas.openxmlformats.org/officeDocument/2006/relationships/fontTable" Target="fontTable.xml"/><Relationship Id="rId7" Type="http://schemas.openxmlformats.org/officeDocument/2006/relationships/hyperlink" Target="https://doi.org/10.3390/genes9020104" TargetMode="External"/><Relationship Id="rId12" Type="http://schemas.openxmlformats.org/officeDocument/2006/relationships/hyperlink" Target="https://doi.org/10.1108/JHTI-10-2018-0068" TargetMode="External"/><Relationship Id="rId17" Type="http://schemas.openxmlformats.org/officeDocument/2006/relationships/hyperlink" Target="https://dx.doi.org/10.1021%2Facsnano.8b01198" TargetMode="External"/><Relationship Id="rId25" Type="http://schemas.openxmlformats.org/officeDocument/2006/relationships/hyperlink" Target="https://doi.org/10.1016/j.watres.2018.08.044" TargetMode="External"/><Relationship Id="rId33" Type="http://schemas.openxmlformats.org/officeDocument/2006/relationships/hyperlink" Target="https://www.lsuagcenter.com/portals/communications/publications/publications_catalog/food%20and%20health/on-farm%20food%20safety" TargetMode="External"/><Relationship Id="rId38" Type="http://schemas.openxmlformats.org/officeDocument/2006/relationships/hyperlink" Target="https://umass.box.com/s/y33bmxc3hxrifg46za5uya2slk2hsl2r" TargetMode="External"/><Relationship Id="rId46" Type="http://schemas.openxmlformats.org/officeDocument/2006/relationships/hyperlink" Target="https://www.pubs.ext.vt.edu/FST/FST-312/FST-312.html" TargetMode="External"/><Relationship Id="rId2" Type="http://schemas.openxmlformats.org/officeDocument/2006/relationships/styles" Target="styles.xml"/><Relationship Id="rId16" Type="http://schemas.openxmlformats.org/officeDocument/2006/relationships/hyperlink" Target="https://doi.org/10.1098/rstb.2018.0249" TargetMode="External"/><Relationship Id="rId20" Type="http://schemas.openxmlformats.org/officeDocument/2006/relationships/hyperlink" Target="https://doi.org/10.1111/risa.13317" TargetMode="External"/><Relationship Id="rId29" Type="http://schemas.openxmlformats.org/officeDocument/2006/relationships/hyperlink" Target="https://www.lsuagcenter.com/extranet/~/media/system/1/c/0/f/1c0ffcddeee53819a1668b7dd5019c4a/misc310e_foodsafetyposter_protectyourhealthandyourproduce_cmspdf.pdf" TargetMode="External"/><Relationship Id="rId41" Type="http://schemas.openxmlformats.org/officeDocument/2006/relationships/hyperlink" Target="https://www.pubs.ext.vt.edu/FST/FST-319/FST-319.html" TargetMode="External"/><Relationship Id="rId54" Type="http://schemas.openxmlformats.org/officeDocument/2006/relationships/hyperlink" Target="https://www.aces.edu/blog/topics/crop-production/food-safety-for-southern-u-s-food-crop-producers-after-flooding/" TargetMode="External"/><Relationship Id="rId1" Type="http://schemas.openxmlformats.org/officeDocument/2006/relationships/numbering" Target="numbering.xml"/><Relationship Id="rId6" Type="http://schemas.openxmlformats.org/officeDocument/2006/relationships/hyperlink" Target="https://doi.org/10.1016/j.colsurfb.2018.07.059" TargetMode="External"/><Relationship Id="rId11" Type="http://schemas.openxmlformats.org/officeDocument/2006/relationships/hyperlink" Target="https://doi.org/10.1177%2F1040638718800170" TargetMode="External"/><Relationship Id="rId24" Type="http://schemas.openxmlformats.org/officeDocument/2006/relationships/hyperlink" Target="https://doi.org/10.1016/j.ijbiomac.2019.02.084" TargetMode="External"/><Relationship Id="rId32" Type="http://schemas.openxmlformats.org/officeDocument/2006/relationships/hyperlink" Target="https://www.lsuagcenter.com/extranet/~/media/system/1/c/0/f/1c0ffcddeee53819a1668b7dd5019c4a/misc310b_foodsafetyposter_protectyourhealthandyourcrop_pitchfork_cmspdf.pdf" TargetMode="External"/><Relationship Id="rId37" Type="http://schemas.openxmlformats.org/officeDocument/2006/relationships/hyperlink" Target="https://www.pubs.ext.vt.edu/FST/FST-315/FST-315.html" TargetMode="External"/><Relationship Id="rId40" Type="http://schemas.openxmlformats.org/officeDocument/2006/relationships/hyperlink" Target="https://umass.box.com/s/c5vw71bjk3fsxq66xbydh4fidzhab0ls" TargetMode="External"/><Relationship Id="rId45" Type="http://schemas.openxmlformats.org/officeDocument/2006/relationships/hyperlink" Target="https://www.pubs.ext.vt.edu/FST/FST-310/FST-310.html" TargetMode="External"/><Relationship Id="rId53" Type="http://schemas.openxmlformats.org/officeDocument/2006/relationships/hyperlink" Target="https://www.carolinafarmstewards.org/wp-content/uploads/2019/06/HGAPmanual_v09-web-printable.pdf" TargetMode="External"/><Relationship Id="rId5" Type="http://schemas.openxmlformats.org/officeDocument/2006/relationships/hyperlink" Target="https://doi.org/10.1111/lam.13209" TargetMode="External"/><Relationship Id="rId15" Type="http://schemas.openxmlformats.org/officeDocument/2006/relationships/hyperlink" Target="https://doi.org/10.1016/j.foodcont.2018.09.024" TargetMode="External"/><Relationship Id="rId23" Type="http://schemas.openxmlformats.org/officeDocument/2006/relationships/hyperlink" Target="https://doi.org/10.1016/j.fpsl.2019.100366" TargetMode="External"/><Relationship Id="rId28" Type="http://schemas.openxmlformats.org/officeDocument/2006/relationships/hyperlink" Target="https://www.lsuagcenter.com/extranet/~/media/system/1/c/0/f/1c0ffcddeee53819a1668b7dd5019c4a/misc310c_foodsafetyposter_monitoringwildlifeactivity_cmspdf.pdf" TargetMode="External"/><Relationship Id="rId36" Type="http://schemas.openxmlformats.org/officeDocument/2006/relationships/hyperlink" Target="https://www.pubs.ext.vt.edu/FST/FST-314/FST-314.html" TargetMode="External"/><Relationship Id="rId49" Type="http://schemas.openxmlformats.org/officeDocument/2006/relationships/hyperlink" Target="https://www.pubs.ext.vt.edu/FST/FST-300/FST-300.html" TargetMode="External"/><Relationship Id="rId10" Type="http://schemas.openxmlformats.org/officeDocument/2006/relationships/hyperlink" Target="https://doi.org/10.1016/j.foodcont.2019.04.002" TargetMode="External"/><Relationship Id="rId19" Type="http://schemas.openxmlformats.org/officeDocument/2006/relationships/hyperlink" Target="https://doi.org/10.1016/j.jclepro.2018.12.255" TargetMode="External"/><Relationship Id="rId31" Type="http://schemas.openxmlformats.org/officeDocument/2006/relationships/hyperlink" Target="https://www.lsuagcenter.com/extranet/~/media/system/1/c/0/f/1c0ffcddeee53819a1668b7dd5019c4a/misc310d_foodsafetyposter_tipstoavoidcontaminationduringtransportation_cmspdf.pdf" TargetMode="External"/><Relationship Id="rId44" Type="http://schemas.openxmlformats.org/officeDocument/2006/relationships/hyperlink" Target="https://www.pubs.ext.vt.edu/FST/FST-301/FST-301.html" TargetMode="External"/><Relationship Id="rId52" Type="http://schemas.openxmlformats.org/officeDocument/2006/relationships/hyperlink" Target="https://www.ncrfsma.org/files/page/files/ncr_farm_stands_and_u_pick_guidance.pdf" TargetMode="External"/><Relationship Id="rId4" Type="http://schemas.openxmlformats.org/officeDocument/2006/relationships/webSettings" Target="webSettings.xml"/><Relationship Id="rId9" Type="http://schemas.openxmlformats.org/officeDocument/2006/relationships/hyperlink" Target="https://doi.org/10.1155/2018/1686121" TargetMode="External"/><Relationship Id="rId14" Type="http://schemas.openxmlformats.org/officeDocument/2006/relationships/hyperlink" Target="http://doi:10.3390/nu1108189" TargetMode="External"/><Relationship Id="rId22" Type="http://schemas.openxmlformats.org/officeDocument/2006/relationships/hyperlink" Target="https://doi.org/10.1016/j.colsurfb.2019.04.054" TargetMode="External"/><Relationship Id="rId27" Type="http://schemas.openxmlformats.org/officeDocument/2006/relationships/hyperlink" Target="https://edit.lsuagcenter.com/extranet/~/media/system/1/c/0/f/1c0ffcddeee53819a1668b7dd5019c4a/misc310h_foodsafetyposter_thelargefarm_cmspdf.pdf" TargetMode="External"/><Relationship Id="rId30" Type="http://schemas.openxmlformats.org/officeDocument/2006/relationships/hyperlink" Target="https://www.lsuagcenter.com/extranet/~/media/system/1/c/0/f/1c0ffcddeee53819a1668b7dd5019c4a/misc310f_foodsafetyposter_protectyourhealthandyourcrop_eating_cmspdf.pdf" TargetMode="External"/><Relationship Id="rId35" Type="http://schemas.openxmlformats.org/officeDocument/2006/relationships/hyperlink" Target="https://www.lsuagcenter.com/profiles/bneely/articles/page1536078114504" TargetMode="External"/><Relationship Id="rId43" Type="http://schemas.openxmlformats.org/officeDocument/2006/relationships/hyperlink" Target="https://www.pubs.ext.vt.edu/FST/FST-311/FST-311.html" TargetMode="External"/><Relationship Id="rId48" Type="http://schemas.openxmlformats.org/officeDocument/2006/relationships/hyperlink" Target="https://www.pubs.ext.vt.edu/FST/FST-308/FST-308.html" TargetMode="External"/><Relationship Id="rId56" Type="http://schemas.openxmlformats.org/officeDocument/2006/relationships/theme" Target="theme/theme1.xml"/><Relationship Id="rId8" Type="http://schemas.openxmlformats.org/officeDocument/2006/relationships/hyperlink" Target="https://doi.org/10.5539/jfr.v7n4p131" TargetMode="External"/><Relationship Id="rId51" Type="http://schemas.openxmlformats.org/officeDocument/2006/relationships/hyperlink" Target="https://producesafety.osu.edu/sites/prsafety/files/imce/factsheets/Choosing%20the%20right%20food%20safety%20training%20class.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36</Pages>
  <Words>15418</Words>
  <Characters>87883</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LSU AgCenter</Company>
  <LinksUpToDate>false</LinksUpToDate>
  <CharactersWithSpaces>10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kari, Achyut</dc:creator>
  <cp:keywords/>
  <dc:description/>
  <cp:lastModifiedBy>Adhikari, Achyut</cp:lastModifiedBy>
  <cp:revision>8</cp:revision>
  <dcterms:created xsi:type="dcterms:W3CDTF">2019-12-04T13:48:00Z</dcterms:created>
  <dcterms:modified xsi:type="dcterms:W3CDTF">2019-12-04T18:06:00Z</dcterms:modified>
</cp:coreProperties>
</file>